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AI Driving Classification</w:t>
      </w:r>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AI Driving Classification</w:t>
      </w:r>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Priem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054281"/>
      <w:commentRangeStart w:id="9"/>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Começamos por agradecer aos Docentes orientadores, Sílvio Priem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7866162" w:rsidR="00064E27" w:rsidRPr="00220681" w:rsidRDefault="007054C7" w:rsidP="007054C7">
      <w:r w:rsidRPr="00220681">
        <w:t>Os nossos agradecimentos vão  também para os nossos colegas que realizaram o projeto Aplicação para Rastreio de Viaturas, que nos deram uma ferramenta para obter o conjunto de dados para o desenvolvimento do nosso projeto…</w:t>
      </w:r>
      <w:r w:rsidR="00064E27" w:rsidRPr="00220681">
        <w:br w:type="page"/>
      </w:r>
      <w:commentRangeEnd w:id="9"/>
      <w:r w:rsidR="00BA79B7" w:rsidRPr="00220681">
        <w:rPr>
          <w:rStyle w:val="CommentReference"/>
        </w:rPr>
        <w:commentReference w:id="9"/>
      </w:r>
    </w:p>
    <w:p w14:paraId="7AC06171" w14:textId="4FA1F2CE" w:rsidR="00113917" w:rsidRPr="00220681"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6054282"/>
      <w:r w:rsidRPr="00220681">
        <w:lastRenderedPageBreak/>
        <w:t>Resumo</w:t>
      </w:r>
      <w:bookmarkEnd w:id="10"/>
      <w:bookmarkEnd w:id="11"/>
      <w:bookmarkEnd w:id="12"/>
      <w:bookmarkEnd w:id="13"/>
      <w:bookmarkEnd w:id="14"/>
    </w:p>
    <w:p w14:paraId="7D65B416" w14:textId="77777777"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Neurais Recorrentes (RNN), com foco na variante </w:t>
      </w:r>
      <w:r w:rsidRPr="00220681">
        <w:rPr>
          <w:i/>
          <w:iCs/>
        </w:rPr>
        <w:t>Long Short-Term Memory</w:t>
      </w:r>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220681">
        <w:rPr>
          <w:i/>
          <w:iCs/>
        </w:rPr>
        <w:t>Stacked</w:t>
      </w:r>
      <w:r w:rsidRPr="00220681">
        <w:t xml:space="preserve"> LSTM, </w:t>
      </w:r>
      <w:r w:rsidRPr="00220681">
        <w:rPr>
          <w:i/>
          <w:iCs/>
        </w:rPr>
        <w:t>Bidirectional</w:t>
      </w:r>
      <w:r w:rsidRPr="00220681">
        <w:t xml:space="preserve"> LSTM e </w:t>
      </w:r>
      <w:r w:rsidRPr="00220681">
        <w:rPr>
          <w:i/>
          <w:iCs/>
        </w:rPr>
        <w:t>Convolutional</w:t>
      </w:r>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Essa variedade de cenários possibilita o desenvolvimento de modelos utilizando arquiteturas </w:t>
      </w:r>
      <w:r w:rsidRPr="00220681">
        <w:rPr>
          <w:i/>
          <w:iCs/>
        </w:rPr>
        <w:t>Stacked</w:t>
      </w:r>
      <w:r w:rsidRPr="00220681">
        <w:t xml:space="preserve"> LSTM e </w:t>
      </w:r>
      <w:r w:rsidRPr="00220681">
        <w:rPr>
          <w:i/>
          <w:iCs/>
        </w:rPr>
        <w:t>Bidirectional</w:t>
      </w:r>
      <w:r w:rsidRPr="00220681">
        <w:t xml:space="preserve"> LSTM, que são capazes de classificar diferentes padrões de comportamentos em variadas situações de condução. </w:t>
      </w:r>
    </w:p>
    <w:p w14:paraId="4A916695" w14:textId="77777777"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processamento dos dados dos sensores e o subsequente desenvolvimento e treino de diversos modelos de Redes Neurais Recorrentes LSTM. Por fim, realiza-se a validação e avaliação do desempenho dos modelos, discutindo os resultados obtidos e a sua relevância em relação aos objetivos do estudo.</w:t>
      </w:r>
    </w:p>
    <w:p w14:paraId="4719409D" w14:textId="77777777" w:rsidR="00CE412D" w:rsidRPr="00220681" w:rsidRDefault="00CE412D" w:rsidP="00CE412D">
      <w:r w:rsidRPr="00220681">
        <w:t xml:space="preserve">Os resultados indicam que os modelos LSTM são eficazes na classificação de comportamentos de condução, com um desempenho geral satisfatório. </w:t>
      </w:r>
      <w:r w:rsidRPr="00220681">
        <w:rPr>
          <w:color w:val="00B050"/>
        </w:rPr>
        <w:t xml:space="preserve">A abordagem com dados de viagens completas mostrou-se eficaz para, enquanto a abordagem com cenários específicos permitiu.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Term Memory</w:t>
      </w:r>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6054283"/>
      <w:r w:rsidRPr="00AD23B0">
        <w:rPr>
          <w:lang w:val="en-US"/>
        </w:rPr>
        <w:lastRenderedPageBreak/>
        <w:t>Abstract</w:t>
      </w:r>
      <w:bookmarkEnd w:id="15"/>
      <w:bookmarkEnd w:id="16"/>
      <w:bookmarkEnd w:id="17"/>
      <w:bookmarkEnd w:id="18"/>
      <w:bookmarkEnd w:id="19"/>
      <w:r w:rsidR="001960A4" w:rsidRPr="00AD23B0">
        <w:rPr>
          <w:lang w:val="en-US"/>
        </w:rPr>
        <w:t xml:space="preserve"> </w:t>
      </w:r>
    </w:p>
    <w:p w14:paraId="7D23223C" w14:textId="77777777" w:rsidR="00CE412D" w:rsidRPr="00AD23B0" w:rsidRDefault="00CE412D" w:rsidP="00CE412D">
      <w:pPr>
        <w:rPr>
          <w:lang w:val="en-US"/>
        </w:rPr>
      </w:pPr>
      <w:r w:rsidRPr="00AD23B0">
        <w:rPr>
          <w:lang w:val="en-US"/>
        </w:rPr>
        <w:t>This project presents an investigation into the use of Artificial Intelligence (AI) and Deep Learning (DL) techniques to analyze and classify different driving behaviours, based on data collected by sensors present in mobile devices. Recurrent Neural Networks (RNN), in particular, focusing on the Long Short-Term Memory (LSTM) variant, which stands out in the analysis of temporal sequences, are used as the data coming from these sensors. The main objective of this study is to develop a driving behaviour classification system that is capable of classifying behaviour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The motivation for this project is the need to study driving behaviour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behaviour, presenting a high accuracy rate. The conclusions indicate that the application of AI in driving behaviour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so as to identify maneuvers and to classify behaviour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behaviour patterns in different driving situations.</w:t>
      </w:r>
    </w:p>
    <w:p w14:paraId="1FCE8FB8" w14:textId="77777777"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processing sensor data and the subsequent development and training of several LSTM Recurrent Neural Network models. Finally, the models' performance is validated and evaluated, discussing the results obtained and their relevance in relation to the study objectives.</w:t>
      </w:r>
    </w:p>
    <w:p w14:paraId="526C503F" w14:textId="77777777" w:rsidR="00CE412D" w:rsidRPr="00AD23B0" w:rsidRDefault="00CE412D" w:rsidP="00CE412D">
      <w:pPr>
        <w:rPr>
          <w:lang w:val="en-US"/>
        </w:rPr>
      </w:pPr>
      <w:r w:rsidRPr="00AD23B0">
        <w:rPr>
          <w:lang w:val="en-US"/>
        </w:rPr>
        <w:t xml:space="preserve">The results indicate that LSTM models are effective in classifying driving behaviors, with satisfactory overall performance. </w:t>
      </w:r>
      <w:r w:rsidRPr="00AD23B0">
        <w:rPr>
          <w:color w:val="00B050"/>
          <w:lang w:val="en-US"/>
        </w:rPr>
        <w:t xml:space="preserve">The approach with complete travel data proved to be effective for, while the approach with specific scenarios allowed. </w:t>
      </w:r>
      <w:r w:rsidRPr="00AD23B0">
        <w:rPr>
          <w:lang w:val="en-US"/>
        </w:rPr>
        <w:t>The findings demonstrate the potential of applying AI and mobile device sensors to oversee and improve traffic safety by offering an accessible solution for classifying driving behaviours.</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6E04841"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Neural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7ED3CBFA" w14:textId="7C37F4A7" w:rsidR="002245BD"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054281" w:history="1">
        <w:r w:rsidR="002245BD" w:rsidRPr="00235A13">
          <w:rPr>
            <w:rStyle w:val="Hyperlink"/>
            <w:noProof/>
          </w:rPr>
          <w:t>Agradecimentos</w:t>
        </w:r>
        <w:r w:rsidR="002245BD">
          <w:rPr>
            <w:noProof/>
            <w:webHidden/>
          </w:rPr>
          <w:tab/>
        </w:r>
        <w:r w:rsidR="002245BD">
          <w:rPr>
            <w:noProof/>
            <w:webHidden/>
          </w:rPr>
          <w:fldChar w:fldCharType="begin"/>
        </w:r>
        <w:r w:rsidR="002245BD">
          <w:rPr>
            <w:noProof/>
            <w:webHidden/>
          </w:rPr>
          <w:instrText xml:space="preserve"> PAGEREF _Toc176054281 \h </w:instrText>
        </w:r>
        <w:r w:rsidR="002245BD">
          <w:rPr>
            <w:noProof/>
            <w:webHidden/>
          </w:rPr>
        </w:r>
        <w:r w:rsidR="002245BD">
          <w:rPr>
            <w:noProof/>
            <w:webHidden/>
          </w:rPr>
          <w:fldChar w:fldCharType="separate"/>
        </w:r>
        <w:r w:rsidR="002245BD">
          <w:rPr>
            <w:noProof/>
            <w:webHidden/>
          </w:rPr>
          <w:t>iii</w:t>
        </w:r>
        <w:r w:rsidR="002245BD">
          <w:rPr>
            <w:noProof/>
            <w:webHidden/>
          </w:rPr>
          <w:fldChar w:fldCharType="end"/>
        </w:r>
      </w:hyperlink>
    </w:p>
    <w:p w14:paraId="1E453A39" w14:textId="6D046E5D" w:rsidR="002245BD" w:rsidRDefault="002245BD">
      <w:pPr>
        <w:pStyle w:val="TOC1"/>
        <w:rPr>
          <w:rFonts w:asciiTheme="minorHAnsi" w:eastAsiaTheme="minorEastAsia" w:hAnsiTheme="minorHAnsi"/>
          <w:b w:val="0"/>
          <w:bCs w:val="0"/>
          <w:noProof/>
          <w:kern w:val="2"/>
          <w:lang w:eastAsia="pt-PT"/>
          <w14:ligatures w14:val="standardContextual"/>
        </w:rPr>
      </w:pPr>
      <w:hyperlink w:anchor="_Toc176054282" w:history="1">
        <w:r w:rsidRPr="00235A13">
          <w:rPr>
            <w:rStyle w:val="Hyperlink"/>
            <w:noProof/>
          </w:rPr>
          <w:t>Resumo</w:t>
        </w:r>
        <w:r>
          <w:rPr>
            <w:noProof/>
            <w:webHidden/>
          </w:rPr>
          <w:tab/>
        </w:r>
        <w:r>
          <w:rPr>
            <w:noProof/>
            <w:webHidden/>
          </w:rPr>
          <w:fldChar w:fldCharType="begin"/>
        </w:r>
        <w:r>
          <w:rPr>
            <w:noProof/>
            <w:webHidden/>
          </w:rPr>
          <w:instrText xml:space="preserve"> PAGEREF _Toc176054282 \h </w:instrText>
        </w:r>
        <w:r>
          <w:rPr>
            <w:noProof/>
            <w:webHidden/>
          </w:rPr>
        </w:r>
        <w:r>
          <w:rPr>
            <w:noProof/>
            <w:webHidden/>
          </w:rPr>
          <w:fldChar w:fldCharType="separate"/>
        </w:r>
        <w:r>
          <w:rPr>
            <w:noProof/>
            <w:webHidden/>
          </w:rPr>
          <w:t>iv</w:t>
        </w:r>
        <w:r>
          <w:rPr>
            <w:noProof/>
            <w:webHidden/>
          </w:rPr>
          <w:fldChar w:fldCharType="end"/>
        </w:r>
      </w:hyperlink>
    </w:p>
    <w:p w14:paraId="60D74EAF" w14:textId="23F0F801" w:rsidR="002245BD" w:rsidRDefault="002245BD">
      <w:pPr>
        <w:pStyle w:val="TOC1"/>
        <w:rPr>
          <w:rFonts w:asciiTheme="minorHAnsi" w:eastAsiaTheme="minorEastAsia" w:hAnsiTheme="minorHAnsi"/>
          <w:b w:val="0"/>
          <w:bCs w:val="0"/>
          <w:noProof/>
          <w:kern w:val="2"/>
          <w:lang w:eastAsia="pt-PT"/>
          <w14:ligatures w14:val="standardContextual"/>
        </w:rPr>
      </w:pPr>
      <w:hyperlink w:anchor="_Toc176054283" w:history="1">
        <w:r w:rsidRPr="00235A13">
          <w:rPr>
            <w:rStyle w:val="Hyperlink"/>
            <w:noProof/>
            <w:lang w:val="en-US"/>
          </w:rPr>
          <w:t>Abstract</w:t>
        </w:r>
        <w:r>
          <w:rPr>
            <w:noProof/>
            <w:webHidden/>
          </w:rPr>
          <w:tab/>
        </w:r>
        <w:r>
          <w:rPr>
            <w:noProof/>
            <w:webHidden/>
          </w:rPr>
          <w:fldChar w:fldCharType="begin"/>
        </w:r>
        <w:r>
          <w:rPr>
            <w:noProof/>
            <w:webHidden/>
          </w:rPr>
          <w:instrText xml:space="preserve"> PAGEREF _Toc176054283 \h </w:instrText>
        </w:r>
        <w:r>
          <w:rPr>
            <w:noProof/>
            <w:webHidden/>
          </w:rPr>
        </w:r>
        <w:r>
          <w:rPr>
            <w:noProof/>
            <w:webHidden/>
          </w:rPr>
          <w:fldChar w:fldCharType="separate"/>
        </w:r>
        <w:r>
          <w:rPr>
            <w:noProof/>
            <w:webHidden/>
          </w:rPr>
          <w:t>vi</w:t>
        </w:r>
        <w:r>
          <w:rPr>
            <w:noProof/>
            <w:webHidden/>
          </w:rPr>
          <w:fldChar w:fldCharType="end"/>
        </w:r>
      </w:hyperlink>
    </w:p>
    <w:p w14:paraId="3EF26F55" w14:textId="541655CB" w:rsidR="002245BD" w:rsidRDefault="002245BD">
      <w:pPr>
        <w:pStyle w:val="TOC1"/>
        <w:rPr>
          <w:rFonts w:asciiTheme="minorHAnsi" w:eastAsiaTheme="minorEastAsia" w:hAnsiTheme="minorHAnsi"/>
          <w:b w:val="0"/>
          <w:bCs w:val="0"/>
          <w:noProof/>
          <w:kern w:val="2"/>
          <w:lang w:eastAsia="pt-PT"/>
          <w14:ligatures w14:val="standardContextual"/>
        </w:rPr>
      </w:pPr>
      <w:hyperlink w:anchor="_Toc176054284" w:history="1">
        <w:r w:rsidRPr="00235A13">
          <w:rPr>
            <w:rStyle w:val="Hyperlink"/>
            <w:noProof/>
          </w:rPr>
          <w:t>Lista de Figuras</w:t>
        </w:r>
        <w:r>
          <w:rPr>
            <w:noProof/>
            <w:webHidden/>
          </w:rPr>
          <w:tab/>
        </w:r>
        <w:r>
          <w:rPr>
            <w:noProof/>
            <w:webHidden/>
          </w:rPr>
          <w:fldChar w:fldCharType="begin"/>
        </w:r>
        <w:r>
          <w:rPr>
            <w:noProof/>
            <w:webHidden/>
          </w:rPr>
          <w:instrText xml:space="preserve"> PAGEREF _Toc176054284 \h </w:instrText>
        </w:r>
        <w:r>
          <w:rPr>
            <w:noProof/>
            <w:webHidden/>
          </w:rPr>
        </w:r>
        <w:r>
          <w:rPr>
            <w:noProof/>
            <w:webHidden/>
          </w:rPr>
          <w:fldChar w:fldCharType="separate"/>
        </w:r>
        <w:r>
          <w:rPr>
            <w:noProof/>
            <w:webHidden/>
          </w:rPr>
          <w:t>xi</w:t>
        </w:r>
        <w:r>
          <w:rPr>
            <w:noProof/>
            <w:webHidden/>
          </w:rPr>
          <w:fldChar w:fldCharType="end"/>
        </w:r>
      </w:hyperlink>
    </w:p>
    <w:p w14:paraId="75A5EEF6" w14:textId="05CEAE5F" w:rsidR="002245BD" w:rsidRDefault="002245BD">
      <w:pPr>
        <w:pStyle w:val="TOC1"/>
        <w:rPr>
          <w:rFonts w:asciiTheme="minorHAnsi" w:eastAsiaTheme="minorEastAsia" w:hAnsiTheme="minorHAnsi"/>
          <w:b w:val="0"/>
          <w:bCs w:val="0"/>
          <w:noProof/>
          <w:kern w:val="2"/>
          <w:lang w:eastAsia="pt-PT"/>
          <w14:ligatures w14:val="standardContextual"/>
        </w:rPr>
      </w:pPr>
      <w:hyperlink w:anchor="_Toc176054285" w:history="1">
        <w:r w:rsidRPr="00235A13">
          <w:rPr>
            <w:rStyle w:val="Hyperlink"/>
            <w:noProof/>
          </w:rPr>
          <w:t>Lista de Listagens</w:t>
        </w:r>
        <w:r>
          <w:rPr>
            <w:noProof/>
            <w:webHidden/>
          </w:rPr>
          <w:tab/>
        </w:r>
        <w:r>
          <w:rPr>
            <w:noProof/>
            <w:webHidden/>
          </w:rPr>
          <w:fldChar w:fldCharType="begin"/>
        </w:r>
        <w:r>
          <w:rPr>
            <w:noProof/>
            <w:webHidden/>
          </w:rPr>
          <w:instrText xml:space="preserve"> PAGEREF _Toc176054285 \h </w:instrText>
        </w:r>
        <w:r>
          <w:rPr>
            <w:noProof/>
            <w:webHidden/>
          </w:rPr>
        </w:r>
        <w:r>
          <w:rPr>
            <w:noProof/>
            <w:webHidden/>
          </w:rPr>
          <w:fldChar w:fldCharType="separate"/>
        </w:r>
        <w:r>
          <w:rPr>
            <w:noProof/>
            <w:webHidden/>
          </w:rPr>
          <w:t>xiii</w:t>
        </w:r>
        <w:r>
          <w:rPr>
            <w:noProof/>
            <w:webHidden/>
          </w:rPr>
          <w:fldChar w:fldCharType="end"/>
        </w:r>
      </w:hyperlink>
    </w:p>
    <w:p w14:paraId="79CD4076" w14:textId="7768B65E" w:rsidR="002245BD" w:rsidRDefault="002245BD">
      <w:pPr>
        <w:pStyle w:val="TOC1"/>
        <w:rPr>
          <w:rFonts w:asciiTheme="minorHAnsi" w:eastAsiaTheme="minorEastAsia" w:hAnsiTheme="minorHAnsi"/>
          <w:b w:val="0"/>
          <w:bCs w:val="0"/>
          <w:noProof/>
          <w:kern w:val="2"/>
          <w:lang w:eastAsia="pt-PT"/>
          <w14:ligatures w14:val="standardContextual"/>
        </w:rPr>
      </w:pPr>
      <w:hyperlink w:anchor="_Toc176054286" w:history="1">
        <w:r w:rsidRPr="00235A13">
          <w:rPr>
            <w:rStyle w:val="Hyperlink"/>
            <w:noProof/>
          </w:rPr>
          <w:t>Lista de Tabelas</w:t>
        </w:r>
        <w:r>
          <w:rPr>
            <w:noProof/>
            <w:webHidden/>
          </w:rPr>
          <w:tab/>
        </w:r>
        <w:r>
          <w:rPr>
            <w:noProof/>
            <w:webHidden/>
          </w:rPr>
          <w:fldChar w:fldCharType="begin"/>
        </w:r>
        <w:r>
          <w:rPr>
            <w:noProof/>
            <w:webHidden/>
          </w:rPr>
          <w:instrText xml:space="preserve"> PAGEREF _Toc176054286 \h </w:instrText>
        </w:r>
        <w:r>
          <w:rPr>
            <w:noProof/>
            <w:webHidden/>
          </w:rPr>
        </w:r>
        <w:r>
          <w:rPr>
            <w:noProof/>
            <w:webHidden/>
          </w:rPr>
          <w:fldChar w:fldCharType="separate"/>
        </w:r>
        <w:r>
          <w:rPr>
            <w:noProof/>
            <w:webHidden/>
          </w:rPr>
          <w:t>xiv</w:t>
        </w:r>
        <w:r>
          <w:rPr>
            <w:noProof/>
            <w:webHidden/>
          </w:rPr>
          <w:fldChar w:fldCharType="end"/>
        </w:r>
      </w:hyperlink>
    </w:p>
    <w:p w14:paraId="522EDAB0" w14:textId="61952CA6" w:rsidR="002245BD" w:rsidRDefault="002245BD">
      <w:pPr>
        <w:pStyle w:val="TOC1"/>
        <w:rPr>
          <w:rFonts w:asciiTheme="minorHAnsi" w:eastAsiaTheme="minorEastAsia" w:hAnsiTheme="minorHAnsi"/>
          <w:b w:val="0"/>
          <w:bCs w:val="0"/>
          <w:noProof/>
          <w:kern w:val="2"/>
          <w:lang w:eastAsia="pt-PT"/>
          <w14:ligatures w14:val="standardContextual"/>
        </w:rPr>
      </w:pPr>
      <w:hyperlink w:anchor="_Toc176054287" w:history="1">
        <w:r w:rsidRPr="00235A13">
          <w:rPr>
            <w:rStyle w:val="Hyperlink"/>
            <w:noProof/>
          </w:rPr>
          <w:t>Lista de siglas e acrónimos</w:t>
        </w:r>
        <w:r>
          <w:rPr>
            <w:noProof/>
            <w:webHidden/>
          </w:rPr>
          <w:tab/>
        </w:r>
        <w:r>
          <w:rPr>
            <w:noProof/>
            <w:webHidden/>
          </w:rPr>
          <w:fldChar w:fldCharType="begin"/>
        </w:r>
        <w:r>
          <w:rPr>
            <w:noProof/>
            <w:webHidden/>
          </w:rPr>
          <w:instrText xml:space="preserve"> PAGEREF _Toc176054287 \h </w:instrText>
        </w:r>
        <w:r>
          <w:rPr>
            <w:noProof/>
            <w:webHidden/>
          </w:rPr>
        </w:r>
        <w:r>
          <w:rPr>
            <w:noProof/>
            <w:webHidden/>
          </w:rPr>
          <w:fldChar w:fldCharType="separate"/>
        </w:r>
        <w:r>
          <w:rPr>
            <w:noProof/>
            <w:webHidden/>
          </w:rPr>
          <w:t>xv</w:t>
        </w:r>
        <w:r>
          <w:rPr>
            <w:noProof/>
            <w:webHidden/>
          </w:rPr>
          <w:fldChar w:fldCharType="end"/>
        </w:r>
      </w:hyperlink>
    </w:p>
    <w:p w14:paraId="6A887A76" w14:textId="70725C28" w:rsidR="002245BD" w:rsidRDefault="002245BD">
      <w:pPr>
        <w:pStyle w:val="TOC1"/>
        <w:tabs>
          <w:tab w:val="left" w:pos="567"/>
        </w:tabs>
        <w:rPr>
          <w:rFonts w:asciiTheme="minorHAnsi" w:eastAsiaTheme="minorEastAsia" w:hAnsiTheme="minorHAnsi"/>
          <w:b w:val="0"/>
          <w:bCs w:val="0"/>
          <w:noProof/>
          <w:kern w:val="2"/>
          <w:lang w:eastAsia="pt-PT"/>
          <w14:ligatures w14:val="standardContextual"/>
        </w:rPr>
      </w:pPr>
      <w:hyperlink w:anchor="_Toc176054288" w:history="1">
        <w:r w:rsidRPr="00235A13">
          <w:rPr>
            <w:rStyle w:val="Hyperlink"/>
            <w:noProof/>
          </w:rPr>
          <w:t>1.</w:t>
        </w:r>
        <w:r>
          <w:rPr>
            <w:rFonts w:asciiTheme="minorHAnsi" w:eastAsiaTheme="minorEastAsia" w:hAnsiTheme="minorHAnsi"/>
            <w:b w:val="0"/>
            <w:bCs w:val="0"/>
            <w:noProof/>
            <w:kern w:val="2"/>
            <w:lang w:eastAsia="pt-PT"/>
            <w14:ligatures w14:val="standardContextual"/>
          </w:rPr>
          <w:tab/>
        </w:r>
        <w:r w:rsidRPr="00235A13">
          <w:rPr>
            <w:rStyle w:val="Hyperlink"/>
            <w:noProof/>
          </w:rPr>
          <w:t>Introdução</w:t>
        </w:r>
        <w:r>
          <w:rPr>
            <w:noProof/>
            <w:webHidden/>
          </w:rPr>
          <w:tab/>
        </w:r>
        <w:r>
          <w:rPr>
            <w:noProof/>
            <w:webHidden/>
          </w:rPr>
          <w:fldChar w:fldCharType="begin"/>
        </w:r>
        <w:r>
          <w:rPr>
            <w:noProof/>
            <w:webHidden/>
          </w:rPr>
          <w:instrText xml:space="preserve"> PAGEREF _Toc176054288 \h </w:instrText>
        </w:r>
        <w:r>
          <w:rPr>
            <w:noProof/>
            <w:webHidden/>
          </w:rPr>
        </w:r>
        <w:r>
          <w:rPr>
            <w:noProof/>
            <w:webHidden/>
          </w:rPr>
          <w:fldChar w:fldCharType="separate"/>
        </w:r>
        <w:r>
          <w:rPr>
            <w:noProof/>
            <w:webHidden/>
          </w:rPr>
          <w:t>1</w:t>
        </w:r>
        <w:r>
          <w:rPr>
            <w:noProof/>
            <w:webHidden/>
          </w:rPr>
          <w:fldChar w:fldCharType="end"/>
        </w:r>
      </w:hyperlink>
    </w:p>
    <w:p w14:paraId="10CEE99F" w14:textId="57A21159"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89" w:history="1">
        <w:r w:rsidRPr="00235A13">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Objetivos</w:t>
        </w:r>
        <w:r>
          <w:rPr>
            <w:noProof/>
            <w:webHidden/>
          </w:rPr>
          <w:tab/>
        </w:r>
        <w:r>
          <w:rPr>
            <w:noProof/>
            <w:webHidden/>
          </w:rPr>
          <w:fldChar w:fldCharType="begin"/>
        </w:r>
        <w:r>
          <w:rPr>
            <w:noProof/>
            <w:webHidden/>
          </w:rPr>
          <w:instrText xml:space="preserve"> PAGEREF _Toc176054289 \h </w:instrText>
        </w:r>
        <w:r>
          <w:rPr>
            <w:noProof/>
            <w:webHidden/>
          </w:rPr>
        </w:r>
        <w:r>
          <w:rPr>
            <w:noProof/>
            <w:webHidden/>
          </w:rPr>
          <w:fldChar w:fldCharType="separate"/>
        </w:r>
        <w:r>
          <w:rPr>
            <w:noProof/>
            <w:webHidden/>
          </w:rPr>
          <w:t>1</w:t>
        </w:r>
        <w:r>
          <w:rPr>
            <w:noProof/>
            <w:webHidden/>
          </w:rPr>
          <w:fldChar w:fldCharType="end"/>
        </w:r>
      </w:hyperlink>
    </w:p>
    <w:p w14:paraId="6CE529B0" w14:textId="260DE28B"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0" w:history="1">
        <w:r w:rsidRPr="00235A13">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Metodologia</w:t>
        </w:r>
        <w:r>
          <w:rPr>
            <w:noProof/>
            <w:webHidden/>
          </w:rPr>
          <w:tab/>
        </w:r>
        <w:r>
          <w:rPr>
            <w:noProof/>
            <w:webHidden/>
          </w:rPr>
          <w:fldChar w:fldCharType="begin"/>
        </w:r>
        <w:r>
          <w:rPr>
            <w:noProof/>
            <w:webHidden/>
          </w:rPr>
          <w:instrText xml:space="preserve"> PAGEREF _Toc176054290 \h </w:instrText>
        </w:r>
        <w:r>
          <w:rPr>
            <w:noProof/>
            <w:webHidden/>
          </w:rPr>
        </w:r>
        <w:r>
          <w:rPr>
            <w:noProof/>
            <w:webHidden/>
          </w:rPr>
          <w:fldChar w:fldCharType="separate"/>
        </w:r>
        <w:r>
          <w:rPr>
            <w:noProof/>
            <w:webHidden/>
          </w:rPr>
          <w:t>2</w:t>
        </w:r>
        <w:r>
          <w:rPr>
            <w:noProof/>
            <w:webHidden/>
          </w:rPr>
          <w:fldChar w:fldCharType="end"/>
        </w:r>
      </w:hyperlink>
    </w:p>
    <w:p w14:paraId="2E7D363B" w14:textId="2651954C"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1" w:history="1">
        <w:r w:rsidRPr="00235A13">
          <w:rPr>
            <w:rStyle w:val="Hyperlink"/>
            <w:noProof/>
          </w:rPr>
          <w:t>1.2.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Reuniões</w:t>
        </w:r>
        <w:r>
          <w:rPr>
            <w:noProof/>
            <w:webHidden/>
          </w:rPr>
          <w:tab/>
        </w:r>
        <w:r>
          <w:rPr>
            <w:noProof/>
            <w:webHidden/>
          </w:rPr>
          <w:fldChar w:fldCharType="begin"/>
        </w:r>
        <w:r>
          <w:rPr>
            <w:noProof/>
            <w:webHidden/>
          </w:rPr>
          <w:instrText xml:space="preserve"> PAGEREF _Toc176054291 \h </w:instrText>
        </w:r>
        <w:r>
          <w:rPr>
            <w:noProof/>
            <w:webHidden/>
          </w:rPr>
        </w:r>
        <w:r>
          <w:rPr>
            <w:noProof/>
            <w:webHidden/>
          </w:rPr>
          <w:fldChar w:fldCharType="separate"/>
        </w:r>
        <w:r>
          <w:rPr>
            <w:noProof/>
            <w:webHidden/>
          </w:rPr>
          <w:t>2</w:t>
        </w:r>
        <w:r>
          <w:rPr>
            <w:noProof/>
            <w:webHidden/>
          </w:rPr>
          <w:fldChar w:fldCharType="end"/>
        </w:r>
      </w:hyperlink>
    </w:p>
    <w:p w14:paraId="1496417D" w14:textId="62BC49A3"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2" w:history="1">
        <w:r w:rsidRPr="00235A13">
          <w:rPr>
            <w:rStyle w:val="Hyperlink"/>
            <w:noProof/>
          </w:rPr>
          <w:t>1.3.</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Cronograma</w:t>
        </w:r>
        <w:r>
          <w:rPr>
            <w:noProof/>
            <w:webHidden/>
          </w:rPr>
          <w:tab/>
        </w:r>
        <w:r>
          <w:rPr>
            <w:noProof/>
            <w:webHidden/>
          </w:rPr>
          <w:fldChar w:fldCharType="begin"/>
        </w:r>
        <w:r>
          <w:rPr>
            <w:noProof/>
            <w:webHidden/>
          </w:rPr>
          <w:instrText xml:space="preserve"> PAGEREF _Toc176054292 \h </w:instrText>
        </w:r>
        <w:r>
          <w:rPr>
            <w:noProof/>
            <w:webHidden/>
          </w:rPr>
        </w:r>
        <w:r>
          <w:rPr>
            <w:noProof/>
            <w:webHidden/>
          </w:rPr>
          <w:fldChar w:fldCharType="separate"/>
        </w:r>
        <w:r>
          <w:rPr>
            <w:noProof/>
            <w:webHidden/>
          </w:rPr>
          <w:t>3</w:t>
        </w:r>
        <w:r>
          <w:rPr>
            <w:noProof/>
            <w:webHidden/>
          </w:rPr>
          <w:fldChar w:fldCharType="end"/>
        </w:r>
      </w:hyperlink>
    </w:p>
    <w:p w14:paraId="635B19E5" w14:textId="0EEA8066"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3" w:history="1">
        <w:r w:rsidRPr="00235A13">
          <w:rPr>
            <w:rStyle w:val="Hyperlink"/>
            <w:noProof/>
          </w:rPr>
          <w:t>1.4.</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Estrutura do documento</w:t>
        </w:r>
        <w:r>
          <w:rPr>
            <w:noProof/>
            <w:webHidden/>
          </w:rPr>
          <w:tab/>
        </w:r>
        <w:r>
          <w:rPr>
            <w:noProof/>
            <w:webHidden/>
          </w:rPr>
          <w:fldChar w:fldCharType="begin"/>
        </w:r>
        <w:r>
          <w:rPr>
            <w:noProof/>
            <w:webHidden/>
          </w:rPr>
          <w:instrText xml:space="preserve"> PAGEREF _Toc176054293 \h </w:instrText>
        </w:r>
        <w:r>
          <w:rPr>
            <w:noProof/>
            <w:webHidden/>
          </w:rPr>
        </w:r>
        <w:r>
          <w:rPr>
            <w:noProof/>
            <w:webHidden/>
          </w:rPr>
          <w:fldChar w:fldCharType="separate"/>
        </w:r>
        <w:r>
          <w:rPr>
            <w:noProof/>
            <w:webHidden/>
          </w:rPr>
          <w:t>3</w:t>
        </w:r>
        <w:r>
          <w:rPr>
            <w:noProof/>
            <w:webHidden/>
          </w:rPr>
          <w:fldChar w:fldCharType="end"/>
        </w:r>
      </w:hyperlink>
    </w:p>
    <w:p w14:paraId="38FD5CF4" w14:textId="1D4A3008" w:rsidR="002245BD" w:rsidRDefault="002245BD">
      <w:pPr>
        <w:pStyle w:val="TOC1"/>
        <w:tabs>
          <w:tab w:val="left" w:pos="567"/>
        </w:tabs>
        <w:rPr>
          <w:rFonts w:asciiTheme="minorHAnsi" w:eastAsiaTheme="minorEastAsia" w:hAnsiTheme="minorHAnsi"/>
          <w:b w:val="0"/>
          <w:bCs w:val="0"/>
          <w:noProof/>
          <w:kern w:val="2"/>
          <w:lang w:eastAsia="pt-PT"/>
          <w14:ligatures w14:val="standardContextual"/>
        </w:rPr>
      </w:pPr>
      <w:hyperlink w:anchor="_Toc176054294" w:history="1">
        <w:r w:rsidRPr="00235A13">
          <w:rPr>
            <w:rStyle w:val="Hyperlink"/>
            <w:noProof/>
          </w:rPr>
          <w:t>2.</w:t>
        </w:r>
        <w:r>
          <w:rPr>
            <w:rFonts w:asciiTheme="minorHAnsi" w:eastAsiaTheme="minorEastAsia" w:hAnsiTheme="minorHAnsi"/>
            <w:b w:val="0"/>
            <w:bCs w:val="0"/>
            <w:noProof/>
            <w:kern w:val="2"/>
            <w:lang w:eastAsia="pt-PT"/>
            <w14:ligatures w14:val="standardContextual"/>
          </w:rPr>
          <w:tab/>
        </w:r>
        <w:r w:rsidRPr="00235A13">
          <w:rPr>
            <w:rStyle w:val="Hyperlink"/>
            <w:noProof/>
          </w:rPr>
          <w:t>Fundamentos e Contexto Tecnológico</w:t>
        </w:r>
        <w:r>
          <w:rPr>
            <w:noProof/>
            <w:webHidden/>
          </w:rPr>
          <w:tab/>
        </w:r>
        <w:r>
          <w:rPr>
            <w:noProof/>
            <w:webHidden/>
          </w:rPr>
          <w:fldChar w:fldCharType="begin"/>
        </w:r>
        <w:r>
          <w:rPr>
            <w:noProof/>
            <w:webHidden/>
          </w:rPr>
          <w:instrText xml:space="preserve"> PAGEREF _Toc176054294 \h </w:instrText>
        </w:r>
        <w:r>
          <w:rPr>
            <w:noProof/>
            <w:webHidden/>
          </w:rPr>
        </w:r>
        <w:r>
          <w:rPr>
            <w:noProof/>
            <w:webHidden/>
          </w:rPr>
          <w:fldChar w:fldCharType="separate"/>
        </w:r>
        <w:r>
          <w:rPr>
            <w:noProof/>
            <w:webHidden/>
          </w:rPr>
          <w:t>4</w:t>
        </w:r>
        <w:r>
          <w:rPr>
            <w:noProof/>
            <w:webHidden/>
          </w:rPr>
          <w:fldChar w:fldCharType="end"/>
        </w:r>
      </w:hyperlink>
    </w:p>
    <w:p w14:paraId="6AE3D2A8" w14:textId="4B5B148B"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5" w:history="1">
        <w:r w:rsidRPr="00235A13">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Fundamentos teóricos</w:t>
        </w:r>
        <w:r>
          <w:rPr>
            <w:noProof/>
            <w:webHidden/>
          </w:rPr>
          <w:tab/>
        </w:r>
        <w:r>
          <w:rPr>
            <w:noProof/>
            <w:webHidden/>
          </w:rPr>
          <w:fldChar w:fldCharType="begin"/>
        </w:r>
        <w:r>
          <w:rPr>
            <w:noProof/>
            <w:webHidden/>
          </w:rPr>
          <w:instrText xml:space="preserve"> PAGEREF _Toc176054295 \h </w:instrText>
        </w:r>
        <w:r>
          <w:rPr>
            <w:noProof/>
            <w:webHidden/>
          </w:rPr>
        </w:r>
        <w:r>
          <w:rPr>
            <w:noProof/>
            <w:webHidden/>
          </w:rPr>
          <w:fldChar w:fldCharType="separate"/>
        </w:r>
        <w:r>
          <w:rPr>
            <w:noProof/>
            <w:webHidden/>
          </w:rPr>
          <w:t>4</w:t>
        </w:r>
        <w:r>
          <w:rPr>
            <w:noProof/>
            <w:webHidden/>
          </w:rPr>
          <w:fldChar w:fldCharType="end"/>
        </w:r>
      </w:hyperlink>
    </w:p>
    <w:p w14:paraId="411564F4" w14:textId="596230F3"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6" w:history="1">
        <w:r w:rsidRPr="00235A13">
          <w:rPr>
            <w:rStyle w:val="Hyperlink"/>
            <w:noProof/>
          </w:rPr>
          <w:t>2.1.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Sensores de Dispositivos Móveis</w:t>
        </w:r>
        <w:r>
          <w:rPr>
            <w:noProof/>
            <w:webHidden/>
          </w:rPr>
          <w:tab/>
        </w:r>
        <w:r>
          <w:rPr>
            <w:noProof/>
            <w:webHidden/>
          </w:rPr>
          <w:fldChar w:fldCharType="begin"/>
        </w:r>
        <w:r>
          <w:rPr>
            <w:noProof/>
            <w:webHidden/>
          </w:rPr>
          <w:instrText xml:space="preserve"> PAGEREF _Toc176054296 \h </w:instrText>
        </w:r>
        <w:r>
          <w:rPr>
            <w:noProof/>
            <w:webHidden/>
          </w:rPr>
        </w:r>
        <w:r>
          <w:rPr>
            <w:noProof/>
            <w:webHidden/>
          </w:rPr>
          <w:fldChar w:fldCharType="separate"/>
        </w:r>
        <w:r>
          <w:rPr>
            <w:noProof/>
            <w:webHidden/>
          </w:rPr>
          <w:t>4</w:t>
        </w:r>
        <w:r>
          <w:rPr>
            <w:noProof/>
            <w:webHidden/>
          </w:rPr>
          <w:fldChar w:fldCharType="end"/>
        </w:r>
      </w:hyperlink>
    </w:p>
    <w:p w14:paraId="6CCEAA19" w14:textId="4A1C071F"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7" w:history="1">
        <w:r w:rsidRPr="00235A13">
          <w:rPr>
            <w:rStyle w:val="Hyperlink"/>
            <w:noProof/>
          </w:rPr>
          <w:t>2.1.2.</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Inteligência Artificial (IA)</w:t>
        </w:r>
        <w:r>
          <w:rPr>
            <w:noProof/>
            <w:webHidden/>
          </w:rPr>
          <w:tab/>
        </w:r>
        <w:r>
          <w:rPr>
            <w:noProof/>
            <w:webHidden/>
          </w:rPr>
          <w:fldChar w:fldCharType="begin"/>
        </w:r>
        <w:r>
          <w:rPr>
            <w:noProof/>
            <w:webHidden/>
          </w:rPr>
          <w:instrText xml:space="preserve"> PAGEREF _Toc176054297 \h </w:instrText>
        </w:r>
        <w:r>
          <w:rPr>
            <w:noProof/>
            <w:webHidden/>
          </w:rPr>
        </w:r>
        <w:r>
          <w:rPr>
            <w:noProof/>
            <w:webHidden/>
          </w:rPr>
          <w:fldChar w:fldCharType="separate"/>
        </w:r>
        <w:r>
          <w:rPr>
            <w:noProof/>
            <w:webHidden/>
          </w:rPr>
          <w:t>5</w:t>
        </w:r>
        <w:r>
          <w:rPr>
            <w:noProof/>
            <w:webHidden/>
          </w:rPr>
          <w:fldChar w:fldCharType="end"/>
        </w:r>
      </w:hyperlink>
    </w:p>
    <w:p w14:paraId="4F606988" w14:textId="2BE553AE"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8" w:history="1">
        <w:r w:rsidRPr="00235A13">
          <w:rPr>
            <w:rStyle w:val="Hyperlink"/>
            <w:noProof/>
          </w:rPr>
          <w:t>2.1.1.</w:t>
        </w:r>
        <w:r>
          <w:rPr>
            <w:rFonts w:asciiTheme="minorHAnsi" w:eastAsiaTheme="minorEastAsia" w:hAnsiTheme="minorHAnsi" w:cstheme="minorBidi"/>
            <w:noProof/>
            <w:kern w:val="2"/>
            <w:szCs w:val="24"/>
            <w:lang w:eastAsia="pt-PT"/>
            <w14:ligatures w14:val="standardContextual"/>
          </w:rPr>
          <w:tab/>
        </w:r>
        <w:r w:rsidRPr="00235A13">
          <w:rPr>
            <w:rStyle w:val="Hyperlink"/>
            <w:i/>
            <w:iCs/>
            <w:noProof/>
          </w:rPr>
          <w:t>Machine Learning</w:t>
        </w:r>
        <w:r w:rsidRPr="00235A13">
          <w:rPr>
            <w:rStyle w:val="Hyperlink"/>
            <w:noProof/>
          </w:rPr>
          <w:t xml:space="preserve"> (ML)</w:t>
        </w:r>
        <w:r>
          <w:rPr>
            <w:noProof/>
            <w:webHidden/>
          </w:rPr>
          <w:tab/>
        </w:r>
        <w:r>
          <w:rPr>
            <w:noProof/>
            <w:webHidden/>
          </w:rPr>
          <w:fldChar w:fldCharType="begin"/>
        </w:r>
        <w:r>
          <w:rPr>
            <w:noProof/>
            <w:webHidden/>
          </w:rPr>
          <w:instrText xml:space="preserve"> PAGEREF _Toc176054298 \h </w:instrText>
        </w:r>
        <w:r>
          <w:rPr>
            <w:noProof/>
            <w:webHidden/>
          </w:rPr>
        </w:r>
        <w:r>
          <w:rPr>
            <w:noProof/>
            <w:webHidden/>
          </w:rPr>
          <w:fldChar w:fldCharType="separate"/>
        </w:r>
        <w:r>
          <w:rPr>
            <w:noProof/>
            <w:webHidden/>
          </w:rPr>
          <w:t>6</w:t>
        </w:r>
        <w:r>
          <w:rPr>
            <w:noProof/>
            <w:webHidden/>
          </w:rPr>
          <w:fldChar w:fldCharType="end"/>
        </w:r>
      </w:hyperlink>
    </w:p>
    <w:p w14:paraId="40BD6856" w14:textId="3E2D06FD"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9" w:history="1">
        <w:r w:rsidRPr="00235A13">
          <w:rPr>
            <w:rStyle w:val="Hyperlink"/>
            <w:noProof/>
          </w:rPr>
          <w:t>2.1.2.</w:t>
        </w:r>
        <w:r>
          <w:rPr>
            <w:rFonts w:asciiTheme="minorHAnsi" w:eastAsiaTheme="minorEastAsia" w:hAnsiTheme="minorHAnsi" w:cstheme="minorBidi"/>
            <w:noProof/>
            <w:kern w:val="2"/>
            <w:szCs w:val="24"/>
            <w:lang w:eastAsia="pt-PT"/>
            <w14:ligatures w14:val="standardContextual"/>
          </w:rPr>
          <w:tab/>
        </w:r>
        <w:r w:rsidRPr="00235A13">
          <w:rPr>
            <w:rStyle w:val="Hyperlink"/>
            <w:i/>
            <w:iCs/>
            <w:noProof/>
          </w:rPr>
          <w:t>Deep Learning</w:t>
        </w:r>
        <w:r w:rsidRPr="00235A13">
          <w:rPr>
            <w:rStyle w:val="Hyperlink"/>
            <w:noProof/>
          </w:rPr>
          <w:t xml:space="preserve"> (DL)</w:t>
        </w:r>
        <w:r>
          <w:rPr>
            <w:noProof/>
            <w:webHidden/>
          </w:rPr>
          <w:tab/>
        </w:r>
        <w:r>
          <w:rPr>
            <w:noProof/>
            <w:webHidden/>
          </w:rPr>
          <w:fldChar w:fldCharType="begin"/>
        </w:r>
        <w:r>
          <w:rPr>
            <w:noProof/>
            <w:webHidden/>
          </w:rPr>
          <w:instrText xml:space="preserve"> PAGEREF _Toc176054299 \h </w:instrText>
        </w:r>
        <w:r>
          <w:rPr>
            <w:noProof/>
            <w:webHidden/>
          </w:rPr>
        </w:r>
        <w:r>
          <w:rPr>
            <w:noProof/>
            <w:webHidden/>
          </w:rPr>
          <w:fldChar w:fldCharType="separate"/>
        </w:r>
        <w:r>
          <w:rPr>
            <w:noProof/>
            <w:webHidden/>
          </w:rPr>
          <w:t>6</w:t>
        </w:r>
        <w:r>
          <w:rPr>
            <w:noProof/>
            <w:webHidden/>
          </w:rPr>
          <w:fldChar w:fldCharType="end"/>
        </w:r>
      </w:hyperlink>
    </w:p>
    <w:p w14:paraId="3D589498" w14:textId="006B1800"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0" w:history="1">
        <w:r w:rsidRPr="00235A13">
          <w:rPr>
            <w:rStyle w:val="Hyperlink"/>
            <w:noProof/>
          </w:rPr>
          <w:t>2.1.3.</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Redes Neuronais (RN)</w:t>
        </w:r>
        <w:r>
          <w:rPr>
            <w:noProof/>
            <w:webHidden/>
          </w:rPr>
          <w:tab/>
        </w:r>
        <w:r>
          <w:rPr>
            <w:noProof/>
            <w:webHidden/>
          </w:rPr>
          <w:fldChar w:fldCharType="begin"/>
        </w:r>
        <w:r>
          <w:rPr>
            <w:noProof/>
            <w:webHidden/>
          </w:rPr>
          <w:instrText xml:space="preserve"> PAGEREF _Toc176054300 \h </w:instrText>
        </w:r>
        <w:r>
          <w:rPr>
            <w:noProof/>
            <w:webHidden/>
          </w:rPr>
        </w:r>
        <w:r>
          <w:rPr>
            <w:noProof/>
            <w:webHidden/>
          </w:rPr>
          <w:fldChar w:fldCharType="separate"/>
        </w:r>
        <w:r>
          <w:rPr>
            <w:noProof/>
            <w:webHidden/>
          </w:rPr>
          <w:t>7</w:t>
        </w:r>
        <w:r>
          <w:rPr>
            <w:noProof/>
            <w:webHidden/>
          </w:rPr>
          <w:fldChar w:fldCharType="end"/>
        </w:r>
      </w:hyperlink>
    </w:p>
    <w:p w14:paraId="0A494D89" w14:textId="7B56A0FC"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1" w:history="1">
        <w:r w:rsidRPr="00235A13">
          <w:rPr>
            <w:rStyle w:val="Hyperlink"/>
            <w:noProof/>
          </w:rPr>
          <w:t>2.1.4.</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Redes Neurais Recorrentes (RNN)</w:t>
        </w:r>
        <w:r>
          <w:rPr>
            <w:noProof/>
            <w:webHidden/>
          </w:rPr>
          <w:tab/>
        </w:r>
        <w:r>
          <w:rPr>
            <w:noProof/>
            <w:webHidden/>
          </w:rPr>
          <w:fldChar w:fldCharType="begin"/>
        </w:r>
        <w:r>
          <w:rPr>
            <w:noProof/>
            <w:webHidden/>
          </w:rPr>
          <w:instrText xml:space="preserve"> PAGEREF _Toc176054301 \h </w:instrText>
        </w:r>
        <w:r>
          <w:rPr>
            <w:noProof/>
            <w:webHidden/>
          </w:rPr>
        </w:r>
        <w:r>
          <w:rPr>
            <w:noProof/>
            <w:webHidden/>
          </w:rPr>
          <w:fldChar w:fldCharType="separate"/>
        </w:r>
        <w:r>
          <w:rPr>
            <w:noProof/>
            <w:webHidden/>
          </w:rPr>
          <w:t>8</w:t>
        </w:r>
        <w:r>
          <w:rPr>
            <w:noProof/>
            <w:webHidden/>
          </w:rPr>
          <w:fldChar w:fldCharType="end"/>
        </w:r>
      </w:hyperlink>
    </w:p>
    <w:p w14:paraId="39302ABB" w14:textId="59F6DA21"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2" w:history="1">
        <w:r w:rsidRPr="00235A13">
          <w:rPr>
            <w:rStyle w:val="Hyperlink"/>
            <w:noProof/>
            <w:lang w:val="en-US"/>
          </w:rPr>
          <w:t>2.1.5.</w:t>
        </w:r>
        <w:r>
          <w:rPr>
            <w:rFonts w:asciiTheme="minorHAnsi" w:eastAsiaTheme="minorEastAsia" w:hAnsiTheme="minorHAnsi" w:cstheme="minorBidi"/>
            <w:noProof/>
            <w:kern w:val="2"/>
            <w:szCs w:val="24"/>
            <w:lang w:eastAsia="pt-PT"/>
            <w14:ligatures w14:val="standardContextual"/>
          </w:rPr>
          <w:tab/>
        </w:r>
        <w:r w:rsidRPr="00235A13">
          <w:rPr>
            <w:rStyle w:val="Hyperlink"/>
            <w:noProof/>
            <w:lang w:val="en-US"/>
          </w:rPr>
          <w:t>Long Short-Term Memory (LSTM)</w:t>
        </w:r>
        <w:r>
          <w:rPr>
            <w:noProof/>
            <w:webHidden/>
          </w:rPr>
          <w:tab/>
        </w:r>
        <w:r>
          <w:rPr>
            <w:noProof/>
            <w:webHidden/>
          </w:rPr>
          <w:fldChar w:fldCharType="begin"/>
        </w:r>
        <w:r>
          <w:rPr>
            <w:noProof/>
            <w:webHidden/>
          </w:rPr>
          <w:instrText xml:space="preserve"> PAGEREF _Toc176054302 \h </w:instrText>
        </w:r>
        <w:r>
          <w:rPr>
            <w:noProof/>
            <w:webHidden/>
          </w:rPr>
        </w:r>
        <w:r>
          <w:rPr>
            <w:noProof/>
            <w:webHidden/>
          </w:rPr>
          <w:fldChar w:fldCharType="separate"/>
        </w:r>
        <w:r>
          <w:rPr>
            <w:noProof/>
            <w:webHidden/>
          </w:rPr>
          <w:t>12</w:t>
        </w:r>
        <w:r>
          <w:rPr>
            <w:noProof/>
            <w:webHidden/>
          </w:rPr>
          <w:fldChar w:fldCharType="end"/>
        </w:r>
      </w:hyperlink>
    </w:p>
    <w:p w14:paraId="07E416FD" w14:textId="7A2775DD"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3" w:history="1">
        <w:r w:rsidRPr="00235A13">
          <w:rPr>
            <w:rStyle w:val="Hyperlink"/>
            <w:noProof/>
          </w:rPr>
          <w:t>2.1.6.</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LSTM VS RNN</w:t>
        </w:r>
        <w:r>
          <w:rPr>
            <w:noProof/>
            <w:webHidden/>
          </w:rPr>
          <w:tab/>
        </w:r>
        <w:r>
          <w:rPr>
            <w:noProof/>
            <w:webHidden/>
          </w:rPr>
          <w:fldChar w:fldCharType="begin"/>
        </w:r>
        <w:r>
          <w:rPr>
            <w:noProof/>
            <w:webHidden/>
          </w:rPr>
          <w:instrText xml:space="preserve"> PAGEREF _Toc176054303 \h </w:instrText>
        </w:r>
        <w:r>
          <w:rPr>
            <w:noProof/>
            <w:webHidden/>
          </w:rPr>
        </w:r>
        <w:r>
          <w:rPr>
            <w:noProof/>
            <w:webHidden/>
          </w:rPr>
          <w:fldChar w:fldCharType="separate"/>
        </w:r>
        <w:r>
          <w:rPr>
            <w:noProof/>
            <w:webHidden/>
          </w:rPr>
          <w:t>17</w:t>
        </w:r>
        <w:r>
          <w:rPr>
            <w:noProof/>
            <w:webHidden/>
          </w:rPr>
          <w:fldChar w:fldCharType="end"/>
        </w:r>
      </w:hyperlink>
    </w:p>
    <w:p w14:paraId="54528D39" w14:textId="6989A15E"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4" w:history="1">
        <w:r w:rsidRPr="00235A13">
          <w:rPr>
            <w:rStyle w:val="Hyperlink"/>
            <w:noProof/>
          </w:rPr>
          <w:t>2.1.7.</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 xml:space="preserve">Arquitetura </w:t>
        </w:r>
        <w:r w:rsidRPr="00235A13">
          <w:rPr>
            <w:rStyle w:val="Hyperlink"/>
            <w:i/>
            <w:noProof/>
          </w:rPr>
          <w:t>Bidirectional</w:t>
        </w:r>
        <w:r>
          <w:rPr>
            <w:noProof/>
            <w:webHidden/>
          </w:rPr>
          <w:tab/>
        </w:r>
        <w:r>
          <w:rPr>
            <w:noProof/>
            <w:webHidden/>
          </w:rPr>
          <w:fldChar w:fldCharType="begin"/>
        </w:r>
        <w:r>
          <w:rPr>
            <w:noProof/>
            <w:webHidden/>
          </w:rPr>
          <w:instrText xml:space="preserve"> PAGEREF _Toc176054304 \h </w:instrText>
        </w:r>
        <w:r>
          <w:rPr>
            <w:noProof/>
            <w:webHidden/>
          </w:rPr>
        </w:r>
        <w:r>
          <w:rPr>
            <w:noProof/>
            <w:webHidden/>
          </w:rPr>
          <w:fldChar w:fldCharType="separate"/>
        </w:r>
        <w:r>
          <w:rPr>
            <w:noProof/>
            <w:webHidden/>
          </w:rPr>
          <w:t>18</w:t>
        </w:r>
        <w:r>
          <w:rPr>
            <w:noProof/>
            <w:webHidden/>
          </w:rPr>
          <w:fldChar w:fldCharType="end"/>
        </w:r>
      </w:hyperlink>
    </w:p>
    <w:p w14:paraId="7E00AF13" w14:textId="72F63090"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5" w:history="1">
        <w:r w:rsidRPr="00235A13">
          <w:rPr>
            <w:rStyle w:val="Hyperlink"/>
            <w:noProof/>
          </w:rPr>
          <w:t>2.1.8.</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Redes Neuronais Convolucionais</w:t>
        </w:r>
        <w:r>
          <w:rPr>
            <w:noProof/>
            <w:webHidden/>
          </w:rPr>
          <w:tab/>
        </w:r>
        <w:r>
          <w:rPr>
            <w:noProof/>
            <w:webHidden/>
          </w:rPr>
          <w:fldChar w:fldCharType="begin"/>
        </w:r>
        <w:r>
          <w:rPr>
            <w:noProof/>
            <w:webHidden/>
          </w:rPr>
          <w:instrText xml:space="preserve"> PAGEREF _Toc176054305 \h </w:instrText>
        </w:r>
        <w:r>
          <w:rPr>
            <w:noProof/>
            <w:webHidden/>
          </w:rPr>
        </w:r>
        <w:r>
          <w:rPr>
            <w:noProof/>
            <w:webHidden/>
          </w:rPr>
          <w:fldChar w:fldCharType="separate"/>
        </w:r>
        <w:r>
          <w:rPr>
            <w:noProof/>
            <w:webHidden/>
          </w:rPr>
          <w:t>19</w:t>
        </w:r>
        <w:r>
          <w:rPr>
            <w:noProof/>
            <w:webHidden/>
          </w:rPr>
          <w:fldChar w:fldCharType="end"/>
        </w:r>
      </w:hyperlink>
    </w:p>
    <w:p w14:paraId="7B497744" w14:textId="0F5B775C"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6" w:history="1">
        <w:r w:rsidRPr="00235A13">
          <w:rPr>
            <w:rStyle w:val="Hyperlink"/>
            <w:noProof/>
          </w:rPr>
          <w:t>2.1.9.</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Redes Convolucionais Unidimensionais</w:t>
        </w:r>
        <w:r>
          <w:rPr>
            <w:noProof/>
            <w:webHidden/>
          </w:rPr>
          <w:tab/>
        </w:r>
        <w:r>
          <w:rPr>
            <w:noProof/>
            <w:webHidden/>
          </w:rPr>
          <w:fldChar w:fldCharType="begin"/>
        </w:r>
        <w:r>
          <w:rPr>
            <w:noProof/>
            <w:webHidden/>
          </w:rPr>
          <w:instrText xml:space="preserve"> PAGEREF _Toc176054306 \h </w:instrText>
        </w:r>
        <w:r>
          <w:rPr>
            <w:noProof/>
            <w:webHidden/>
          </w:rPr>
        </w:r>
        <w:r>
          <w:rPr>
            <w:noProof/>
            <w:webHidden/>
          </w:rPr>
          <w:fldChar w:fldCharType="separate"/>
        </w:r>
        <w:r>
          <w:rPr>
            <w:noProof/>
            <w:webHidden/>
          </w:rPr>
          <w:t>19</w:t>
        </w:r>
        <w:r>
          <w:rPr>
            <w:noProof/>
            <w:webHidden/>
          </w:rPr>
          <w:fldChar w:fldCharType="end"/>
        </w:r>
      </w:hyperlink>
    </w:p>
    <w:p w14:paraId="4C716636" w14:textId="5CE924C8" w:rsidR="002245BD" w:rsidRDefault="002245BD">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054307" w:history="1">
        <w:r w:rsidRPr="00235A13">
          <w:rPr>
            <w:rStyle w:val="Hyperlink"/>
            <w:noProof/>
          </w:rPr>
          <w:t>2.1.10.</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Análise de Soluções</w:t>
        </w:r>
        <w:r>
          <w:rPr>
            <w:noProof/>
            <w:webHidden/>
          </w:rPr>
          <w:tab/>
        </w:r>
        <w:r>
          <w:rPr>
            <w:noProof/>
            <w:webHidden/>
          </w:rPr>
          <w:fldChar w:fldCharType="begin"/>
        </w:r>
        <w:r>
          <w:rPr>
            <w:noProof/>
            <w:webHidden/>
          </w:rPr>
          <w:instrText xml:space="preserve"> PAGEREF _Toc176054307 \h </w:instrText>
        </w:r>
        <w:r>
          <w:rPr>
            <w:noProof/>
            <w:webHidden/>
          </w:rPr>
        </w:r>
        <w:r>
          <w:rPr>
            <w:noProof/>
            <w:webHidden/>
          </w:rPr>
          <w:fldChar w:fldCharType="separate"/>
        </w:r>
        <w:r>
          <w:rPr>
            <w:noProof/>
            <w:webHidden/>
          </w:rPr>
          <w:t>21</w:t>
        </w:r>
        <w:r>
          <w:rPr>
            <w:noProof/>
            <w:webHidden/>
          </w:rPr>
          <w:fldChar w:fldCharType="end"/>
        </w:r>
      </w:hyperlink>
    </w:p>
    <w:p w14:paraId="356AFEDC" w14:textId="71959C31" w:rsidR="002245BD" w:rsidRDefault="002245BD">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054308" w:history="1">
        <w:r w:rsidRPr="00235A13">
          <w:rPr>
            <w:rStyle w:val="Hyperlink"/>
            <w:noProof/>
          </w:rPr>
          <w:t>2.1.1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Redes LSTM Avançadas</w:t>
        </w:r>
        <w:r>
          <w:rPr>
            <w:noProof/>
            <w:webHidden/>
          </w:rPr>
          <w:tab/>
        </w:r>
        <w:r>
          <w:rPr>
            <w:noProof/>
            <w:webHidden/>
          </w:rPr>
          <w:fldChar w:fldCharType="begin"/>
        </w:r>
        <w:r>
          <w:rPr>
            <w:noProof/>
            <w:webHidden/>
          </w:rPr>
          <w:instrText xml:space="preserve"> PAGEREF _Toc176054308 \h </w:instrText>
        </w:r>
        <w:r>
          <w:rPr>
            <w:noProof/>
            <w:webHidden/>
          </w:rPr>
        </w:r>
        <w:r>
          <w:rPr>
            <w:noProof/>
            <w:webHidden/>
          </w:rPr>
          <w:fldChar w:fldCharType="separate"/>
        </w:r>
        <w:r>
          <w:rPr>
            <w:noProof/>
            <w:webHidden/>
          </w:rPr>
          <w:t>22</w:t>
        </w:r>
        <w:r>
          <w:rPr>
            <w:noProof/>
            <w:webHidden/>
          </w:rPr>
          <w:fldChar w:fldCharType="end"/>
        </w:r>
      </w:hyperlink>
    </w:p>
    <w:p w14:paraId="64BFFE35" w14:textId="177305C0" w:rsidR="002245BD" w:rsidRDefault="002245BD">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054309" w:history="1">
        <w:r w:rsidRPr="00235A13">
          <w:rPr>
            <w:rStyle w:val="Hyperlink"/>
            <w:noProof/>
          </w:rPr>
          <w:t>2.1.12.</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Métricas de Avaliação</w:t>
        </w:r>
        <w:r>
          <w:rPr>
            <w:noProof/>
            <w:webHidden/>
          </w:rPr>
          <w:tab/>
        </w:r>
        <w:r>
          <w:rPr>
            <w:noProof/>
            <w:webHidden/>
          </w:rPr>
          <w:fldChar w:fldCharType="begin"/>
        </w:r>
        <w:r>
          <w:rPr>
            <w:noProof/>
            <w:webHidden/>
          </w:rPr>
          <w:instrText xml:space="preserve"> PAGEREF _Toc176054309 \h </w:instrText>
        </w:r>
        <w:r>
          <w:rPr>
            <w:noProof/>
            <w:webHidden/>
          </w:rPr>
        </w:r>
        <w:r>
          <w:rPr>
            <w:noProof/>
            <w:webHidden/>
          </w:rPr>
          <w:fldChar w:fldCharType="separate"/>
        </w:r>
        <w:r>
          <w:rPr>
            <w:noProof/>
            <w:webHidden/>
          </w:rPr>
          <w:t>22</w:t>
        </w:r>
        <w:r>
          <w:rPr>
            <w:noProof/>
            <w:webHidden/>
          </w:rPr>
          <w:fldChar w:fldCharType="end"/>
        </w:r>
      </w:hyperlink>
    </w:p>
    <w:p w14:paraId="3488319D" w14:textId="4BD531FC"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10" w:history="1">
        <w:r w:rsidRPr="00235A13">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Tecnologias e Ferramentas</w:t>
        </w:r>
        <w:r>
          <w:rPr>
            <w:noProof/>
            <w:webHidden/>
          </w:rPr>
          <w:tab/>
        </w:r>
        <w:r>
          <w:rPr>
            <w:noProof/>
            <w:webHidden/>
          </w:rPr>
          <w:fldChar w:fldCharType="begin"/>
        </w:r>
        <w:r>
          <w:rPr>
            <w:noProof/>
            <w:webHidden/>
          </w:rPr>
          <w:instrText xml:space="preserve"> PAGEREF _Toc176054310 \h </w:instrText>
        </w:r>
        <w:r>
          <w:rPr>
            <w:noProof/>
            <w:webHidden/>
          </w:rPr>
        </w:r>
        <w:r>
          <w:rPr>
            <w:noProof/>
            <w:webHidden/>
          </w:rPr>
          <w:fldChar w:fldCharType="separate"/>
        </w:r>
        <w:r>
          <w:rPr>
            <w:noProof/>
            <w:webHidden/>
          </w:rPr>
          <w:t>25</w:t>
        </w:r>
        <w:r>
          <w:rPr>
            <w:noProof/>
            <w:webHidden/>
          </w:rPr>
          <w:fldChar w:fldCharType="end"/>
        </w:r>
      </w:hyperlink>
    </w:p>
    <w:p w14:paraId="67E41F43" w14:textId="765B385F"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1" w:history="1">
        <w:r w:rsidRPr="00235A13">
          <w:rPr>
            <w:rStyle w:val="Hyperlink"/>
            <w:noProof/>
          </w:rPr>
          <w:t>2.2.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 xml:space="preserve">Linguagem </w:t>
        </w:r>
        <w:r w:rsidRPr="00235A13">
          <w:rPr>
            <w:rStyle w:val="Hyperlink"/>
            <w:i/>
            <w:iCs/>
            <w:noProof/>
          </w:rPr>
          <w:t>Python</w:t>
        </w:r>
        <w:r>
          <w:rPr>
            <w:noProof/>
            <w:webHidden/>
          </w:rPr>
          <w:tab/>
        </w:r>
        <w:r>
          <w:rPr>
            <w:noProof/>
            <w:webHidden/>
          </w:rPr>
          <w:fldChar w:fldCharType="begin"/>
        </w:r>
        <w:r>
          <w:rPr>
            <w:noProof/>
            <w:webHidden/>
          </w:rPr>
          <w:instrText xml:space="preserve"> PAGEREF _Toc176054311 \h </w:instrText>
        </w:r>
        <w:r>
          <w:rPr>
            <w:noProof/>
            <w:webHidden/>
          </w:rPr>
        </w:r>
        <w:r>
          <w:rPr>
            <w:noProof/>
            <w:webHidden/>
          </w:rPr>
          <w:fldChar w:fldCharType="separate"/>
        </w:r>
        <w:r>
          <w:rPr>
            <w:noProof/>
            <w:webHidden/>
          </w:rPr>
          <w:t>25</w:t>
        </w:r>
        <w:r>
          <w:rPr>
            <w:noProof/>
            <w:webHidden/>
          </w:rPr>
          <w:fldChar w:fldCharType="end"/>
        </w:r>
      </w:hyperlink>
    </w:p>
    <w:p w14:paraId="35903544" w14:textId="7C9D79FC"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2" w:history="1">
        <w:r w:rsidRPr="00235A13">
          <w:rPr>
            <w:rStyle w:val="Hyperlink"/>
            <w:noProof/>
          </w:rPr>
          <w:t>2.2.2.</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Bibliotecas</w:t>
        </w:r>
        <w:r>
          <w:rPr>
            <w:noProof/>
            <w:webHidden/>
          </w:rPr>
          <w:tab/>
        </w:r>
        <w:r>
          <w:rPr>
            <w:noProof/>
            <w:webHidden/>
          </w:rPr>
          <w:fldChar w:fldCharType="begin"/>
        </w:r>
        <w:r>
          <w:rPr>
            <w:noProof/>
            <w:webHidden/>
          </w:rPr>
          <w:instrText xml:space="preserve"> PAGEREF _Toc176054312 \h </w:instrText>
        </w:r>
        <w:r>
          <w:rPr>
            <w:noProof/>
            <w:webHidden/>
          </w:rPr>
        </w:r>
        <w:r>
          <w:rPr>
            <w:noProof/>
            <w:webHidden/>
          </w:rPr>
          <w:fldChar w:fldCharType="separate"/>
        </w:r>
        <w:r>
          <w:rPr>
            <w:noProof/>
            <w:webHidden/>
          </w:rPr>
          <w:t>26</w:t>
        </w:r>
        <w:r>
          <w:rPr>
            <w:noProof/>
            <w:webHidden/>
          </w:rPr>
          <w:fldChar w:fldCharType="end"/>
        </w:r>
      </w:hyperlink>
    </w:p>
    <w:p w14:paraId="78584911" w14:textId="04A00F48"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3" w:history="1">
        <w:r w:rsidRPr="00235A13">
          <w:rPr>
            <w:rStyle w:val="Hyperlink"/>
            <w:noProof/>
          </w:rPr>
          <w:t>2.2.3.</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Plataformas</w:t>
        </w:r>
        <w:r>
          <w:rPr>
            <w:noProof/>
            <w:webHidden/>
          </w:rPr>
          <w:tab/>
        </w:r>
        <w:r>
          <w:rPr>
            <w:noProof/>
            <w:webHidden/>
          </w:rPr>
          <w:fldChar w:fldCharType="begin"/>
        </w:r>
        <w:r>
          <w:rPr>
            <w:noProof/>
            <w:webHidden/>
          </w:rPr>
          <w:instrText xml:space="preserve"> PAGEREF _Toc176054313 \h </w:instrText>
        </w:r>
        <w:r>
          <w:rPr>
            <w:noProof/>
            <w:webHidden/>
          </w:rPr>
        </w:r>
        <w:r>
          <w:rPr>
            <w:noProof/>
            <w:webHidden/>
          </w:rPr>
          <w:fldChar w:fldCharType="separate"/>
        </w:r>
        <w:r>
          <w:rPr>
            <w:noProof/>
            <w:webHidden/>
          </w:rPr>
          <w:t>28</w:t>
        </w:r>
        <w:r>
          <w:rPr>
            <w:noProof/>
            <w:webHidden/>
          </w:rPr>
          <w:fldChar w:fldCharType="end"/>
        </w:r>
      </w:hyperlink>
    </w:p>
    <w:p w14:paraId="6DF8096F" w14:textId="31BA5BF0"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14" w:history="1">
        <w:r w:rsidRPr="00235A13">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Trabalhos Relacionados</w:t>
        </w:r>
        <w:r>
          <w:rPr>
            <w:noProof/>
            <w:webHidden/>
          </w:rPr>
          <w:tab/>
        </w:r>
        <w:r>
          <w:rPr>
            <w:noProof/>
            <w:webHidden/>
          </w:rPr>
          <w:fldChar w:fldCharType="begin"/>
        </w:r>
        <w:r>
          <w:rPr>
            <w:noProof/>
            <w:webHidden/>
          </w:rPr>
          <w:instrText xml:space="preserve"> PAGEREF _Toc176054314 \h </w:instrText>
        </w:r>
        <w:r>
          <w:rPr>
            <w:noProof/>
            <w:webHidden/>
          </w:rPr>
        </w:r>
        <w:r>
          <w:rPr>
            <w:noProof/>
            <w:webHidden/>
          </w:rPr>
          <w:fldChar w:fldCharType="separate"/>
        </w:r>
        <w:r>
          <w:rPr>
            <w:noProof/>
            <w:webHidden/>
          </w:rPr>
          <w:t>29</w:t>
        </w:r>
        <w:r>
          <w:rPr>
            <w:noProof/>
            <w:webHidden/>
          </w:rPr>
          <w:fldChar w:fldCharType="end"/>
        </w:r>
      </w:hyperlink>
    </w:p>
    <w:p w14:paraId="5F8ED5B1" w14:textId="73676DB1"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5" w:history="1">
        <w:r w:rsidRPr="00235A13">
          <w:rPr>
            <w:rStyle w:val="Hyperlink"/>
            <w:noProof/>
            <w:lang w:val="en-US"/>
          </w:rPr>
          <w:t>2.3.1.</w:t>
        </w:r>
        <w:r>
          <w:rPr>
            <w:rFonts w:asciiTheme="minorHAnsi" w:eastAsiaTheme="minorEastAsia" w:hAnsiTheme="minorHAnsi" w:cstheme="minorBidi"/>
            <w:noProof/>
            <w:kern w:val="2"/>
            <w:szCs w:val="24"/>
            <w:lang w:eastAsia="pt-PT"/>
            <w14:ligatures w14:val="standardContextual"/>
          </w:rPr>
          <w:tab/>
        </w:r>
        <w:r w:rsidRPr="00235A13">
          <w:rPr>
            <w:rStyle w:val="Hyperlink"/>
            <w:noProof/>
            <w:lang w:val="en-US"/>
          </w:rPr>
          <w:t>Driving Behavior Classification Based on Sensor Data Fusion Using LSTM Recurrent Neural Networks</w:t>
        </w:r>
        <w:r>
          <w:rPr>
            <w:noProof/>
            <w:webHidden/>
          </w:rPr>
          <w:tab/>
        </w:r>
        <w:r>
          <w:rPr>
            <w:noProof/>
            <w:webHidden/>
          </w:rPr>
          <w:fldChar w:fldCharType="begin"/>
        </w:r>
        <w:r>
          <w:rPr>
            <w:noProof/>
            <w:webHidden/>
          </w:rPr>
          <w:instrText xml:space="preserve"> PAGEREF _Toc176054315 \h </w:instrText>
        </w:r>
        <w:r>
          <w:rPr>
            <w:noProof/>
            <w:webHidden/>
          </w:rPr>
        </w:r>
        <w:r>
          <w:rPr>
            <w:noProof/>
            <w:webHidden/>
          </w:rPr>
          <w:fldChar w:fldCharType="separate"/>
        </w:r>
        <w:r>
          <w:rPr>
            <w:noProof/>
            <w:webHidden/>
          </w:rPr>
          <w:t>29</w:t>
        </w:r>
        <w:r>
          <w:rPr>
            <w:noProof/>
            <w:webHidden/>
          </w:rPr>
          <w:fldChar w:fldCharType="end"/>
        </w:r>
      </w:hyperlink>
    </w:p>
    <w:p w14:paraId="05A8D693" w14:textId="3CA2229D"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6" w:history="1">
        <w:r w:rsidRPr="00235A13">
          <w:rPr>
            <w:rStyle w:val="Hyperlink"/>
            <w:noProof/>
            <w:lang w:val="en-US"/>
          </w:rPr>
          <w:t>2.3.2.</w:t>
        </w:r>
        <w:r>
          <w:rPr>
            <w:rFonts w:asciiTheme="minorHAnsi" w:eastAsiaTheme="minorEastAsia" w:hAnsiTheme="minorHAnsi" w:cstheme="minorBidi"/>
            <w:noProof/>
            <w:kern w:val="2"/>
            <w:szCs w:val="24"/>
            <w:lang w:eastAsia="pt-PT"/>
            <w14:ligatures w14:val="standardContextual"/>
          </w:rPr>
          <w:tab/>
        </w:r>
        <w:r w:rsidRPr="00235A13">
          <w:rPr>
            <w:rStyle w:val="Hyperlink"/>
            <w:noProof/>
            <w:lang w:val="en-US"/>
          </w:rPr>
          <w:t xml:space="preserve">Driving Behavior Classification Based on Oversampled Signals of </w:t>
        </w:r>
        <w:r w:rsidRPr="00235A13">
          <w:rPr>
            <w:rStyle w:val="Hyperlink"/>
            <w:i/>
            <w:iCs/>
            <w:noProof/>
            <w:lang w:val="en-US"/>
          </w:rPr>
          <w:t>Smartphone</w:t>
        </w:r>
        <w:r w:rsidRPr="00235A13">
          <w:rPr>
            <w:rStyle w:val="Hyperlink"/>
            <w:noProof/>
            <w:lang w:val="en-US"/>
          </w:rPr>
          <w:t xml:space="preserve"> Embedded Sensors Using an Optimized Stacked-LSTM Neural Networks</w:t>
        </w:r>
        <w:r>
          <w:rPr>
            <w:noProof/>
            <w:webHidden/>
          </w:rPr>
          <w:tab/>
        </w:r>
        <w:r>
          <w:rPr>
            <w:noProof/>
            <w:webHidden/>
          </w:rPr>
          <w:fldChar w:fldCharType="begin"/>
        </w:r>
        <w:r>
          <w:rPr>
            <w:noProof/>
            <w:webHidden/>
          </w:rPr>
          <w:instrText xml:space="preserve"> PAGEREF _Toc176054316 \h </w:instrText>
        </w:r>
        <w:r>
          <w:rPr>
            <w:noProof/>
            <w:webHidden/>
          </w:rPr>
        </w:r>
        <w:r>
          <w:rPr>
            <w:noProof/>
            <w:webHidden/>
          </w:rPr>
          <w:fldChar w:fldCharType="separate"/>
        </w:r>
        <w:r>
          <w:rPr>
            <w:noProof/>
            <w:webHidden/>
          </w:rPr>
          <w:t>32</w:t>
        </w:r>
        <w:r>
          <w:rPr>
            <w:noProof/>
            <w:webHidden/>
          </w:rPr>
          <w:fldChar w:fldCharType="end"/>
        </w:r>
      </w:hyperlink>
    </w:p>
    <w:p w14:paraId="393C6EC3" w14:textId="62A8D0AE"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7" w:history="1">
        <w:r w:rsidRPr="00235A13">
          <w:rPr>
            <w:rStyle w:val="Hyperlink"/>
            <w:noProof/>
            <w:lang w:val="en-US"/>
          </w:rPr>
          <w:t>2.3.3.</w:t>
        </w:r>
        <w:r>
          <w:rPr>
            <w:rFonts w:asciiTheme="minorHAnsi" w:eastAsiaTheme="minorEastAsia" w:hAnsiTheme="minorHAnsi" w:cstheme="minorBidi"/>
            <w:noProof/>
            <w:kern w:val="2"/>
            <w:szCs w:val="24"/>
            <w:lang w:eastAsia="pt-PT"/>
            <w14:ligatures w14:val="standardContextual"/>
          </w:rPr>
          <w:tab/>
        </w:r>
        <w:r w:rsidRPr="00235A13">
          <w:rPr>
            <w:rStyle w:val="Hyperlink"/>
            <w:noProof/>
            <w:lang w:val="en-US"/>
          </w:rPr>
          <w:t>Exploiting the use of recurrent neural networks for driver behavior profiling</w:t>
        </w:r>
        <w:r>
          <w:rPr>
            <w:noProof/>
            <w:webHidden/>
          </w:rPr>
          <w:tab/>
        </w:r>
        <w:r>
          <w:rPr>
            <w:noProof/>
            <w:webHidden/>
          </w:rPr>
          <w:fldChar w:fldCharType="begin"/>
        </w:r>
        <w:r>
          <w:rPr>
            <w:noProof/>
            <w:webHidden/>
          </w:rPr>
          <w:instrText xml:space="preserve"> PAGEREF _Toc176054317 \h </w:instrText>
        </w:r>
        <w:r>
          <w:rPr>
            <w:noProof/>
            <w:webHidden/>
          </w:rPr>
        </w:r>
        <w:r>
          <w:rPr>
            <w:noProof/>
            <w:webHidden/>
          </w:rPr>
          <w:fldChar w:fldCharType="separate"/>
        </w:r>
        <w:r>
          <w:rPr>
            <w:noProof/>
            <w:webHidden/>
          </w:rPr>
          <w:t>35</w:t>
        </w:r>
        <w:r>
          <w:rPr>
            <w:noProof/>
            <w:webHidden/>
          </w:rPr>
          <w:fldChar w:fldCharType="end"/>
        </w:r>
      </w:hyperlink>
    </w:p>
    <w:p w14:paraId="5E7212DE" w14:textId="5D6099B9" w:rsidR="002245BD" w:rsidRDefault="002245BD">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18" w:history="1">
        <w:r w:rsidRPr="00235A13">
          <w:rPr>
            <w:rStyle w:val="Hyperlink"/>
            <w:noProof/>
          </w:rPr>
          <w:t>3.</w:t>
        </w:r>
        <w:r>
          <w:rPr>
            <w:rFonts w:asciiTheme="minorHAnsi" w:eastAsiaTheme="minorEastAsia" w:hAnsiTheme="minorHAnsi"/>
            <w:b w:val="0"/>
            <w:bCs w:val="0"/>
            <w:noProof/>
            <w:kern w:val="2"/>
            <w:lang w:eastAsia="pt-PT"/>
            <w14:ligatures w14:val="standardContextual"/>
          </w:rPr>
          <w:tab/>
        </w:r>
        <w:r w:rsidRPr="00235A13">
          <w:rPr>
            <w:rStyle w:val="Hyperlink"/>
            <w:noProof/>
          </w:rPr>
          <w:t>Análise</w:t>
        </w:r>
        <w:r>
          <w:rPr>
            <w:noProof/>
            <w:webHidden/>
          </w:rPr>
          <w:tab/>
        </w:r>
        <w:r>
          <w:rPr>
            <w:noProof/>
            <w:webHidden/>
          </w:rPr>
          <w:fldChar w:fldCharType="begin"/>
        </w:r>
        <w:r>
          <w:rPr>
            <w:noProof/>
            <w:webHidden/>
          </w:rPr>
          <w:instrText xml:space="preserve"> PAGEREF _Toc176054318 \h </w:instrText>
        </w:r>
        <w:r>
          <w:rPr>
            <w:noProof/>
            <w:webHidden/>
          </w:rPr>
        </w:r>
        <w:r>
          <w:rPr>
            <w:noProof/>
            <w:webHidden/>
          </w:rPr>
          <w:fldChar w:fldCharType="separate"/>
        </w:r>
        <w:r>
          <w:rPr>
            <w:noProof/>
            <w:webHidden/>
          </w:rPr>
          <w:t>36</w:t>
        </w:r>
        <w:r>
          <w:rPr>
            <w:noProof/>
            <w:webHidden/>
          </w:rPr>
          <w:fldChar w:fldCharType="end"/>
        </w:r>
      </w:hyperlink>
    </w:p>
    <w:p w14:paraId="594ABB4B" w14:textId="589A029B"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19" w:history="1">
        <w:r w:rsidRPr="00235A13">
          <w:rPr>
            <w:rStyle w:val="Hyperlink"/>
            <w:noProof/>
          </w:rPr>
          <w:t>3.1.</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Análise de requisitos</w:t>
        </w:r>
        <w:r>
          <w:rPr>
            <w:noProof/>
            <w:webHidden/>
          </w:rPr>
          <w:tab/>
        </w:r>
        <w:r>
          <w:rPr>
            <w:noProof/>
            <w:webHidden/>
          </w:rPr>
          <w:fldChar w:fldCharType="begin"/>
        </w:r>
        <w:r>
          <w:rPr>
            <w:noProof/>
            <w:webHidden/>
          </w:rPr>
          <w:instrText xml:space="preserve"> PAGEREF _Toc176054319 \h </w:instrText>
        </w:r>
        <w:r>
          <w:rPr>
            <w:noProof/>
            <w:webHidden/>
          </w:rPr>
        </w:r>
        <w:r>
          <w:rPr>
            <w:noProof/>
            <w:webHidden/>
          </w:rPr>
          <w:fldChar w:fldCharType="separate"/>
        </w:r>
        <w:r>
          <w:rPr>
            <w:noProof/>
            <w:webHidden/>
          </w:rPr>
          <w:t>36</w:t>
        </w:r>
        <w:r>
          <w:rPr>
            <w:noProof/>
            <w:webHidden/>
          </w:rPr>
          <w:fldChar w:fldCharType="end"/>
        </w:r>
      </w:hyperlink>
    </w:p>
    <w:p w14:paraId="230014A0" w14:textId="4464E784"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0" w:history="1">
        <w:r w:rsidRPr="00235A13">
          <w:rPr>
            <w:rStyle w:val="Hyperlink"/>
            <w:noProof/>
          </w:rPr>
          <w:t>3.1.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Requisitos Funcionais</w:t>
        </w:r>
        <w:r>
          <w:rPr>
            <w:noProof/>
            <w:webHidden/>
          </w:rPr>
          <w:tab/>
        </w:r>
        <w:r>
          <w:rPr>
            <w:noProof/>
            <w:webHidden/>
          </w:rPr>
          <w:fldChar w:fldCharType="begin"/>
        </w:r>
        <w:r>
          <w:rPr>
            <w:noProof/>
            <w:webHidden/>
          </w:rPr>
          <w:instrText xml:space="preserve"> PAGEREF _Toc176054320 \h </w:instrText>
        </w:r>
        <w:r>
          <w:rPr>
            <w:noProof/>
            <w:webHidden/>
          </w:rPr>
        </w:r>
        <w:r>
          <w:rPr>
            <w:noProof/>
            <w:webHidden/>
          </w:rPr>
          <w:fldChar w:fldCharType="separate"/>
        </w:r>
        <w:r>
          <w:rPr>
            <w:noProof/>
            <w:webHidden/>
          </w:rPr>
          <w:t>36</w:t>
        </w:r>
        <w:r>
          <w:rPr>
            <w:noProof/>
            <w:webHidden/>
          </w:rPr>
          <w:fldChar w:fldCharType="end"/>
        </w:r>
      </w:hyperlink>
    </w:p>
    <w:p w14:paraId="5523F293" w14:textId="29B47E5B"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1" w:history="1">
        <w:r w:rsidRPr="00235A13">
          <w:rPr>
            <w:rStyle w:val="Hyperlink"/>
            <w:noProof/>
          </w:rPr>
          <w:t>3.1.2.</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Requisitos Não Funcionais</w:t>
        </w:r>
        <w:r>
          <w:rPr>
            <w:noProof/>
            <w:webHidden/>
          </w:rPr>
          <w:tab/>
        </w:r>
        <w:r>
          <w:rPr>
            <w:noProof/>
            <w:webHidden/>
          </w:rPr>
          <w:fldChar w:fldCharType="begin"/>
        </w:r>
        <w:r>
          <w:rPr>
            <w:noProof/>
            <w:webHidden/>
          </w:rPr>
          <w:instrText xml:space="preserve"> PAGEREF _Toc176054321 \h </w:instrText>
        </w:r>
        <w:r>
          <w:rPr>
            <w:noProof/>
            <w:webHidden/>
          </w:rPr>
        </w:r>
        <w:r>
          <w:rPr>
            <w:noProof/>
            <w:webHidden/>
          </w:rPr>
          <w:fldChar w:fldCharType="separate"/>
        </w:r>
        <w:r>
          <w:rPr>
            <w:noProof/>
            <w:webHidden/>
          </w:rPr>
          <w:t>37</w:t>
        </w:r>
        <w:r>
          <w:rPr>
            <w:noProof/>
            <w:webHidden/>
          </w:rPr>
          <w:fldChar w:fldCharType="end"/>
        </w:r>
      </w:hyperlink>
    </w:p>
    <w:p w14:paraId="5F1DD0EF" w14:textId="45D0C6C0"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2" w:history="1">
        <w:r w:rsidRPr="00235A13">
          <w:rPr>
            <w:rStyle w:val="Hyperlink"/>
            <w:noProof/>
          </w:rPr>
          <w:t>3.1.3.</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Arquitetura da Solução</w:t>
        </w:r>
        <w:r>
          <w:rPr>
            <w:noProof/>
            <w:webHidden/>
          </w:rPr>
          <w:tab/>
        </w:r>
        <w:r>
          <w:rPr>
            <w:noProof/>
            <w:webHidden/>
          </w:rPr>
          <w:fldChar w:fldCharType="begin"/>
        </w:r>
        <w:r>
          <w:rPr>
            <w:noProof/>
            <w:webHidden/>
          </w:rPr>
          <w:instrText xml:space="preserve"> PAGEREF _Toc176054322 \h </w:instrText>
        </w:r>
        <w:r>
          <w:rPr>
            <w:noProof/>
            <w:webHidden/>
          </w:rPr>
        </w:r>
        <w:r>
          <w:rPr>
            <w:noProof/>
            <w:webHidden/>
          </w:rPr>
          <w:fldChar w:fldCharType="separate"/>
        </w:r>
        <w:r>
          <w:rPr>
            <w:noProof/>
            <w:webHidden/>
          </w:rPr>
          <w:t>37</w:t>
        </w:r>
        <w:r>
          <w:rPr>
            <w:noProof/>
            <w:webHidden/>
          </w:rPr>
          <w:fldChar w:fldCharType="end"/>
        </w:r>
      </w:hyperlink>
    </w:p>
    <w:p w14:paraId="15E5515F" w14:textId="24D92104"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23" w:history="1">
        <w:r w:rsidRPr="00235A13">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Análise da Aplicação de Recolha dos Dados</w:t>
        </w:r>
        <w:r>
          <w:rPr>
            <w:noProof/>
            <w:webHidden/>
          </w:rPr>
          <w:tab/>
        </w:r>
        <w:r>
          <w:rPr>
            <w:noProof/>
            <w:webHidden/>
          </w:rPr>
          <w:fldChar w:fldCharType="begin"/>
        </w:r>
        <w:r>
          <w:rPr>
            <w:noProof/>
            <w:webHidden/>
          </w:rPr>
          <w:instrText xml:space="preserve"> PAGEREF _Toc176054323 \h </w:instrText>
        </w:r>
        <w:r>
          <w:rPr>
            <w:noProof/>
            <w:webHidden/>
          </w:rPr>
        </w:r>
        <w:r>
          <w:rPr>
            <w:noProof/>
            <w:webHidden/>
          </w:rPr>
          <w:fldChar w:fldCharType="separate"/>
        </w:r>
        <w:r>
          <w:rPr>
            <w:noProof/>
            <w:webHidden/>
          </w:rPr>
          <w:t>39</w:t>
        </w:r>
        <w:r>
          <w:rPr>
            <w:noProof/>
            <w:webHidden/>
          </w:rPr>
          <w:fldChar w:fldCharType="end"/>
        </w:r>
      </w:hyperlink>
    </w:p>
    <w:p w14:paraId="196F563F" w14:textId="4C4A548A"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24" w:history="1">
        <w:r w:rsidRPr="00235A13">
          <w:rPr>
            <w:rStyle w:val="Hyperlink"/>
            <w:noProof/>
          </w:rPr>
          <w:t>3.3.</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 xml:space="preserve">Análise de </w:t>
        </w:r>
        <w:r w:rsidRPr="00235A13">
          <w:rPr>
            <w:rStyle w:val="Hyperlink"/>
            <w:i/>
            <w:iCs/>
            <w:noProof/>
          </w:rPr>
          <w:t>Datasets</w:t>
        </w:r>
        <w:r>
          <w:rPr>
            <w:noProof/>
            <w:webHidden/>
          </w:rPr>
          <w:tab/>
        </w:r>
        <w:r>
          <w:rPr>
            <w:noProof/>
            <w:webHidden/>
          </w:rPr>
          <w:fldChar w:fldCharType="begin"/>
        </w:r>
        <w:r>
          <w:rPr>
            <w:noProof/>
            <w:webHidden/>
          </w:rPr>
          <w:instrText xml:space="preserve"> PAGEREF _Toc176054324 \h </w:instrText>
        </w:r>
        <w:r>
          <w:rPr>
            <w:noProof/>
            <w:webHidden/>
          </w:rPr>
        </w:r>
        <w:r>
          <w:rPr>
            <w:noProof/>
            <w:webHidden/>
          </w:rPr>
          <w:fldChar w:fldCharType="separate"/>
        </w:r>
        <w:r>
          <w:rPr>
            <w:noProof/>
            <w:webHidden/>
          </w:rPr>
          <w:t>39</w:t>
        </w:r>
        <w:r>
          <w:rPr>
            <w:noProof/>
            <w:webHidden/>
          </w:rPr>
          <w:fldChar w:fldCharType="end"/>
        </w:r>
      </w:hyperlink>
    </w:p>
    <w:p w14:paraId="5F4C7338" w14:textId="43E8C853"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5" w:history="1">
        <w:r w:rsidRPr="00235A13">
          <w:rPr>
            <w:rStyle w:val="Hyperlink"/>
            <w:noProof/>
          </w:rPr>
          <w:t>3.3.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IPL Dataset</w:t>
        </w:r>
        <w:r>
          <w:rPr>
            <w:noProof/>
            <w:webHidden/>
          </w:rPr>
          <w:tab/>
        </w:r>
        <w:r>
          <w:rPr>
            <w:noProof/>
            <w:webHidden/>
          </w:rPr>
          <w:fldChar w:fldCharType="begin"/>
        </w:r>
        <w:r>
          <w:rPr>
            <w:noProof/>
            <w:webHidden/>
          </w:rPr>
          <w:instrText xml:space="preserve"> PAGEREF _Toc176054325 \h </w:instrText>
        </w:r>
        <w:r>
          <w:rPr>
            <w:noProof/>
            <w:webHidden/>
          </w:rPr>
        </w:r>
        <w:r>
          <w:rPr>
            <w:noProof/>
            <w:webHidden/>
          </w:rPr>
          <w:fldChar w:fldCharType="separate"/>
        </w:r>
        <w:r>
          <w:rPr>
            <w:noProof/>
            <w:webHidden/>
          </w:rPr>
          <w:t>40</w:t>
        </w:r>
        <w:r>
          <w:rPr>
            <w:noProof/>
            <w:webHidden/>
          </w:rPr>
          <w:fldChar w:fldCharType="end"/>
        </w:r>
      </w:hyperlink>
    </w:p>
    <w:p w14:paraId="12ED1E5D" w14:textId="72E365F0"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6" w:history="1">
        <w:r w:rsidRPr="00235A13">
          <w:rPr>
            <w:rStyle w:val="Hyperlink"/>
            <w:noProof/>
          </w:rPr>
          <w:t>3.3.2.</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UAH</w:t>
        </w:r>
        <w:r w:rsidRPr="00235A13">
          <w:rPr>
            <w:rStyle w:val="Hyperlink"/>
            <w:i/>
            <w:iCs/>
            <w:noProof/>
          </w:rPr>
          <w:t>-DRIVESET</w:t>
        </w:r>
        <w:r>
          <w:rPr>
            <w:noProof/>
            <w:webHidden/>
          </w:rPr>
          <w:tab/>
        </w:r>
        <w:r>
          <w:rPr>
            <w:noProof/>
            <w:webHidden/>
          </w:rPr>
          <w:fldChar w:fldCharType="begin"/>
        </w:r>
        <w:r>
          <w:rPr>
            <w:noProof/>
            <w:webHidden/>
          </w:rPr>
          <w:instrText xml:space="preserve"> PAGEREF _Toc176054326 \h </w:instrText>
        </w:r>
        <w:r>
          <w:rPr>
            <w:noProof/>
            <w:webHidden/>
          </w:rPr>
        </w:r>
        <w:r>
          <w:rPr>
            <w:noProof/>
            <w:webHidden/>
          </w:rPr>
          <w:fldChar w:fldCharType="separate"/>
        </w:r>
        <w:r>
          <w:rPr>
            <w:noProof/>
            <w:webHidden/>
          </w:rPr>
          <w:t>43</w:t>
        </w:r>
        <w:r>
          <w:rPr>
            <w:noProof/>
            <w:webHidden/>
          </w:rPr>
          <w:fldChar w:fldCharType="end"/>
        </w:r>
      </w:hyperlink>
    </w:p>
    <w:p w14:paraId="2DB2824B" w14:textId="236FBF6B" w:rsidR="002245BD" w:rsidRDefault="002245BD">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27" w:history="1">
        <w:r w:rsidRPr="00235A13">
          <w:rPr>
            <w:rStyle w:val="Hyperlink"/>
            <w:noProof/>
          </w:rPr>
          <w:t>4.</w:t>
        </w:r>
        <w:r>
          <w:rPr>
            <w:rFonts w:asciiTheme="minorHAnsi" w:eastAsiaTheme="minorEastAsia" w:hAnsiTheme="minorHAnsi"/>
            <w:b w:val="0"/>
            <w:bCs w:val="0"/>
            <w:noProof/>
            <w:kern w:val="2"/>
            <w:lang w:eastAsia="pt-PT"/>
            <w14:ligatures w14:val="standardContextual"/>
          </w:rPr>
          <w:tab/>
        </w:r>
        <w:r w:rsidRPr="00235A13">
          <w:rPr>
            <w:rStyle w:val="Hyperlink"/>
            <w:noProof/>
          </w:rPr>
          <w:t>Soluções Propostas</w:t>
        </w:r>
        <w:r>
          <w:rPr>
            <w:noProof/>
            <w:webHidden/>
          </w:rPr>
          <w:tab/>
        </w:r>
        <w:r>
          <w:rPr>
            <w:noProof/>
            <w:webHidden/>
          </w:rPr>
          <w:fldChar w:fldCharType="begin"/>
        </w:r>
        <w:r>
          <w:rPr>
            <w:noProof/>
            <w:webHidden/>
          </w:rPr>
          <w:instrText xml:space="preserve"> PAGEREF _Toc176054327 \h </w:instrText>
        </w:r>
        <w:r>
          <w:rPr>
            <w:noProof/>
            <w:webHidden/>
          </w:rPr>
        </w:r>
        <w:r>
          <w:rPr>
            <w:noProof/>
            <w:webHidden/>
          </w:rPr>
          <w:fldChar w:fldCharType="separate"/>
        </w:r>
        <w:r>
          <w:rPr>
            <w:noProof/>
            <w:webHidden/>
          </w:rPr>
          <w:t>44</w:t>
        </w:r>
        <w:r>
          <w:rPr>
            <w:noProof/>
            <w:webHidden/>
          </w:rPr>
          <w:fldChar w:fldCharType="end"/>
        </w:r>
      </w:hyperlink>
    </w:p>
    <w:p w14:paraId="343D4D0A" w14:textId="440E3282"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28" w:history="1">
        <w:r w:rsidRPr="00235A13">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i/>
            <w:iCs/>
            <w:noProof/>
          </w:rPr>
          <w:t>Stacked</w:t>
        </w:r>
        <w:r w:rsidRPr="00235A13">
          <w:rPr>
            <w:rStyle w:val="Hyperlink"/>
            <w:noProof/>
          </w:rPr>
          <w:t xml:space="preserve"> LSTM</w:t>
        </w:r>
        <w:r>
          <w:rPr>
            <w:noProof/>
            <w:webHidden/>
          </w:rPr>
          <w:tab/>
        </w:r>
        <w:r>
          <w:rPr>
            <w:noProof/>
            <w:webHidden/>
          </w:rPr>
          <w:fldChar w:fldCharType="begin"/>
        </w:r>
        <w:r>
          <w:rPr>
            <w:noProof/>
            <w:webHidden/>
          </w:rPr>
          <w:instrText xml:space="preserve"> PAGEREF _Toc176054328 \h </w:instrText>
        </w:r>
        <w:r>
          <w:rPr>
            <w:noProof/>
            <w:webHidden/>
          </w:rPr>
        </w:r>
        <w:r>
          <w:rPr>
            <w:noProof/>
            <w:webHidden/>
          </w:rPr>
          <w:fldChar w:fldCharType="separate"/>
        </w:r>
        <w:r>
          <w:rPr>
            <w:noProof/>
            <w:webHidden/>
          </w:rPr>
          <w:t>44</w:t>
        </w:r>
        <w:r>
          <w:rPr>
            <w:noProof/>
            <w:webHidden/>
          </w:rPr>
          <w:fldChar w:fldCharType="end"/>
        </w:r>
      </w:hyperlink>
    </w:p>
    <w:p w14:paraId="2EC151A6" w14:textId="579C9BFF"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9" w:history="1">
        <w:r w:rsidRPr="00235A13">
          <w:rPr>
            <w:rStyle w:val="Hyperlink"/>
            <w:noProof/>
          </w:rPr>
          <w:t>4.1.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 xml:space="preserve">Introdução a </w:t>
        </w:r>
        <w:r w:rsidRPr="00235A13">
          <w:rPr>
            <w:rStyle w:val="Hyperlink"/>
            <w:i/>
            <w:iCs/>
            <w:noProof/>
          </w:rPr>
          <w:t>Stacked</w:t>
        </w:r>
        <w:r w:rsidRPr="00235A13">
          <w:rPr>
            <w:rStyle w:val="Hyperlink"/>
            <w:noProof/>
          </w:rPr>
          <w:t xml:space="preserve"> LSTM</w:t>
        </w:r>
        <w:r>
          <w:rPr>
            <w:noProof/>
            <w:webHidden/>
          </w:rPr>
          <w:tab/>
        </w:r>
        <w:r>
          <w:rPr>
            <w:noProof/>
            <w:webHidden/>
          </w:rPr>
          <w:fldChar w:fldCharType="begin"/>
        </w:r>
        <w:r>
          <w:rPr>
            <w:noProof/>
            <w:webHidden/>
          </w:rPr>
          <w:instrText xml:space="preserve"> PAGEREF _Toc176054329 \h </w:instrText>
        </w:r>
        <w:r>
          <w:rPr>
            <w:noProof/>
            <w:webHidden/>
          </w:rPr>
        </w:r>
        <w:r>
          <w:rPr>
            <w:noProof/>
            <w:webHidden/>
          </w:rPr>
          <w:fldChar w:fldCharType="separate"/>
        </w:r>
        <w:r>
          <w:rPr>
            <w:noProof/>
            <w:webHidden/>
          </w:rPr>
          <w:t>44</w:t>
        </w:r>
        <w:r>
          <w:rPr>
            <w:noProof/>
            <w:webHidden/>
          </w:rPr>
          <w:fldChar w:fldCharType="end"/>
        </w:r>
      </w:hyperlink>
    </w:p>
    <w:p w14:paraId="49661F0D" w14:textId="3228D6D9"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0" w:history="1">
        <w:r w:rsidRPr="00235A13">
          <w:rPr>
            <w:rStyle w:val="Hyperlink"/>
            <w:noProof/>
          </w:rPr>
          <w:t>4.1.2.</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Estrutura da Stacked LSTM</w:t>
        </w:r>
        <w:r>
          <w:rPr>
            <w:noProof/>
            <w:webHidden/>
          </w:rPr>
          <w:tab/>
        </w:r>
        <w:r>
          <w:rPr>
            <w:noProof/>
            <w:webHidden/>
          </w:rPr>
          <w:fldChar w:fldCharType="begin"/>
        </w:r>
        <w:r>
          <w:rPr>
            <w:noProof/>
            <w:webHidden/>
          </w:rPr>
          <w:instrText xml:space="preserve"> PAGEREF _Toc176054330 \h </w:instrText>
        </w:r>
        <w:r>
          <w:rPr>
            <w:noProof/>
            <w:webHidden/>
          </w:rPr>
        </w:r>
        <w:r>
          <w:rPr>
            <w:noProof/>
            <w:webHidden/>
          </w:rPr>
          <w:fldChar w:fldCharType="separate"/>
        </w:r>
        <w:r>
          <w:rPr>
            <w:noProof/>
            <w:webHidden/>
          </w:rPr>
          <w:t>44</w:t>
        </w:r>
        <w:r>
          <w:rPr>
            <w:noProof/>
            <w:webHidden/>
          </w:rPr>
          <w:fldChar w:fldCharType="end"/>
        </w:r>
      </w:hyperlink>
    </w:p>
    <w:p w14:paraId="6DC21614" w14:textId="4A54FCCF"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1" w:history="1">
        <w:r w:rsidRPr="00235A13">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i/>
            <w:iCs/>
            <w:noProof/>
          </w:rPr>
          <w:t>Bidirectional</w:t>
        </w:r>
        <w:r w:rsidRPr="00235A13">
          <w:rPr>
            <w:rStyle w:val="Hyperlink"/>
            <w:noProof/>
          </w:rPr>
          <w:t xml:space="preserve"> LSTM</w:t>
        </w:r>
        <w:r>
          <w:rPr>
            <w:noProof/>
            <w:webHidden/>
          </w:rPr>
          <w:tab/>
        </w:r>
        <w:r>
          <w:rPr>
            <w:noProof/>
            <w:webHidden/>
          </w:rPr>
          <w:fldChar w:fldCharType="begin"/>
        </w:r>
        <w:r>
          <w:rPr>
            <w:noProof/>
            <w:webHidden/>
          </w:rPr>
          <w:instrText xml:space="preserve"> PAGEREF _Toc176054331 \h </w:instrText>
        </w:r>
        <w:r>
          <w:rPr>
            <w:noProof/>
            <w:webHidden/>
          </w:rPr>
        </w:r>
        <w:r>
          <w:rPr>
            <w:noProof/>
            <w:webHidden/>
          </w:rPr>
          <w:fldChar w:fldCharType="separate"/>
        </w:r>
        <w:r>
          <w:rPr>
            <w:noProof/>
            <w:webHidden/>
          </w:rPr>
          <w:t>45</w:t>
        </w:r>
        <w:r>
          <w:rPr>
            <w:noProof/>
            <w:webHidden/>
          </w:rPr>
          <w:fldChar w:fldCharType="end"/>
        </w:r>
      </w:hyperlink>
    </w:p>
    <w:p w14:paraId="49D5EDBC" w14:textId="4D7D5922"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2" w:history="1">
        <w:r w:rsidRPr="00235A13">
          <w:rPr>
            <w:rStyle w:val="Hyperlink"/>
            <w:noProof/>
          </w:rPr>
          <w:t>4.2.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 xml:space="preserve">Introdução a </w:t>
        </w:r>
        <w:r w:rsidRPr="00235A13">
          <w:rPr>
            <w:rStyle w:val="Hyperlink"/>
            <w:i/>
            <w:iCs/>
            <w:noProof/>
          </w:rPr>
          <w:t>Bidirectional</w:t>
        </w:r>
        <w:r w:rsidRPr="00235A13">
          <w:rPr>
            <w:rStyle w:val="Hyperlink"/>
            <w:noProof/>
          </w:rPr>
          <w:t xml:space="preserve"> LSTM</w:t>
        </w:r>
        <w:r>
          <w:rPr>
            <w:noProof/>
            <w:webHidden/>
          </w:rPr>
          <w:tab/>
        </w:r>
        <w:r>
          <w:rPr>
            <w:noProof/>
            <w:webHidden/>
          </w:rPr>
          <w:fldChar w:fldCharType="begin"/>
        </w:r>
        <w:r>
          <w:rPr>
            <w:noProof/>
            <w:webHidden/>
          </w:rPr>
          <w:instrText xml:space="preserve"> PAGEREF _Toc176054332 \h </w:instrText>
        </w:r>
        <w:r>
          <w:rPr>
            <w:noProof/>
            <w:webHidden/>
          </w:rPr>
        </w:r>
        <w:r>
          <w:rPr>
            <w:noProof/>
            <w:webHidden/>
          </w:rPr>
          <w:fldChar w:fldCharType="separate"/>
        </w:r>
        <w:r>
          <w:rPr>
            <w:noProof/>
            <w:webHidden/>
          </w:rPr>
          <w:t>45</w:t>
        </w:r>
        <w:r>
          <w:rPr>
            <w:noProof/>
            <w:webHidden/>
          </w:rPr>
          <w:fldChar w:fldCharType="end"/>
        </w:r>
      </w:hyperlink>
    </w:p>
    <w:p w14:paraId="2F0E1180" w14:textId="7B645F54"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3" w:history="1">
        <w:r w:rsidRPr="00235A13">
          <w:rPr>
            <w:rStyle w:val="Hyperlink"/>
            <w:noProof/>
          </w:rPr>
          <w:t>4.2.2.</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 xml:space="preserve">Estrutura da </w:t>
        </w:r>
        <w:r w:rsidRPr="00235A13">
          <w:rPr>
            <w:rStyle w:val="Hyperlink"/>
            <w:i/>
            <w:iCs/>
            <w:noProof/>
          </w:rPr>
          <w:t>Bidirectional</w:t>
        </w:r>
        <w:r w:rsidRPr="00235A13">
          <w:rPr>
            <w:rStyle w:val="Hyperlink"/>
            <w:noProof/>
          </w:rPr>
          <w:t xml:space="preserve"> LSTM</w:t>
        </w:r>
        <w:r>
          <w:rPr>
            <w:noProof/>
            <w:webHidden/>
          </w:rPr>
          <w:tab/>
        </w:r>
        <w:r>
          <w:rPr>
            <w:noProof/>
            <w:webHidden/>
          </w:rPr>
          <w:fldChar w:fldCharType="begin"/>
        </w:r>
        <w:r>
          <w:rPr>
            <w:noProof/>
            <w:webHidden/>
          </w:rPr>
          <w:instrText xml:space="preserve"> PAGEREF _Toc176054333 \h </w:instrText>
        </w:r>
        <w:r>
          <w:rPr>
            <w:noProof/>
            <w:webHidden/>
          </w:rPr>
        </w:r>
        <w:r>
          <w:rPr>
            <w:noProof/>
            <w:webHidden/>
          </w:rPr>
          <w:fldChar w:fldCharType="separate"/>
        </w:r>
        <w:r>
          <w:rPr>
            <w:noProof/>
            <w:webHidden/>
          </w:rPr>
          <w:t>45</w:t>
        </w:r>
        <w:r>
          <w:rPr>
            <w:noProof/>
            <w:webHidden/>
          </w:rPr>
          <w:fldChar w:fldCharType="end"/>
        </w:r>
      </w:hyperlink>
    </w:p>
    <w:p w14:paraId="49C22AEC" w14:textId="5DAC1917"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4" w:history="1">
        <w:r w:rsidRPr="00235A13">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i/>
            <w:iCs/>
            <w:noProof/>
          </w:rPr>
          <w:t>Convolutional</w:t>
        </w:r>
        <w:r w:rsidRPr="00235A13">
          <w:rPr>
            <w:rStyle w:val="Hyperlink"/>
            <w:noProof/>
          </w:rPr>
          <w:t xml:space="preserve"> LSTM</w:t>
        </w:r>
        <w:r>
          <w:rPr>
            <w:noProof/>
            <w:webHidden/>
          </w:rPr>
          <w:tab/>
        </w:r>
        <w:r>
          <w:rPr>
            <w:noProof/>
            <w:webHidden/>
          </w:rPr>
          <w:fldChar w:fldCharType="begin"/>
        </w:r>
        <w:r>
          <w:rPr>
            <w:noProof/>
            <w:webHidden/>
          </w:rPr>
          <w:instrText xml:space="preserve"> PAGEREF _Toc176054334 \h </w:instrText>
        </w:r>
        <w:r>
          <w:rPr>
            <w:noProof/>
            <w:webHidden/>
          </w:rPr>
        </w:r>
        <w:r>
          <w:rPr>
            <w:noProof/>
            <w:webHidden/>
          </w:rPr>
          <w:fldChar w:fldCharType="separate"/>
        </w:r>
        <w:r>
          <w:rPr>
            <w:noProof/>
            <w:webHidden/>
          </w:rPr>
          <w:t>45</w:t>
        </w:r>
        <w:r>
          <w:rPr>
            <w:noProof/>
            <w:webHidden/>
          </w:rPr>
          <w:fldChar w:fldCharType="end"/>
        </w:r>
      </w:hyperlink>
    </w:p>
    <w:p w14:paraId="38F58E41" w14:textId="5359187D"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5" w:history="1">
        <w:r w:rsidRPr="00235A13">
          <w:rPr>
            <w:rStyle w:val="Hyperlink"/>
            <w:noProof/>
          </w:rPr>
          <w:t>4.3.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 xml:space="preserve">Introdução a </w:t>
        </w:r>
        <w:r w:rsidRPr="00235A13">
          <w:rPr>
            <w:rStyle w:val="Hyperlink"/>
            <w:i/>
            <w:iCs/>
            <w:noProof/>
          </w:rPr>
          <w:t>Convolutional</w:t>
        </w:r>
        <w:r w:rsidRPr="00235A13">
          <w:rPr>
            <w:rStyle w:val="Hyperlink"/>
            <w:noProof/>
          </w:rPr>
          <w:t xml:space="preserve"> LSTM</w:t>
        </w:r>
        <w:r>
          <w:rPr>
            <w:noProof/>
            <w:webHidden/>
          </w:rPr>
          <w:tab/>
        </w:r>
        <w:r>
          <w:rPr>
            <w:noProof/>
            <w:webHidden/>
          </w:rPr>
          <w:fldChar w:fldCharType="begin"/>
        </w:r>
        <w:r>
          <w:rPr>
            <w:noProof/>
            <w:webHidden/>
          </w:rPr>
          <w:instrText xml:space="preserve"> PAGEREF _Toc176054335 \h </w:instrText>
        </w:r>
        <w:r>
          <w:rPr>
            <w:noProof/>
            <w:webHidden/>
          </w:rPr>
        </w:r>
        <w:r>
          <w:rPr>
            <w:noProof/>
            <w:webHidden/>
          </w:rPr>
          <w:fldChar w:fldCharType="separate"/>
        </w:r>
        <w:r>
          <w:rPr>
            <w:noProof/>
            <w:webHidden/>
          </w:rPr>
          <w:t>45</w:t>
        </w:r>
        <w:r>
          <w:rPr>
            <w:noProof/>
            <w:webHidden/>
          </w:rPr>
          <w:fldChar w:fldCharType="end"/>
        </w:r>
      </w:hyperlink>
    </w:p>
    <w:p w14:paraId="3F5F2A61" w14:textId="224B95CF"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6" w:history="1">
        <w:r w:rsidRPr="00235A13">
          <w:rPr>
            <w:rStyle w:val="Hyperlink"/>
            <w:noProof/>
          </w:rPr>
          <w:t>4.3.2.</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 xml:space="preserve">Estrutura da </w:t>
        </w:r>
        <w:r w:rsidRPr="00235A13">
          <w:rPr>
            <w:rStyle w:val="Hyperlink"/>
            <w:i/>
            <w:iCs/>
            <w:noProof/>
          </w:rPr>
          <w:t>Convolutional</w:t>
        </w:r>
        <w:r w:rsidRPr="00235A13">
          <w:rPr>
            <w:rStyle w:val="Hyperlink"/>
            <w:noProof/>
          </w:rPr>
          <w:t xml:space="preserve"> LSTM</w:t>
        </w:r>
        <w:r>
          <w:rPr>
            <w:noProof/>
            <w:webHidden/>
          </w:rPr>
          <w:tab/>
        </w:r>
        <w:r>
          <w:rPr>
            <w:noProof/>
            <w:webHidden/>
          </w:rPr>
          <w:fldChar w:fldCharType="begin"/>
        </w:r>
        <w:r>
          <w:rPr>
            <w:noProof/>
            <w:webHidden/>
          </w:rPr>
          <w:instrText xml:space="preserve"> PAGEREF _Toc176054336 \h </w:instrText>
        </w:r>
        <w:r>
          <w:rPr>
            <w:noProof/>
            <w:webHidden/>
          </w:rPr>
        </w:r>
        <w:r>
          <w:rPr>
            <w:noProof/>
            <w:webHidden/>
          </w:rPr>
          <w:fldChar w:fldCharType="separate"/>
        </w:r>
        <w:r>
          <w:rPr>
            <w:noProof/>
            <w:webHidden/>
          </w:rPr>
          <w:t>46</w:t>
        </w:r>
        <w:r>
          <w:rPr>
            <w:noProof/>
            <w:webHidden/>
          </w:rPr>
          <w:fldChar w:fldCharType="end"/>
        </w:r>
      </w:hyperlink>
    </w:p>
    <w:p w14:paraId="40E9B21D" w14:textId="1B5D2A06" w:rsidR="002245BD" w:rsidRDefault="002245BD">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37" w:history="1">
        <w:r w:rsidRPr="00235A13">
          <w:rPr>
            <w:rStyle w:val="Hyperlink"/>
            <w:noProof/>
          </w:rPr>
          <w:t>5.</w:t>
        </w:r>
        <w:r>
          <w:rPr>
            <w:rFonts w:asciiTheme="minorHAnsi" w:eastAsiaTheme="minorEastAsia" w:hAnsiTheme="minorHAnsi"/>
            <w:b w:val="0"/>
            <w:bCs w:val="0"/>
            <w:noProof/>
            <w:kern w:val="2"/>
            <w:lang w:eastAsia="pt-PT"/>
            <w14:ligatures w14:val="standardContextual"/>
          </w:rPr>
          <w:tab/>
        </w:r>
        <w:r w:rsidRPr="00235A13">
          <w:rPr>
            <w:rStyle w:val="Hyperlink"/>
            <w:noProof/>
          </w:rPr>
          <w:t>Desenvolvimento</w:t>
        </w:r>
        <w:r>
          <w:rPr>
            <w:noProof/>
            <w:webHidden/>
          </w:rPr>
          <w:tab/>
        </w:r>
        <w:r>
          <w:rPr>
            <w:noProof/>
            <w:webHidden/>
          </w:rPr>
          <w:fldChar w:fldCharType="begin"/>
        </w:r>
        <w:r>
          <w:rPr>
            <w:noProof/>
            <w:webHidden/>
          </w:rPr>
          <w:instrText xml:space="preserve"> PAGEREF _Toc176054337 \h </w:instrText>
        </w:r>
        <w:r>
          <w:rPr>
            <w:noProof/>
            <w:webHidden/>
          </w:rPr>
        </w:r>
        <w:r>
          <w:rPr>
            <w:noProof/>
            <w:webHidden/>
          </w:rPr>
          <w:fldChar w:fldCharType="separate"/>
        </w:r>
        <w:r>
          <w:rPr>
            <w:noProof/>
            <w:webHidden/>
          </w:rPr>
          <w:t>47</w:t>
        </w:r>
        <w:r>
          <w:rPr>
            <w:noProof/>
            <w:webHidden/>
          </w:rPr>
          <w:fldChar w:fldCharType="end"/>
        </w:r>
      </w:hyperlink>
    </w:p>
    <w:p w14:paraId="6062EB6F" w14:textId="0CD2D751"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8" w:history="1">
        <w:r w:rsidRPr="00235A13">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Implementação</w:t>
        </w:r>
        <w:r>
          <w:rPr>
            <w:noProof/>
            <w:webHidden/>
          </w:rPr>
          <w:tab/>
        </w:r>
        <w:r>
          <w:rPr>
            <w:noProof/>
            <w:webHidden/>
          </w:rPr>
          <w:fldChar w:fldCharType="begin"/>
        </w:r>
        <w:r>
          <w:rPr>
            <w:noProof/>
            <w:webHidden/>
          </w:rPr>
          <w:instrText xml:space="preserve"> PAGEREF _Toc176054338 \h </w:instrText>
        </w:r>
        <w:r>
          <w:rPr>
            <w:noProof/>
            <w:webHidden/>
          </w:rPr>
        </w:r>
        <w:r>
          <w:rPr>
            <w:noProof/>
            <w:webHidden/>
          </w:rPr>
          <w:fldChar w:fldCharType="separate"/>
        </w:r>
        <w:r>
          <w:rPr>
            <w:noProof/>
            <w:webHidden/>
          </w:rPr>
          <w:t>47</w:t>
        </w:r>
        <w:r>
          <w:rPr>
            <w:noProof/>
            <w:webHidden/>
          </w:rPr>
          <w:fldChar w:fldCharType="end"/>
        </w:r>
      </w:hyperlink>
    </w:p>
    <w:p w14:paraId="4DEEE68D" w14:textId="5FF8C2C6"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9" w:history="1">
        <w:r w:rsidRPr="00235A13">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Primeira Abordagem - Classificação de Binária</w:t>
        </w:r>
        <w:r>
          <w:rPr>
            <w:noProof/>
            <w:webHidden/>
          </w:rPr>
          <w:tab/>
        </w:r>
        <w:r>
          <w:rPr>
            <w:noProof/>
            <w:webHidden/>
          </w:rPr>
          <w:fldChar w:fldCharType="begin"/>
        </w:r>
        <w:r>
          <w:rPr>
            <w:noProof/>
            <w:webHidden/>
          </w:rPr>
          <w:instrText xml:space="preserve"> PAGEREF _Toc176054339 \h </w:instrText>
        </w:r>
        <w:r>
          <w:rPr>
            <w:noProof/>
            <w:webHidden/>
          </w:rPr>
        </w:r>
        <w:r>
          <w:rPr>
            <w:noProof/>
            <w:webHidden/>
          </w:rPr>
          <w:fldChar w:fldCharType="separate"/>
        </w:r>
        <w:r>
          <w:rPr>
            <w:noProof/>
            <w:webHidden/>
          </w:rPr>
          <w:t>48</w:t>
        </w:r>
        <w:r>
          <w:rPr>
            <w:noProof/>
            <w:webHidden/>
          </w:rPr>
          <w:fldChar w:fldCharType="end"/>
        </w:r>
      </w:hyperlink>
    </w:p>
    <w:p w14:paraId="610F9845" w14:textId="1C4D2929"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0" w:history="1">
        <w:r w:rsidRPr="00235A13">
          <w:rPr>
            <w:rStyle w:val="Hyperlink"/>
            <w:noProof/>
          </w:rPr>
          <w:t>5.2.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Descrição e Caracterização dos Dados</w:t>
        </w:r>
        <w:r>
          <w:rPr>
            <w:noProof/>
            <w:webHidden/>
          </w:rPr>
          <w:tab/>
        </w:r>
        <w:r>
          <w:rPr>
            <w:noProof/>
            <w:webHidden/>
          </w:rPr>
          <w:fldChar w:fldCharType="begin"/>
        </w:r>
        <w:r>
          <w:rPr>
            <w:noProof/>
            <w:webHidden/>
          </w:rPr>
          <w:instrText xml:space="preserve"> PAGEREF _Toc176054340 \h </w:instrText>
        </w:r>
        <w:r>
          <w:rPr>
            <w:noProof/>
            <w:webHidden/>
          </w:rPr>
        </w:r>
        <w:r>
          <w:rPr>
            <w:noProof/>
            <w:webHidden/>
          </w:rPr>
          <w:fldChar w:fldCharType="separate"/>
        </w:r>
        <w:r>
          <w:rPr>
            <w:noProof/>
            <w:webHidden/>
          </w:rPr>
          <w:t>48</w:t>
        </w:r>
        <w:r>
          <w:rPr>
            <w:noProof/>
            <w:webHidden/>
          </w:rPr>
          <w:fldChar w:fldCharType="end"/>
        </w:r>
      </w:hyperlink>
    </w:p>
    <w:p w14:paraId="2E51823C" w14:textId="2098CA79"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1" w:history="1">
        <w:r w:rsidRPr="00235A13">
          <w:rPr>
            <w:rStyle w:val="Hyperlink"/>
            <w:noProof/>
          </w:rPr>
          <w:t>5.2.2.</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Tratamento dos Dados</w:t>
        </w:r>
        <w:r>
          <w:rPr>
            <w:noProof/>
            <w:webHidden/>
          </w:rPr>
          <w:tab/>
        </w:r>
        <w:r>
          <w:rPr>
            <w:noProof/>
            <w:webHidden/>
          </w:rPr>
          <w:fldChar w:fldCharType="begin"/>
        </w:r>
        <w:r>
          <w:rPr>
            <w:noProof/>
            <w:webHidden/>
          </w:rPr>
          <w:instrText xml:space="preserve"> PAGEREF _Toc176054341 \h </w:instrText>
        </w:r>
        <w:r>
          <w:rPr>
            <w:noProof/>
            <w:webHidden/>
          </w:rPr>
        </w:r>
        <w:r>
          <w:rPr>
            <w:noProof/>
            <w:webHidden/>
          </w:rPr>
          <w:fldChar w:fldCharType="separate"/>
        </w:r>
        <w:r>
          <w:rPr>
            <w:noProof/>
            <w:webHidden/>
          </w:rPr>
          <w:t>49</w:t>
        </w:r>
        <w:r>
          <w:rPr>
            <w:noProof/>
            <w:webHidden/>
          </w:rPr>
          <w:fldChar w:fldCharType="end"/>
        </w:r>
      </w:hyperlink>
    </w:p>
    <w:p w14:paraId="07FDF23F" w14:textId="02D137FF"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2" w:history="1">
        <w:r w:rsidRPr="00235A13">
          <w:rPr>
            <w:rStyle w:val="Hyperlink"/>
            <w:noProof/>
          </w:rPr>
          <w:t>5.2.3.</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Classificação dos Dados</w:t>
        </w:r>
        <w:r>
          <w:rPr>
            <w:noProof/>
            <w:webHidden/>
          </w:rPr>
          <w:tab/>
        </w:r>
        <w:r>
          <w:rPr>
            <w:noProof/>
            <w:webHidden/>
          </w:rPr>
          <w:fldChar w:fldCharType="begin"/>
        </w:r>
        <w:r>
          <w:rPr>
            <w:noProof/>
            <w:webHidden/>
          </w:rPr>
          <w:instrText xml:space="preserve"> PAGEREF _Toc176054342 \h </w:instrText>
        </w:r>
        <w:r>
          <w:rPr>
            <w:noProof/>
            <w:webHidden/>
          </w:rPr>
        </w:r>
        <w:r>
          <w:rPr>
            <w:noProof/>
            <w:webHidden/>
          </w:rPr>
          <w:fldChar w:fldCharType="separate"/>
        </w:r>
        <w:r>
          <w:rPr>
            <w:noProof/>
            <w:webHidden/>
          </w:rPr>
          <w:t>51</w:t>
        </w:r>
        <w:r>
          <w:rPr>
            <w:noProof/>
            <w:webHidden/>
          </w:rPr>
          <w:fldChar w:fldCharType="end"/>
        </w:r>
      </w:hyperlink>
    </w:p>
    <w:p w14:paraId="34430213" w14:textId="002D755C"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3" w:history="1">
        <w:r w:rsidRPr="00235A13">
          <w:rPr>
            <w:rStyle w:val="Hyperlink"/>
            <w:noProof/>
          </w:rPr>
          <w:t>5.2.4.</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Normalização dos Dados</w:t>
        </w:r>
        <w:r>
          <w:rPr>
            <w:noProof/>
            <w:webHidden/>
          </w:rPr>
          <w:tab/>
        </w:r>
        <w:r>
          <w:rPr>
            <w:noProof/>
            <w:webHidden/>
          </w:rPr>
          <w:fldChar w:fldCharType="begin"/>
        </w:r>
        <w:r>
          <w:rPr>
            <w:noProof/>
            <w:webHidden/>
          </w:rPr>
          <w:instrText xml:space="preserve"> PAGEREF _Toc176054343 \h </w:instrText>
        </w:r>
        <w:r>
          <w:rPr>
            <w:noProof/>
            <w:webHidden/>
          </w:rPr>
        </w:r>
        <w:r>
          <w:rPr>
            <w:noProof/>
            <w:webHidden/>
          </w:rPr>
          <w:fldChar w:fldCharType="separate"/>
        </w:r>
        <w:r>
          <w:rPr>
            <w:noProof/>
            <w:webHidden/>
          </w:rPr>
          <w:t>54</w:t>
        </w:r>
        <w:r>
          <w:rPr>
            <w:noProof/>
            <w:webHidden/>
          </w:rPr>
          <w:fldChar w:fldCharType="end"/>
        </w:r>
      </w:hyperlink>
    </w:p>
    <w:p w14:paraId="09B36CAC" w14:textId="4C7D88A2"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4" w:history="1">
        <w:r w:rsidRPr="00235A13">
          <w:rPr>
            <w:rStyle w:val="Hyperlink"/>
            <w:noProof/>
          </w:rPr>
          <w:t>5.2.5.</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Representação Visual dos Dados</w:t>
        </w:r>
        <w:r>
          <w:rPr>
            <w:noProof/>
            <w:webHidden/>
          </w:rPr>
          <w:tab/>
        </w:r>
        <w:r>
          <w:rPr>
            <w:noProof/>
            <w:webHidden/>
          </w:rPr>
          <w:fldChar w:fldCharType="begin"/>
        </w:r>
        <w:r>
          <w:rPr>
            <w:noProof/>
            <w:webHidden/>
          </w:rPr>
          <w:instrText xml:space="preserve"> PAGEREF _Toc176054344 \h </w:instrText>
        </w:r>
        <w:r>
          <w:rPr>
            <w:noProof/>
            <w:webHidden/>
          </w:rPr>
        </w:r>
        <w:r>
          <w:rPr>
            <w:noProof/>
            <w:webHidden/>
          </w:rPr>
          <w:fldChar w:fldCharType="separate"/>
        </w:r>
        <w:r>
          <w:rPr>
            <w:noProof/>
            <w:webHidden/>
          </w:rPr>
          <w:t>57</w:t>
        </w:r>
        <w:r>
          <w:rPr>
            <w:noProof/>
            <w:webHidden/>
          </w:rPr>
          <w:fldChar w:fldCharType="end"/>
        </w:r>
      </w:hyperlink>
    </w:p>
    <w:p w14:paraId="435CA6D3" w14:textId="2C990BB4"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5" w:history="1">
        <w:r w:rsidRPr="00235A13">
          <w:rPr>
            <w:rStyle w:val="Hyperlink"/>
            <w:noProof/>
          </w:rPr>
          <w:t>5.2.6.</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Separação dos Dados em Treino e Teste</w:t>
        </w:r>
        <w:r>
          <w:rPr>
            <w:noProof/>
            <w:webHidden/>
          </w:rPr>
          <w:tab/>
        </w:r>
        <w:r>
          <w:rPr>
            <w:noProof/>
            <w:webHidden/>
          </w:rPr>
          <w:fldChar w:fldCharType="begin"/>
        </w:r>
        <w:r>
          <w:rPr>
            <w:noProof/>
            <w:webHidden/>
          </w:rPr>
          <w:instrText xml:space="preserve"> PAGEREF _Toc176054345 \h </w:instrText>
        </w:r>
        <w:r>
          <w:rPr>
            <w:noProof/>
            <w:webHidden/>
          </w:rPr>
        </w:r>
        <w:r>
          <w:rPr>
            <w:noProof/>
            <w:webHidden/>
          </w:rPr>
          <w:fldChar w:fldCharType="separate"/>
        </w:r>
        <w:r>
          <w:rPr>
            <w:noProof/>
            <w:webHidden/>
          </w:rPr>
          <w:t>58</w:t>
        </w:r>
        <w:r>
          <w:rPr>
            <w:noProof/>
            <w:webHidden/>
          </w:rPr>
          <w:fldChar w:fldCharType="end"/>
        </w:r>
      </w:hyperlink>
    </w:p>
    <w:p w14:paraId="5478CA29" w14:textId="22725173"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6" w:history="1">
        <w:r w:rsidRPr="00235A13">
          <w:rPr>
            <w:rStyle w:val="Hyperlink"/>
            <w:noProof/>
          </w:rPr>
          <w:t>5.2.7.</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Criação dos Modelos</w:t>
        </w:r>
        <w:r>
          <w:rPr>
            <w:noProof/>
            <w:webHidden/>
          </w:rPr>
          <w:tab/>
        </w:r>
        <w:r>
          <w:rPr>
            <w:noProof/>
            <w:webHidden/>
          </w:rPr>
          <w:fldChar w:fldCharType="begin"/>
        </w:r>
        <w:r>
          <w:rPr>
            <w:noProof/>
            <w:webHidden/>
          </w:rPr>
          <w:instrText xml:space="preserve"> PAGEREF _Toc176054346 \h </w:instrText>
        </w:r>
        <w:r>
          <w:rPr>
            <w:noProof/>
            <w:webHidden/>
          </w:rPr>
        </w:r>
        <w:r>
          <w:rPr>
            <w:noProof/>
            <w:webHidden/>
          </w:rPr>
          <w:fldChar w:fldCharType="separate"/>
        </w:r>
        <w:r>
          <w:rPr>
            <w:noProof/>
            <w:webHidden/>
          </w:rPr>
          <w:t>59</w:t>
        </w:r>
        <w:r>
          <w:rPr>
            <w:noProof/>
            <w:webHidden/>
          </w:rPr>
          <w:fldChar w:fldCharType="end"/>
        </w:r>
      </w:hyperlink>
    </w:p>
    <w:p w14:paraId="38F07B1C" w14:textId="25295E1E"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7" w:history="1">
        <w:r w:rsidRPr="00235A13">
          <w:rPr>
            <w:rStyle w:val="Hyperlink"/>
            <w:noProof/>
          </w:rPr>
          <w:t>5.2.8.</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Compilação e Treino</w:t>
        </w:r>
        <w:r>
          <w:rPr>
            <w:noProof/>
            <w:webHidden/>
          </w:rPr>
          <w:tab/>
        </w:r>
        <w:r>
          <w:rPr>
            <w:noProof/>
            <w:webHidden/>
          </w:rPr>
          <w:fldChar w:fldCharType="begin"/>
        </w:r>
        <w:r>
          <w:rPr>
            <w:noProof/>
            <w:webHidden/>
          </w:rPr>
          <w:instrText xml:space="preserve"> PAGEREF _Toc176054347 \h </w:instrText>
        </w:r>
        <w:r>
          <w:rPr>
            <w:noProof/>
            <w:webHidden/>
          </w:rPr>
        </w:r>
        <w:r>
          <w:rPr>
            <w:noProof/>
            <w:webHidden/>
          </w:rPr>
          <w:fldChar w:fldCharType="separate"/>
        </w:r>
        <w:r>
          <w:rPr>
            <w:noProof/>
            <w:webHidden/>
          </w:rPr>
          <w:t>65</w:t>
        </w:r>
        <w:r>
          <w:rPr>
            <w:noProof/>
            <w:webHidden/>
          </w:rPr>
          <w:fldChar w:fldCharType="end"/>
        </w:r>
      </w:hyperlink>
    </w:p>
    <w:p w14:paraId="7CAFB071" w14:textId="7DAAAD3B"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48" w:history="1">
        <w:r w:rsidRPr="00235A13">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Segunda Abordagem – Classificação de Classes</w:t>
        </w:r>
        <w:r>
          <w:rPr>
            <w:noProof/>
            <w:webHidden/>
          </w:rPr>
          <w:tab/>
        </w:r>
        <w:r>
          <w:rPr>
            <w:noProof/>
            <w:webHidden/>
          </w:rPr>
          <w:fldChar w:fldCharType="begin"/>
        </w:r>
        <w:r>
          <w:rPr>
            <w:noProof/>
            <w:webHidden/>
          </w:rPr>
          <w:instrText xml:space="preserve"> PAGEREF _Toc176054348 \h </w:instrText>
        </w:r>
        <w:r>
          <w:rPr>
            <w:noProof/>
            <w:webHidden/>
          </w:rPr>
        </w:r>
        <w:r>
          <w:rPr>
            <w:noProof/>
            <w:webHidden/>
          </w:rPr>
          <w:fldChar w:fldCharType="separate"/>
        </w:r>
        <w:r>
          <w:rPr>
            <w:noProof/>
            <w:webHidden/>
          </w:rPr>
          <w:t>67</w:t>
        </w:r>
        <w:r>
          <w:rPr>
            <w:noProof/>
            <w:webHidden/>
          </w:rPr>
          <w:fldChar w:fldCharType="end"/>
        </w:r>
      </w:hyperlink>
    </w:p>
    <w:p w14:paraId="7B10E5FE" w14:textId="59BA6764"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9" w:history="1">
        <w:r w:rsidRPr="00235A13">
          <w:rPr>
            <w:rStyle w:val="Hyperlink"/>
            <w:noProof/>
          </w:rPr>
          <w:t>5.3.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Descrição e Caracterização dos Dados</w:t>
        </w:r>
        <w:r>
          <w:rPr>
            <w:noProof/>
            <w:webHidden/>
          </w:rPr>
          <w:tab/>
        </w:r>
        <w:r>
          <w:rPr>
            <w:noProof/>
            <w:webHidden/>
          </w:rPr>
          <w:fldChar w:fldCharType="begin"/>
        </w:r>
        <w:r>
          <w:rPr>
            <w:noProof/>
            <w:webHidden/>
          </w:rPr>
          <w:instrText xml:space="preserve"> PAGEREF _Toc176054349 \h </w:instrText>
        </w:r>
        <w:r>
          <w:rPr>
            <w:noProof/>
            <w:webHidden/>
          </w:rPr>
        </w:r>
        <w:r>
          <w:rPr>
            <w:noProof/>
            <w:webHidden/>
          </w:rPr>
          <w:fldChar w:fldCharType="separate"/>
        </w:r>
        <w:r>
          <w:rPr>
            <w:noProof/>
            <w:webHidden/>
          </w:rPr>
          <w:t>67</w:t>
        </w:r>
        <w:r>
          <w:rPr>
            <w:noProof/>
            <w:webHidden/>
          </w:rPr>
          <w:fldChar w:fldCharType="end"/>
        </w:r>
      </w:hyperlink>
    </w:p>
    <w:p w14:paraId="525446B8" w14:textId="2E97D863"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0" w:history="1">
        <w:r w:rsidRPr="00235A13">
          <w:rPr>
            <w:rStyle w:val="Hyperlink"/>
            <w:noProof/>
          </w:rPr>
          <w:t>5.3.2.</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Tratamento dos Dados</w:t>
        </w:r>
        <w:r>
          <w:rPr>
            <w:noProof/>
            <w:webHidden/>
          </w:rPr>
          <w:tab/>
        </w:r>
        <w:r>
          <w:rPr>
            <w:noProof/>
            <w:webHidden/>
          </w:rPr>
          <w:fldChar w:fldCharType="begin"/>
        </w:r>
        <w:r>
          <w:rPr>
            <w:noProof/>
            <w:webHidden/>
          </w:rPr>
          <w:instrText xml:space="preserve"> PAGEREF _Toc176054350 \h </w:instrText>
        </w:r>
        <w:r>
          <w:rPr>
            <w:noProof/>
            <w:webHidden/>
          </w:rPr>
        </w:r>
        <w:r>
          <w:rPr>
            <w:noProof/>
            <w:webHidden/>
          </w:rPr>
          <w:fldChar w:fldCharType="separate"/>
        </w:r>
        <w:r>
          <w:rPr>
            <w:noProof/>
            <w:webHidden/>
          </w:rPr>
          <w:t>67</w:t>
        </w:r>
        <w:r>
          <w:rPr>
            <w:noProof/>
            <w:webHidden/>
          </w:rPr>
          <w:fldChar w:fldCharType="end"/>
        </w:r>
      </w:hyperlink>
    </w:p>
    <w:p w14:paraId="0629EE05" w14:textId="194A967B"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1" w:history="1">
        <w:r w:rsidRPr="00235A13">
          <w:rPr>
            <w:rStyle w:val="Hyperlink"/>
            <w:noProof/>
          </w:rPr>
          <w:t>5.3.3.</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Modelos</w:t>
        </w:r>
        <w:r>
          <w:rPr>
            <w:noProof/>
            <w:webHidden/>
          </w:rPr>
          <w:tab/>
        </w:r>
        <w:r>
          <w:rPr>
            <w:noProof/>
            <w:webHidden/>
          </w:rPr>
          <w:fldChar w:fldCharType="begin"/>
        </w:r>
        <w:r>
          <w:rPr>
            <w:noProof/>
            <w:webHidden/>
          </w:rPr>
          <w:instrText xml:space="preserve"> PAGEREF _Toc176054351 \h </w:instrText>
        </w:r>
        <w:r>
          <w:rPr>
            <w:noProof/>
            <w:webHidden/>
          </w:rPr>
        </w:r>
        <w:r>
          <w:rPr>
            <w:noProof/>
            <w:webHidden/>
          </w:rPr>
          <w:fldChar w:fldCharType="separate"/>
        </w:r>
        <w:r>
          <w:rPr>
            <w:noProof/>
            <w:webHidden/>
          </w:rPr>
          <w:t>72</w:t>
        </w:r>
        <w:r>
          <w:rPr>
            <w:noProof/>
            <w:webHidden/>
          </w:rPr>
          <w:fldChar w:fldCharType="end"/>
        </w:r>
      </w:hyperlink>
    </w:p>
    <w:p w14:paraId="119CDBE2" w14:textId="3E33328D" w:rsidR="002245BD" w:rsidRDefault="002245BD">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2" w:history="1">
        <w:r w:rsidRPr="00235A13">
          <w:rPr>
            <w:rStyle w:val="Hyperlink"/>
            <w:noProof/>
          </w:rPr>
          <w:t>6.</w:t>
        </w:r>
        <w:r>
          <w:rPr>
            <w:rFonts w:asciiTheme="minorHAnsi" w:eastAsiaTheme="minorEastAsia" w:hAnsiTheme="minorHAnsi"/>
            <w:b w:val="0"/>
            <w:bCs w:val="0"/>
            <w:noProof/>
            <w:kern w:val="2"/>
            <w:lang w:eastAsia="pt-PT"/>
            <w14:ligatures w14:val="standardContextual"/>
          </w:rPr>
          <w:tab/>
        </w:r>
        <w:r w:rsidRPr="00235A13">
          <w:rPr>
            <w:rStyle w:val="Hyperlink"/>
            <w:noProof/>
          </w:rPr>
          <w:t>Testes e Resultados</w:t>
        </w:r>
        <w:r>
          <w:rPr>
            <w:noProof/>
            <w:webHidden/>
          </w:rPr>
          <w:tab/>
        </w:r>
        <w:r>
          <w:rPr>
            <w:noProof/>
            <w:webHidden/>
          </w:rPr>
          <w:fldChar w:fldCharType="begin"/>
        </w:r>
        <w:r>
          <w:rPr>
            <w:noProof/>
            <w:webHidden/>
          </w:rPr>
          <w:instrText xml:space="preserve"> PAGEREF _Toc176054352 \h </w:instrText>
        </w:r>
        <w:r>
          <w:rPr>
            <w:noProof/>
            <w:webHidden/>
          </w:rPr>
        </w:r>
        <w:r>
          <w:rPr>
            <w:noProof/>
            <w:webHidden/>
          </w:rPr>
          <w:fldChar w:fldCharType="separate"/>
        </w:r>
        <w:r>
          <w:rPr>
            <w:noProof/>
            <w:webHidden/>
          </w:rPr>
          <w:t>75</w:t>
        </w:r>
        <w:r>
          <w:rPr>
            <w:noProof/>
            <w:webHidden/>
          </w:rPr>
          <w:fldChar w:fldCharType="end"/>
        </w:r>
      </w:hyperlink>
    </w:p>
    <w:p w14:paraId="49AC2B11" w14:textId="748DC59D" w:rsidR="002245BD" w:rsidRDefault="002245B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53" w:history="1">
        <w:r w:rsidRPr="00235A13">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235A13">
          <w:rPr>
            <w:rStyle w:val="Hyperlink"/>
            <w:noProof/>
          </w:rPr>
          <w:t>Resultados</w:t>
        </w:r>
        <w:r>
          <w:rPr>
            <w:noProof/>
            <w:webHidden/>
          </w:rPr>
          <w:tab/>
        </w:r>
        <w:r>
          <w:rPr>
            <w:noProof/>
            <w:webHidden/>
          </w:rPr>
          <w:fldChar w:fldCharType="begin"/>
        </w:r>
        <w:r>
          <w:rPr>
            <w:noProof/>
            <w:webHidden/>
          </w:rPr>
          <w:instrText xml:space="preserve"> PAGEREF _Toc176054353 \h </w:instrText>
        </w:r>
        <w:r>
          <w:rPr>
            <w:noProof/>
            <w:webHidden/>
          </w:rPr>
        </w:r>
        <w:r>
          <w:rPr>
            <w:noProof/>
            <w:webHidden/>
          </w:rPr>
          <w:fldChar w:fldCharType="separate"/>
        </w:r>
        <w:r>
          <w:rPr>
            <w:noProof/>
            <w:webHidden/>
          </w:rPr>
          <w:t>75</w:t>
        </w:r>
        <w:r>
          <w:rPr>
            <w:noProof/>
            <w:webHidden/>
          </w:rPr>
          <w:fldChar w:fldCharType="end"/>
        </w:r>
      </w:hyperlink>
    </w:p>
    <w:p w14:paraId="6CFD0D54" w14:textId="444AE67D"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4" w:history="1">
        <w:r w:rsidRPr="00235A13">
          <w:rPr>
            <w:rStyle w:val="Hyperlink"/>
            <w:noProof/>
          </w:rPr>
          <w:t>6.1.1.</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6054354 \h </w:instrText>
        </w:r>
        <w:r>
          <w:rPr>
            <w:noProof/>
            <w:webHidden/>
          </w:rPr>
        </w:r>
        <w:r>
          <w:rPr>
            <w:noProof/>
            <w:webHidden/>
          </w:rPr>
          <w:fldChar w:fldCharType="separate"/>
        </w:r>
        <w:r>
          <w:rPr>
            <w:noProof/>
            <w:webHidden/>
          </w:rPr>
          <w:t>75</w:t>
        </w:r>
        <w:r>
          <w:rPr>
            <w:noProof/>
            <w:webHidden/>
          </w:rPr>
          <w:fldChar w:fldCharType="end"/>
        </w:r>
      </w:hyperlink>
    </w:p>
    <w:p w14:paraId="42F54DC5" w14:textId="72E3B0D3" w:rsidR="002245BD" w:rsidRDefault="002245B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5" w:history="1">
        <w:r w:rsidRPr="00235A13">
          <w:rPr>
            <w:rStyle w:val="Hyperlink"/>
            <w:noProof/>
          </w:rPr>
          <w:t>6.1.2.</w:t>
        </w:r>
        <w:r>
          <w:rPr>
            <w:rFonts w:asciiTheme="minorHAnsi" w:eastAsiaTheme="minorEastAsia" w:hAnsiTheme="minorHAnsi" w:cstheme="minorBidi"/>
            <w:noProof/>
            <w:kern w:val="2"/>
            <w:szCs w:val="24"/>
            <w:lang w:eastAsia="pt-PT"/>
            <w14:ligatures w14:val="standardContextual"/>
          </w:rPr>
          <w:tab/>
        </w:r>
        <w:r w:rsidRPr="00235A13">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6054355 \h </w:instrText>
        </w:r>
        <w:r>
          <w:rPr>
            <w:noProof/>
            <w:webHidden/>
          </w:rPr>
        </w:r>
        <w:r>
          <w:rPr>
            <w:noProof/>
            <w:webHidden/>
          </w:rPr>
          <w:fldChar w:fldCharType="separate"/>
        </w:r>
        <w:r>
          <w:rPr>
            <w:noProof/>
            <w:webHidden/>
          </w:rPr>
          <w:t>82</w:t>
        </w:r>
        <w:r>
          <w:rPr>
            <w:noProof/>
            <w:webHidden/>
          </w:rPr>
          <w:fldChar w:fldCharType="end"/>
        </w:r>
      </w:hyperlink>
    </w:p>
    <w:p w14:paraId="57B55AF4" w14:textId="37BA3A26" w:rsidR="002245BD" w:rsidRDefault="002245BD">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6" w:history="1">
        <w:r w:rsidRPr="00235A13">
          <w:rPr>
            <w:rStyle w:val="Hyperlink"/>
            <w:noProof/>
          </w:rPr>
          <w:t>7.</w:t>
        </w:r>
        <w:r>
          <w:rPr>
            <w:rFonts w:asciiTheme="minorHAnsi" w:eastAsiaTheme="minorEastAsia" w:hAnsiTheme="minorHAnsi"/>
            <w:b w:val="0"/>
            <w:bCs w:val="0"/>
            <w:noProof/>
            <w:kern w:val="2"/>
            <w:lang w:eastAsia="pt-PT"/>
            <w14:ligatures w14:val="standardContextual"/>
          </w:rPr>
          <w:tab/>
        </w:r>
        <w:r w:rsidRPr="00235A13">
          <w:rPr>
            <w:rStyle w:val="Hyperlink"/>
            <w:noProof/>
          </w:rPr>
          <w:t>Artigo Científico</w:t>
        </w:r>
        <w:r>
          <w:rPr>
            <w:noProof/>
            <w:webHidden/>
          </w:rPr>
          <w:tab/>
        </w:r>
        <w:r>
          <w:rPr>
            <w:noProof/>
            <w:webHidden/>
          </w:rPr>
          <w:fldChar w:fldCharType="begin"/>
        </w:r>
        <w:r>
          <w:rPr>
            <w:noProof/>
            <w:webHidden/>
          </w:rPr>
          <w:instrText xml:space="preserve"> PAGEREF _Toc176054356 \h </w:instrText>
        </w:r>
        <w:r>
          <w:rPr>
            <w:noProof/>
            <w:webHidden/>
          </w:rPr>
        </w:r>
        <w:r>
          <w:rPr>
            <w:noProof/>
            <w:webHidden/>
          </w:rPr>
          <w:fldChar w:fldCharType="separate"/>
        </w:r>
        <w:r>
          <w:rPr>
            <w:noProof/>
            <w:webHidden/>
          </w:rPr>
          <w:t>88</w:t>
        </w:r>
        <w:r>
          <w:rPr>
            <w:noProof/>
            <w:webHidden/>
          </w:rPr>
          <w:fldChar w:fldCharType="end"/>
        </w:r>
      </w:hyperlink>
    </w:p>
    <w:p w14:paraId="636F1B0E" w14:textId="683E2DE2" w:rsidR="002245BD" w:rsidRDefault="002245BD">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7" w:history="1">
        <w:r w:rsidRPr="00235A13">
          <w:rPr>
            <w:rStyle w:val="Hyperlink"/>
            <w:noProof/>
          </w:rPr>
          <w:t>8.</w:t>
        </w:r>
        <w:r>
          <w:rPr>
            <w:rFonts w:asciiTheme="minorHAnsi" w:eastAsiaTheme="minorEastAsia" w:hAnsiTheme="minorHAnsi"/>
            <w:b w:val="0"/>
            <w:bCs w:val="0"/>
            <w:noProof/>
            <w:kern w:val="2"/>
            <w:lang w:eastAsia="pt-PT"/>
            <w14:ligatures w14:val="standardContextual"/>
          </w:rPr>
          <w:tab/>
        </w:r>
        <w:r w:rsidRPr="00235A13">
          <w:rPr>
            <w:rStyle w:val="Hyperlink"/>
            <w:noProof/>
          </w:rPr>
          <w:t>Conclusão e Trabalho Futuro</w:t>
        </w:r>
        <w:r>
          <w:rPr>
            <w:noProof/>
            <w:webHidden/>
          </w:rPr>
          <w:tab/>
        </w:r>
        <w:r>
          <w:rPr>
            <w:noProof/>
            <w:webHidden/>
          </w:rPr>
          <w:fldChar w:fldCharType="begin"/>
        </w:r>
        <w:r>
          <w:rPr>
            <w:noProof/>
            <w:webHidden/>
          </w:rPr>
          <w:instrText xml:space="preserve"> PAGEREF _Toc176054357 \h </w:instrText>
        </w:r>
        <w:r>
          <w:rPr>
            <w:noProof/>
            <w:webHidden/>
          </w:rPr>
        </w:r>
        <w:r>
          <w:rPr>
            <w:noProof/>
            <w:webHidden/>
          </w:rPr>
          <w:fldChar w:fldCharType="separate"/>
        </w:r>
        <w:r>
          <w:rPr>
            <w:noProof/>
            <w:webHidden/>
          </w:rPr>
          <w:t>89</w:t>
        </w:r>
        <w:r>
          <w:rPr>
            <w:noProof/>
            <w:webHidden/>
          </w:rPr>
          <w:fldChar w:fldCharType="end"/>
        </w:r>
      </w:hyperlink>
    </w:p>
    <w:p w14:paraId="386DCED0" w14:textId="5F579049" w:rsidR="002245BD" w:rsidRDefault="002245BD">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8" w:history="1">
        <w:r w:rsidRPr="00235A13">
          <w:rPr>
            <w:rStyle w:val="Hyperlink"/>
            <w:noProof/>
          </w:rPr>
          <w:t>9.</w:t>
        </w:r>
        <w:r>
          <w:rPr>
            <w:rFonts w:asciiTheme="minorHAnsi" w:eastAsiaTheme="minorEastAsia" w:hAnsiTheme="minorHAnsi"/>
            <w:b w:val="0"/>
            <w:bCs w:val="0"/>
            <w:noProof/>
            <w:kern w:val="2"/>
            <w:lang w:eastAsia="pt-PT"/>
            <w14:ligatures w14:val="standardContextual"/>
          </w:rPr>
          <w:tab/>
        </w:r>
        <w:r w:rsidRPr="00235A13">
          <w:rPr>
            <w:rStyle w:val="Hyperlink"/>
            <w:noProof/>
          </w:rPr>
          <w:t>Bibliografia</w:t>
        </w:r>
        <w:r>
          <w:rPr>
            <w:noProof/>
            <w:webHidden/>
          </w:rPr>
          <w:tab/>
        </w:r>
        <w:r>
          <w:rPr>
            <w:noProof/>
            <w:webHidden/>
          </w:rPr>
          <w:fldChar w:fldCharType="begin"/>
        </w:r>
        <w:r>
          <w:rPr>
            <w:noProof/>
            <w:webHidden/>
          </w:rPr>
          <w:instrText xml:space="preserve"> PAGEREF _Toc176054358 \h </w:instrText>
        </w:r>
        <w:r>
          <w:rPr>
            <w:noProof/>
            <w:webHidden/>
          </w:rPr>
        </w:r>
        <w:r>
          <w:rPr>
            <w:noProof/>
            <w:webHidden/>
          </w:rPr>
          <w:fldChar w:fldCharType="separate"/>
        </w:r>
        <w:r>
          <w:rPr>
            <w:noProof/>
            <w:webHidden/>
          </w:rPr>
          <w:t>90</w:t>
        </w:r>
        <w:r>
          <w:rPr>
            <w:noProof/>
            <w:webHidden/>
          </w:rPr>
          <w:fldChar w:fldCharType="end"/>
        </w:r>
      </w:hyperlink>
    </w:p>
    <w:p w14:paraId="67A3DC86" w14:textId="3A11DBEE" w:rsidR="002245BD" w:rsidRDefault="002245BD">
      <w:pPr>
        <w:pStyle w:val="TOC1"/>
        <w:rPr>
          <w:rFonts w:asciiTheme="minorHAnsi" w:eastAsiaTheme="minorEastAsia" w:hAnsiTheme="minorHAnsi"/>
          <w:b w:val="0"/>
          <w:bCs w:val="0"/>
          <w:noProof/>
          <w:kern w:val="2"/>
          <w:lang w:eastAsia="pt-PT"/>
          <w14:ligatures w14:val="standardContextual"/>
        </w:rPr>
      </w:pPr>
      <w:hyperlink w:anchor="_Toc176054359" w:history="1">
        <w:r w:rsidRPr="00235A13">
          <w:rPr>
            <w:rStyle w:val="Hyperlink"/>
            <w:noProof/>
          </w:rPr>
          <w:t>Bibliografia Antiga</w:t>
        </w:r>
        <w:r>
          <w:rPr>
            <w:noProof/>
            <w:webHidden/>
          </w:rPr>
          <w:tab/>
        </w:r>
        <w:r>
          <w:rPr>
            <w:noProof/>
            <w:webHidden/>
          </w:rPr>
          <w:fldChar w:fldCharType="begin"/>
        </w:r>
        <w:r>
          <w:rPr>
            <w:noProof/>
            <w:webHidden/>
          </w:rPr>
          <w:instrText xml:space="preserve"> PAGEREF _Toc176054359 \h </w:instrText>
        </w:r>
        <w:r>
          <w:rPr>
            <w:noProof/>
            <w:webHidden/>
          </w:rPr>
        </w:r>
        <w:r>
          <w:rPr>
            <w:noProof/>
            <w:webHidden/>
          </w:rPr>
          <w:fldChar w:fldCharType="separate"/>
        </w:r>
        <w:r>
          <w:rPr>
            <w:noProof/>
            <w:webHidden/>
          </w:rPr>
          <w:t>96</w:t>
        </w:r>
        <w:r>
          <w:rPr>
            <w:noProof/>
            <w:webHidden/>
          </w:rPr>
          <w:fldChar w:fldCharType="end"/>
        </w:r>
      </w:hyperlink>
    </w:p>
    <w:p w14:paraId="144FEE27" w14:textId="7908BE3B" w:rsidR="002245BD" w:rsidRDefault="002245BD">
      <w:pPr>
        <w:pStyle w:val="TOC1"/>
        <w:rPr>
          <w:rFonts w:asciiTheme="minorHAnsi" w:eastAsiaTheme="minorEastAsia" w:hAnsiTheme="minorHAnsi"/>
          <w:b w:val="0"/>
          <w:bCs w:val="0"/>
          <w:noProof/>
          <w:kern w:val="2"/>
          <w:lang w:eastAsia="pt-PT"/>
          <w14:ligatures w14:val="standardContextual"/>
        </w:rPr>
      </w:pPr>
      <w:hyperlink w:anchor="_Toc176054360" w:history="1">
        <w:r w:rsidRPr="00235A13">
          <w:rPr>
            <w:rStyle w:val="Hyperlink"/>
            <w:noProof/>
          </w:rPr>
          <w:t>Anexos</w:t>
        </w:r>
        <w:r>
          <w:rPr>
            <w:noProof/>
            <w:webHidden/>
          </w:rPr>
          <w:tab/>
        </w:r>
        <w:r>
          <w:rPr>
            <w:noProof/>
            <w:webHidden/>
          </w:rPr>
          <w:fldChar w:fldCharType="begin"/>
        </w:r>
        <w:r>
          <w:rPr>
            <w:noProof/>
            <w:webHidden/>
          </w:rPr>
          <w:instrText xml:space="preserve"> PAGEREF _Toc176054360 \h </w:instrText>
        </w:r>
        <w:r>
          <w:rPr>
            <w:noProof/>
            <w:webHidden/>
          </w:rPr>
        </w:r>
        <w:r>
          <w:rPr>
            <w:noProof/>
            <w:webHidden/>
          </w:rPr>
          <w:fldChar w:fldCharType="separate"/>
        </w:r>
        <w:r>
          <w:rPr>
            <w:noProof/>
            <w:webHidden/>
          </w:rPr>
          <w:t>99</w:t>
        </w:r>
        <w:r>
          <w:rPr>
            <w:noProof/>
            <w:webHidden/>
          </w:rPr>
          <w:fldChar w:fldCharType="end"/>
        </w:r>
      </w:hyperlink>
    </w:p>
    <w:p w14:paraId="5970101B" w14:textId="39564812" w:rsidR="002245BD" w:rsidRDefault="002245BD">
      <w:pPr>
        <w:pStyle w:val="TOC1"/>
        <w:rPr>
          <w:rFonts w:asciiTheme="minorHAnsi" w:eastAsiaTheme="minorEastAsia" w:hAnsiTheme="minorHAnsi"/>
          <w:b w:val="0"/>
          <w:bCs w:val="0"/>
          <w:noProof/>
          <w:kern w:val="2"/>
          <w:lang w:eastAsia="pt-PT"/>
          <w14:ligatures w14:val="standardContextual"/>
        </w:rPr>
      </w:pPr>
      <w:hyperlink w:anchor="_Toc176054361" w:history="1">
        <w:r w:rsidRPr="00235A13">
          <w:rPr>
            <w:rStyle w:val="Hyperlink"/>
            <w:noProof/>
          </w:rPr>
          <w:t>Glossário</w:t>
        </w:r>
        <w:r>
          <w:rPr>
            <w:noProof/>
            <w:webHidden/>
          </w:rPr>
          <w:tab/>
        </w:r>
        <w:r>
          <w:rPr>
            <w:noProof/>
            <w:webHidden/>
          </w:rPr>
          <w:fldChar w:fldCharType="begin"/>
        </w:r>
        <w:r>
          <w:rPr>
            <w:noProof/>
            <w:webHidden/>
          </w:rPr>
          <w:instrText xml:space="preserve"> PAGEREF _Toc176054361 \h </w:instrText>
        </w:r>
        <w:r>
          <w:rPr>
            <w:noProof/>
            <w:webHidden/>
          </w:rPr>
        </w:r>
        <w:r>
          <w:rPr>
            <w:noProof/>
            <w:webHidden/>
          </w:rPr>
          <w:fldChar w:fldCharType="separate"/>
        </w:r>
        <w:r>
          <w:rPr>
            <w:noProof/>
            <w:webHidden/>
          </w:rPr>
          <w:t>100</w:t>
        </w:r>
        <w:r>
          <w:rPr>
            <w:noProof/>
            <w:webHidden/>
          </w:rPr>
          <w:fldChar w:fldCharType="end"/>
        </w:r>
      </w:hyperlink>
    </w:p>
    <w:p w14:paraId="3A620F25" w14:textId="3B26AFA7"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6054284"/>
      <w:r w:rsidRPr="00220681">
        <w:lastRenderedPageBreak/>
        <w:t>Lista de Figuras</w:t>
      </w:r>
      <w:bookmarkEnd w:id="20"/>
      <w:bookmarkEnd w:id="21"/>
      <w:bookmarkEnd w:id="22"/>
      <w:bookmarkEnd w:id="23"/>
      <w:bookmarkEnd w:id="24"/>
    </w:p>
    <w:p w14:paraId="058D9CE3" w14:textId="3DB07CCF" w:rsidR="00CA0FA8" w:rsidRPr="00220681" w:rsidRDefault="006607A1">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5671455" w:history="1">
        <w:r w:rsidR="00CA0FA8" w:rsidRPr="00220681">
          <w:rPr>
            <w:rStyle w:val="Hyperlink"/>
          </w:rPr>
          <w:t xml:space="preserve">Figura 1 - </w:t>
        </w:r>
        <w:r w:rsidR="00CA0FA8" w:rsidRPr="00220681">
          <w:rPr>
            <w:rStyle w:val="Hyperlink"/>
            <w:bCs/>
          </w:rPr>
          <w:t>Diagrama ilustrativo de uma RNN</w:t>
        </w:r>
        <w:r w:rsidR="00CA0FA8" w:rsidRPr="00220681">
          <w:rPr>
            <w:webHidden/>
          </w:rPr>
          <w:tab/>
        </w:r>
        <w:r w:rsidR="00CA0FA8" w:rsidRPr="00220681">
          <w:rPr>
            <w:webHidden/>
          </w:rPr>
          <w:fldChar w:fldCharType="begin"/>
        </w:r>
        <w:r w:rsidR="00CA0FA8" w:rsidRPr="00220681">
          <w:rPr>
            <w:webHidden/>
          </w:rPr>
          <w:instrText xml:space="preserve"> PAGEREF _Toc175671455 \h </w:instrText>
        </w:r>
        <w:r w:rsidR="00CA0FA8" w:rsidRPr="00220681">
          <w:rPr>
            <w:webHidden/>
          </w:rPr>
        </w:r>
        <w:r w:rsidR="00CA0FA8" w:rsidRPr="00220681">
          <w:rPr>
            <w:webHidden/>
          </w:rPr>
          <w:fldChar w:fldCharType="separate"/>
        </w:r>
        <w:r w:rsidR="00CA0FA8" w:rsidRPr="00220681">
          <w:rPr>
            <w:webHidden/>
          </w:rPr>
          <w:t>7</w:t>
        </w:r>
        <w:r w:rsidR="00CA0FA8" w:rsidRPr="00220681">
          <w:rPr>
            <w:webHidden/>
          </w:rPr>
          <w:fldChar w:fldCharType="end"/>
        </w:r>
      </w:hyperlink>
    </w:p>
    <w:p w14:paraId="24C85209" w14:textId="400F2CF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6" w:history="1">
        <w:r w:rsidR="00CA0FA8" w:rsidRPr="00220681">
          <w:rPr>
            <w:rStyle w:val="Hyperlink"/>
          </w:rPr>
          <w:t xml:space="preserve">Figura 2 - </w:t>
        </w:r>
        <w:r w:rsidR="00CA0FA8" w:rsidRPr="00220681">
          <w:rPr>
            <w:rStyle w:val="Hyperlink"/>
            <w:bCs/>
          </w:rPr>
          <w:t>Diagrama ilustrativo de uma LSTM</w:t>
        </w:r>
        <w:r w:rsidR="00CA0FA8" w:rsidRPr="00220681">
          <w:rPr>
            <w:webHidden/>
          </w:rPr>
          <w:tab/>
        </w:r>
        <w:r w:rsidR="00CA0FA8" w:rsidRPr="00220681">
          <w:rPr>
            <w:webHidden/>
          </w:rPr>
          <w:fldChar w:fldCharType="begin"/>
        </w:r>
        <w:r w:rsidR="00CA0FA8" w:rsidRPr="00220681">
          <w:rPr>
            <w:webHidden/>
          </w:rPr>
          <w:instrText xml:space="preserve"> PAGEREF _Toc175671456 \h </w:instrText>
        </w:r>
        <w:r w:rsidR="00CA0FA8" w:rsidRPr="00220681">
          <w:rPr>
            <w:webHidden/>
          </w:rPr>
        </w:r>
        <w:r w:rsidR="00CA0FA8" w:rsidRPr="00220681">
          <w:rPr>
            <w:webHidden/>
          </w:rPr>
          <w:fldChar w:fldCharType="separate"/>
        </w:r>
        <w:r w:rsidR="00CA0FA8" w:rsidRPr="00220681">
          <w:rPr>
            <w:webHidden/>
          </w:rPr>
          <w:t>12</w:t>
        </w:r>
        <w:r w:rsidR="00CA0FA8" w:rsidRPr="00220681">
          <w:rPr>
            <w:webHidden/>
          </w:rPr>
          <w:fldChar w:fldCharType="end"/>
        </w:r>
      </w:hyperlink>
    </w:p>
    <w:p w14:paraId="33FFE522" w14:textId="544E2605"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7" w:history="1">
        <w:r w:rsidR="00CA0FA8" w:rsidRPr="00220681">
          <w:rPr>
            <w:rStyle w:val="Hyperlink"/>
          </w:rPr>
          <w:t xml:space="preserve">Figura 3 - </w:t>
        </w:r>
        <w:r w:rsidR="00CA0FA8" w:rsidRPr="00220681">
          <w:rPr>
            <w:rStyle w:val="Hyperlink"/>
            <w:bCs/>
          </w:rPr>
          <w:t xml:space="preserve">Diagrama ilustrativo da </w:t>
        </w:r>
        <w:r w:rsidR="00CA0FA8" w:rsidRPr="00220681">
          <w:rPr>
            <w:rStyle w:val="Hyperlink"/>
            <w:bCs/>
            <w:i/>
          </w:rPr>
          <w:t>Forget Gate</w:t>
        </w:r>
        <w:r w:rsidR="00CA0FA8" w:rsidRPr="00220681">
          <w:rPr>
            <w:webHidden/>
          </w:rPr>
          <w:tab/>
        </w:r>
        <w:r w:rsidR="00CA0FA8" w:rsidRPr="00220681">
          <w:rPr>
            <w:webHidden/>
          </w:rPr>
          <w:fldChar w:fldCharType="begin"/>
        </w:r>
        <w:r w:rsidR="00CA0FA8" w:rsidRPr="00220681">
          <w:rPr>
            <w:webHidden/>
          </w:rPr>
          <w:instrText xml:space="preserve"> PAGEREF _Toc175671457 \h </w:instrText>
        </w:r>
        <w:r w:rsidR="00CA0FA8" w:rsidRPr="00220681">
          <w:rPr>
            <w:webHidden/>
          </w:rPr>
        </w:r>
        <w:r w:rsidR="00CA0FA8" w:rsidRPr="00220681">
          <w:rPr>
            <w:webHidden/>
          </w:rPr>
          <w:fldChar w:fldCharType="separate"/>
        </w:r>
        <w:r w:rsidR="00CA0FA8" w:rsidRPr="00220681">
          <w:rPr>
            <w:webHidden/>
          </w:rPr>
          <w:t>13</w:t>
        </w:r>
        <w:r w:rsidR="00CA0FA8" w:rsidRPr="00220681">
          <w:rPr>
            <w:webHidden/>
          </w:rPr>
          <w:fldChar w:fldCharType="end"/>
        </w:r>
      </w:hyperlink>
    </w:p>
    <w:p w14:paraId="7B06163A" w14:textId="4E504B8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8" w:history="1">
        <w:r w:rsidR="00CA0FA8" w:rsidRPr="00220681">
          <w:rPr>
            <w:rStyle w:val="Hyperlink"/>
          </w:rPr>
          <w:t xml:space="preserve">Figura 4 - </w:t>
        </w:r>
        <w:r w:rsidR="00CA0FA8" w:rsidRPr="00220681">
          <w:rPr>
            <w:rStyle w:val="Hyperlink"/>
            <w:bCs/>
          </w:rPr>
          <w:t xml:space="preserve">Diagrama ilustrativo da </w:t>
        </w:r>
        <w:r w:rsidR="00CA0FA8" w:rsidRPr="00220681">
          <w:rPr>
            <w:rStyle w:val="Hyperlink"/>
            <w:bCs/>
            <w:i/>
          </w:rPr>
          <w:t>Input Gate</w:t>
        </w:r>
        <w:r w:rsidR="00CA0FA8" w:rsidRPr="00220681">
          <w:rPr>
            <w:webHidden/>
          </w:rPr>
          <w:tab/>
        </w:r>
        <w:r w:rsidR="00CA0FA8" w:rsidRPr="00220681">
          <w:rPr>
            <w:webHidden/>
          </w:rPr>
          <w:fldChar w:fldCharType="begin"/>
        </w:r>
        <w:r w:rsidR="00CA0FA8" w:rsidRPr="00220681">
          <w:rPr>
            <w:webHidden/>
          </w:rPr>
          <w:instrText xml:space="preserve"> PAGEREF _Toc175671458 \h </w:instrText>
        </w:r>
        <w:r w:rsidR="00CA0FA8" w:rsidRPr="00220681">
          <w:rPr>
            <w:webHidden/>
          </w:rPr>
        </w:r>
        <w:r w:rsidR="00CA0FA8" w:rsidRPr="00220681">
          <w:rPr>
            <w:webHidden/>
          </w:rPr>
          <w:fldChar w:fldCharType="separate"/>
        </w:r>
        <w:r w:rsidR="00CA0FA8" w:rsidRPr="00220681">
          <w:rPr>
            <w:webHidden/>
          </w:rPr>
          <w:t>14</w:t>
        </w:r>
        <w:r w:rsidR="00CA0FA8" w:rsidRPr="00220681">
          <w:rPr>
            <w:webHidden/>
          </w:rPr>
          <w:fldChar w:fldCharType="end"/>
        </w:r>
      </w:hyperlink>
    </w:p>
    <w:p w14:paraId="338F96D9" w14:textId="2339912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9" w:history="1">
        <w:r w:rsidR="00CA0FA8" w:rsidRPr="00220681">
          <w:rPr>
            <w:rStyle w:val="Hyperlink"/>
          </w:rPr>
          <w:t xml:space="preserve">Figura 5 - </w:t>
        </w:r>
        <w:r w:rsidR="00CA0FA8" w:rsidRPr="00220681">
          <w:rPr>
            <w:rStyle w:val="Hyperlink"/>
            <w:bCs/>
          </w:rPr>
          <w:t xml:space="preserve">Diagrama ilustrativo da </w:t>
        </w:r>
        <w:r w:rsidR="00CA0FA8" w:rsidRPr="00220681">
          <w:rPr>
            <w:rStyle w:val="Hyperlink"/>
            <w:bCs/>
            <w:i/>
          </w:rPr>
          <w:t>Output Gate</w:t>
        </w:r>
        <w:r w:rsidR="00CA0FA8" w:rsidRPr="00220681">
          <w:rPr>
            <w:webHidden/>
          </w:rPr>
          <w:tab/>
        </w:r>
        <w:r w:rsidR="00CA0FA8" w:rsidRPr="00220681">
          <w:rPr>
            <w:webHidden/>
          </w:rPr>
          <w:fldChar w:fldCharType="begin"/>
        </w:r>
        <w:r w:rsidR="00CA0FA8" w:rsidRPr="00220681">
          <w:rPr>
            <w:webHidden/>
          </w:rPr>
          <w:instrText xml:space="preserve"> PAGEREF _Toc175671459 \h </w:instrText>
        </w:r>
        <w:r w:rsidR="00CA0FA8" w:rsidRPr="00220681">
          <w:rPr>
            <w:webHidden/>
          </w:rPr>
        </w:r>
        <w:r w:rsidR="00CA0FA8" w:rsidRPr="00220681">
          <w:rPr>
            <w:webHidden/>
          </w:rPr>
          <w:fldChar w:fldCharType="separate"/>
        </w:r>
        <w:r w:rsidR="00CA0FA8" w:rsidRPr="00220681">
          <w:rPr>
            <w:webHidden/>
          </w:rPr>
          <w:t>14</w:t>
        </w:r>
        <w:r w:rsidR="00CA0FA8" w:rsidRPr="00220681">
          <w:rPr>
            <w:webHidden/>
          </w:rPr>
          <w:fldChar w:fldCharType="end"/>
        </w:r>
      </w:hyperlink>
    </w:p>
    <w:p w14:paraId="269ACC57" w14:textId="298DF27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0" w:history="1">
        <w:r w:rsidR="00CA0FA8" w:rsidRPr="00220681">
          <w:rPr>
            <w:rStyle w:val="Hyperlink"/>
          </w:rPr>
          <w:t xml:space="preserve">Figura 6 - Diagrama Representativo de uma LSTM </w:t>
        </w:r>
        <w:r w:rsidR="005317E2" w:rsidRPr="005317E2">
          <w:rPr>
            <w:rStyle w:val="Hyperlink"/>
            <w:i/>
          </w:rPr>
          <w:t>Bidirectional</w:t>
        </w:r>
        <w:r w:rsidR="00CA0FA8" w:rsidRPr="00220681">
          <w:rPr>
            <w:rStyle w:val="Hyperlink"/>
          </w:rPr>
          <w:t>. Fonte: [1]</w:t>
        </w:r>
        <w:r w:rsidR="00CA0FA8" w:rsidRPr="00220681">
          <w:rPr>
            <w:webHidden/>
          </w:rPr>
          <w:tab/>
        </w:r>
        <w:r w:rsidR="00CA0FA8" w:rsidRPr="00220681">
          <w:rPr>
            <w:webHidden/>
          </w:rPr>
          <w:fldChar w:fldCharType="begin"/>
        </w:r>
        <w:r w:rsidR="00CA0FA8" w:rsidRPr="00220681">
          <w:rPr>
            <w:webHidden/>
          </w:rPr>
          <w:instrText xml:space="preserve"> PAGEREF _Toc175671460 \h </w:instrText>
        </w:r>
        <w:r w:rsidR="00CA0FA8" w:rsidRPr="00220681">
          <w:rPr>
            <w:webHidden/>
          </w:rPr>
        </w:r>
        <w:r w:rsidR="00CA0FA8" w:rsidRPr="00220681">
          <w:rPr>
            <w:webHidden/>
          </w:rPr>
          <w:fldChar w:fldCharType="separate"/>
        </w:r>
        <w:r w:rsidR="00CA0FA8" w:rsidRPr="00220681">
          <w:rPr>
            <w:webHidden/>
          </w:rPr>
          <w:t>17</w:t>
        </w:r>
        <w:r w:rsidR="00CA0FA8" w:rsidRPr="00220681">
          <w:rPr>
            <w:webHidden/>
          </w:rPr>
          <w:fldChar w:fldCharType="end"/>
        </w:r>
      </w:hyperlink>
    </w:p>
    <w:p w14:paraId="1B9DE05A" w14:textId="1C30D46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1" w:history="1">
        <w:r w:rsidR="00CA0FA8" w:rsidRPr="00220681">
          <w:rPr>
            <w:rStyle w:val="Hyperlink"/>
          </w:rPr>
          <w:t>Figura 7 - Estágios e Camadas de uma Rede Neural Convolucional. FONTE: Adaptado de Kategaru (2020)</w:t>
        </w:r>
        <w:r w:rsidR="00CA0FA8" w:rsidRPr="00220681">
          <w:rPr>
            <w:webHidden/>
          </w:rPr>
          <w:tab/>
        </w:r>
        <w:r w:rsidR="00CA0FA8" w:rsidRPr="00220681">
          <w:rPr>
            <w:webHidden/>
          </w:rPr>
          <w:fldChar w:fldCharType="begin"/>
        </w:r>
        <w:r w:rsidR="00CA0FA8" w:rsidRPr="00220681">
          <w:rPr>
            <w:webHidden/>
          </w:rPr>
          <w:instrText xml:space="preserve"> PAGEREF _Toc175671461 \h </w:instrText>
        </w:r>
        <w:r w:rsidR="00CA0FA8" w:rsidRPr="00220681">
          <w:rPr>
            <w:webHidden/>
          </w:rPr>
        </w:r>
        <w:r w:rsidR="00CA0FA8" w:rsidRPr="00220681">
          <w:rPr>
            <w:webHidden/>
          </w:rPr>
          <w:fldChar w:fldCharType="separate"/>
        </w:r>
        <w:r w:rsidR="00CA0FA8" w:rsidRPr="00220681">
          <w:rPr>
            <w:webHidden/>
          </w:rPr>
          <w:t>18</w:t>
        </w:r>
        <w:r w:rsidR="00CA0FA8" w:rsidRPr="00220681">
          <w:rPr>
            <w:webHidden/>
          </w:rPr>
          <w:fldChar w:fldCharType="end"/>
        </w:r>
      </w:hyperlink>
    </w:p>
    <w:p w14:paraId="12B49FC2" w14:textId="438CF07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2" w:history="1">
        <w:r w:rsidR="00CA0FA8" w:rsidRPr="00220681">
          <w:rPr>
            <w:rStyle w:val="Hyperlink"/>
          </w:rPr>
          <w:t xml:space="preserve">Figura 8 - Diagrama ilustrativo de uma implementação CNN 1D usando </w:t>
        </w:r>
        <w:r w:rsidR="00CA0FA8" w:rsidRPr="00220681">
          <w:rPr>
            <w:rStyle w:val="Hyperlink"/>
            <w:i/>
          </w:rPr>
          <w:t>Max Pooling</w:t>
        </w:r>
        <w:r w:rsidR="00CA0FA8" w:rsidRPr="00220681">
          <w:rPr>
            <w:rStyle w:val="Hyperlink"/>
          </w:rPr>
          <w:t>. Fonte: [2]</w:t>
        </w:r>
        <w:r w:rsidR="00CA0FA8" w:rsidRPr="00220681">
          <w:rPr>
            <w:webHidden/>
          </w:rPr>
          <w:tab/>
        </w:r>
        <w:r w:rsidR="00CA0FA8" w:rsidRPr="00220681">
          <w:rPr>
            <w:webHidden/>
          </w:rPr>
          <w:fldChar w:fldCharType="begin"/>
        </w:r>
        <w:r w:rsidR="00CA0FA8" w:rsidRPr="00220681">
          <w:rPr>
            <w:webHidden/>
          </w:rPr>
          <w:instrText xml:space="preserve"> PAGEREF _Toc175671462 \h </w:instrText>
        </w:r>
        <w:r w:rsidR="00CA0FA8" w:rsidRPr="00220681">
          <w:rPr>
            <w:webHidden/>
          </w:rPr>
        </w:r>
        <w:r w:rsidR="00CA0FA8" w:rsidRPr="00220681">
          <w:rPr>
            <w:webHidden/>
          </w:rPr>
          <w:fldChar w:fldCharType="separate"/>
        </w:r>
        <w:r w:rsidR="00CA0FA8" w:rsidRPr="00220681">
          <w:rPr>
            <w:webHidden/>
          </w:rPr>
          <w:t>19</w:t>
        </w:r>
        <w:r w:rsidR="00CA0FA8" w:rsidRPr="00220681">
          <w:rPr>
            <w:webHidden/>
          </w:rPr>
          <w:fldChar w:fldCharType="end"/>
        </w:r>
      </w:hyperlink>
    </w:p>
    <w:p w14:paraId="36619EC2" w14:textId="2DCDDAB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3" w:history="1">
        <w:r w:rsidR="00CA0FA8" w:rsidRPr="00220681">
          <w:rPr>
            <w:rStyle w:val="Hyperlink"/>
          </w:rPr>
          <w:t xml:space="preserve">Figura 9 - </w:t>
        </w:r>
        <w:r w:rsidR="00CA0FA8" w:rsidRPr="00220681">
          <w:rPr>
            <w:rStyle w:val="Hyperlink"/>
            <w:i/>
          </w:rPr>
          <w:t>Software</w:t>
        </w:r>
        <w:r w:rsidR="00CA0FA8" w:rsidRPr="00220681">
          <w:rPr>
            <w:rStyle w:val="Hyperlink"/>
          </w:rPr>
          <w:t xml:space="preserve"> utilizado para capturar os dados do UAH-</w:t>
        </w:r>
        <w:r w:rsidR="00CA0FA8" w:rsidRPr="00220681">
          <w:rPr>
            <w:rStyle w:val="Hyperlink"/>
            <w:i/>
          </w:rPr>
          <w:t>driveset</w:t>
        </w:r>
        <w:r w:rsidR="00CA0FA8" w:rsidRPr="00220681">
          <w:rPr>
            <w:rStyle w:val="Hyperlink"/>
          </w:rPr>
          <w:t>. Fonte: [13]</w:t>
        </w:r>
        <w:r w:rsidR="00CA0FA8" w:rsidRPr="00220681">
          <w:rPr>
            <w:webHidden/>
          </w:rPr>
          <w:tab/>
        </w:r>
        <w:r w:rsidR="00CA0FA8" w:rsidRPr="00220681">
          <w:rPr>
            <w:webHidden/>
          </w:rPr>
          <w:fldChar w:fldCharType="begin"/>
        </w:r>
        <w:r w:rsidR="00CA0FA8" w:rsidRPr="00220681">
          <w:rPr>
            <w:webHidden/>
          </w:rPr>
          <w:instrText xml:space="preserve"> PAGEREF _Toc175671463 \h </w:instrText>
        </w:r>
        <w:r w:rsidR="00CA0FA8" w:rsidRPr="00220681">
          <w:rPr>
            <w:webHidden/>
          </w:rPr>
        </w:r>
        <w:r w:rsidR="00CA0FA8" w:rsidRPr="00220681">
          <w:rPr>
            <w:webHidden/>
          </w:rPr>
          <w:fldChar w:fldCharType="separate"/>
        </w:r>
        <w:r w:rsidR="00CA0FA8" w:rsidRPr="00220681">
          <w:rPr>
            <w:webHidden/>
          </w:rPr>
          <w:t>29</w:t>
        </w:r>
        <w:r w:rsidR="00CA0FA8" w:rsidRPr="00220681">
          <w:rPr>
            <w:webHidden/>
          </w:rPr>
          <w:fldChar w:fldCharType="end"/>
        </w:r>
      </w:hyperlink>
    </w:p>
    <w:p w14:paraId="5A1444AD" w14:textId="789E637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4" w:history="1">
        <w:r w:rsidR="00CA0FA8" w:rsidRPr="00220681">
          <w:rPr>
            <w:rStyle w:val="Hyperlink"/>
          </w:rPr>
          <w:t xml:space="preserve">Figura 10 - Gráfico ilustrativo do </w:t>
        </w:r>
        <w:r w:rsidR="00CA0FA8" w:rsidRPr="00220681">
          <w:rPr>
            <w:rStyle w:val="Hyperlink"/>
            <w:i/>
          </w:rPr>
          <w:t>resampling</w:t>
        </w:r>
        <w:r w:rsidR="00CA0FA8" w:rsidRPr="00220681">
          <w:rPr>
            <w:rStyle w:val="Hyperlink"/>
          </w:rPr>
          <w:t xml:space="preserve"> dos dados. Fonte: [13]</w:t>
        </w:r>
        <w:r w:rsidR="00CA0FA8" w:rsidRPr="00220681">
          <w:rPr>
            <w:webHidden/>
          </w:rPr>
          <w:tab/>
        </w:r>
        <w:r w:rsidR="00CA0FA8" w:rsidRPr="00220681">
          <w:rPr>
            <w:webHidden/>
          </w:rPr>
          <w:fldChar w:fldCharType="begin"/>
        </w:r>
        <w:r w:rsidR="00CA0FA8" w:rsidRPr="00220681">
          <w:rPr>
            <w:webHidden/>
          </w:rPr>
          <w:instrText xml:space="preserve"> PAGEREF _Toc175671464 \h </w:instrText>
        </w:r>
        <w:r w:rsidR="00CA0FA8" w:rsidRPr="00220681">
          <w:rPr>
            <w:webHidden/>
          </w:rPr>
        </w:r>
        <w:r w:rsidR="00CA0FA8" w:rsidRPr="00220681">
          <w:rPr>
            <w:webHidden/>
          </w:rPr>
          <w:fldChar w:fldCharType="separate"/>
        </w:r>
        <w:r w:rsidR="00CA0FA8" w:rsidRPr="00220681">
          <w:rPr>
            <w:webHidden/>
          </w:rPr>
          <w:t>30</w:t>
        </w:r>
        <w:r w:rsidR="00CA0FA8" w:rsidRPr="00220681">
          <w:rPr>
            <w:webHidden/>
          </w:rPr>
          <w:fldChar w:fldCharType="end"/>
        </w:r>
      </w:hyperlink>
    </w:p>
    <w:p w14:paraId="569B96A2" w14:textId="1ACE5A3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5" w:history="1">
        <w:r w:rsidR="00CA0FA8" w:rsidRPr="00220681">
          <w:rPr>
            <w:rStyle w:val="Hyperlink"/>
          </w:rPr>
          <w:t>Figura 11 - Resultados da matriz de confusão da implementação proposta em comparação com a classificação de comportamento de condução descrita pelo UAH-</w:t>
        </w:r>
        <w:r w:rsidR="00CA0FA8" w:rsidRPr="00220681">
          <w:rPr>
            <w:rStyle w:val="Hyperlink"/>
            <w:i/>
          </w:rPr>
          <w:t>DriveSet</w:t>
        </w:r>
        <w:r w:rsidR="00CA0FA8" w:rsidRPr="00220681">
          <w:rPr>
            <w:rStyle w:val="Hyperlink"/>
          </w:rPr>
          <w:t xml:space="preserve">. Fonte: </w:t>
        </w:r>
        <w:r w:rsidR="00CA0FA8" w:rsidRPr="00220681">
          <w:rPr>
            <w:rStyle w:val="Hyperlink"/>
            <w:highlight w:val="yellow"/>
          </w:rPr>
          <w:t>[13]</w:t>
        </w:r>
        <w:r w:rsidR="00CA0FA8" w:rsidRPr="00220681">
          <w:rPr>
            <w:webHidden/>
          </w:rPr>
          <w:tab/>
        </w:r>
        <w:r w:rsidR="00CA0FA8" w:rsidRPr="00220681">
          <w:rPr>
            <w:webHidden/>
          </w:rPr>
          <w:fldChar w:fldCharType="begin"/>
        </w:r>
        <w:r w:rsidR="00CA0FA8" w:rsidRPr="00220681">
          <w:rPr>
            <w:webHidden/>
          </w:rPr>
          <w:instrText xml:space="preserve"> PAGEREF _Toc175671465 \h </w:instrText>
        </w:r>
        <w:r w:rsidR="00CA0FA8" w:rsidRPr="00220681">
          <w:rPr>
            <w:webHidden/>
          </w:rPr>
        </w:r>
        <w:r w:rsidR="00CA0FA8" w:rsidRPr="00220681">
          <w:rPr>
            <w:webHidden/>
          </w:rPr>
          <w:fldChar w:fldCharType="separate"/>
        </w:r>
        <w:r w:rsidR="00CA0FA8" w:rsidRPr="00220681">
          <w:rPr>
            <w:webHidden/>
          </w:rPr>
          <w:t>30</w:t>
        </w:r>
        <w:r w:rsidR="00CA0FA8" w:rsidRPr="00220681">
          <w:rPr>
            <w:webHidden/>
          </w:rPr>
          <w:fldChar w:fldCharType="end"/>
        </w:r>
      </w:hyperlink>
    </w:p>
    <w:p w14:paraId="29EEB35F" w14:textId="573DB63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6" w:history="1">
        <w:r w:rsidR="00CA0FA8" w:rsidRPr="00220681">
          <w:rPr>
            <w:rStyle w:val="Hyperlink"/>
          </w:rPr>
          <w:t>Figura 12 - Diagrama ilustrativo das várias etapas da implementação. Fonte: [14]</w:t>
        </w:r>
        <w:r w:rsidR="00CA0FA8" w:rsidRPr="00220681">
          <w:rPr>
            <w:webHidden/>
          </w:rPr>
          <w:tab/>
        </w:r>
        <w:r w:rsidR="00CA0FA8" w:rsidRPr="00220681">
          <w:rPr>
            <w:webHidden/>
          </w:rPr>
          <w:fldChar w:fldCharType="begin"/>
        </w:r>
        <w:r w:rsidR="00CA0FA8" w:rsidRPr="00220681">
          <w:rPr>
            <w:webHidden/>
          </w:rPr>
          <w:instrText xml:space="preserve"> PAGEREF _Toc175671466 \h </w:instrText>
        </w:r>
        <w:r w:rsidR="00CA0FA8" w:rsidRPr="00220681">
          <w:rPr>
            <w:webHidden/>
          </w:rPr>
        </w:r>
        <w:r w:rsidR="00CA0FA8" w:rsidRPr="00220681">
          <w:rPr>
            <w:webHidden/>
          </w:rPr>
          <w:fldChar w:fldCharType="separate"/>
        </w:r>
        <w:r w:rsidR="00CA0FA8" w:rsidRPr="00220681">
          <w:rPr>
            <w:webHidden/>
          </w:rPr>
          <w:t>32</w:t>
        </w:r>
        <w:r w:rsidR="00CA0FA8" w:rsidRPr="00220681">
          <w:rPr>
            <w:webHidden/>
          </w:rPr>
          <w:fldChar w:fldCharType="end"/>
        </w:r>
      </w:hyperlink>
    </w:p>
    <w:p w14:paraId="45641A47" w14:textId="72DDE2E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7" w:history="1">
        <w:r w:rsidR="00CA0FA8" w:rsidRPr="00220681">
          <w:rPr>
            <w:rStyle w:val="Hyperlink"/>
          </w:rPr>
          <w:t>Figura 13 - Tabela comparativa dos resultados obtidos. Fonte: [14]</w:t>
        </w:r>
        <w:r w:rsidR="00CA0FA8" w:rsidRPr="00220681">
          <w:rPr>
            <w:webHidden/>
          </w:rPr>
          <w:tab/>
        </w:r>
        <w:r w:rsidR="00CA0FA8" w:rsidRPr="00220681">
          <w:rPr>
            <w:webHidden/>
          </w:rPr>
          <w:fldChar w:fldCharType="begin"/>
        </w:r>
        <w:r w:rsidR="00CA0FA8" w:rsidRPr="00220681">
          <w:rPr>
            <w:webHidden/>
          </w:rPr>
          <w:instrText xml:space="preserve"> PAGEREF _Toc175671467 \h </w:instrText>
        </w:r>
        <w:r w:rsidR="00CA0FA8" w:rsidRPr="00220681">
          <w:rPr>
            <w:webHidden/>
          </w:rPr>
        </w:r>
        <w:r w:rsidR="00CA0FA8" w:rsidRPr="00220681">
          <w:rPr>
            <w:webHidden/>
          </w:rPr>
          <w:fldChar w:fldCharType="separate"/>
        </w:r>
        <w:r w:rsidR="00CA0FA8" w:rsidRPr="00220681">
          <w:rPr>
            <w:webHidden/>
          </w:rPr>
          <w:t>33</w:t>
        </w:r>
        <w:r w:rsidR="00CA0FA8" w:rsidRPr="00220681">
          <w:rPr>
            <w:webHidden/>
          </w:rPr>
          <w:fldChar w:fldCharType="end"/>
        </w:r>
      </w:hyperlink>
    </w:p>
    <w:p w14:paraId="2C50FCAC" w14:textId="3F44DE8E" w:rsidR="00CA0FA8" w:rsidRPr="00220681" w:rsidRDefault="00000000">
      <w:pPr>
        <w:pStyle w:val="TableofFigures"/>
        <w:tabs>
          <w:tab w:val="left" w:pos="960"/>
          <w:tab w:val="right" w:leader="dot" w:pos="8777"/>
        </w:tabs>
        <w:rPr>
          <w:rFonts w:asciiTheme="minorHAnsi" w:eastAsiaTheme="minorEastAsia" w:hAnsiTheme="minorHAnsi"/>
          <w:kern w:val="2"/>
          <w:sz w:val="24"/>
          <w:szCs w:val="24"/>
          <w:lang w:eastAsia="pt-PT"/>
          <w14:ligatures w14:val="standardContextual"/>
        </w:rPr>
      </w:pPr>
      <w:hyperlink w:anchor="_Toc175671468" w:history="1">
        <w:r w:rsidR="00CA0FA8" w:rsidRPr="00220681">
          <w:rPr>
            <w:rStyle w:val="Hyperlink"/>
            <w:rFonts w:ascii="Symbol" w:hAnsi="Symbol"/>
          </w:rPr>
          <w:t></w:t>
        </w:r>
        <w:r w:rsidR="00CA0FA8" w:rsidRPr="00220681">
          <w:rPr>
            <w:rFonts w:asciiTheme="minorHAnsi" w:eastAsiaTheme="minorEastAsia" w:hAnsiTheme="minorHAnsi"/>
            <w:kern w:val="2"/>
            <w:sz w:val="24"/>
            <w:szCs w:val="24"/>
            <w:lang w:eastAsia="pt-PT"/>
            <w14:ligatures w14:val="standardContextual"/>
          </w:rPr>
          <w:tab/>
        </w:r>
        <w:r w:rsidR="00CA0FA8" w:rsidRPr="00220681">
          <w:rPr>
            <w:rStyle w:val="Hyperlink"/>
          </w:rPr>
          <w:t>Figura 16 - Arquitetura do protótipo</w:t>
        </w:r>
        <w:r w:rsidR="00CA0FA8" w:rsidRPr="00220681">
          <w:rPr>
            <w:webHidden/>
          </w:rPr>
          <w:tab/>
        </w:r>
        <w:r w:rsidR="00CA0FA8" w:rsidRPr="00220681">
          <w:rPr>
            <w:webHidden/>
          </w:rPr>
          <w:fldChar w:fldCharType="begin"/>
        </w:r>
        <w:r w:rsidR="00CA0FA8" w:rsidRPr="00220681">
          <w:rPr>
            <w:webHidden/>
          </w:rPr>
          <w:instrText xml:space="preserve"> PAGEREF _Toc175671468 \h </w:instrText>
        </w:r>
        <w:r w:rsidR="00CA0FA8" w:rsidRPr="00220681">
          <w:rPr>
            <w:webHidden/>
          </w:rPr>
        </w:r>
        <w:r w:rsidR="00CA0FA8" w:rsidRPr="00220681">
          <w:rPr>
            <w:webHidden/>
          </w:rPr>
          <w:fldChar w:fldCharType="separate"/>
        </w:r>
        <w:r w:rsidR="00CA0FA8" w:rsidRPr="00220681">
          <w:rPr>
            <w:webHidden/>
          </w:rPr>
          <w:t>37</w:t>
        </w:r>
        <w:r w:rsidR="00CA0FA8" w:rsidRPr="00220681">
          <w:rPr>
            <w:webHidden/>
          </w:rPr>
          <w:fldChar w:fldCharType="end"/>
        </w:r>
      </w:hyperlink>
    </w:p>
    <w:p w14:paraId="39FA1505" w14:textId="6982B66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9" w:history="1">
        <w:r w:rsidR="00CA0FA8" w:rsidRPr="00220681">
          <w:rPr>
            <w:rStyle w:val="Hyperlink"/>
          </w:rPr>
          <w:t>Figura 14 - Cenário de condução – Interseção</w:t>
        </w:r>
        <w:r w:rsidR="00CA0FA8" w:rsidRPr="00220681">
          <w:rPr>
            <w:webHidden/>
          </w:rPr>
          <w:tab/>
        </w:r>
        <w:r w:rsidR="00CA0FA8" w:rsidRPr="00220681">
          <w:rPr>
            <w:webHidden/>
          </w:rPr>
          <w:fldChar w:fldCharType="begin"/>
        </w:r>
        <w:r w:rsidR="00CA0FA8" w:rsidRPr="00220681">
          <w:rPr>
            <w:webHidden/>
          </w:rPr>
          <w:instrText xml:space="preserve"> PAGEREF _Toc175671469 \h </w:instrText>
        </w:r>
        <w:r w:rsidR="00CA0FA8" w:rsidRPr="00220681">
          <w:rPr>
            <w:webHidden/>
          </w:rPr>
        </w:r>
        <w:r w:rsidR="00CA0FA8" w:rsidRPr="00220681">
          <w:rPr>
            <w:webHidden/>
          </w:rPr>
          <w:fldChar w:fldCharType="separate"/>
        </w:r>
        <w:r w:rsidR="00CA0FA8" w:rsidRPr="00220681">
          <w:rPr>
            <w:webHidden/>
          </w:rPr>
          <w:t>39</w:t>
        </w:r>
        <w:r w:rsidR="00CA0FA8" w:rsidRPr="00220681">
          <w:rPr>
            <w:webHidden/>
          </w:rPr>
          <w:fldChar w:fldCharType="end"/>
        </w:r>
      </w:hyperlink>
    </w:p>
    <w:p w14:paraId="4A05460B" w14:textId="3B4F384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0" w:history="1">
        <w:r w:rsidR="00CA0FA8" w:rsidRPr="00220681">
          <w:rPr>
            <w:rStyle w:val="Hyperlink"/>
          </w:rPr>
          <w:t>Figura 17 - Diagrama ilustrativo do tratamento dos dados</w:t>
        </w:r>
        <w:r w:rsidR="00CA0FA8" w:rsidRPr="00220681">
          <w:rPr>
            <w:webHidden/>
          </w:rPr>
          <w:tab/>
        </w:r>
        <w:r w:rsidR="00CA0FA8" w:rsidRPr="00220681">
          <w:rPr>
            <w:webHidden/>
          </w:rPr>
          <w:fldChar w:fldCharType="begin"/>
        </w:r>
        <w:r w:rsidR="00CA0FA8" w:rsidRPr="00220681">
          <w:rPr>
            <w:webHidden/>
          </w:rPr>
          <w:instrText xml:space="preserve"> PAGEREF _Toc175671470 \h </w:instrText>
        </w:r>
        <w:r w:rsidR="00CA0FA8" w:rsidRPr="00220681">
          <w:rPr>
            <w:webHidden/>
          </w:rPr>
        </w:r>
        <w:r w:rsidR="00CA0FA8" w:rsidRPr="00220681">
          <w:rPr>
            <w:webHidden/>
          </w:rPr>
          <w:fldChar w:fldCharType="separate"/>
        </w:r>
        <w:r w:rsidR="00CA0FA8" w:rsidRPr="00220681">
          <w:rPr>
            <w:webHidden/>
          </w:rPr>
          <w:t>48</w:t>
        </w:r>
        <w:r w:rsidR="00CA0FA8" w:rsidRPr="00220681">
          <w:rPr>
            <w:webHidden/>
          </w:rPr>
          <w:fldChar w:fldCharType="end"/>
        </w:r>
      </w:hyperlink>
    </w:p>
    <w:p w14:paraId="475CFD0C" w14:textId="01FAD74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1" w:history="1">
        <w:r w:rsidR="00CA0FA8" w:rsidRPr="00220681">
          <w:rPr>
            <w:rStyle w:val="Hyperlink"/>
          </w:rPr>
          <w:t>Figura 18 - Diagrama ilustrativo da classificação dos dados</w:t>
        </w:r>
        <w:r w:rsidR="00CA0FA8" w:rsidRPr="00220681">
          <w:rPr>
            <w:webHidden/>
          </w:rPr>
          <w:tab/>
        </w:r>
        <w:r w:rsidR="00CA0FA8" w:rsidRPr="00220681">
          <w:rPr>
            <w:webHidden/>
          </w:rPr>
          <w:fldChar w:fldCharType="begin"/>
        </w:r>
        <w:r w:rsidR="00CA0FA8" w:rsidRPr="00220681">
          <w:rPr>
            <w:webHidden/>
          </w:rPr>
          <w:instrText xml:space="preserve"> PAGEREF _Toc175671471 \h </w:instrText>
        </w:r>
        <w:r w:rsidR="00CA0FA8" w:rsidRPr="00220681">
          <w:rPr>
            <w:webHidden/>
          </w:rPr>
        </w:r>
        <w:r w:rsidR="00CA0FA8" w:rsidRPr="00220681">
          <w:rPr>
            <w:webHidden/>
          </w:rPr>
          <w:fldChar w:fldCharType="separate"/>
        </w:r>
        <w:r w:rsidR="00CA0FA8" w:rsidRPr="00220681">
          <w:rPr>
            <w:webHidden/>
          </w:rPr>
          <w:t>50</w:t>
        </w:r>
        <w:r w:rsidR="00CA0FA8" w:rsidRPr="00220681">
          <w:rPr>
            <w:webHidden/>
          </w:rPr>
          <w:fldChar w:fldCharType="end"/>
        </w:r>
      </w:hyperlink>
    </w:p>
    <w:p w14:paraId="55648229" w14:textId="6C5194A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2" w:history="1">
        <w:r w:rsidR="00CA0FA8" w:rsidRPr="00220681">
          <w:rPr>
            <w:rStyle w:val="Hyperlink"/>
          </w:rPr>
          <w:t xml:space="preserve">Figura 19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2 \h </w:instrText>
        </w:r>
        <w:r w:rsidR="00CA0FA8" w:rsidRPr="00220681">
          <w:rPr>
            <w:webHidden/>
          </w:rPr>
        </w:r>
        <w:r w:rsidR="00CA0FA8" w:rsidRPr="00220681">
          <w:rPr>
            <w:webHidden/>
          </w:rPr>
          <w:fldChar w:fldCharType="separate"/>
        </w:r>
        <w:r w:rsidR="00CA0FA8" w:rsidRPr="00220681">
          <w:rPr>
            <w:webHidden/>
          </w:rPr>
          <w:t>52</w:t>
        </w:r>
        <w:r w:rsidR="00CA0FA8" w:rsidRPr="00220681">
          <w:rPr>
            <w:webHidden/>
          </w:rPr>
          <w:fldChar w:fldCharType="end"/>
        </w:r>
      </w:hyperlink>
    </w:p>
    <w:p w14:paraId="0BE23FB5" w14:textId="57C68FB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3" w:history="1">
        <w:r w:rsidR="00CA0FA8" w:rsidRPr="00220681">
          <w:rPr>
            <w:rStyle w:val="Hyperlink"/>
          </w:rPr>
          <w:t xml:space="preserve">Figura 20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3 \h </w:instrText>
        </w:r>
        <w:r w:rsidR="00CA0FA8" w:rsidRPr="00220681">
          <w:rPr>
            <w:webHidden/>
          </w:rPr>
        </w:r>
        <w:r w:rsidR="00CA0FA8" w:rsidRPr="00220681">
          <w:rPr>
            <w:webHidden/>
          </w:rPr>
          <w:fldChar w:fldCharType="separate"/>
        </w:r>
        <w:r w:rsidR="00CA0FA8" w:rsidRPr="00220681">
          <w:rPr>
            <w:webHidden/>
          </w:rPr>
          <w:t>52</w:t>
        </w:r>
        <w:r w:rsidR="00CA0FA8" w:rsidRPr="00220681">
          <w:rPr>
            <w:webHidden/>
          </w:rPr>
          <w:fldChar w:fldCharType="end"/>
        </w:r>
      </w:hyperlink>
    </w:p>
    <w:p w14:paraId="01B2A9F2" w14:textId="6BAB58F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4" w:history="1">
        <w:r w:rsidR="00CA0FA8" w:rsidRPr="00220681">
          <w:rPr>
            <w:rStyle w:val="Hyperlink"/>
          </w:rPr>
          <w:t>Figura 21 - Diagrama ilustrativo da normalização dos dados</w:t>
        </w:r>
        <w:r w:rsidR="00CA0FA8" w:rsidRPr="00220681">
          <w:rPr>
            <w:webHidden/>
          </w:rPr>
          <w:tab/>
        </w:r>
        <w:r w:rsidR="00CA0FA8" w:rsidRPr="00220681">
          <w:rPr>
            <w:webHidden/>
          </w:rPr>
          <w:fldChar w:fldCharType="begin"/>
        </w:r>
        <w:r w:rsidR="00CA0FA8" w:rsidRPr="00220681">
          <w:rPr>
            <w:webHidden/>
          </w:rPr>
          <w:instrText xml:space="preserve"> PAGEREF _Toc175671474 \h </w:instrText>
        </w:r>
        <w:r w:rsidR="00CA0FA8" w:rsidRPr="00220681">
          <w:rPr>
            <w:webHidden/>
          </w:rPr>
        </w:r>
        <w:r w:rsidR="00CA0FA8" w:rsidRPr="00220681">
          <w:rPr>
            <w:webHidden/>
          </w:rPr>
          <w:fldChar w:fldCharType="separate"/>
        </w:r>
        <w:r w:rsidR="00CA0FA8" w:rsidRPr="00220681">
          <w:rPr>
            <w:webHidden/>
          </w:rPr>
          <w:t>53</w:t>
        </w:r>
        <w:r w:rsidR="00CA0FA8" w:rsidRPr="00220681">
          <w:rPr>
            <w:webHidden/>
          </w:rPr>
          <w:fldChar w:fldCharType="end"/>
        </w:r>
      </w:hyperlink>
    </w:p>
    <w:p w14:paraId="3E2E5C51" w14:textId="105A238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5" w:history="1">
        <w:r w:rsidR="00CA0FA8" w:rsidRPr="00220681">
          <w:rPr>
            <w:rStyle w:val="Hyperlink"/>
          </w:rPr>
          <w:t xml:space="preserve">Figura 22 - Gráfico de manobras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5 \h </w:instrText>
        </w:r>
        <w:r w:rsidR="00CA0FA8" w:rsidRPr="00220681">
          <w:rPr>
            <w:webHidden/>
          </w:rPr>
        </w:r>
        <w:r w:rsidR="00CA0FA8" w:rsidRPr="00220681">
          <w:rPr>
            <w:webHidden/>
          </w:rPr>
          <w:fldChar w:fldCharType="separate"/>
        </w:r>
        <w:r w:rsidR="00CA0FA8" w:rsidRPr="00220681">
          <w:rPr>
            <w:webHidden/>
          </w:rPr>
          <w:t>54</w:t>
        </w:r>
        <w:r w:rsidR="00CA0FA8" w:rsidRPr="00220681">
          <w:rPr>
            <w:webHidden/>
          </w:rPr>
          <w:fldChar w:fldCharType="end"/>
        </w:r>
      </w:hyperlink>
    </w:p>
    <w:p w14:paraId="13985A22" w14:textId="572E17C5"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6" w:history="1">
        <w:r w:rsidR="00CA0FA8" w:rsidRPr="00220681">
          <w:rPr>
            <w:rStyle w:val="Hyperlink"/>
          </w:rPr>
          <w:t xml:space="preserve">Figura 23 - Gráfico de manobras, com </w:t>
        </w:r>
        <w:r w:rsidR="00CA0FA8" w:rsidRPr="00220681">
          <w:rPr>
            <w:rStyle w:val="Hyperlink"/>
            <w:i/>
          </w:rPr>
          <w:t>zoom</w:t>
        </w:r>
        <w:r w:rsidR="00CA0FA8" w:rsidRPr="00220681">
          <w:rPr>
            <w:rStyle w:val="Hyperlink"/>
          </w:rPr>
          <w:t xml:space="preserve">,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6 \h </w:instrText>
        </w:r>
        <w:r w:rsidR="00CA0FA8" w:rsidRPr="00220681">
          <w:rPr>
            <w:webHidden/>
          </w:rPr>
        </w:r>
        <w:r w:rsidR="00CA0FA8" w:rsidRPr="00220681">
          <w:rPr>
            <w:webHidden/>
          </w:rPr>
          <w:fldChar w:fldCharType="separate"/>
        </w:r>
        <w:r w:rsidR="00CA0FA8" w:rsidRPr="00220681">
          <w:rPr>
            <w:webHidden/>
          </w:rPr>
          <w:t>54</w:t>
        </w:r>
        <w:r w:rsidR="00CA0FA8" w:rsidRPr="00220681">
          <w:rPr>
            <w:webHidden/>
          </w:rPr>
          <w:fldChar w:fldCharType="end"/>
        </w:r>
      </w:hyperlink>
    </w:p>
    <w:p w14:paraId="56C69880" w14:textId="1CEC0A2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7" w:history="1">
        <w:r w:rsidR="00CA0FA8" w:rsidRPr="00220681">
          <w:rPr>
            <w:rStyle w:val="Hyperlink"/>
          </w:rPr>
          <w:t>Figura 24 - Diagrama ilustrativo da separação dos dados</w:t>
        </w:r>
        <w:r w:rsidR="00CA0FA8" w:rsidRPr="00220681">
          <w:rPr>
            <w:webHidden/>
          </w:rPr>
          <w:tab/>
        </w:r>
        <w:r w:rsidR="00CA0FA8" w:rsidRPr="00220681">
          <w:rPr>
            <w:webHidden/>
          </w:rPr>
          <w:fldChar w:fldCharType="begin"/>
        </w:r>
        <w:r w:rsidR="00CA0FA8" w:rsidRPr="00220681">
          <w:rPr>
            <w:webHidden/>
          </w:rPr>
          <w:instrText xml:space="preserve"> PAGEREF _Toc175671477 \h </w:instrText>
        </w:r>
        <w:r w:rsidR="00CA0FA8" w:rsidRPr="00220681">
          <w:rPr>
            <w:webHidden/>
          </w:rPr>
        </w:r>
        <w:r w:rsidR="00CA0FA8" w:rsidRPr="00220681">
          <w:rPr>
            <w:webHidden/>
          </w:rPr>
          <w:fldChar w:fldCharType="separate"/>
        </w:r>
        <w:r w:rsidR="00CA0FA8" w:rsidRPr="00220681">
          <w:rPr>
            <w:webHidden/>
          </w:rPr>
          <w:t>56</w:t>
        </w:r>
        <w:r w:rsidR="00CA0FA8" w:rsidRPr="00220681">
          <w:rPr>
            <w:webHidden/>
          </w:rPr>
          <w:fldChar w:fldCharType="end"/>
        </w:r>
      </w:hyperlink>
    </w:p>
    <w:p w14:paraId="1BD551A6" w14:textId="7658475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8" w:history="1">
        <w:r w:rsidR="00CA0FA8" w:rsidRPr="00220681">
          <w:rPr>
            <w:rStyle w:val="Hyperlink"/>
          </w:rPr>
          <w:t xml:space="preserve">Figura 25 - Diagrama ilustrativo da estrutura do modelo </w:t>
        </w:r>
        <w:r w:rsidR="00CA0FA8" w:rsidRPr="00220681">
          <w:rPr>
            <w:rStyle w:val="Hyperlink"/>
            <w:i/>
          </w:rPr>
          <w:t>Stacked</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8 \h </w:instrText>
        </w:r>
        <w:r w:rsidR="00CA0FA8" w:rsidRPr="00220681">
          <w:rPr>
            <w:webHidden/>
          </w:rPr>
        </w:r>
        <w:r w:rsidR="00CA0FA8" w:rsidRPr="00220681">
          <w:rPr>
            <w:webHidden/>
          </w:rPr>
          <w:fldChar w:fldCharType="separate"/>
        </w:r>
        <w:r w:rsidR="00CA0FA8" w:rsidRPr="00220681">
          <w:rPr>
            <w:webHidden/>
          </w:rPr>
          <w:t>57</w:t>
        </w:r>
        <w:r w:rsidR="00CA0FA8" w:rsidRPr="00220681">
          <w:rPr>
            <w:webHidden/>
          </w:rPr>
          <w:fldChar w:fldCharType="end"/>
        </w:r>
      </w:hyperlink>
    </w:p>
    <w:p w14:paraId="61AA1D67" w14:textId="0F88208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9" w:history="1">
        <w:r w:rsidR="00CA0FA8" w:rsidRPr="00220681">
          <w:rPr>
            <w:rStyle w:val="Hyperlink"/>
          </w:rPr>
          <w:t xml:space="preserve">Figura 26 - Diagrama ilustrativo da estrutura do modelo </w:t>
        </w:r>
        <w:r w:rsidR="00CA0FA8" w:rsidRPr="00220681">
          <w:rPr>
            <w:rStyle w:val="Hyperlink"/>
            <w:i/>
          </w:rPr>
          <w:t>Bidirectional</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9 \h </w:instrText>
        </w:r>
        <w:r w:rsidR="00CA0FA8" w:rsidRPr="00220681">
          <w:rPr>
            <w:webHidden/>
          </w:rPr>
        </w:r>
        <w:r w:rsidR="00CA0FA8" w:rsidRPr="00220681">
          <w:rPr>
            <w:webHidden/>
          </w:rPr>
          <w:fldChar w:fldCharType="separate"/>
        </w:r>
        <w:r w:rsidR="00CA0FA8" w:rsidRPr="00220681">
          <w:rPr>
            <w:webHidden/>
          </w:rPr>
          <w:t>59</w:t>
        </w:r>
        <w:r w:rsidR="00CA0FA8" w:rsidRPr="00220681">
          <w:rPr>
            <w:webHidden/>
          </w:rPr>
          <w:fldChar w:fldCharType="end"/>
        </w:r>
      </w:hyperlink>
    </w:p>
    <w:p w14:paraId="5636D8ED" w14:textId="6D5F40E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0" w:history="1">
        <w:r w:rsidR="00CA0FA8" w:rsidRPr="00220681">
          <w:rPr>
            <w:rStyle w:val="Hyperlink"/>
          </w:rPr>
          <w:t>Figura 27 - Diagrama ilustrativo da estrutura do modelo ConvolutionalLSTM</w:t>
        </w:r>
        <w:r w:rsidR="00CA0FA8" w:rsidRPr="00220681">
          <w:rPr>
            <w:webHidden/>
          </w:rPr>
          <w:tab/>
        </w:r>
        <w:r w:rsidR="00CA0FA8" w:rsidRPr="00220681">
          <w:rPr>
            <w:webHidden/>
          </w:rPr>
          <w:fldChar w:fldCharType="begin"/>
        </w:r>
        <w:r w:rsidR="00CA0FA8" w:rsidRPr="00220681">
          <w:rPr>
            <w:webHidden/>
          </w:rPr>
          <w:instrText xml:space="preserve"> PAGEREF _Toc175671480 \h </w:instrText>
        </w:r>
        <w:r w:rsidR="00CA0FA8" w:rsidRPr="00220681">
          <w:rPr>
            <w:webHidden/>
          </w:rPr>
        </w:r>
        <w:r w:rsidR="00CA0FA8" w:rsidRPr="00220681">
          <w:rPr>
            <w:webHidden/>
          </w:rPr>
          <w:fldChar w:fldCharType="separate"/>
        </w:r>
        <w:r w:rsidR="00CA0FA8" w:rsidRPr="00220681">
          <w:rPr>
            <w:webHidden/>
          </w:rPr>
          <w:t>61</w:t>
        </w:r>
        <w:r w:rsidR="00CA0FA8" w:rsidRPr="00220681">
          <w:rPr>
            <w:webHidden/>
          </w:rPr>
          <w:fldChar w:fldCharType="end"/>
        </w:r>
      </w:hyperlink>
    </w:p>
    <w:p w14:paraId="112CD424" w14:textId="62D5309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1" w:history="1">
        <w:r w:rsidR="00CA0FA8" w:rsidRPr="00220681">
          <w:rPr>
            <w:rStyle w:val="Hyperlink"/>
          </w:rPr>
          <w:t>Figura 28 - Etapas de processamento de dados (Segunda Abordagem)</w:t>
        </w:r>
        <w:r w:rsidR="00CA0FA8" w:rsidRPr="00220681">
          <w:rPr>
            <w:webHidden/>
          </w:rPr>
          <w:tab/>
        </w:r>
        <w:r w:rsidR="00CA0FA8" w:rsidRPr="00220681">
          <w:rPr>
            <w:webHidden/>
          </w:rPr>
          <w:fldChar w:fldCharType="begin"/>
        </w:r>
        <w:r w:rsidR="00CA0FA8" w:rsidRPr="00220681">
          <w:rPr>
            <w:webHidden/>
          </w:rPr>
          <w:instrText xml:space="preserve"> PAGEREF _Toc175671481 \h </w:instrText>
        </w:r>
        <w:r w:rsidR="00CA0FA8" w:rsidRPr="00220681">
          <w:rPr>
            <w:webHidden/>
          </w:rPr>
        </w:r>
        <w:r w:rsidR="00CA0FA8" w:rsidRPr="00220681">
          <w:rPr>
            <w:webHidden/>
          </w:rPr>
          <w:fldChar w:fldCharType="separate"/>
        </w:r>
        <w:r w:rsidR="00CA0FA8" w:rsidRPr="00220681">
          <w:rPr>
            <w:webHidden/>
          </w:rPr>
          <w:t>64</w:t>
        </w:r>
        <w:r w:rsidR="00CA0FA8" w:rsidRPr="00220681">
          <w:rPr>
            <w:webHidden/>
          </w:rPr>
          <w:fldChar w:fldCharType="end"/>
        </w:r>
      </w:hyperlink>
    </w:p>
    <w:p w14:paraId="7FD32CF6" w14:textId="0446C44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2" w:history="1">
        <w:r w:rsidR="00CA0FA8" w:rsidRPr="00220681">
          <w:rPr>
            <w:rStyle w:val="Hyperlink"/>
          </w:rPr>
          <w:t xml:space="preserve">Figura 29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2 \h </w:instrText>
        </w:r>
        <w:r w:rsidR="00CA0FA8" w:rsidRPr="00220681">
          <w:rPr>
            <w:webHidden/>
          </w:rPr>
        </w:r>
        <w:r w:rsidR="00CA0FA8" w:rsidRPr="00220681">
          <w:rPr>
            <w:webHidden/>
          </w:rPr>
          <w:fldChar w:fldCharType="separate"/>
        </w:r>
        <w:r w:rsidR="00CA0FA8" w:rsidRPr="00220681">
          <w:rPr>
            <w:webHidden/>
          </w:rPr>
          <w:t>70</w:t>
        </w:r>
        <w:r w:rsidR="00CA0FA8" w:rsidRPr="00220681">
          <w:rPr>
            <w:webHidden/>
          </w:rPr>
          <w:fldChar w:fldCharType="end"/>
        </w:r>
      </w:hyperlink>
    </w:p>
    <w:p w14:paraId="6370C8EF" w14:textId="51C59FA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3" w:history="1">
        <w:r w:rsidR="00CA0FA8" w:rsidRPr="00220681">
          <w:rPr>
            <w:rStyle w:val="Hyperlink"/>
          </w:rPr>
          <w:t xml:space="preserve">Figura 30 - Comparação dos valores reais vs valores previstos pel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3 \h </w:instrText>
        </w:r>
        <w:r w:rsidR="00CA0FA8" w:rsidRPr="00220681">
          <w:rPr>
            <w:webHidden/>
          </w:rPr>
        </w:r>
        <w:r w:rsidR="00CA0FA8" w:rsidRPr="00220681">
          <w:rPr>
            <w:webHidden/>
          </w:rPr>
          <w:fldChar w:fldCharType="separate"/>
        </w:r>
        <w:r w:rsidR="00CA0FA8" w:rsidRPr="00220681">
          <w:rPr>
            <w:webHidden/>
          </w:rPr>
          <w:t>71</w:t>
        </w:r>
        <w:r w:rsidR="00CA0FA8" w:rsidRPr="00220681">
          <w:rPr>
            <w:webHidden/>
          </w:rPr>
          <w:fldChar w:fldCharType="end"/>
        </w:r>
      </w:hyperlink>
    </w:p>
    <w:p w14:paraId="78D9647E" w14:textId="0FF2E66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4" w:history="1">
        <w:r w:rsidR="00CA0FA8" w:rsidRPr="00220681">
          <w:rPr>
            <w:rStyle w:val="Hyperlink"/>
          </w:rPr>
          <w:t xml:space="preserve">Figura 31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4 \h </w:instrText>
        </w:r>
        <w:r w:rsidR="00CA0FA8" w:rsidRPr="00220681">
          <w:rPr>
            <w:webHidden/>
          </w:rPr>
        </w:r>
        <w:r w:rsidR="00CA0FA8" w:rsidRPr="00220681">
          <w:rPr>
            <w:webHidden/>
          </w:rPr>
          <w:fldChar w:fldCharType="separate"/>
        </w:r>
        <w:r w:rsidR="00CA0FA8" w:rsidRPr="00220681">
          <w:rPr>
            <w:webHidden/>
          </w:rPr>
          <w:t>72</w:t>
        </w:r>
        <w:r w:rsidR="00CA0FA8" w:rsidRPr="00220681">
          <w:rPr>
            <w:webHidden/>
          </w:rPr>
          <w:fldChar w:fldCharType="end"/>
        </w:r>
      </w:hyperlink>
    </w:p>
    <w:p w14:paraId="46F136A6" w14:textId="4DE4DC9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5" w:history="1">
        <w:r w:rsidR="00CA0FA8" w:rsidRPr="00220681">
          <w:rPr>
            <w:rStyle w:val="Hyperlink"/>
          </w:rPr>
          <w:t xml:space="preserve">Figura 32 - Comparação dos valores reais vs valores previstos pel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5 \h </w:instrText>
        </w:r>
        <w:r w:rsidR="00CA0FA8" w:rsidRPr="00220681">
          <w:rPr>
            <w:webHidden/>
          </w:rPr>
        </w:r>
        <w:r w:rsidR="00CA0FA8" w:rsidRPr="00220681">
          <w:rPr>
            <w:webHidden/>
          </w:rPr>
          <w:fldChar w:fldCharType="separate"/>
        </w:r>
        <w:r w:rsidR="00CA0FA8" w:rsidRPr="00220681">
          <w:rPr>
            <w:webHidden/>
          </w:rPr>
          <w:t>73</w:t>
        </w:r>
        <w:r w:rsidR="00CA0FA8" w:rsidRPr="00220681">
          <w:rPr>
            <w:webHidden/>
          </w:rPr>
          <w:fldChar w:fldCharType="end"/>
        </w:r>
      </w:hyperlink>
    </w:p>
    <w:p w14:paraId="2ECA6854" w14:textId="09F3A77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6" w:history="1">
        <w:r w:rsidR="00CA0FA8" w:rsidRPr="00220681">
          <w:rPr>
            <w:rStyle w:val="Hyperlink"/>
          </w:rPr>
          <w:t xml:space="preserve">Figura 33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5317E2" w:rsidRPr="005317E2">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6 \h </w:instrText>
        </w:r>
        <w:r w:rsidR="00CA0FA8" w:rsidRPr="00220681">
          <w:rPr>
            <w:webHidden/>
          </w:rPr>
        </w:r>
        <w:r w:rsidR="00CA0FA8" w:rsidRPr="00220681">
          <w:rPr>
            <w:webHidden/>
          </w:rPr>
          <w:fldChar w:fldCharType="separate"/>
        </w:r>
        <w:r w:rsidR="00CA0FA8" w:rsidRPr="00220681">
          <w:rPr>
            <w:webHidden/>
          </w:rPr>
          <w:t>74</w:t>
        </w:r>
        <w:r w:rsidR="00CA0FA8" w:rsidRPr="00220681">
          <w:rPr>
            <w:webHidden/>
          </w:rPr>
          <w:fldChar w:fldCharType="end"/>
        </w:r>
      </w:hyperlink>
    </w:p>
    <w:p w14:paraId="2611392E" w14:textId="48985D7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7" w:history="1">
        <w:r w:rsidR="00CA0FA8" w:rsidRPr="00220681">
          <w:rPr>
            <w:rStyle w:val="Hyperlink"/>
          </w:rPr>
          <w:t xml:space="preserve">Figura 34 - Comparação dos valores reais vs valores previstos pelo modelo </w:t>
        </w:r>
        <w:r w:rsidR="005317E2" w:rsidRPr="005317E2">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7 \h </w:instrText>
        </w:r>
        <w:r w:rsidR="00CA0FA8" w:rsidRPr="00220681">
          <w:rPr>
            <w:webHidden/>
          </w:rPr>
        </w:r>
        <w:r w:rsidR="00CA0FA8" w:rsidRPr="00220681">
          <w:rPr>
            <w:webHidden/>
          </w:rPr>
          <w:fldChar w:fldCharType="separate"/>
        </w:r>
        <w:r w:rsidR="00CA0FA8" w:rsidRPr="00220681">
          <w:rPr>
            <w:webHidden/>
          </w:rPr>
          <w:t>75</w:t>
        </w:r>
        <w:r w:rsidR="00CA0FA8" w:rsidRPr="00220681">
          <w:rPr>
            <w:webHidden/>
          </w:rPr>
          <w:fldChar w:fldCharType="end"/>
        </w:r>
      </w:hyperlink>
    </w:p>
    <w:p w14:paraId="7DCB6B4E" w14:textId="7817F58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8" w:history="1">
        <w:r w:rsidR="00CA0FA8" w:rsidRPr="00220681">
          <w:rPr>
            <w:rStyle w:val="Hyperlink"/>
          </w:rPr>
          <w:t xml:space="preserve">Figura 35 - Erro por classe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8 \h </w:instrText>
        </w:r>
        <w:r w:rsidR="00CA0FA8" w:rsidRPr="00220681">
          <w:rPr>
            <w:webHidden/>
          </w:rPr>
        </w:r>
        <w:r w:rsidR="00CA0FA8" w:rsidRPr="00220681">
          <w:rPr>
            <w:webHidden/>
          </w:rPr>
          <w:fldChar w:fldCharType="separate"/>
        </w:r>
        <w:r w:rsidR="00CA0FA8" w:rsidRPr="00220681">
          <w:rPr>
            <w:webHidden/>
          </w:rPr>
          <w:t>77</w:t>
        </w:r>
        <w:r w:rsidR="00CA0FA8" w:rsidRPr="00220681">
          <w:rPr>
            <w:webHidden/>
          </w:rPr>
          <w:fldChar w:fldCharType="end"/>
        </w:r>
      </w:hyperlink>
    </w:p>
    <w:p w14:paraId="7FE0881E" w14:textId="154F225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9" w:history="1">
        <w:r w:rsidR="00CA0FA8" w:rsidRPr="00220681">
          <w:rPr>
            <w:rStyle w:val="Hyperlink"/>
          </w:rPr>
          <w:t xml:space="preserve">Figura 36 - Matriz de Confusão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9 \h </w:instrText>
        </w:r>
        <w:r w:rsidR="00CA0FA8" w:rsidRPr="00220681">
          <w:rPr>
            <w:webHidden/>
          </w:rPr>
        </w:r>
        <w:r w:rsidR="00CA0FA8" w:rsidRPr="00220681">
          <w:rPr>
            <w:webHidden/>
          </w:rPr>
          <w:fldChar w:fldCharType="separate"/>
        </w:r>
        <w:r w:rsidR="00CA0FA8" w:rsidRPr="00220681">
          <w:rPr>
            <w:webHidden/>
          </w:rPr>
          <w:t>77</w:t>
        </w:r>
        <w:r w:rsidR="00CA0FA8" w:rsidRPr="00220681">
          <w:rPr>
            <w:webHidden/>
          </w:rPr>
          <w:fldChar w:fldCharType="end"/>
        </w:r>
      </w:hyperlink>
    </w:p>
    <w:p w14:paraId="63D2DF9B" w14:textId="693E6E3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0" w:history="1">
        <w:r w:rsidR="00CA0FA8" w:rsidRPr="00220681">
          <w:rPr>
            <w:rStyle w:val="Hyperlink"/>
          </w:rPr>
          <w:t xml:space="preserve">Figura 37 - Erro por classe </w:t>
        </w:r>
        <w:r w:rsidR="005317E2" w:rsidRPr="005317E2">
          <w:rPr>
            <w:rStyle w:val="Hyperlink"/>
            <w:i/>
          </w:rPr>
          <w:t>Bidirectional</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0 \h </w:instrText>
        </w:r>
        <w:r w:rsidR="00CA0FA8" w:rsidRPr="00220681">
          <w:rPr>
            <w:webHidden/>
          </w:rPr>
        </w:r>
        <w:r w:rsidR="00CA0FA8" w:rsidRPr="00220681">
          <w:rPr>
            <w:webHidden/>
          </w:rPr>
          <w:fldChar w:fldCharType="separate"/>
        </w:r>
        <w:r w:rsidR="00CA0FA8" w:rsidRPr="00220681">
          <w:rPr>
            <w:webHidden/>
          </w:rPr>
          <w:t>78</w:t>
        </w:r>
        <w:r w:rsidR="00CA0FA8" w:rsidRPr="00220681">
          <w:rPr>
            <w:webHidden/>
          </w:rPr>
          <w:fldChar w:fldCharType="end"/>
        </w:r>
      </w:hyperlink>
    </w:p>
    <w:p w14:paraId="2BD92F20" w14:textId="70F28E3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1" w:history="1">
        <w:r w:rsidR="00CA0FA8" w:rsidRPr="00220681">
          <w:rPr>
            <w:rStyle w:val="Hyperlink"/>
          </w:rPr>
          <w:t xml:space="preserve">Figura 38 -Matriz de Confusão </w:t>
        </w:r>
        <w:r w:rsidR="005317E2" w:rsidRPr="005317E2">
          <w:rPr>
            <w:rStyle w:val="Hyperlink"/>
            <w:i/>
          </w:rPr>
          <w:t>Bidirectional</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1 \h </w:instrText>
        </w:r>
        <w:r w:rsidR="00CA0FA8" w:rsidRPr="00220681">
          <w:rPr>
            <w:webHidden/>
          </w:rPr>
        </w:r>
        <w:r w:rsidR="00CA0FA8" w:rsidRPr="00220681">
          <w:rPr>
            <w:webHidden/>
          </w:rPr>
          <w:fldChar w:fldCharType="separate"/>
        </w:r>
        <w:r w:rsidR="00CA0FA8" w:rsidRPr="00220681">
          <w:rPr>
            <w:webHidden/>
          </w:rPr>
          <w:t>79</w:t>
        </w:r>
        <w:r w:rsidR="00CA0FA8" w:rsidRPr="00220681">
          <w:rPr>
            <w:webHidden/>
          </w:rPr>
          <w:fldChar w:fldCharType="end"/>
        </w:r>
      </w:hyperlink>
    </w:p>
    <w:p w14:paraId="79279C49" w14:textId="45F1B518"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5" w:name="_Toc357152319"/>
      <w:bookmarkStart w:id="26" w:name="_Toc357154526"/>
      <w:bookmarkStart w:id="27" w:name="_Toc530601447"/>
      <w:bookmarkStart w:id="28" w:name="_Toc170059447"/>
      <w:bookmarkStart w:id="29" w:name="_Toc176054285"/>
      <w:r w:rsidRPr="00220681">
        <w:lastRenderedPageBreak/>
        <w:t>Lista de Listagens</w:t>
      </w:r>
      <w:bookmarkEnd w:id="29"/>
    </w:p>
    <w:p w14:paraId="489C0FCD" w14:textId="32A7C4B8" w:rsidR="00CA0FA8" w:rsidRPr="00220681" w:rsidRDefault="002A707D">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5671492" w:history="1">
        <w:r w:rsidR="00CA0FA8" w:rsidRPr="00220681">
          <w:rPr>
            <w:rStyle w:val="Hyperlink"/>
          </w:rPr>
          <w:t xml:space="preserve">Listagem 1 - Função </w:t>
        </w:r>
        <w:r w:rsidR="00CA0FA8" w:rsidRPr="00220681">
          <w:rPr>
            <w:rStyle w:val="Hyperlink"/>
            <w:i/>
          </w:rPr>
          <w:t>separate_positives_negatives</w:t>
        </w:r>
        <w:r w:rsidR="00CA0FA8" w:rsidRPr="00220681">
          <w:rPr>
            <w:webHidden/>
          </w:rPr>
          <w:tab/>
        </w:r>
        <w:r w:rsidR="00CA0FA8" w:rsidRPr="00220681">
          <w:rPr>
            <w:webHidden/>
          </w:rPr>
          <w:fldChar w:fldCharType="begin"/>
        </w:r>
        <w:r w:rsidR="00CA0FA8" w:rsidRPr="00220681">
          <w:rPr>
            <w:webHidden/>
          </w:rPr>
          <w:instrText xml:space="preserve"> PAGEREF _Toc175671492 \h </w:instrText>
        </w:r>
        <w:r w:rsidR="00CA0FA8" w:rsidRPr="00220681">
          <w:rPr>
            <w:webHidden/>
          </w:rPr>
        </w:r>
        <w:r w:rsidR="00CA0FA8" w:rsidRPr="00220681">
          <w:rPr>
            <w:webHidden/>
          </w:rPr>
          <w:fldChar w:fldCharType="separate"/>
        </w:r>
        <w:r w:rsidR="00CA0FA8" w:rsidRPr="00220681">
          <w:rPr>
            <w:webHidden/>
          </w:rPr>
          <w:t>47</w:t>
        </w:r>
        <w:r w:rsidR="00CA0FA8" w:rsidRPr="00220681">
          <w:rPr>
            <w:webHidden/>
          </w:rPr>
          <w:fldChar w:fldCharType="end"/>
        </w:r>
      </w:hyperlink>
    </w:p>
    <w:p w14:paraId="2616F880" w14:textId="69BF453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3" w:history="1">
        <w:r w:rsidR="00CA0FA8" w:rsidRPr="00220681">
          <w:rPr>
            <w:rStyle w:val="Hyperlink"/>
          </w:rPr>
          <w:t xml:space="preserve">Listagem 2 - Função </w:t>
        </w:r>
        <w:r w:rsidR="00CA0FA8" w:rsidRPr="00220681">
          <w:rPr>
            <w:rStyle w:val="Hyperlink"/>
            <w:i/>
          </w:rPr>
          <w:t>y_classification</w:t>
        </w:r>
        <w:r w:rsidR="00CA0FA8" w:rsidRPr="00220681">
          <w:rPr>
            <w:webHidden/>
          </w:rPr>
          <w:tab/>
        </w:r>
        <w:r w:rsidR="00CA0FA8" w:rsidRPr="00220681">
          <w:rPr>
            <w:webHidden/>
          </w:rPr>
          <w:fldChar w:fldCharType="begin"/>
        </w:r>
        <w:r w:rsidR="00CA0FA8" w:rsidRPr="00220681">
          <w:rPr>
            <w:webHidden/>
          </w:rPr>
          <w:instrText xml:space="preserve"> PAGEREF _Toc175671493 \h </w:instrText>
        </w:r>
        <w:r w:rsidR="00CA0FA8" w:rsidRPr="00220681">
          <w:rPr>
            <w:webHidden/>
          </w:rPr>
        </w:r>
        <w:r w:rsidR="00CA0FA8" w:rsidRPr="00220681">
          <w:rPr>
            <w:webHidden/>
          </w:rPr>
          <w:fldChar w:fldCharType="separate"/>
        </w:r>
        <w:r w:rsidR="00CA0FA8" w:rsidRPr="00220681">
          <w:rPr>
            <w:webHidden/>
          </w:rPr>
          <w:t>50</w:t>
        </w:r>
        <w:r w:rsidR="00CA0FA8" w:rsidRPr="00220681">
          <w:rPr>
            <w:webHidden/>
          </w:rPr>
          <w:fldChar w:fldCharType="end"/>
        </w:r>
      </w:hyperlink>
    </w:p>
    <w:p w14:paraId="5A4815D9" w14:textId="58D3728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4" w:history="1">
        <w:r w:rsidR="00CA0FA8" w:rsidRPr="00220681">
          <w:rPr>
            <w:rStyle w:val="Hyperlink"/>
          </w:rPr>
          <w:t xml:space="preserve">Listagem 3 - Função </w:t>
        </w:r>
        <w:r w:rsidR="00CA0FA8" w:rsidRPr="00220681">
          <w:rPr>
            <w:rStyle w:val="Hyperlink"/>
            <w:i/>
          </w:rPr>
          <w:t>max_of_vectors</w:t>
        </w:r>
        <w:r w:rsidR="00CA0FA8" w:rsidRPr="00220681">
          <w:rPr>
            <w:webHidden/>
          </w:rPr>
          <w:tab/>
        </w:r>
        <w:r w:rsidR="00CA0FA8" w:rsidRPr="00220681">
          <w:rPr>
            <w:webHidden/>
          </w:rPr>
          <w:fldChar w:fldCharType="begin"/>
        </w:r>
        <w:r w:rsidR="00CA0FA8" w:rsidRPr="00220681">
          <w:rPr>
            <w:webHidden/>
          </w:rPr>
          <w:instrText xml:space="preserve"> PAGEREF _Toc175671494 \h </w:instrText>
        </w:r>
        <w:r w:rsidR="00CA0FA8" w:rsidRPr="00220681">
          <w:rPr>
            <w:webHidden/>
          </w:rPr>
        </w:r>
        <w:r w:rsidR="00CA0FA8" w:rsidRPr="00220681">
          <w:rPr>
            <w:webHidden/>
          </w:rPr>
          <w:fldChar w:fldCharType="separate"/>
        </w:r>
        <w:r w:rsidR="00CA0FA8" w:rsidRPr="00220681">
          <w:rPr>
            <w:webHidden/>
          </w:rPr>
          <w:t>51</w:t>
        </w:r>
        <w:r w:rsidR="00CA0FA8" w:rsidRPr="00220681">
          <w:rPr>
            <w:webHidden/>
          </w:rPr>
          <w:fldChar w:fldCharType="end"/>
        </w:r>
      </w:hyperlink>
    </w:p>
    <w:p w14:paraId="1A7B0D63" w14:textId="3346CAE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5" w:history="1">
        <w:r w:rsidR="00CA0FA8" w:rsidRPr="00220681">
          <w:rPr>
            <w:rStyle w:val="Hyperlink"/>
          </w:rPr>
          <w:t xml:space="preserve">Listagem 4 - Função </w:t>
        </w:r>
        <w:r w:rsidR="00CA0FA8" w:rsidRPr="00220681">
          <w:rPr>
            <w:rStyle w:val="Hyperlink"/>
            <w:i/>
          </w:rPr>
          <w:t>normalize_between_0_and_max_v2</w:t>
        </w:r>
        <w:r w:rsidR="00CA0FA8" w:rsidRPr="00220681">
          <w:rPr>
            <w:webHidden/>
          </w:rPr>
          <w:tab/>
        </w:r>
        <w:r w:rsidR="00CA0FA8" w:rsidRPr="00220681">
          <w:rPr>
            <w:webHidden/>
          </w:rPr>
          <w:fldChar w:fldCharType="begin"/>
        </w:r>
        <w:r w:rsidR="00CA0FA8" w:rsidRPr="00220681">
          <w:rPr>
            <w:webHidden/>
          </w:rPr>
          <w:instrText xml:space="preserve"> PAGEREF _Toc175671495 \h </w:instrText>
        </w:r>
        <w:r w:rsidR="00CA0FA8" w:rsidRPr="00220681">
          <w:rPr>
            <w:webHidden/>
          </w:rPr>
        </w:r>
        <w:r w:rsidR="00CA0FA8" w:rsidRPr="00220681">
          <w:rPr>
            <w:webHidden/>
          </w:rPr>
          <w:fldChar w:fldCharType="separate"/>
        </w:r>
        <w:r w:rsidR="00CA0FA8" w:rsidRPr="00220681">
          <w:rPr>
            <w:webHidden/>
          </w:rPr>
          <w:t>51</w:t>
        </w:r>
        <w:r w:rsidR="00CA0FA8" w:rsidRPr="00220681">
          <w:rPr>
            <w:webHidden/>
          </w:rPr>
          <w:fldChar w:fldCharType="end"/>
        </w:r>
      </w:hyperlink>
    </w:p>
    <w:p w14:paraId="7DBD437C" w14:textId="3C9971C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6" w:history="1">
        <w:r w:rsidR="00CA0FA8" w:rsidRPr="00220681">
          <w:rPr>
            <w:rStyle w:val="Hyperlink"/>
          </w:rPr>
          <w:t xml:space="preserve">Listagem 5 - Função </w:t>
        </w:r>
        <w:r w:rsidR="00CA0FA8" w:rsidRPr="00220681">
          <w:rPr>
            <w:rStyle w:val="Hyperlink"/>
            <w:i/>
          </w:rPr>
          <w:t>split_train_test</w:t>
        </w:r>
        <w:r w:rsidR="00CA0FA8" w:rsidRPr="00220681">
          <w:rPr>
            <w:webHidden/>
          </w:rPr>
          <w:tab/>
        </w:r>
        <w:r w:rsidR="00CA0FA8" w:rsidRPr="00220681">
          <w:rPr>
            <w:webHidden/>
          </w:rPr>
          <w:fldChar w:fldCharType="begin"/>
        </w:r>
        <w:r w:rsidR="00CA0FA8" w:rsidRPr="00220681">
          <w:rPr>
            <w:webHidden/>
          </w:rPr>
          <w:instrText xml:space="preserve"> PAGEREF _Toc175671496 \h </w:instrText>
        </w:r>
        <w:r w:rsidR="00CA0FA8" w:rsidRPr="00220681">
          <w:rPr>
            <w:webHidden/>
          </w:rPr>
        </w:r>
        <w:r w:rsidR="00CA0FA8" w:rsidRPr="00220681">
          <w:rPr>
            <w:webHidden/>
          </w:rPr>
          <w:fldChar w:fldCharType="separate"/>
        </w:r>
        <w:r w:rsidR="00CA0FA8" w:rsidRPr="00220681">
          <w:rPr>
            <w:webHidden/>
          </w:rPr>
          <w:t>55</w:t>
        </w:r>
        <w:r w:rsidR="00CA0FA8" w:rsidRPr="00220681">
          <w:rPr>
            <w:webHidden/>
          </w:rPr>
          <w:fldChar w:fldCharType="end"/>
        </w:r>
      </w:hyperlink>
    </w:p>
    <w:p w14:paraId="60D2F8E9" w14:textId="6A8075E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7" w:history="1">
        <w:r w:rsidR="00CA0FA8" w:rsidRPr="00220681">
          <w:rPr>
            <w:rStyle w:val="Hyperlink"/>
          </w:rPr>
          <w:t xml:space="preserve">Listagem 6 - Cri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7 \h </w:instrText>
        </w:r>
        <w:r w:rsidR="00CA0FA8" w:rsidRPr="00220681">
          <w:rPr>
            <w:webHidden/>
          </w:rPr>
        </w:r>
        <w:r w:rsidR="00CA0FA8" w:rsidRPr="00220681">
          <w:rPr>
            <w:webHidden/>
          </w:rPr>
          <w:fldChar w:fldCharType="separate"/>
        </w:r>
        <w:r w:rsidR="00CA0FA8" w:rsidRPr="00220681">
          <w:rPr>
            <w:webHidden/>
          </w:rPr>
          <w:t>57</w:t>
        </w:r>
        <w:r w:rsidR="00CA0FA8" w:rsidRPr="00220681">
          <w:rPr>
            <w:webHidden/>
          </w:rPr>
          <w:fldChar w:fldCharType="end"/>
        </w:r>
      </w:hyperlink>
    </w:p>
    <w:p w14:paraId="18A3EF12" w14:textId="5FB1C70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8" w:history="1">
        <w:r w:rsidR="00CA0FA8" w:rsidRPr="00220681">
          <w:rPr>
            <w:rStyle w:val="Hyperlink"/>
          </w:rPr>
          <w:t xml:space="preserve">Listagem 7 - Cri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8 \h </w:instrText>
        </w:r>
        <w:r w:rsidR="00CA0FA8" w:rsidRPr="00220681">
          <w:rPr>
            <w:webHidden/>
          </w:rPr>
        </w:r>
        <w:r w:rsidR="00CA0FA8" w:rsidRPr="00220681">
          <w:rPr>
            <w:webHidden/>
          </w:rPr>
          <w:fldChar w:fldCharType="separate"/>
        </w:r>
        <w:r w:rsidR="00CA0FA8" w:rsidRPr="00220681">
          <w:rPr>
            <w:webHidden/>
          </w:rPr>
          <w:t>58</w:t>
        </w:r>
        <w:r w:rsidR="00CA0FA8" w:rsidRPr="00220681">
          <w:rPr>
            <w:webHidden/>
          </w:rPr>
          <w:fldChar w:fldCharType="end"/>
        </w:r>
      </w:hyperlink>
    </w:p>
    <w:p w14:paraId="641732A5" w14:textId="6B88802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9" w:history="1">
        <w:r w:rsidR="00CA0FA8" w:rsidRPr="00220681">
          <w:rPr>
            <w:rStyle w:val="Hyperlink"/>
          </w:rPr>
          <w:t xml:space="preserve">Listagem 8 - Cri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9 \h </w:instrText>
        </w:r>
        <w:r w:rsidR="00CA0FA8" w:rsidRPr="00220681">
          <w:rPr>
            <w:webHidden/>
          </w:rPr>
        </w:r>
        <w:r w:rsidR="00CA0FA8" w:rsidRPr="00220681">
          <w:rPr>
            <w:webHidden/>
          </w:rPr>
          <w:fldChar w:fldCharType="separate"/>
        </w:r>
        <w:r w:rsidR="00CA0FA8" w:rsidRPr="00220681">
          <w:rPr>
            <w:webHidden/>
          </w:rPr>
          <w:t>60</w:t>
        </w:r>
        <w:r w:rsidR="00CA0FA8" w:rsidRPr="00220681">
          <w:rPr>
            <w:webHidden/>
          </w:rPr>
          <w:fldChar w:fldCharType="end"/>
        </w:r>
      </w:hyperlink>
    </w:p>
    <w:p w14:paraId="68FECB1E" w14:textId="02346FB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0" w:history="1">
        <w:r w:rsidR="00CA0FA8" w:rsidRPr="00220681">
          <w:rPr>
            <w:rStyle w:val="Hyperlink"/>
          </w:rPr>
          <w:t xml:space="preserve">Listagem 9 - Compil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0 \h </w:instrText>
        </w:r>
        <w:r w:rsidR="00CA0FA8" w:rsidRPr="00220681">
          <w:rPr>
            <w:webHidden/>
          </w:rPr>
        </w:r>
        <w:r w:rsidR="00CA0FA8" w:rsidRPr="00220681">
          <w:rPr>
            <w:webHidden/>
          </w:rPr>
          <w:fldChar w:fldCharType="separate"/>
        </w:r>
        <w:r w:rsidR="00CA0FA8" w:rsidRPr="00220681">
          <w:rPr>
            <w:webHidden/>
          </w:rPr>
          <w:t>61</w:t>
        </w:r>
        <w:r w:rsidR="00CA0FA8" w:rsidRPr="00220681">
          <w:rPr>
            <w:webHidden/>
          </w:rPr>
          <w:fldChar w:fldCharType="end"/>
        </w:r>
      </w:hyperlink>
    </w:p>
    <w:p w14:paraId="11C31C50" w14:textId="3C5EDF9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1" w:history="1">
        <w:r w:rsidR="00CA0FA8" w:rsidRPr="00220681">
          <w:rPr>
            <w:rStyle w:val="Hyperlink"/>
          </w:rPr>
          <w:t xml:space="preserve">Listagem 10 - Trein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1 \h </w:instrText>
        </w:r>
        <w:r w:rsidR="00CA0FA8" w:rsidRPr="00220681">
          <w:rPr>
            <w:webHidden/>
          </w:rPr>
        </w:r>
        <w:r w:rsidR="00CA0FA8" w:rsidRPr="00220681">
          <w:rPr>
            <w:webHidden/>
          </w:rPr>
          <w:fldChar w:fldCharType="separate"/>
        </w:r>
        <w:r w:rsidR="00CA0FA8" w:rsidRPr="00220681">
          <w:rPr>
            <w:webHidden/>
          </w:rPr>
          <w:t>61</w:t>
        </w:r>
        <w:r w:rsidR="00CA0FA8" w:rsidRPr="00220681">
          <w:rPr>
            <w:webHidden/>
          </w:rPr>
          <w:fldChar w:fldCharType="end"/>
        </w:r>
      </w:hyperlink>
    </w:p>
    <w:p w14:paraId="0521D772" w14:textId="0F188A3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2" w:history="1">
        <w:r w:rsidR="00CA0FA8" w:rsidRPr="00220681">
          <w:rPr>
            <w:rStyle w:val="Hyperlink"/>
          </w:rPr>
          <w:t xml:space="preserve">Listagem 11 - Compil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2 \h </w:instrText>
        </w:r>
        <w:r w:rsidR="00CA0FA8" w:rsidRPr="00220681">
          <w:rPr>
            <w:webHidden/>
          </w:rPr>
        </w:r>
        <w:r w:rsidR="00CA0FA8" w:rsidRPr="00220681">
          <w:rPr>
            <w:webHidden/>
          </w:rPr>
          <w:fldChar w:fldCharType="separate"/>
        </w:r>
        <w:r w:rsidR="00CA0FA8" w:rsidRPr="00220681">
          <w:rPr>
            <w:webHidden/>
          </w:rPr>
          <w:t>62</w:t>
        </w:r>
        <w:r w:rsidR="00CA0FA8" w:rsidRPr="00220681">
          <w:rPr>
            <w:webHidden/>
          </w:rPr>
          <w:fldChar w:fldCharType="end"/>
        </w:r>
      </w:hyperlink>
    </w:p>
    <w:p w14:paraId="7E52F498" w14:textId="28FF043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3" w:history="1">
        <w:r w:rsidR="00CA0FA8" w:rsidRPr="00220681">
          <w:rPr>
            <w:rStyle w:val="Hyperlink"/>
          </w:rPr>
          <w:t xml:space="preserve">Listagem 12 - Trein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3 \h </w:instrText>
        </w:r>
        <w:r w:rsidR="00CA0FA8" w:rsidRPr="00220681">
          <w:rPr>
            <w:webHidden/>
          </w:rPr>
        </w:r>
        <w:r w:rsidR="00CA0FA8" w:rsidRPr="00220681">
          <w:rPr>
            <w:webHidden/>
          </w:rPr>
          <w:fldChar w:fldCharType="separate"/>
        </w:r>
        <w:r w:rsidR="00CA0FA8" w:rsidRPr="00220681">
          <w:rPr>
            <w:webHidden/>
          </w:rPr>
          <w:t>62</w:t>
        </w:r>
        <w:r w:rsidR="00CA0FA8" w:rsidRPr="00220681">
          <w:rPr>
            <w:webHidden/>
          </w:rPr>
          <w:fldChar w:fldCharType="end"/>
        </w:r>
      </w:hyperlink>
    </w:p>
    <w:p w14:paraId="4F7E76A9" w14:textId="055BA94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4" w:history="1">
        <w:r w:rsidR="00CA0FA8" w:rsidRPr="00220681">
          <w:rPr>
            <w:rStyle w:val="Hyperlink"/>
          </w:rPr>
          <w:t xml:space="preserve">Listagem 13 - Compil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4 \h </w:instrText>
        </w:r>
        <w:r w:rsidR="00CA0FA8" w:rsidRPr="00220681">
          <w:rPr>
            <w:webHidden/>
          </w:rPr>
        </w:r>
        <w:r w:rsidR="00CA0FA8" w:rsidRPr="00220681">
          <w:rPr>
            <w:webHidden/>
          </w:rPr>
          <w:fldChar w:fldCharType="separate"/>
        </w:r>
        <w:r w:rsidR="00CA0FA8" w:rsidRPr="00220681">
          <w:rPr>
            <w:webHidden/>
          </w:rPr>
          <w:t>62</w:t>
        </w:r>
        <w:r w:rsidR="00CA0FA8" w:rsidRPr="00220681">
          <w:rPr>
            <w:webHidden/>
          </w:rPr>
          <w:fldChar w:fldCharType="end"/>
        </w:r>
      </w:hyperlink>
    </w:p>
    <w:p w14:paraId="419B0C95" w14:textId="11EB876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5" w:history="1">
        <w:r w:rsidR="00CA0FA8" w:rsidRPr="00220681">
          <w:rPr>
            <w:rStyle w:val="Hyperlink"/>
          </w:rPr>
          <w:t xml:space="preserve">Listagem 14 - Trein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5 \h </w:instrText>
        </w:r>
        <w:r w:rsidR="00CA0FA8" w:rsidRPr="00220681">
          <w:rPr>
            <w:webHidden/>
          </w:rPr>
        </w:r>
        <w:r w:rsidR="00CA0FA8" w:rsidRPr="00220681">
          <w:rPr>
            <w:webHidden/>
          </w:rPr>
          <w:fldChar w:fldCharType="separate"/>
        </w:r>
        <w:r w:rsidR="00CA0FA8" w:rsidRPr="00220681">
          <w:rPr>
            <w:webHidden/>
          </w:rPr>
          <w:t>62</w:t>
        </w:r>
        <w:r w:rsidR="00CA0FA8" w:rsidRPr="00220681">
          <w:rPr>
            <w:webHidden/>
          </w:rPr>
          <w:fldChar w:fldCharType="end"/>
        </w:r>
      </w:hyperlink>
    </w:p>
    <w:p w14:paraId="427AC4A7" w14:textId="743E8C23"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30" w:name="_Toc176054286"/>
      <w:r w:rsidRPr="00220681">
        <w:lastRenderedPageBreak/>
        <w:t xml:space="preserve">Lista de </w:t>
      </w:r>
      <w:r w:rsidR="000531DC" w:rsidRPr="00220681">
        <w:t>T</w:t>
      </w:r>
      <w:r w:rsidRPr="00220681">
        <w:t>abe</w:t>
      </w:r>
      <w:bookmarkEnd w:id="25"/>
      <w:bookmarkEnd w:id="26"/>
      <w:bookmarkEnd w:id="27"/>
      <w:r w:rsidRPr="00220681">
        <w:t>las</w:t>
      </w:r>
      <w:bookmarkEnd w:id="28"/>
      <w:bookmarkEnd w:id="30"/>
    </w:p>
    <w:p w14:paraId="398CFA7A" w14:textId="0D57D6E4" w:rsidR="00A61101"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044324" w:history="1">
        <w:r w:rsidR="00A61101" w:rsidRPr="00DD0F4C">
          <w:rPr>
            <w:rStyle w:val="Hyperlink"/>
            <w:noProof/>
          </w:rPr>
          <w:t xml:space="preserve">Tabela 1 - </w:t>
        </w:r>
        <w:r w:rsidR="00A61101" w:rsidRPr="00DD0F4C">
          <w:rPr>
            <w:rStyle w:val="Hyperlink"/>
            <w:bCs/>
            <w:noProof/>
          </w:rPr>
          <w:t>Tabela comparativa entre LSTM e RNN</w:t>
        </w:r>
        <w:r w:rsidR="00A61101">
          <w:rPr>
            <w:noProof/>
            <w:webHidden/>
          </w:rPr>
          <w:tab/>
        </w:r>
        <w:r w:rsidR="00A61101">
          <w:rPr>
            <w:noProof/>
            <w:webHidden/>
          </w:rPr>
          <w:fldChar w:fldCharType="begin"/>
        </w:r>
        <w:r w:rsidR="00A61101">
          <w:rPr>
            <w:noProof/>
            <w:webHidden/>
          </w:rPr>
          <w:instrText xml:space="preserve"> PAGEREF _Toc176044324 \h </w:instrText>
        </w:r>
        <w:r w:rsidR="00A61101">
          <w:rPr>
            <w:noProof/>
            <w:webHidden/>
          </w:rPr>
        </w:r>
        <w:r w:rsidR="00A61101">
          <w:rPr>
            <w:noProof/>
            <w:webHidden/>
          </w:rPr>
          <w:fldChar w:fldCharType="separate"/>
        </w:r>
        <w:r w:rsidR="00A61101">
          <w:rPr>
            <w:noProof/>
            <w:webHidden/>
          </w:rPr>
          <w:t>17</w:t>
        </w:r>
        <w:r w:rsidR="00A61101">
          <w:rPr>
            <w:noProof/>
            <w:webHidden/>
          </w:rPr>
          <w:fldChar w:fldCharType="end"/>
        </w:r>
      </w:hyperlink>
    </w:p>
    <w:p w14:paraId="7071F3A2" w14:textId="40C51E8C" w:rsidR="00A61101" w:rsidRDefault="00A6110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5" w:history="1">
        <w:r w:rsidRPr="00DD0F4C">
          <w:rPr>
            <w:rStyle w:val="Hyperlink"/>
            <w:noProof/>
          </w:rPr>
          <w:t>Tabela 2 - Tabela comparativa entre as diferentes arquiteturas</w:t>
        </w:r>
        <w:r>
          <w:rPr>
            <w:noProof/>
            <w:webHidden/>
          </w:rPr>
          <w:tab/>
        </w:r>
        <w:r>
          <w:rPr>
            <w:noProof/>
            <w:webHidden/>
          </w:rPr>
          <w:fldChar w:fldCharType="begin"/>
        </w:r>
        <w:r>
          <w:rPr>
            <w:noProof/>
            <w:webHidden/>
          </w:rPr>
          <w:instrText xml:space="preserve"> PAGEREF _Toc176044325 \h </w:instrText>
        </w:r>
        <w:r>
          <w:rPr>
            <w:noProof/>
            <w:webHidden/>
          </w:rPr>
        </w:r>
        <w:r>
          <w:rPr>
            <w:noProof/>
            <w:webHidden/>
          </w:rPr>
          <w:fldChar w:fldCharType="separate"/>
        </w:r>
        <w:r>
          <w:rPr>
            <w:noProof/>
            <w:webHidden/>
          </w:rPr>
          <w:t>21</w:t>
        </w:r>
        <w:r>
          <w:rPr>
            <w:noProof/>
            <w:webHidden/>
          </w:rPr>
          <w:fldChar w:fldCharType="end"/>
        </w:r>
      </w:hyperlink>
    </w:p>
    <w:p w14:paraId="5E9C7B78" w14:textId="2FE822E2" w:rsidR="00A61101" w:rsidRDefault="00A6110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6" w:history="1">
        <w:r w:rsidRPr="00DD0F4C">
          <w:rPr>
            <w:rStyle w:val="Hyperlink"/>
            <w:noProof/>
          </w:rPr>
          <w:t>Tabela 3 - Descrição dos cenários de condução do IPL-Dataset</w:t>
        </w:r>
        <w:r>
          <w:rPr>
            <w:noProof/>
            <w:webHidden/>
          </w:rPr>
          <w:tab/>
        </w:r>
        <w:r>
          <w:rPr>
            <w:noProof/>
            <w:webHidden/>
          </w:rPr>
          <w:fldChar w:fldCharType="begin"/>
        </w:r>
        <w:r>
          <w:rPr>
            <w:noProof/>
            <w:webHidden/>
          </w:rPr>
          <w:instrText xml:space="preserve"> PAGEREF _Toc176044326 \h </w:instrText>
        </w:r>
        <w:r>
          <w:rPr>
            <w:noProof/>
            <w:webHidden/>
          </w:rPr>
        </w:r>
        <w:r>
          <w:rPr>
            <w:noProof/>
            <w:webHidden/>
          </w:rPr>
          <w:fldChar w:fldCharType="separate"/>
        </w:r>
        <w:r>
          <w:rPr>
            <w:noProof/>
            <w:webHidden/>
          </w:rPr>
          <w:t>39</w:t>
        </w:r>
        <w:r>
          <w:rPr>
            <w:noProof/>
            <w:webHidden/>
          </w:rPr>
          <w:fldChar w:fldCharType="end"/>
        </w:r>
      </w:hyperlink>
    </w:p>
    <w:p w14:paraId="3439A0E8" w14:textId="2CA17576" w:rsidR="00A61101" w:rsidRDefault="00A6110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7" w:history="1">
        <w:r w:rsidRPr="00DD0F4C">
          <w:rPr>
            <w:rStyle w:val="Hyperlink"/>
            <w:noProof/>
          </w:rPr>
          <w:t>Tabela 4 - Descrição dos dados do IPL-Dataset</w:t>
        </w:r>
        <w:r>
          <w:rPr>
            <w:noProof/>
            <w:webHidden/>
          </w:rPr>
          <w:tab/>
        </w:r>
        <w:r>
          <w:rPr>
            <w:noProof/>
            <w:webHidden/>
          </w:rPr>
          <w:fldChar w:fldCharType="begin"/>
        </w:r>
        <w:r>
          <w:rPr>
            <w:noProof/>
            <w:webHidden/>
          </w:rPr>
          <w:instrText xml:space="preserve"> PAGEREF _Toc176044327 \h </w:instrText>
        </w:r>
        <w:r>
          <w:rPr>
            <w:noProof/>
            <w:webHidden/>
          </w:rPr>
        </w:r>
        <w:r>
          <w:rPr>
            <w:noProof/>
            <w:webHidden/>
          </w:rPr>
          <w:fldChar w:fldCharType="separate"/>
        </w:r>
        <w:r>
          <w:rPr>
            <w:noProof/>
            <w:webHidden/>
          </w:rPr>
          <w:t>40</w:t>
        </w:r>
        <w:r>
          <w:rPr>
            <w:noProof/>
            <w:webHidden/>
          </w:rPr>
          <w:fldChar w:fldCharType="end"/>
        </w:r>
      </w:hyperlink>
    </w:p>
    <w:p w14:paraId="21DEB6DB" w14:textId="47013240" w:rsidR="00A61101" w:rsidRDefault="00A6110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8" w:history="1">
        <w:r w:rsidRPr="00DD0F4C">
          <w:rPr>
            <w:rStyle w:val="Hyperlink"/>
            <w:noProof/>
          </w:rPr>
          <w:t>Tabela 5 - Glossário de Cores Utilizadas nos Diagramas Ilustrativos</w:t>
        </w:r>
        <w:r>
          <w:rPr>
            <w:noProof/>
            <w:webHidden/>
          </w:rPr>
          <w:tab/>
        </w:r>
        <w:r>
          <w:rPr>
            <w:noProof/>
            <w:webHidden/>
          </w:rPr>
          <w:fldChar w:fldCharType="begin"/>
        </w:r>
        <w:r>
          <w:rPr>
            <w:noProof/>
            <w:webHidden/>
          </w:rPr>
          <w:instrText xml:space="preserve"> PAGEREF _Toc176044328 \h </w:instrText>
        </w:r>
        <w:r>
          <w:rPr>
            <w:noProof/>
            <w:webHidden/>
          </w:rPr>
        </w:r>
        <w:r>
          <w:rPr>
            <w:noProof/>
            <w:webHidden/>
          </w:rPr>
          <w:fldChar w:fldCharType="separate"/>
        </w:r>
        <w:r>
          <w:rPr>
            <w:noProof/>
            <w:webHidden/>
          </w:rPr>
          <w:t>46</w:t>
        </w:r>
        <w:r>
          <w:rPr>
            <w:noProof/>
            <w:webHidden/>
          </w:rPr>
          <w:fldChar w:fldCharType="end"/>
        </w:r>
      </w:hyperlink>
    </w:p>
    <w:p w14:paraId="7819A97A" w14:textId="77BAF234" w:rsidR="00A61101" w:rsidRDefault="00A6110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9" w:history="1">
        <w:r w:rsidRPr="00DD0F4C">
          <w:rPr>
            <w:rStyle w:val="Hyperlink"/>
            <w:noProof/>
          </w:rPr>
          <w:t xml:space="preserve">Tabela 6 - Dados antes de aplicar </w:t>
        </w:r>
        <w:r w:rsidRPr="00DD0F4C">
          <w:rPr>
            <w:rStyle w:val="Hyperlink"/>
            <w:i/>
            <w:noProof/>
          </w:rPr>
          <w:t>Rolling Window</w:t>
        </w:r>
        <w:r>
          <w:rPr>
            <w:noProof/>
            <w:webHidden/>
          </w:rPr>
          <w:tab/>
        </w:r>
        <w:r>
          <w:rPr>
            <w:noProof/>
            <w:webHidden/>
          </w:rPr>
          <w:fldChar w:fldCharType="begin"/>
        </w:r>
        <w:r>
          <w:rPr>
            <w:noProof/>
            <w:webHidden/>
          </w:rPr>
          <w:instrText xml:space="preserve"> PAGEREF _Toc176044329 \h </w:instrText>
        </w:r>
        <w:r>
          <w:rPr>
            <w:noProof/>
            <w:webHidden/>
          </w:rPr>
        </w:r>
        <w:r>
          <w:rPr>
            <w:noProof/>
            <w:webHidden/>
          </w:rPr>
          <w:fldChar w:fldCharType="separate"/>
        </w:r>
        <w:r>
          <w:rPr>
            <w:noProof/>
            <w:webHidden/>
          </w:rPr>
          <w:t>67</w:t>
        </w:r>
        <w:r>
          <w:rPr>
            <w:noProof/>
            <w:webHidden/>
          </w:rPr>
          <w:fldChar w:fldCharType="end"/>
        </w:r>
      </w:hyperlink>
    </w:p>
    <w:p w14:paraId="0B8796D3" w14:textId="5377E1D2" w:rsidR="00A61101" w:rsidRDefault="00A6110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0" w:history="1">
        <w:r w:rsidRPr="00DD0F4C">
          <w:rPr>
            <w:rStyle w:val="Hyperlink"/>
            <w:noProof/>
          </w:rPr>
          <w:t xml:space="preserve">Tabela 7 - Dados depois de aplicar </w:t>
        </w:r>
        <w:r w:rsidRPr="00DD0F4C">
          <w:rPr>
            <w:rStyle w:val="Hyperlink"/>
            <w:i/>
            <w:noProof/>
          </w:rPr>
          <w:t>Rolling Window</w:t>
        </w:r>
        <w:r>
          <w:rPr>
            <w:noProof/>
            <w:webHidden/>
          </w:rPr>
          <w:tab/>
        </w:r>
        <w:r>
          <w:rPr>
            <w:noProof/>
            <w:webHidden/>
          </w:rPr>
          <w:fldChar w:fldCharType="begin"/>
        </w:r>
        <w:r>
          <w:rPr>
            <w:noProof/>
            <w:webHidden/>
          </w:rPr>
          <w:instrText xml:space="preserve"> PAGEREF _Toc176044330 \h </w:instrText>
        </w:r>
        <w:r>
          <w:rPr>
            <w:noProof/>
            <w:webHidden/>
          </w:rPr>
        </w:r>
        <w:r>
          <w:rPr>
            <w:noProof/>
            <w:webHidden/>
          </w:rPr>
          <w:fldChar w:fldCharType="separate"/>
        </w:r>
        <w:r>
          <w:rPr>
            <w:noProof/>
            <w:webHidden/>
          </w:rPr>
          <w:t>67</w:t>
        </w:r>
        <w:r>
          <w:rPr>
            <w:noProof/>
            <w:webHidden/>
          </w:rPr>
          <w:fldChar w:fldCharType="end"/>
        </w:r>
      </w:hyperlink>
    </w:p>
    <w:p w14:paraId="6BB1C689" w14:textId="0BC39093" w:rsidR="00A61101" w:rsidRDefault="00A6110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1" w:history="1">
        <w:r w:rsidRPr="00DD0F4C">
          <w:rPr>
            <w:rStyle w:val="Hyperlink"/>
            <w:noProof/>
          </w:rPr>
          <w:t>Tabela 8 - Comparação de métricas entre os modelos Primeira Abordagem</w:t>
        </w:r>
        <w:r>
          <w:rPr>
            <w:noProof/>
            <w:webHidden/>
          </w:rPr>
          <w:tab/>
        </w:r>
        <w:r>
          <w:rPr>
            <w:noProof/>
            <w:webHidden/>
          </w:rPr>
          <w:fldChar w:fldCharType="begin"/>
        </w:r>
        <w:r>
          <w:rPr>
            <w:noProof/>
            <w:webHidden/>
          </w:rPr>
          <w:instrText xml:space="preserve"> PAGEREF _Toc176044331 \h </w:instrText>
        </w:r>
        <w:r>
          <w:rPr>
            <w:noProof/>
            <w:webHidden/>
          </w:rPr>
        </w:r>
        <w:r>
          <w:rPr>
            <w:noProof/>
            <w:webHidden/>
          </w:rPr>
          <w:fldChar w:fldCharType="separate"/>
        </w:r>
        <w:r>
          <w:rPr>
            <w:noProof/>
            <w:webHidden/>
          </w:rPr>
          <w:t>71</w:t>
        </w:r>
        <w:r>
          <w:rPr>
            <w:noProof/>
            <w:webHidden/>
          </w:rPr>
          <w:fldChar w:fldCharType="end"/>
        </w:r>
      </w:hyperlink>
    </w:p>
    <w:p w14:paraId="1E1A6437" w14:textId="69DB9648" w:rsidR="00A61101" w:rsidRDefault="00A6110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2" w:history="1">
        <w:r w:rsidRPr="00DD0F4C">
          <w:rPr>
            <w:rStyle w:val="Hyperlink"/>
            <w:noProof/>
          </w:rPr>
          <w:t>Tabela 9 - Comparação de resultados dos modelos da Segunda abordagem</w:t>
        </w:r>
        <w:r>
          <w:rPr>
            <w:noProof/>
            <w:webHidden/>
          </w:rPr>
          <w:tab/>
        </w:r>
        <w:r>
          <w:rPr>
            <w:noProof/>
            <w:webHidden/>
          </w:rPr>
          <w:fldChar w:fldCharType="begin"/>
        </w:r>
        <w:r>
          <w:rPr>
            <w:noProof/>
            <w:webHidden/>
          </w:rPr>
          <w:instrText xml:space="preserve"> PAGEREF _Toc176044332 \h </w:instrText>
        </w:r>
        <w:r>
          <w:rPr>
            <w:noProof/>
            <w:webHidden/>
          </w:rPr>
        </w:r>
        <w:r>
          <w:rPr>
            <w:noProof/>
            <w:webHidden/>
          </w:rPr>
          <w:fldChar w:fldCharType="separate"/>
        </w:r>
        <w:r>
          <w:rPr>
            <w:noProof/>
            <w:webHidden/>
          </w:rPr>
          <w:t>78</w:t>
        </w:r>
        <w:r>
          <w:rPr>
            <w:noProof/>
            <w:webHidden/>
          </w:rPr>
          <w:fldChar w:fldCharType="end"/>
        </w:r>
      </w:hyperlink>
    </w:p>
    <w:p w14:paraId="758361ED" w14:textId="786314CD" w:rsidR="00A61101" w:rsidRDefault="00A6110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3" w:history="1">
        <w:r w:rsidRPr="00DD0F4C">
          <w:rPr>
            <w:rStyle w:val="Hyperlink"/>
            <w:noProof/>
          </w:rPr>
          <w:t xml:space="preserve">Tabela 10 - Resultados por classe do modelo </w:t>
        </w:r>
        <w:r w:rsidRPr="00DD0F4C">
          <w:rPr>
            <w:rStyle w:val="Hyperlink"/>
            <w:i/>
            <w:noProof/>
          </w:rPr>
          <w:t>Stacked</w:t>
        </w:r>
        <w:r w:rsidRPr="00DD0F4C">
          <w:rPr>
            <w:rStyle w:val="Hyperlink"/>
            <w:noProof/>
          </w:rPr>
          <w:t xml:space="preserve"> LSTM (Segunda abordagem)</w:t>
        </w:r>
        <w:r>
          <w:rPr>
            <w:noProof/>
            <w:webHidden/>
          </w:rPr>
          <w:tab/>
        </w:r>
        <w:r>
          <w:rPr>
            <w:noProof/>
            <w:webHidden/>
          </w:rPr>
          <w:fldChar w:fldCharType="begin"/>
        </w:r>
        <w:r>
          <w:rPr>
            <w:noProof/>
            <w:webHidden/>
          </w:rPr>
          <w:instrText xml:space="preserve"> PAGEREF _Toc176044333 \h </w:instrText>
        </w:r>
        <w:r>
          <w:rPr>
            <w:noProof/>
            <w:webHidden/>
          </w:rPr>
        </w:r>
        <w:r>
          <w:rPr>
            <w:noProof/>
            <w:webHidden/>
          </w:rPr>
          <w:fldChar w:fldCharType="separate"/>
        </w:r>
        <w:r>
          <w:rPr>
            <w:noProof/>
            <w:webHidden/>
          </w:rPr>
          <w:t>78</w:t>
        </w:r>
        <w:r>
          <w:rPr>
            <w:noProof/>
            <w:webHidden/>
          </w:rPr>
          <w:fldChar w:fldCharType="end"/>
        </w:r>
      </w:hyperlink>
    </w:p>
    <w:p w14:paraId="4C50BA08" w14:textId="4DE1EE67" w:rsidR="00A61101" w:rsidRDefault="00A6110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4" w:history="1">
        <w:r w:rsidRPr="00DD0F4C">
          <w:rPr>
            <w:rStyle w:val="Hyperlink"/>
            <w:noProof/>
          </w:rPr>
          <w:t xml:space="preserve">Tabela 11 - Resultados por classe do modelo </w:t>
        </w:r>
        <w:r w:rsidR="005317E2" w:rsidRPr="005317E2">
          <w:rPr>
            <w:rStyle w:val="Hyperlink"/>
            <w:i/>
            <w:noProof/>
          </w:rPr>
          <w:t>Bidirectional</w:t>
        </w:r>
        <w:r w:rsidRPr="00DD0F4C">
          <w:rPr>
            <w:rStyle w:val="Hyperlink"/>
            <w:noProof/>
          </w:rPr>
          <w:t xml:space="preserve"> LSTM (Segunda abordagem)</w:t>
        </w:r>
        <w:r>
          <w:rPr>
            <w:noProof/>
            <w:webHidden/>
          </w:rPr>
          <w:tab/>
        </w:r>
        <w:r>
          <w:rPr>
            <w:noProof/>
            <w:webHidden/>
          </w:rPr>
          <w:fldChar w:fldCharType="begin"/>
        </w:r>
        <w:r>
          <w:rPr>
            <w:noProof/>
            <w:webHidden/>
          </w:rPr>
          <w:instrText xml:space="preserve"> PAGEREF _Toc176044334 \h </w:instrText>
        </w:r>
        <w:r>
          <w:rPr>
            <w:noProof/>
            <w:webHidden/>
          </w:rPr>
        </w:r>
        <w:r>
          <w:rPr>
            <w:noProof/>
            <w:webHidden/>
          </w:rPr>
          <w:fldChar w:fldCharType="separate"/>
        </w:r>
        <w:r>
          <w:rPr>
            <w:noProof/>
            <w:webHidden/>
          </w:rPr>
          <w:t>80</w:t>
        </w:r>
        <w:r>
          <w:rPr>
            <w:noProof/>
            <w:webHidden/>
          </w:rPr>
          <w:fldChar w:fldCharType="end"/>
        </w:r>
      </w:hyperlink>
    </w:p>
    <w:p w14:paraId="651C6615" w14:textId="4FFDA557"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6054287"/>
      <w:r w:rsidRPr="00220681">
        <w:lastRenderedPageBreak/>
        <w:t>Lista de siglas</w:t>
      </w:r>
      <w:bookmarkEnd w:id="31"/>
      <w:bookmarkEnd w:id="32"/>
      <w:r w:rsidRPr="00220681">
        <w:t xml:space="preserve"> e acrónimos</w:t>
      </w:r>
      <w:bookmarkEnd w:id="33"/>
      <w:bookmarkEnd w:id="34"/>
      <w:bookmarkEnd w:id="35"/>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220681" w14:paraId="394B5483" w14:textId="77777777" w:rsidTr="00496186">
        <w:tc>
          <w:tcPr>
            <w:tcW w:w="1793" w:type="dxa"/>
            <w:vAlign w:val="center"/>
          </w:tcPr>
          <w:p w14:paraId="4D4B1A52" w14:textId="506DEC4A" w:rsidR="007F0522" w:rsidRPr="00220681" w:rsidRDefault="007F0522" w:rsidP="00496186">
            <w:r w:rsidRPr="00220681">
              <w:t>CNN</w:t>
            </w:r>
          </w:p>
        </w:tc>
        <w:tc>
          <w:tcPr>
            <w:tcW w:w="6460" w:type="dxa"/>
            <w:vAlign w:val="center"/>
          </w:tcPr>
          <w:p w14:paraId="553DA763" w14:textId="1346E7D6" w:rsidR="007F0522" w:rsidRPr="00220681" w:rsidRDefault="007F0522" w:rsidP="00496186">
            <w:pPr>
              <w:rPr>
                <w:i/>
                <w:iCs/>
              </w:rPr>
            </w:pPr>
            <w:r w:rsidRPr="00220681">
              <w:rPr>
                <w:i/>
                <w:iCs/>
              </w:rPr>
              <w:t>Convolutional Neural Networks</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AD23B0" w14:paraId="47DC6385" w14:textId="77777777" w:rsidTr="00496186">
        <w:tc>
          <w:tcPr>
            <w:tcW w:w="1793" w:type="dxa"/>
            <w:vAlign w:val="center"/>
          </w:tcPr>
          <w:p w14:paraId="7C4E5D19" w14:textId="77777777" w:rsidR="00536404" w:rsidRPr="00220681" w:rsidRDefault="00536404" w:rsidP="00536404">
            <w:r w:rsidRPr="00220681">
              <w:t>IA</w:t>
            </w:r>
          </w:p>
          <w:p w14:paraId="4E3F209C" w14:textId="77777777" w:rsidR="00B844A2" w:rsidRPr="00220681" w:rsidRDefault="00B844A2" w:rsidP="00536404">
            <w:r w:rsidRPr="00220681">
              <w:t>ML</w:t>
            </w:r>
          </w:p>
          <w:p w14:paraId="490EF30B" w14:textId="4115D0C6" w:rsidR="00B844A2" w:rsidRPr="00220681" w:rsidRDefault="00B844A2" w:rsidP="00536404">
            <w:r w:rsidRPr="00220681">
              <w:t>DL</w:t>
            </w:r>
          </w:p>
        </w:tc>
        <w:tc>
          <w:tcPr>
            <w:tcW w:w="6460" w:type="dxa"/>
            <w:vAlign w:val="center"/>
          </w:tcPr>
          <w:p w14:paraId="36ABB82C" w14:textId="77777777" w:rsidR="00536404" w:rsidRPr="00AD23B0" w:rsidRDefault="00536404" w:rsidP="00536404">
            <w:pPr>
              <w:rPr>
                <w:lang w:val="en-US"/>
              </w:rPr>
            </w:pPr>
            <w:r w:rsidRPr="00AD23B0">
              <w:rPr>
                <w:lang w:val="en-US"/>
              </w:rPr>
              <w:t>Inteligência Artificial</w:t>
            </w:r>
          </w:p>
          <w:p w14:paraId="2B72F61D" w14:textId="77777777" w:rsidR="00B844A2" w:rsidRPr="00AD23B0" w:rsidRDefault="00B844A2" w:rsidP="00536404">
            <w:pPr>
              <w:rPr>
                <w:i/>
                <w:iCs/>
                <w:lang w:val="en-US"/>
              </w:rPr>
            </w:pPr>
            <w:r w:rsidRPr="00AD23B0">
              <w:rPr>
                <w:i/>
                <w:iCs/>
                <w:lang w:val="en-US"/>
              </w:rPr>
              <w:t>Machine Learning</w:t>
            </w:r>
          </w:p>
          <w:p w14:paraId="5D8EBC58" w14:textId="41FB8E9F" w:rsidR="00B844A2" w:rsidRPr="00AD23B0" w:rsidRDefault="00B844A2" w:rsidP="00536404">
            <w:pPr>
              <w:rPr>
                <w:i/>
                <w:iCs/>
                <w:lang w:val="en-US"/>
              </w:rPr>
            </w:pPr>
            <w:r w:rsidRPr="00AD23B0">
              <w:rPr>
                <w:i/>
                <w:iCs/>
                <w:lang w:val="en-US"/>
              </w:rPr>
              <w:t>Deep Learning</w:t>
            </w:r>
          </w:p>
        </w:tc>
      </w:tr>
      <w:tr w:rsidR="006607A1" w:rsidRPr="00220681" w14:paraId="29AEF5C0" w14:textId="77777777" w:rsidTr="00496186">
        <w:tc>
          <w:tcPr>
            <w:tcW w:w="1793" w:type="dxa"/>
            <w:vAlign w:val="center"/>
          </w:tcPr>
          <w:p w14:paraId="6CE2C034" w14:textId="16772C1E" w:rsidR="006607A1" w:rsidRPr="00220681" w:rsidRDefault="0043460D" w:rsidP="00496186">
            <w:bookmarkStart w:id="36" w:name="_Hlk161695781"/>
            <w:r w:rsidRPr="00220681">
              <w:t>LSTM</w:t>
            </w:r>
          </w:p>
        </w:tc>
        <w:tc>
          <w:tcPr>
            <w:tcW w:w="6460" w:type="dxa"/>
            <w:vAlign w:val="center"/>
          </w:tcPr>
          <w:p w14:paraId="51F47164" w14:textId="00EFD9BD" w:rsidR="006607A1" w:rsidRPr="00220681" w:rsidRDefault="0043460D" w:rsidP="00496186">
            <w:pPr>
              <w:rPr>
                <w:i/>
                <w:iCs/>
              </w:rPr>
            </w:pPr>
            <w:r w:rsidRPr="00220681">
              <w:rPr>
                <w:i/>
                <w:iCs/>
              </w:rPr>
              <w:t>Long Short-Term Memory</w:t>
            </w:r>
          </w:p>
        </w:tc>
      </w:tr>
      <w:bookmarkEnd w:id="36"/>
      <w:tr w:rsidR="00536404" w:rsidRPr="00220681" w14:paraId="1526B1E0" w14:textId="77777777" w:rsidTr="00496186">
        <w:tc>
          <w:tcPr>
            <w:tcW w:w="1793" w:type="dxa"/>
            <w:vAlign w:val="center"/>
          </w:tcPr>
          <w:p w14:paraId="070C7190" w14:textId="6F6B6D84" w:rsidR="00536404" w:rsidRPr="00220681" w:rsidRDefault="00536404" w:rsidP="00536404">
            <w:r w:rsidRPr="00220681">
              <w:t>LLM</w:t>
            </w:r>
          </w:p>
        </w:tc>
        <w:tc>
          <w:tcPr>
            <w:tcW w:w="6460" w:type="dxa"/>
            <w:vAlign w:val="center"/>
          </w:tcPr>
          <w:p w14:paraId="036D5A1D" w14:textId="7E53C22E" w:rsidR="00536404" w:rsidRPr="00220681" w:rsidRDefault="00536404" w:rsidP="00536404">
            <w:pPr>
              <w:rPr>
                <w:i/>
                <w:iCs/>
              </w:rPr>
            </w:pPr>
            <w:r w:rsidRPr="00220681">
              <w:rPr>
                <w:i/>
                <w:iCs/>
              </w:rPr>
              <w:t>Large Language Model</w:t>
            </w:r>
          </w:p>
        </w:tc>
      </w:tr>
      <w:tr w:rsidR="00536404" w:rsidRPr="00220681" w14:paraId="3A6FF5BA" w14:textId="77777777" w:rsidTr="00496186">
        <w:tc>
          <w:tcPr>
            <w:tcW w:w="1793" w:type="dxa"/>
            <w:vAlign w:val="center"/>
          </w:tcPr>
          <w:p w14:paraId="38169A39" w14:textId="4B96BB0A" w:rsidR="00536404" w:rsidRPr="00220681" w:rsidRDefault="00536404" w:rsidP="00536404">
            <w:r w:rsidRPr="00220681">
              <w:t>JSON</w:t>
            </w:r>
          </w:p>
        </w:tc>
        <w:tc>
          <w:tcPr>
            <w:tcW w:w="6460" w:type="dxa"/>
            <w:vAlign w:val="center"/>
          </w:tcPr>
          <w:p w14:paraId="56273D85" w14:textId="6F35F03C" w:rsidR="00536404" w:rsidRPr="00220681" w:rsidRDefault="00536404" w:rsidP="00536404">
            <w:pPr>
              <w:rPr>
                <w:i/>
                <w:iCs/>
              </w:rPr>
            </w:pPr>
            <w:r w:rsidRPr="00220681">
              <w:rPr>
                <w:i/>
                <w:iCs/>
              </w:rPr>
              <w:t>JavaScript Object Notation</w:t>
            </w:r>
          </w:p>
        </w:tc>
      </w:tr>
      <w:tr w:rsidR="00536404" w:rsidRPr="00AD23B0" w14:paraId="5BEB4DE6" w14:textId="77777777" w:rsidTr="00496186">
        <w:tc>
          <w:tcPr>
            <w:tcW w:w="1793" w:type="dxa"/>
            <w:vAlign w:val="center"/>
          </w:tcPr>
          <w:p w14:paraId="0357595E" w14:textId="77777777" w:rsidR="00536404" w:rsidRPr="00220681" w:rsidRDefault="00536404" w:rsidP="00536404">
            <w:r w:rsidRPr="00220681">
              <w:t>RNN</w:t>
            </w:r>
          </w:p>
          <w:p w14:paraId="3D13E4AC" w14:textId="77777777" w:rsidR="00B844A2" w:rsidRPr="00220681" w:rsidRDefault="00B844A2" w:rsidP="00536404">
            <w:r w:rsidRPr="00220681">
              <w:t>UML</w:t>
            </w:r>
          </w:p>
          <w:p w14:paraId="50C05A13" w14:textId="77777777" w:rsidR="00B844A2" w:rsidRPr="00220681" w:rsidRDefault="00B844A2" w:rsidP="00536404">
            <w:r w:rsidRPr="00220681">
              <w:t>IDE</w:t>
            </w:r>
          </w:p>
          <w:p w14:paraId="10CC7171" w14:textId="77777777" w:rsidR="008C036F" w:rsidRPr="00220681" w:rsidRDefault="008C036F" w:rsidP="00536404">
            <w:r w:rsidRPr="00220681">
              <w:t>PCE</w:t>
            </w:r>
          </w:p>
          <w:p w14:paraId="7432B550" w14:textId="3792867E" w:rsidR="008C036F" w:rsidRPr="00220681" w:rsidRDefault="008C036F" w:rsidP="00536404">
            <w:r w:rsidRPr="00220681">
              <w:t>MPCE</w:t>
            </w:r>
          </w:p>
        </w:tc>
        <w:tc>
          <w:tcPr>
            <w:tcW w:w="6460" w:type="dxa"/>
            <w:vAlign w:val="center"/>
          </w:tcPr>
          <w:p w14:paraId="58A08FA8" w14:textId="77777777" w:rsidR="00536404" w:rsidRPr="00883D6D" w:rsidRDefault="00536404" w:rsidP="00536404">
            <w:pPr>
              <w:rPr>
                <w:i/>
                <w:iCs/>
                <w:lang w:val="en-US"/>
              </w:rPr>
            </w:pPr>
            <w:r w:rsidRPr="00883D6D">
              <w:rPr>
                <w:i/>
                <w:iCs/>
                <w:lang w:val="en-US"/>
              </w:rPr>
              <w:t>Recurrent Neural Network</w:t>
            </w:r>
          </w:p>
          <w:p w14:paraId="0D936379" w14:textId="77777777" w:rsidR="00B844A2" w:rsidRPr="00883D6D" w:rsidRDefault="00B844A2" w:rsidP="00536404">
            <w:pPr>
              <w:rPr>
                <w:i/>
                <w:iCs/>
                <w:lang w:val="en-US"/>
              </w:rPr>
            </w:pPr>
            <w:r w:rsidRPr="00883D6D">
              <w:rPr>
                <w:i/>
                <w:iCs/>
                <w:lang w:val="en-US"/>
              </w:rPr>
              <w:t>Unif</w:t>
            </w:r>
          </w:p>
          <w:p w14:paraId="4C234784" w14:textId="77777777" w:rsidR="00B844A2" w:rsidRPr="00AD23B0" w:rsidRDefault="00B844A2" w:rsidP="00536404">
            <w:pPr>
              <w:rPr>
                <w:i/>
                <w:iCs/>
                <w:lang w:val="en-US"/>
              </w:rPr>
            </w:pPr>
            <w:r w:rsidRPr="00AD23B0">
              <w:rPr>
                <w:i/>
                <w:iCs/>
                <w:lang w:val="en-US"/>
              </w:rPr>
              <w:t xml:space="preserve">Integrated </w:t>
            </w:r>
          </w:p>
          <w:p w14:paraId="7183BEF1" w14:textId="77777777" w:rsidR="008C036F" w:rsidRPr="00AD23B0" w:rsidRDefault="008C036F" w:rsidP="00536404">
            <w:pPr>
              <w:rPr>
                <w:i/>
                <w:iCs/>
                <w:lang w:val="en-US"/>
              </w:rPr>
            </w:pPr>
            <w:r w:rsidRPr="00AD23B0">
              <w:rPr>
                <w:i/>
                <w:iCs/>
                <w:lang w:val="en-US"/>
              </w:rPr>
              <w:t>Per-Class Error</w:t>
            </w:r>
          </w:p>
          <w:p w14:paraId="5862A89C" w14:textId="3995D3AB" w:rsidR="008C036F" w:rsidRPr="00AD23B0" w:rsidRDefault="008C036F" w:rsidP="00536404">
            <w:pPr>
              <w:rPr>
                <w:i/>
                <w:iCs/>
                <w:lang w:val="en-US"/>
              </w:rPr>
            </w:pPr>
            <w:r w:rsidRPr="00AD23B0">
              <w:rPr>
                <w:i/>
                <w:iCs/>
                <w:lang w:val="en-US"/>
              </w:rPr>
              <w:t>Mean Per-Class Error</w:t>
            </w:r>
          </w:p>
        </w:tc>
      </w:tr>
      <w:tr w:rsidR="00536404" w:rsidRPr="00AD23B0"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AD23B0"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BA79B7" w:rsidP="00536404">
            <w:pPr>
              <w:rPr>
                <w:lang w:val="en-US"/>
              </w:rPr>
            </w:pPr>
            <w:commentRangeStart w:id="37"/>
            <w:commentRangeEnd w:id="37"/>
            <w:r w:rsidRPr="00220681">
              <w:rPr>
                <w:rStyle w:val="CommentReference"/>
              </w:rPr>
              <w:commentReference w:id="37"/>
            </w:r>
          </w:p>
        </w:tc>
      </w:tr>
    </w:tbl>
    <w:p w14:paraId="523292D5" w14:textId="6C3EDB73" w:rsidR="006607A1" w:rsidRPr="00220681" w:rsidRDefault="004360C5" w:rsidP="006607A1">
      <w:r w:rsidRPr="00220681">
        <w:t>#Nota: Colocar por ordem alfabética no final!</w:t>
      </w:r>
    </w:p>
    <w:p w14:paraId="0165B1B6" w14:textId="182FE31B" w:rsidR="00501EFA" w:rsidRPr="00220681" w:rsidRDefault="006607A1" w:rsidP="00976F94">
      <w:pPr>
        <w:spacing w:line="276" w:lineRule="auto"/>
        <w:ind w:firstLine="0"/>
        <w:jc w:val="left"/>
        <w:rPr>
          <w:rFonts w:cs="Times New Roman"/>
          <w:szCs w:val="24"/>
        </w:rPr>
      </w:pPr>
      <w:r w:rsidRPr="00220681">
        <w:rPr>
          <w:rFonts w:cs="Times New Roman"/>
          <w:szCs w:val="24"/>
        </w:rPr>
        <w:br w:type="page"/>
      </w:r>
    </w:p>
    <w:p w14:paraId="17C9BFDC" w14:textId="77777777" w:rsidR="00501EFA" w:rsidRPr="00220681" w:rsidRDefault="00501EFA" w:rsidP="00976F94">
      <w:pPr>
        <w:spacing w:line="276" w:lineRule="auto"/>
        <w:ind w:firstLine="0"/>
        <w:jc w:val="left"/>
        <w:rPr>
          <w:rFonts w:cs="Times New Roman"/>
          <w:szCs w:val="24"/>
        </w:rPr>
        <w:sectPr w:rsidR="00501EFA" w:rsidRPr="00220681" w:rsidSect="00145C96">
          <w:footerReference w:type="default" r:id="rId18"/>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8" w:name="_Toc170059449"/>
      <w:bookmarkStart w:id="39" w:name="_Ref175029239"/>
      <w:bookmarkStart w:id="40" w:name="_Ref175171189"/>
      <w:bookmarkStart w:id="41" w:name="_Ref175171190"/>
      <w:bookmarkStart w:id="42" w:name="_Toc176054288"/>
      <w:r w:rsidRPr="00220681">
        <w:lastRenderedPageBreak/>
        <w:t>Introdução</w:t>
      </w:r>
      <w:bookmarkEnd w:id="38"/>
      <w:bookmarkEnd w:id="39"/>
      <w:bookmarkEnd w:id="40"/>
      <w:bookmarkEnd w:id="41"/>
      <w:bookmarkEnd w:id="42"/>
    </w:p>
    <w:p w14:paraId="0147B1BF" w14:textId="77777777" w:rsidR="00220681" w:rsidRPr="00D27212" w:rsidRDefault="00220681" w:rsidP="00220681">
      <w:bookmarkStart w:id="43" w:name="_Toc170059455"/>
      <w:bookmarkStart w:id="44" w:name="_Ref175153658"/>
      <w:r w:rsidRPr="00D27212">
        <w:t xml:space="preserve">O presente projeto, intitulado “AI Driving Classification”, investiga o uso de Inteligência Artificial (IA) e técnicas de Deep Learning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77777777" w:rsidR="00220681" w:rsidRPr="00D27212" w:rsidRDefault="00220681" w:rsidP="00220681">
      <w:r w:rsidRPr="00D27212">
        <w:t xml:space="preserve">Uma parte significativa do projeto é dedicada à investigação dos fundamentos, técnicas e tecnologias na área da IA, como Redes Neurais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5" w:name="_Toc175671376"/>
      <w:bookmarkStart w:id="46" w:name="_Toc176054289"/>
      <w:r w:rsidRPr="00D27212">
        <w:t>Objetivos</w:t>
      </w:r>
      <w:bookmarkEnd w:id="45"/>
      <w:bookmarkEnd w:id="46"/>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F771F7">
        <w:rPr>
          <w:color w:val="FABF8F" w:themeColor="accent6" w:themeTint="99"/>
        </w:rPr>
        <w:t>de</w:t>
      </w:r>
      <w:r w:rsidRPr="00D27212">
        <w:t xml:space="preserve"> estilos de condução, contribuindo para a promoção de comportamentos mais responsáveis ao volante.</w:t>
      </w:r>
    </w:p>
    <w:p w14:paraId="70C43123" w14:textId="77777777"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w:t>
      </w:r>
      <w:r w:rsidRPr="00F771F7">
        <w:rPr>
          <w:i/>
          <w:iCs/>
        </w:rPr>
        <w:t>Long Short-Term Memory</w:t>
      </w:r>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47" w:name="_Toc176054290"/>
      <w:r w:rsidRPr="00220681">
        <w:t>Metodologia</w:t>
      </w:r>
      <w:bookmarkEnd w:id="43"/>
      <w:bookmarkEnd w:id="44"/>
      <w:bookmarkEnd w:id="47"/>
    </w:p>
    <w:p w14:paraId="0FD52E6D" w14:textId="5F5B40E0"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896C4E" w:rsidRPr="00220681">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48" w:name="_Toc170059456"/>
      <w:bookmarkStart w:id="49" w:name="_Ref175384798"/>
      <w:bookmarkStart w:id="50" w:name="_Toc176054291"/>
      <w:r w:rsidRPr="00220681">
        <w:t>Reuniões</w:t>
      </w:r>
      <w:bookmarkEnd w:id="48"/>
      <w:bookmarkEnd w:id="49"/>
      <w:bookmarkEnd w:id="50"/>
    </w:p>
    <w:p w14:paraId="46090775" w14:textId="7EAEBA1B" w:rsidR="00CD0EB3" w:rsidRPr="00220681" w:rsidRDefault="00CD0EB3" w:rsidP="00CD0EB3">
      <w:r w:rsidRPr="00220681">
        <w:t>Um dos pilares f</w:t>
      </w:r>
      <w:commentRangeStart w:id="51"/>
      <w:r w:rsidRPr="00220681">
        <w:t xml:space="preserve">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commentRangeEnd w:id="51"/>
      <w:r w:rsidR="00BA79B7" w:rsidRPr="00220681">
        <w:rPr>
          <w:rStyle w:val="CommentReference"/>
        </w:rPr>
        <w:commentReference w:id="51"/>
      </w:r>
      <w:r w:rsidR="00896C4E" w:rsidRPr="00220681">
        <w:t xml:space="preserve">Esta abordagem seguiu os princípios da metodologia </w:t>
      </w:r>
      <w:r w:rsidR="00896C4E" w:rsidRPr="00220681">
        <w:rPr>
          <w:i/>
          <w:iCs/>
        </w:rPr>
        <w:t>Scrum</w:t>
      </w:r>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commentRangeStart w:id="52"/>
      <w:r w:rsidRPr="00220681">
        <w:t xml:space="preserve">Foram realizadas </w:t>
      </w:r>
      <w:r w:rsidR="00713F0C" w:rsidRPr="00220681">
        <w:t>18</w:t>
      </w:r>
      <w:r w:rsidRPr="00220681">
        <w:t xml:space="preserve"> reuniões no total, tendo como tópicos abordados os seguintes:</w:t>
      </w:r>
      <w:commentRangeEnd w:id="52"/>
      <w:r w:rsidR="00BA79B7" w:rsidRPr="00220681">
        <w:rPr>
          <w:rStyle w:val="CommentReference"/>
        </w:rPr>
        <w:commentReference w:id="52"/>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Pr="00220681" w:rsidRDefault="004650DF" w:rsidP="004650DF">
      <w:pPr>
        <w:pStyle w:val="Heading2"/>
      </w:pPr>
      <w:r w:rsidRPr="00220681">
        <w:lastRenderedPageBreak/>
        <w:t xml:space="preserve"> </w:t>
      </w:r>
      <w:bookmarkStart w:id="53" w:name="_Toc176054292"/>
      <w:r w:rsidRPr="00220681">
        <w:t>Cronograma</w:t>
      </w:r>
      <w:bookmarkEnd w:id="53"/>
    </w:p>
    <w:p w14:paraId="67BB2CAC" w14:textId="77777777" w:rsidR="00995472" w:rsidRPr="00220681" w:rsidRDefault="00995472" w:rsidP="00995472"/>
    <w:p w14:paraId="1FE4257F" w14:textId="77777777" w:rsidR="004650DF" w:rsidRPr="00220681" w:rsidRDefault="004650DF" w:rsidP="004650DF">
      <w:pPr>
        <w:pStyle w:val="Heading2"/>
      </w:pPr>
      <w:bookmarkStart w:id="54" w:name="_Toc170059454"/>
      <w:bookmarkStart w:id="55" w:name="_Toc176054293"/>
      <w:r w:rsidRPr="00220681">
        <w:t xml:space="preserve">Estrutura do </w:t>
      </w:r>
      <w:bookmarkEnd w:id="54"/>
      <w:r w:rsidRPr="00220681">
        <w:t>documento</w:t>
      </w:r>
      <w:bookmarkEnd w:id="55"/>
    </w:p>
    <w:p w14:paraId="0E7F383B" w14:textId="77777777" w:rsidR="004650DF" w:rsidRPr="00220681" w:rsidRDefault="004650DF" w:rsidP="004650DF">
      <w:r w:rsidRPr="00220681">
        <w:t xml:space="preserve">O relatório está organizado em </w:t>
      </w:r>
      <w:commentRangeStart w:id="56"/>
      <w:r w:rsidRPr="00220681">
        <w:t xml:space="preserve">13 </w:t>
      </w:r>
      <w:commentRangeEnd w:id="56"/>
      <w:r w:rsidRPr="00220681">
        <w:rPr>
          <w:rStyle w:val="CommentReference"/>
        </w:rPr>
        <w:commentReference w:id="56"/>
      </w:r>
      <w:r w:rsidRPr="00220681">
        <w:t xml:space="preserve">capítulos, cada um abordando uma parte fundamental no desenvolvimento deste projeto. Os capítulos seguem a seguinte ordem: </w:t>
      </w:r>
    </w:p>
    <w:p w14:paraId="419CE0A9" w14:textId="7777777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189 \r \h </w:instrText>
      </w:r>
      <w:r w:rsidRPr="00220681">
        <w:fldChar w:fldCharType="separate"/>
      </w:r>
      <w:r w:rsidRPr="00220681">
        <w:t>1</w:t>
      </w:r>
      <w:r w:rsidRPr="00220681">
        <w:fldChar w:fldCharType="end"/>
      </w:r>
      <w:r w:rsidRPr="00220681">
        <w:t xml:space="preserve"> – Introdução: Apresenta os objetivos e a estrutura do trabalho. </w:t>
      </w:r>
    </w:p>
    <w:p w14:paraId="3A639A32" w14:textId="7777777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275 \r \h </w:instrText>
      </w:r>
      <w:r w:rsidRPr="00220681">
        <w:fldChar w:fldCharType="separate"/>
      </w:r>
      <w:r w:rsidRPr="00220681">
        <w:t>2</w:t>
      </w:r>
      <w:r w:rsidRPr="00220681">
        <w:fldChar w:fldCharType="end"/>
      </w:r>
      <w:r w:rsidRPr="00220681">
        <w:t xml:space="preserve"> – Metodologia De Trabalho: Descreve como o projeto foi desenvolvido e as reuniões semanais com os orientadores.</w:t>
      </w:r>
    </w:p>
    <w:p w14:paraId="1A1F5219" w14:textId="7777777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289 \r \h </w:instrText>
      </w:r>
      <w:r w:rsidRPr="00220681">
        <w:fldChar w:fldCharType="separate"/>
      </w:r>
      <w:r w:rsidRPr="00220681">
        <w:t>3</w:t>
      </w:r>
      <w:r w:rsidRPr="00220681">
        <w:fldChar w:fldCharType="end"/>
      </w:r>
      <w:r w:rsidRPr="00220681">
        <w:t xml:space="preserve"> – Fundamentação Científica:  Aborda os conceitos relacionadas com o projeto. </w:t>
      </w:r>
    </w:p>
    <w:p w14:paraId="3E9D4C11" w14:textId="7777777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393 \r \h </w:instrText>
      </w:r>
      <w:r w:rsidRPr="00220681">
        <w:fldChar w:fldCharType="separate"/>
      </w:r>
      <w:r w:rsidRPr="00220681">
        <w:t>4</w:t>
      </w:r>
      <w:r w:rsidRPr="00220681">
        <w:fldChar w:fldCharType="end"/>
      </w:r>
      <w:r w:rsidRPr="00220681">
        <w:t xml:space="preserve"> – Estado da Arte: Aborda as </w:t>
      </w:r>
      <w:commentRangeStart w:id="57"/>
      <w:r w:rsidRPr="00220681">
        <w:t xml:space="preserve">tecnologias </w:t>
      </w:r>
      <w:commentRangeEnd w:id="57"/>
      <w:r w:rsidRPr="00220681">
        <w:rPr>
          <w:rStyle w:val="CommentReference"/>
        </w:rPr>
        <w:commentReference w:id="57"/>
      </w:r>
      <w:r w:rsidRPr="00220681">
        <w:t>relacionadas com o projeto.</w:t>
      </w:r>
    </w:p>
    <w:p w14:paraId="337C10DA" w14:textId="7777777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377 \r \h </w:instrText>
      </w:r>
      <w:r w:rsidRPr="00220681">
        <w:fldChar w:fldCharType="separate"/>
      </w:r>
      <w:r w:rsidRPr="00220681">
        <w:t>5</w:t>
      </w:r>
      <w:r w:rsidRPr="00220681">
        <w:fldChar w:fldCharType="end"/>
      </w:r>
      <w:r w:rsidRPr="00220681">
        <w:t xml:space="preserve"> – Trabalhos Relacionados: Aqui fazemos a revisão da literatura existente sobre o tema do projeto.</w:t>
      </w:r>
    </w:p>
    <w:p w14:paraId="399F4B85" w14:textId="4C0DA6C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444 \r \h </w:instrText>
      </w:r>
      <w:r w:rsidRPr="00220681">
        <w:fldChar w:fldCharType="separate"/>
      </w:r>
      <w:r w:rsidR="00D4563E" w:rsidRPr="00220681">
        <w:t>4</w:t>
      </w:r>
      <w:r w:rsidRPr="00220681">
        <w:fldChar w:fldCharType="end"/>
      </w:r>
      <w:r w:rsidRPr="00220681">
        <w:t xml:space="preserve"> – Análise: Análise aos </w:t>
      </w:r>
      <w:r w:rsidRPr="00220681">
        <w:rPr>
          <w:i/>
          <w:iCs/>
        </w:rPr>
        <w:t>datasets</w:t>
      </w:r>
      <w:r w:rsidRPr="00220681">
        <w:t xml:space="preserve"> e aplicação de recolha de dados utilizados no desenvolvimento deste projeto.</w:t>
      </w:r>
    </w:p>
    <w:p w14:paraId="2F20FC5E" w14:textId="77777777" w:rsidR="004650DF" w:rsidRPr="00220681" w:rsidRDefault="004650DF" w:rsidP="004650DF">
      <w:pPr>
        <w:pStyle w:val="ListParagraph"/>
        <w:numPr>
          <w:ilvl w:val="0"/>
          <w:numId w:val="20"/>
        </w:numPr>
      </w:pPr>
      <w:commentRangeStart w:id="58"/>
      <w:r w:rsidRPr="00220681">
        <w:t>Capítulo 7 – Planeamento: Descrição do planeamento e dos requisitos do projeto.</w:t>
      </w:r>
      <w:commentRangeEnd w:id="58"/>
      <w:r w:rsidRPr="00220681">
        <w:rPr>
          <w:rStyle w:val="CommentReference"/>
        </w:rPr>
        <w:commentReference w:id="58"/>
      </w:r>
    </w:p>
    <w:p w14:paraId="1F7E6DD4" w14:textId="5C296E6C"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467 \r \h </w:instrText>
      </w:r>
      <w:r w:rsidRPr="00220681">
        <w:fldChar w:fldCharType="separate"/>
      </w:r>
      <w:r w:rsidR="00D4563E" w:rsidRPr="00220681">
        <w:t>6</w:t>
      </w:r>
      <w:r w:rsidRPr="00220681">
        <w:fldChar w:fldCharType="end"/>
      </w:r>
      <w:r w:rsidRPr="00220681">
        <w:t xml:space="preserve"> – Arquiteturas Propostas: Análise detalhada das arquiteturas propostas.</w:t>
      </w:r>
    </w:p>
    <w:p w14:paraId="50482306" w14:textId="3AD08ADB"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478 \r \h </w:instrText>
      </w:r>
      <w:r w:rsidRPr="00220681">
        <w:fldChar w:fldCharType="separate"/>
      </w:r>
      <w:r w:rsidR="00D4563E" w:rsidRPr="00220681">
        <w:t>7</w:t>
      </w:r>
      <w:r w:rsidRPr="00220681">
        <w:fldChar w:fldCharType="end"/>
      </w:r>
      <w:r w:rsidRPr="00220681">
        <w:t xml:space="preserve"> – Desenvolvimento: Descrição detalhada do processo de desenvolvimento do projeto.</w:t>
      </w:r>
    </w:p>
    <w:p w14:paraId="7A74822E" w14:textId="7ACACD39"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94 \r \h </w:instrText>
      </w:r>
      <w:r w:rsidRPr="00220681">
        <w:fldChar w:fldCharType="separate"/>
      </w:r>
      <w:r w:rsidR="00D4563E" w:rsidRPr="00220681">
        <w:t>6</w:t>
      </w:r>
      <w:r w:rsidRPr="00220681">
        <w:fldChar w:fldCharType="end"/>
      </w:r>
      <w:r w:rsidRPr="00220681">
        <w:t xml:space="preserve"> – Testes e Resultados: Análise e discussão dos resultados obtidos.</w:t>
      </w:r>
    </w:p>
    <w:p w14:paraId="62B31938" w14:textId="08CC819D"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86 \r \h </w:instrText>
      </w:r>
      <w:r w:rsidRPr="00220681">
        <w:fldChar w:fldCharType="separate"/>
      </w:r>
      <w:r w:rsidR="00D4563E" w:rsidRPr="00220681">
        <w:t>7</w:t>
      </w:r>
      <w:r w:rsidRPr="00220681">
        <w:fldChar w:fldCharType="end"/>
      </w:r>
      <w:r w:rsidRPr="00220681">
        <w:t xml:space="preserve"> – Artigo Científico: Aborda o artigo realizado no âmbito do projeto. </w:t>
      </w:r>
    </w:p>
    <w:p w14:paraId="0BDB5296" w14:textId="334B0F25"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77 \r \h </w:instrText>
      </w:r>
      <w:r w:rsidRPr="00220681">
        <w:fldChar w:fldCharType="separate"/>
      </w:r>
      <w:r w:rsidR="00D4563E" w:rsidRPr="00220681">
        <w:t>8</w:t>
      </w:r>
      <w:r w:rsidRPr="00220681">
        <w:fldChar w:fldCharType="end"/>
      </w:r>
      <w:r w:rsidRPr="00220681">
        <w:t xml:space="preserve"> – Conclusões e Trabalho Futuro: Conclusão do trabalho realizado </w:t>
      </w:r>
      <w:r w:rsidR="00D4563E" w:rsidRPr="00220681">
        <w:t>e possíveis trabalhos futuros.</w:t>
      </w:r>
    </w:p>
    <w:p w14:paraId="64620845" w14:textId="77777777" w:rsidR="004650DF" w:rsidRPr="00220681" w:rsidRDefault="004650DF" w:rsidP="00CD0EB3"/>
    <w:p w14:paraId="65DA3F02" w14:textId="40BA841E" w:rsidR="006F3983" w:rsidRPr="00220681" w:rsidRDefault="00ED7ED3" w:rsidP="00DD20F9">
      <w:pPr>
        <w:pStyle w:val="Heading1"/>
      </w:pPr>
      <w:bookmarkStart w:id="59" w:name="_Toc176054294"/>
      <w:r w:rsidRPr="00220681">
        <w:lastRenderedPageBreak/>
        <w:t>Fundamentos e Contexto Tecnológico</w:t>
      </w:r>
      <w:bookmarkEnd w:id="59"/>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0" w:name="_Toc176054295"/>
      <w:r w:rsidRPr="00220681">
        <w:t>Fundamentos teóricos</w:t>
      </w:r>
      <w:bookmarkEnd w:id="60"/>
    </w:p>
    <w:p w14:paraId="5190200E" w14:textId="2C3EB94C"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Neurais, Redes Neurais Recorrentes, </w:t>
      </w:r>
      <w:r w:rsidR="00F53085" w:rsidRPr="00220681">
        <w:t xml:space="preserve">Arquitetura </w:t>
      </w:r>
      <w:r w:rsidR="005317E2" w:rsidRPr="005317E2">
        <w:rPr>
          <w:i/>
        </w:rPr>
        <w:t>Bidirectional</w:t>
      </w:r>
      <w:r w:rsidR="00F53085" w:rsidRPr="00220681">
        <w:t>, Redes Convolucionais e Redes Convolucionais Unidimensionais</w:t>
      </w:r>
    </w:p>
    <w:p w14:paraId="08B7F1A0" w14:textId="77777777" w:rsidR="00D27212" w:rsidRPr="00220681" w:rsidRDefault="00D27212" w:rsidP="00D27212">
      <w:pPr>
        <w:pStyle w:val="Heading3"/>
      </w:pPr>
      <w:bookmarkStart w:id="61" w:name="_Toc176054296"/>
      <w:r w:rsidRPr="00220681">
        <w:t>Sensores de Dispositivos Móveis</w:t>
      </w:r>
      <w:bookmarkEnd w:id="61"/>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4E2E86">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lastRenderedPageBreak/>
        <w:t>Aplicações: Útil para detetar movimentos lineares, como acelerações e travagens bruscas.</w:t>
      </w:r>
    </w:p>
    <w:p w14:paraId="36E7AA75" w14:textId="77777777" w:rsidR="00EE2512" w:rsidRPr="00220681" w:rsidRDefault="00EE2512" w:rsidP="00EE2512">
      <w:pPr>
        <w:pStyle w:val="ListParagraph"/>
        <w:numPr>
          <w:ilvl w:val="0"/>
          <w:numId w:val="37"/>
        </w:numPr>
      </w:pPr>
      <w:r w:rsidRPr="00220681">
        <w:rPr>
          <w:b/>
          <w:bCs/>
        </w:rPr>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Pr="00220681" w:rsidRDefault="00EE2512" w:rsidP="00EE2512">
      <w:pPr>
        <w:pStyle w:val="ListParagraph"/>
        <w:numPr>
          <w:ilvl w:val="1"/>
          <w:numId w:val="37"/>
        </w:numPr>
      </w:pPr>
      <w:r w:rsidRPr="00220681">
        <w:t>Aplicações: Deteção de mudanças de direção e rotações, como curvas durante a condução.</w:t>
      </w:r>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Pr="00220681"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2" w:name="_Toc170059458"/>
      <w:bookmarkStart w:id="63" w:name="_Toc176054297"/>
      <w:r w:rsidRPr="00220681">
        <w:t>Inteligência Artificial</w:t>
      </w:r>
      <w:bookmarkEnd w:id="62"/>
      <w:r w:rsidR="00750450" w:rsidRPr="00220681">
        <w:t xml:space="preserve"> (IA)</w:t>
      </w:r>
      <w:bookmarkEnd w:id="63"/>
    </w:p>
    <w:p w14:paraId="2F455D79" w14:textId="7C6BA45D" w:rsidR="00732425" w:rsidRPr="00220681" w:rsidRDefault="00DD20F9" w:rsidP="00732425">
      <w:commentRangeStart w:id="64"/>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04FBFE39"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Turing, John McCarthy e Marvin Minsky.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EA6ABC" w:rsidRPr="00220681">
            <w:t>[1]</w:t>
          </w:r>
          <w:r w:rsidR="00EA6ABC" w:rsidRPr="00220681">
            <w:fldChar w:fldCharType="end"/>
          </w:r>
        </w:sdtContent>
      </w:sdt>
      <w:r w:rsidRPr="00220681">
        <w:t>.</w:t>
      </w:r>
      <w:commentRangeEnd w:id="64"/>
      <w:r w:rsidR="00BA79B7" w:rsidRPr="00220681">
        <w:rPr>
          <w:rStyle w:val="CommentReference"/>
        </w:rPr>
        <w:commentReference w:id="64"/>
      </w:r>
    </w:p>
    <w:p w14:paraId="1A2FB8CE" w14:textId="6350EA28"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w:t>
      </w:r>
      <w:commentRangeStart w:id="65"/>
      <w:r w:rsidR="00732425" w:rsidRPr="00220681">
        <w:t>Empresas</w:t>
      </w:r>
      <w:commentRangeEnd w:id="65"/>
      <w:r w:rsidR="00BA79B7" w:rsidRPr="00220681">
        <w:rPr>
          <w:rStyle w:val="CommentReference"/>
        </w:rPr>
        <w:commentReference w:id="65"/>
      </w:r>
      <w:r w:rsidR="00732425" w:rsidRPr="00220681">
        <w:t xml:space="preserve">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EA6ABC" w:rsidRPr="00220681">
            <w:t>[2]</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B5BAC7" w:rsidR="00DD20F9" w:rsidRPr="00220681" w:rsidRDefault="00DD20F9" w:rsidP="00DD20F9">
      <w:r w:rsidRPr="00220681">
        <w:lastRenderedPageBreak/>
        <w:t>No campo da condução, a</w:t>
      </w:r>
      <w:r w:rsidR="00732425" w:rsidRPr="00220681">
        <w:t xml:space="preserve"> inteligência artificial tem sido fundamental para o desenvolvimento dos veículos </w:t>
      </w:r>
      <w:commentRangeStart w:id="66"/>
      <w:r w:rsidR="00732425" w:rsidRPr="00220681">
        <w:t>aut</w:t>
      </w:r>
      <w:r w:rsidR="00BA79B7" w:rsidRPr="00220681">
        <w:t>ó</w:t>
      </w:r>
      <w:r w:rsidR="00732425" w:rsidRPr="00220681">
        <w:t>nomos</w:t>
      </w:r>
      <w:commentRangeEnd w:id="66"/>
      <w:r w:rsidR="00BA79B7" w:rsidRPr="00220681">
        <w:rPr>
          <w:rStyle w:val="CommentReference"/>
        </w:rPr>
        <w:commentReference w:id="66"/>
      </w:r>
      <w:r w:rsidR="00732425" w:rsidRPr="00220681">
        <w:t xml:space="preserve">.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segurança nas estradas. Tecnologias avançadas de IA, como redes neurais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 xml:space="preserve">a dirigir. Além disso, a IA também está a ser utilizada para otimizar rotas, prever condições de tráfego e melhorar a eficiência energética dos veículos, contribuindo para uma condução mais segura, eficiente e </w:t>
      </w:r>
      <w:commentRangeStart w:id="67"/>
      <w:r w:rsidR="00220681" w:rsidRPr="00D27212">
        <w:t>autónoma</w:t>
      </w:r>
      <w:commentRangeEnd w:id="67"/>
      <w:r w:rsidR="00220681" w:rsidRPr="00D27212">
        <w:rPr>
          <w:rStyle w:val="CommentReference"/>
        </w:rPr>
        <w:commentReference w:id="67"/>
      </w:r>
      <w:r w:rsidR="00220681" w:rsidRPr="00D27212">
        <w:t>.</w:t>
      </w:r>
    </w:p>
    <w:p w14:paraId="5D725A54" w14:textId="77777777" w:rsidR="00750450" w:rsidRPr="00220681" w:rsidRDefault="00750450" w:rsidP="00750450">
      <w:pPr>
        <w:pStyle w:val="Heading3"/>
        <w:numPr>
          <w:ilvl w:val="2"/>
          <w:numId w:val="59"/>
        </w:numPr>
      </w:pPr>
      <w:bookmarkStart w:id="68" w:name="_Toc176054298"/>
      <w:r w:rsidRPr="00220681">
        <w:rPr>
          <w:i/>
          <w:iCs/>
        </w:rPr>
        <w:t>Machine Learning</w:t>
      </w:r>
      <w:r w:rsidRPr="00220681">
        <w:t xml:space="preserve"> (ML)</w:t>
      </w:r>
      <w:bookmarkEnd w:id="68"/>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r w:rsidRPr="00220681">
        <w:rPr>
          <w:i/>
          <w:iCs/>
        </w:rPr>
        <w:t xml:space="preserve">supervised, unsupervised </w:t>
      </w:r>
      <w:r w:rsidRPr="00220681">
        <w:t xml:space="preserve">e por </w:t>
      </w:r>
      <w:r w:rsidRPr="00220681">
        <w:rPr>
          <w:i/>
          <w:iCs/>
        </w:rPr>
        <w:t>reinforcement</w:t>
      </w:r>
      <w:r w:rsidRPr="00220681">
        <w:t xml:space="preserve">. No treino </w:t>
      </w:r>
      <w:r w:rsidRPr="00220681">
        <w:rPr>
          <w:i/>
          <w:iCs/>
        </w:rPr>
        <w:t>supervised</w:t>
      </w:r>
      <w:r w:rsidRPr="00220681">
        <w:t xml:space="preserve">, o modelo é treinado com um conjunto de dados rotulados, ou seja, onde o resultado desejado é conhecido. Aplicações em classificação de imagens e a previsão de séries temporais são bons exemplos de uso. No treino </w:t>
      </w:r>
      <w:r w:rsidRPr="00220681">
        <w:rPr>
          <w:i/>
          <w:iCs/>
        </w:rPr>
        <w:t>unsupervised</w:t>
      </w:r>
      <w:r w:rsidRPr="00220681">
        <w:t xml:space="preserve">, o modelo analisa dados não rotulados para encontrar padrões ocultos, como </w:t>
      </w:r>
      <w:r w:rsidRPr="00220681">
        <w:rPr>
          <w:i/>
          <w:iCs/>
        </w:rPr>
        <w:t>clusters</w:t>
      </w:r>
      <w:r w:rsidRPr="00220681">
        <w:t xml:space="preserve">. Por fim, o treino por </w:t>
      </w:r>
      <w:r w:rsidRPr="00220681">
        <w:rPr>
          <w:i/>
          <w:iCs/>
        </w:rPr>
        <w:t>reinforcement</w:t>
      </w:r>
      <w:r w:rsidRPr="00220681">
        <w:t xml:space="preserve"> requer que um agente interaja com o ambiente, com o objetivo de aumentar uma recompensa total ao longo do tempo, sendo aplicado em situações como jogos e na manipulação de robôs.</w:t>
      </w:r>
    </w:p>
    <w:p w14:paraId="0700353E" w14:textId="5B664951"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Pr="00220681">
            <w:t>[3]</w:t>
          </w:r>
          <w:r w:rsidRPr="00220681">
            <w:fldChar w:fldCharType="end"/>
          </w:r>
        </w:sdtContent>
      </w:sdt>
      <w:r w:rsidRPr="00220681">
        <w:t>.</w:t>
      </w:r>
    </w:p>
    <w:p w14:paraId="2E072E24" w14:textId="77777777" w:rsidR="00750450" w:rsidRPr="00220681" w:rsidRDefault="00750450" w:rsidP="00750450">
      <w:pPr>
        <w:pStyle w:val="Heading3"/>
      </w:pPr>
      <w:bookmarkStart w:id="69" w:name="_Toc176054299"/>
      <w:r w:rsidRPr="00220681">
        <w:rPr>
          <w:i/>
          <w:iCs/>
        </w:rPr>
        <w:t>Deep Learning</w:t>
      </w:r>
      <w:r w:rsidRPr="00220681">
        <w:t xml:space="preserve"> (DL)</w:t>
      </w:r>
      <w:bookmarkEnd w:id="69"/>
    </w:p>
    <w:p w14:paraId="3611A1A0" w14:textId="0113F6CA" w:rsidR="00750450" w:rsidRPr="00220681" w:rsidRDefault="001E5598" w:rsidP="00DD20F9">
      <w:r w:rsidRPr="00220681">
        <w:t xml:space="preserve">Deep Learning (DL) é um subcampo de ML que se concentra em modelos baseados em redes neurais, compostas por várias camadas de nós interligados, que simulam o funcionamento de um cérebro humano. Este tipo de redes neurais possui a habilidade de </w:t>
      </w:r>
      <w:r w:rsidRPr="00220681">
        <w:lastRenderedPageBreak/>
        <w:t xml:space="preserve">adquirir entendimentos complexos e abstratos dos dados através do processamento em diversas camadas. </w:t>
      </w:r>
    </w:p>
    <w:p w14:paraId="0B7942CC" w14:textId="54D30035" w:rsidR="001E5598" w:rsidRPr="00220681" w:rsidRDefault="001E5598" w:rsidP="00DD20F9">
      <w:r w:rsidRPr="00220681">
        <w:t xml:space="preserve">Uma das principais características de DL é a capacidade de trabalhar com grandes volumes de dados não estruturados, como imagens, texto e áudio. </w:t>
      </w:r>
      <w:r w:rsidR="00462B41" w:rsidRPr="00220681">
        <w:t>Deep Neural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44FAE942" w:rsidR="001E5598" w:rsidRPr="00220681" w:rsidRDefault="001E5598" w:rsidP="001E5598">
      <w:r w:rsidRPr="00220681">
        <w:t xml:space="preserve">Os principais tipos de redes neurais utilizadas em DL são as Redes Neurais Convolucionais (CNN) e as Redes Neurais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E4CE7" w:rsidRPr="00220681">
            <w:t>[4]</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Pr="00220681">
            <w:t>[5]</w:t>
          </w:r>
          <w:r w:rsidRPr="00220681">
            <w:fldChar w:fldCharType="end"/>
          </w:r>
        </w:sdtContent>
      </w:sdt>
      <w:r w:rsidRPr="00220681">
        <w:t>.</w:t>
      </w:r>
    </w:p>
    <w:p w14:paraId="3BF549A4" w14:textId="3B340813" w:rsidR="00DD20F9" w:rsidRPr="00220681" w:rsidRDefault="00581144" w:rsidP="00935A64">
      <w:pPr>
        <w:pStyle w:val="Heading3"/>
      </w:pPr>
      <w:r w:rsidRPr="00220681">
        <w:t xml:space="preserve"> </w:t>
      </w:r>
      <w:bookmarkStart w:id="70" w:name="_Toc170059459"/>
      <w:bookmarkStart w:id="71" w:name="_Toc176054300"/>
      <w:r w:rsidR="00DD20F9" w:rsidRPr="00220681">
        <w:t>Redes Neuronais</w:t>
      </w:r>
      <w:r w:rsidR="001C156A" w:rsidRPr="00220681">
        <w:t xml:space="preserve"> (RN)</w:t>
      </w:r>
      <w:bookmarkEnd w:id="70"/>
      <w:bookmarkEnd w:id="71"/>
    </w:p>
    <w:p w14:paraId="4C16FDCE" w14:textId="07422299" w:rsidR="00DD20F9" w:rsidRPr="00220681" w:rsidRDefault="00DD20F9" w:rsidP="00DD20F9">
      <w:pPr>
        <w:ind w:firstLine="360"/>
      </w:pPr>
      <w:r w:rsidRPr="00220681">
        <w:t xml:space="preserve">As redes neurais </w:t>
      </w:r>
      <w:commentRangeStart w:id="72"/>
      <w:r w:rsidRPr="00220681">
        <w:t xml:space="preserve">representam uma abordagem poderosa e versátil no campo da </w:t>
      </w:r>
      <w:r w:rsidR="00BA79B7" w:rsidRPr="00220681">
        <w:t>IA</w:t>
      </w:r>
      <w:r w:rsidRPr="00220681">
        <w:t xml:space="preserve">, inspirada no funcionamento do cérebro humano. </w:t>
      </w:r>
    </w:p>
    <w:p w14:paraId="2913B0E3" w14:textId="77777777" w:rsidR="00DD20F9" w:rsidRPr="00220681" w:rsidRDefault="00DD20F9" w:rsidP="00DD20F9">
      <w:r w:rsidRPr="00220681">
        <w:t xml:space="preserve">Redes neurais, ou sistemas neurais artificiais, são estruturas computacionais compostas por unidades interconectadas, denominadas neurónios artificiais. Estes neurónios, semelhantes aos neurónios biológicos, recebem </w:t>
      </w:r>
      <w:r w:rsidRPr="00220681">
        <w:rPr>
          <w:i/>
          <w:iCs/>
        </w:rPr>
        <w:t>inputs</w:t>
      </w:r>
      <w:r w:rsidRPr="00220681">
        <w:t>, processam-nos através de operações matemáticas e produzem saídas. A interconexão de múltiplos neurónios em camadas forma a arquitetura de uma rede neural.</w:t>
      </w:r>
      <w:commentRangeEnd w:id="72"/>
      <w:r w:rsidR="00BA79B7" w:rsidRPr="00220681">
        <w:rPr>
          <w:rStyle w:val="CommentReference"/>
        </w:rPr>
        <w:commentReference w:id="72"/>
      </w:r>
    </w:p>
    <w:p w14:paraId="7375C143" w14:textId="4721DE08" w:rsidR="00DD20F9" w:rsidRPr="00220681" w:rsidRDefault="00DD20F9" w:rsidP="00DD20F9">
      <w:r w:rsidRPr="00220681">
        <w:t>A arquitetura de uma rede neural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E4CE7" w:rsidRPr="00220681">
            <w:t>[6]</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217CCB66" w:rsidR="00DD20F9" w:rsidRPr="00220681" w:rsidRDefault="00DD20F9" w:rsidP="00DD20F9">
      <w:r w:rsidRPr="00220681">
        <w:t>Existem diversos tipos de redes neurais, cada uma com arquiteturas e aplicações específicas</w:t>
      </w:r>
      <w:r w:rsidR="00FF0B82" w:rsidRPr="00220681">
        <w:t xml:space="preserve"> </w:t>
      </w:r>
      <w:sdt>
        <w:sdtPr>
          <w:id w:val="825553694"/>
          <w:citation/>
        </w:sdtPr>
        <w:sdtContent>
          <w:r w:rsidR="00FF0B82" w:rsidRPr="00220681">
            <w:fldChar w:fldCharType="begin"/>
          </w:r>
          <w:r w:rsidR="00FF0B82" w:rsidRPr="00220681">
            <w:instrText xml:space="preserve"> CITATION Oqu \l 1033 </w:instrText>
          </w:r>
          <w:r w:rsidR="00FF0B82" w:rsidRPr="00220681">
            <w:fldChar w:fldCharType="separate"/>
          </w:r>
          <w:r w:rsidR="009E4CE7" w:rsidRPr="00220681">
            <w:t>[7]</w:t>
          </w:r>
          <w:r w:rsidR="00FF0B82" w:rsidRPr="00220681">
            <w:fldChar w:fldCharType="end"/>
          </w:r>
        </w:sdtContent>
      </w:sdt>
      <w:r w:rsidRPr="00220681">
        <w:t xml:space="preserve">. </w:t>
      </w:r>
    </w:p>
    <w:p w14:paraId="74F92523" w14:textId="38CEB582" w:rsidR="00DD20F9" w:rsidRPr="00220681" w:rsidRDefault="00DD20F9" w:rsidP="00DD20F9">
      <w:r w:rsidRPr="00220681">
        <w:t xml:space="preserve">As redes neurais têm uma vasta gama de aplicações em diversos domínios, incluindo reconhecimento de padrões, processamento de linguagem natural, visão computacional, previsão de séries temporais, entre outros. São utilizadas com sucesso em tarefas como </w:t>
      </w:r>
      <w:r w:rsidRPr="00220681">
        <w:lastRenderedPageBreak/>
        <w:t>reconhecimento de voz, classificação de imagens, tradução automática e diagnóstico</w:t>
      </w:r>
      <w:r w:rsidR="00220681">
        <w:t>s</w:t>
      </w:r>
      <w:r w:rsidRPr="00220681">
        <w:t xml:space="preserve"> médico</w:t>
      </w:r>
      <w:r w:rsidR="00220681">
        <w:t>s</w:t>
      </w:r>
      <w:r w:rsidRPr="00220681">
        <w:t>.</w:t>
      </w:r>
    </w:p>
    <w:p w14:paraId="1512AFD8" w14:textId="77777777" w:rsidR="00DD20F9" w:rsidRPr="00220681" w:rsidRDefault="00DD20F9" w:rsidP="00DD20F9">
      <w:r w:rsidRPr="00220681">
        <w:t>Apesar dos avanços significativos, as redes neurais ainda enfrentam desafios como o sobreajuste, a interpretabilidad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220681" w:rsidRDefault="006014F3" w:rsidP="00935A64">
      <w:pPr>
        <w:pStyle w:val="Heading3"/>
      </w:pPr>
      <w:r w:rsidRPr="00220681">
        <w:t xml:space="preserve"> </w:t>
      </w:r>
      <w:bookmarkStart w:id="73" w:name="_Hlk175387530"/>
      <w:bookmarkStart w:id="74" w:name="_Toc170059460"/>
      <w:bookmarkStart w:id="75" w:name="_Toc176054301"/>
      <w:r w:rsidRPr="00220681">
        <w:t>Redes Neurais Recorrentes</w:t>
      </w:r>
      <w:r w:rsidR="001C156A" w:rsidRPr="00220681">
        <w:t xml:space="preserve"> </w:t>
      </w:r>
      <w:bookmarkEnd w:id="73"/>
      <w:r w:rsidR="001C156A" w:rsidRPr="00220681">
        <w:t>(RNN)</w:t>
      </w:r>
      <w:bookmarkEnd w:id="74"/>
      <w:bookmarkEnd w:id="75"/>
    </w:p>
    <w:p w14:paraId="75B0434A" w14:textId="3A0F4951" w:rsidR="00DD20F9" w:rsidRPr="00220681" w:rsidRDefault="00DD20F9" w:rsidP="00DD20F9">
      <w:r w:rsidRPr="00220681">
        <w:t xml:space="preserve">Uma rede neural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2F28136C" w:rsidR="00DD20F9" w:rsidRPr="00220681" w:rsidRDefault="00DD20F9" w:rsidP="00DD20F9">
      <w:r w:rsidRPr="00220681">
        <w:t xml:space="preserve">Um </w:t>
      </w:r>
      <w:commentRangeStart w:id="76"/>
      <w:r w:rsidRPr="00220681">
        <w:t xml:space="preserve">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B844A2" w:rsidRPr="00220681">
        <w:t>Figura 1</w:t>
      </w:r>
      <w:r w:rsidR="00B844A2" w:rsidRPr="00220681">
        <w:fldChar w:fldCharType="end"/>
      </w:r>
      <w:r w:rsidR="00BA79B7" w:rsidRPr="00220681">
        <w:t xml:space="preserve">) </w:t>
      </w:r>
      <w:commentRangeEnd w:id="76"/>
      <w:r w:rsidR="00BA79B7" w:rsidRPr="00220681">
        <w:rPr>
          <w:rStyle w:val="CommentReference"/>
        </w:rPr>
        <w:commentReference w:id="76"/>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9E4CE7" w:rsidRPr="00220681">
            <w:t>[8]</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DF3C836" w:rsidR="00DD20F9" w:rsidRPr="00220681" w:rsidRDefault="00DD20F9" w:rsidP="00E86ACB">
            <w:pPr>
              <w:pStyle w:val="Caption"/>
              <w:rPr>
                <w:bCs/>
              </w:rPr>
            </w:pPr>
            <w:bookmarkStart w:id="77" w:name="_Ref175030147"/>
            <w:bookmarkStart w:id="78" w:name="_Toc175671455"/>
            <w:r w:rsidRPr="00220681">
              <w:t xml:space="preserve">Figura </w:t>
            </w:r>
            <w:r w:rsidRPr="00220681">
              <w:fldChar w:fldCharType="begin"/>
            </w:r>
            <w:r w:rsidRPr="00220681">
              <w:instrText xml:space="preserve"> SEQ Figura \* ARABIC </w:instrText>
            </w:r>
            <w:r w:rsidRPr="00220681">
              <w:fldChar w:fldCharType="separate"/>
            </w:r>
            <w:r w:rsidR="002A3861" w:rsidRPr="00220681">
              <w:t>1</w:t>
            </w:r>
            <w:r w:rsidRPr="00220681">
              <w:fldChar w:fldCharType="end"/>
            </w:r>
            <w:bookmarkEnd w:id="77"/>
            <w:r w:rsidRPr="00220681">
              <w:t xml:space="preserve"> - </w:t>
            </w:r>
            <w:r w:rsidRPr="00220681">
              <w:rPr>
                <w:bCs/>
              </w:rPr>
              <w:t xml:space="preserve">Diagrama </w:t>
            </w:r>
            <w:r w:rsidR="00D05D91" w:rsidRPr="00220681">
              <w:rPr>
                <w:bCs/>
              </w:rPr>
              <w:t>i</w:t>
            </w:r>
            <w:r w:rsidRPr="00220681">
              <w:rPr>
                <w:bCs/>
              </w:rPr>
              <w:t>lustrativo de uma RNN</w:t>
            </w:r>
            <w:bookmarkEnd w:id="78"/>
          </w:p>
          <w:p w14:paraId="4013479B" w14:textId="77777777" w:rsidR="00DD20F9" w:rsidRPr="00220681" w:rsidRDefault="00DD20F9" w:rsidP="00A907A6">
            <w:pPr>
              <w:jc w:val="center"/>
            </w:pPr>
          </w:p>
        </w:tc>
      </w:tr>
    </w:tbl>
    <w:p w14:paraId="145B8FB3" w14:textId="190E8AA5" w:rsidR="00DD20F9" w:rsidRPr="00220681" w:rsidRDefault="00DD20F9" w:rsidP="004E2E86">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6A9F5C3F" w:rsidR="00DD20F9" w:rsidRPr="00220681" w:rsidRDefault="00DD20F9" w:rsidP="00A3495A">
      <w:pPr>
        <w:rPr>
          <w:lang w:eastAsia="pt-PT"/>
        </w:rPr>
      </w:pPr>
      <w:r w:rsidRPr="00220681">
        <w:rPr>
          <w:lang w:eastAsia="pt-PT"/>
        </w:rPr>
        <w:lastRenderedPageBreak/>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9E4CE7" w:rsidRPr="00220681">
            <w:t>[8]</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4E2E86">
      <w:pPr>
        <w:pStyle w:val="Heading5"/>
      </w:pPr>
      <w:r w:rsidRPr="00220681">
        <w:t xml:space="preserve">Estrutura e Funcionamento das </w:t>
      </w:r>
      <w:commentRangeStart w:id="79"/>
      <w:r w:rsidRPr="00220681">
        <w:t>RNN</w:t>
      </w:r>
      <w:commentRangeEnd w:id="79"/>
      <w:r w:rsidR="00BA79B7" w:rsidRPr="00220681">
        <w:rPr>
          <w:rStyle w:val="CommentReference"/>
          <w:rFonts w:eastAsiaTheme="minorHAnsi" w:cstheme="minorBidi"/>
          <w:b w:val="0"/>
          <w:bCs w:val="0"/>
        </w:rPr>
        <w:commentReference w:id="79"/>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r w:rsidR="002D23EF" w:rsidRPr="00220681">
        <w:rPr>
          <w:i/>
          <w:iCs/>
        </w:rPr>
        <w:t>bias</w:t>
      </w:r>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r w:rsidR="002D23EF" w:rsidRPr="00220681">
        <w:rPr>
          <w:i/>
          <w:iCs/>
        </w:rPr>
        <w:t>bias</w:t>
      </w:r>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Pr="00220681" w:rsidRDefault="002D23EF" w:rsidP="002D23EF">
      <w:r w:rsidRPr="00220681">
        <w:t xml:space="preserve">As RNN diferenciam-se das redes </w:t>
      </w:r>
      <w:r w:rsidRPr="00220681">
        <w:rPr>
          <w:i/>
          <w:iCs/>
        </w:rPr>
        <w:t>feedforward</w:t>
      </w:r>
      <w:r w:rsidRPr="00220681">
        <w:t xml:space="preserve"> pela capacidade de utilizarem estados anteriores para influenciar as saídas atuais e isso é o que permite a captura de dependências temporais nos dados.</w:t>
      </w:r>
    </w:p>
    <w:p w14:paraId="5BEAC6DE" w14:textId="7E62A3FD" w:rsidR="002D23EF" w:rsidRPr="00220681" w:rsidRDefault="002D23EF" w:rsidP="004E2E86">
      <w:pPr>
        <w:pStyle w:val="Heading5"/>
      </w:pPr>
      <w:commentRangeStart w:id="80"/>
      <w:r w:rsidRPr="00220681">
        <w:lastRenderedPageBreak/>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commentRangeEnd w:id="80"/>
      <w:r w:rsidR="00BA79B7" w:rsidRPr="00220681">
        <w:rPr>
          <w:rStyle w:val="CommentReference"/>
          <w:b/>
          <w:bCs/>
          <w:sz w:val="24"/>
          <w:szCs w:val="22"/>
        </w:rPr>
        <w:commentReference w:id="80"/>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6C911E0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w:t>
      </w:r>
      <w:commentRangeStart w:id="81"/>
      <w:r w:rsidRPr="00220681">
        <w:t>sequenciais uma etapa de cada vez</w:t>
      </w:r>
      <w:commentRangeEnd w:id="81"/>
      <w:r w:rsidR="00BA79B7" w:rsidRPr="00220681">
        <w:rPr>
          <w:rStyle w:val="CommentReference"/>
        </w:rPr>
        <w:commentReference w:id="81"/>
      </w:r>
      <w:r w:rsidRPr="00220681">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commentRangeStart w:id="82"/>
      <w:r w:rsidRPr="00220681">
        <w:rPr>
          <w:b/>
          <w:bCs/>
        </w:rPr>
        <w:t>Flexibilidade</w:t>
      </w:r>
      <w:commentRangeEnd w:id="82"/>
      <w:r w:rsidR="00BA79B7" w:rsidRPr="00220681">
        <w:rPr>
          <w:rStyle w:val="CommentReference"/>
          <w:b/>
          <w:bCs/>
          <w:sz w:val="24"/>
          <w:szCs w:val="22"/>
        </w:rPr>
        <w:commentReference w:id="82"/>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10144D02" w:rsidR="000A52D3" w:rsidRPr="00220681" w:rsidRDefault="000A52D3" w:rsidP="000A52D3">
      <w:pPr>
        <w:pStyle w:val="ListParagraph"/>
        <w:numPr>
          <w:ilvl w:val="1"/>
          <w:numId w:val="44"/>
        </w:numPr>
      </w:pPr>
      <w:commentRangeStart w:id="83"/>
      <w:r w:rsidRPr="00220681">
        <w:rPr>
          <w:b/>
          <w:bCs/>
        </w:rPr>
        <w:t>Processamento de Linguagem Natural (NLP):</w:t>
      </w:r>
      <w:r w:rsidRPr="00220681">
        <w:t xml:space="preserve"> Tradução automática, análise de sentimentos</w:t>
      </w:r>
      <w:r w:rsidR="00434037" w:rsidRPr="00220681">
        <w:t>.</w:t>
      </w:r>
    </w:p>
    <w:p w14:paraId="1605113C" w14:textId="77777777"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p>
    <w:p w14:paraId="2330E2F4" w14:textId="61C3BB19"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commentRangeEnd w:id="83"/>
      <w:r w:rsidR="00BA79B7" w:rsidRPr="00220681">
        <w:rPr>
          <w:rStyle w:val="CommentReference"/>
        </w:rPr>
        <w:commentReference w:id="83"/>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como redes convolucionais para processamento de vídeo ou 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commentRangeStart w:id="84"/>
      <w:r w:rsidRPr="00220681">
        <w:rPr>
          <w:b/>
          <w:bCs/>
        </w:rPr>
        <w:t xml:space="preserve">Problema do Gradiente </w:t>
      </w:r>
      <w:r w:rsidR="0023463F" w:rsidRPr="00220681">
        <w:rPr>
          <w:b/>
          <w:bCs/>
        </w:rPr>
        <w:t>Desaparece</w:t>
      </w:r>
      <w:r w:rsidRPr="00220681">
        <w:rPr>
          <w:b/>
          <w:bCs/>
        </w:rPr>
        <w:t>/Expl</w:t>
      </w:r>
      <w:r w:rsidR="0023463F" w:rsidRPr="00220681">
        <w:rPr>
          <w:b/>
          <w:bCs/>
        </w:rPr>
        <w:t>ode</w:t>
      </w:r>
      <w:commentRangeEnd w:id="84"/>
      <w:r w:rsidR="00BA79B7" w:rsidRPr="00220681">
        <w:rPr>
          <w:rStyle w:val="CommentReference"/>
          <w:b/>
          <w:bCs/>
        </w:rPr>
        <w:commentReference w:id="84"/>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w:t>
      </w:r>
      <w:commentRangeStart w:id="85"/>
      <w:r w:rsidRPr="00220681">
        <w:t>práticas</w:t>
      </w:r>
      <w:commentRangeEnd w:id="85"/>
      <w:r w:rsidR="00BA79B7" w:rsidRPr="00220681">
        <w:rPr>
          <w:rStyle w:val="CommentReference"/>
        </w:rPr>
        <w:commentReference w:id="85"/>
      </w:r>
      <w:r w:rsidRPr="00220681">
        <w:t xml:space="preserve">. </w:t>
      </w:r>
    </w:p>
    <w:p w14:paraId="58EEA6BF" w14:textId="417F705B" w:rsidR="0023463F" w:rsidRPr="00220681" w:rsidRDefault="0023463F" w:rsidP="00C6750D">
      <w:r w:rsidRPr="00220681">
        <w:t>Durante o treino da rede, o algoritmo de retropropagação (</w:t>
      </w:r>
      <w:r w:rsidRPr="00220681">
        <w:rPr>
          <w:i/>
          <w:iCs/>
        </w:rPr>
        <w:t>backpropagation</w:t>
      </w:r>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r w:rsidRPr="00220681">
        <w:rPr>
          <w:i/>
          <w:iCs/>
        </w:rPr>
        <w:t>Vanishing Gradient Problem</w:t>
      </w:r>
      <w:r w:rsidRPr="00220681">
        <w:t xml:space="preserve"> (Gradiente Desaparece):</w:t>
      </w:r>
    </w:p>
    <w:p w14:paraId="4B318940" w14:textId="66296661" w:rsidR="0023463F" w:rsidRPr="00220681" w:rsidRDefault="0023463F" w:rsidP="0023463F">
      <w:pPr>
        <w:pStyle w:val="ListParagraph"/>
        <w:numPr>
          <w:ilvl w:val="1"/>
          <w:numId w:val="42"/>
        </w:numPr>
      </w:pPr>
      <w:r w:rsidRPr="00220681">
        <w:lastRenderedPageBreak/>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Gradiente Explode):</w:t>
      </w:r>
    </w:p>
    <w:p w14:paraId="40D6ACF4" w14:textId="290FBA9D"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48E68F4F"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neurais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Term Memory</w:t>
      </w:r>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86" w:name="_Toc170059461"/>
      <w:r w:rsidRPr="00220681">
        <w:t xml:space="preserve"> </w:t>
      </w:r>
      <w:bookmarkStart w:id="87" w:name="_Toc176054302"/>
      <w:r w:rsidR="00DD20F9" w:rsidRPr="00AD23B0">
        <w:rPr>
          <w:lang w:val="en-US"/>
        </w:rPr>
        <w:t>Long Short-Term Memory</w:t>
      </w:r>
      <w:r w:rsidR="001C156A" w:rsidRPr="00AD23B0">
        <w:rPr>
          <w:lang w:val="en-US"/>
        </w:rPr>
        <w:t xml:space="preserve"> </w:t>
      </w:r>
      <w:bookmarkEnd w:id="86"/>
      <w:r w:rsidR="00750450" w:rsidRPr="00AD23B0">
        <w:rPr>
          <w:lang w:val="en-US"/>
        </w:rPr>
        <w:t>(LSTM)</w:t>
      </w:r>
      <w:bookmarkEnd w:id="87"/>
    </w:p>
    <w:p w14:paraId="42E519B7" w14:textId="5F6BEF95"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B50D5F" w:rsidRPr="00220681">
        <w:t>Figura 2</w:t>
      </w:r>
      <w:r w:rsidR="00B50D5F" w:rsidRPr="00220681">
        <w:fldChar w:fldCharType="end"/>
      </w:r>
      <w:r w:rsidR="00B50D5F" w:rsidRPr="00220681">
        <w:t xml:space="preserve">) </w:t>
      </w:r>
      <w:commentRangeStart w:id="88"/>
      <w:commentRangeEnd w:id="88"/>
      <w:r w:rsidR="00B50D5F" w:rsidRPr="00220681">
        <w:rPr>
          <w:rStyle w:val="CommentReference"/>
        </w:rPr>
        <w:commentReference w:id="88"/>
      </w:r>
      <w:r w:rsidR="00DD20F9" w:rsidRPr="00220681">
        <w:t xml:space="preserve"> é uma versão melhorada da </w:t>
      </w:r>
      <w:r w:rsidRPr="00220681">
        <w:t>RNN</w:t>
      </w:r>
      <w:r w:rsidR="00DD20F9" w:rsidRPr="00220681">
        <w:t xml:space="preserve"> projetada por Hochreiter &amp; </w:t>
      </w:r>
      <w:commentRangeStart w:id="89"/>
      <w:r w:rsidR="00DD20F9" w:rsidRPr="00220681">
        <w:t>Schmidhuber</w:t>
      </w:r>
      <w:commentRangeEnd w:id="89"/>
      <w:r w:rsidRPr="00220681">
        <w:rPr>
          <w:rStyle w:val="CommentReference"/>
        </w:rPr>
        <w:commentReference w:id="89"/>
      </w:r>
      <w:r w:rsidR="00DD20F9" w:rsidRPr="00220681">
        <w:t>. O LSTM é adequado para tarefas de previsão de sequências e destaca-se na captura de dependências de longo prazo.</w:t>
      </w:r>
    </w:p>
    <w:p w14:paraId="6A184C7B" w14:textId="18C55106"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0911A2" w:rsidRPr="00220681">
            <w:t>[6]</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neural, como Redes Neurais Convolucionais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90" w:name="_Hlk161697150"/>
            <w:r w:rsidRPr="00220681">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78539AE2" w:rsidR="00DD20F9" w:rsidRPr="00220681" w:rsidRDefault="00DD20F9" w:rsidP="00E86ACB">
            <w:pPr>
              <w:pStyle w:val="Caption"/>
            </w:pPr>
            <w:bookmarkStart w:id="91" w:name="_Ref175470581"/>
            <w:bookmarkStart w:id="92" w:name="_Toc175671456"/>
            <w:commentRangeStart w:id="93"/>
            <w:r w:rsidRPr="00220681">
              <w:t xml:space="preserve">Figura </w:t>
            </w:r>
            <w:r w:rsidRPr="00220681">
              <w:fldChar w:fldCharType="begin"/>
            </w:r>
            <w:r w:rsidRPr="00220681">
              <w:instrText xml:space="preserve"> SEQ Figura \* ARABIC </w:instrText>
            </w:r>
            <w:r w:rsidRPr="00220681">
              <w:fldChar w:fldCharType="separate"/>
            </w:r>
            <w:r w:rsidR="002A3861" w:rsidRPr="00220681">
              <w:t>2</w:t>
            </w:r>
            <w:r w:rsidRPr="00220681">
              <w:fldChar w:fldCharType="end"/>
            </w:r>
            <w:bookmarkEnd w:id="91"/>
            <w:r w:rsidRPr="00220681">
              <w:t xml:space="preserve"> - </w:t>
            </w:r>
            <w:r w:rsidRPr="00220681">
              <w:rPr>
                <w:bCs/>
              </w:rPr>
              <w:t xml:space="preserve">Diagrama </w:t>
            </w:r>
            <w:r w:rsidR="00D05D91" w:rsidRPr="00220681">
              <w:rPr>
                <w:bCs/>
              </w:rPr>
              <w:t>i</w:t>
            </w:r>
            <w:r w:rsidRPr="00220681">
              <w:rPr>
                <w:bCs/>
              </w:rPr>
              <w:t>lustrativo de uma LSTM</w:t>
            </w:r>
            <w:commentRangeEnd w:id="93"/>
            <w:r w:rsidR="00BA79B7" w:rsidRPr="00220681">
              <w:rPr>
                <w:rStyle w:val="CommentReference"/>
                <w:b w:val="0"/>
                <w:iCs w:val="0"/>
              </w:rPr>
              <w:commentReference w:id="93"/>
            </w:r>
            <w:bookmarkEnd w:id="92"/>
          </w:p>
        </w:tc>
      </w:tr>
      <w:bookmarkEnd w:id="90"/>
    </w:tbl>
    <w:p w14:paraId="2DCE4795" w14:textId="77777777" w:rsidR="00DD20F9" w:rsidRPr="00220681" w:rsidRDefault="00DD20F9" w:rsidP="00DD20F9"/>
    <w:p w14:paraId="5D9CF884" w14:textId="77777777" w:rsidR="00DD20F9" w:rsidRPr="00220681" w:rsidRDefault="00DD20F9" w:rsidP="004E2E86">
      <w:pPr>
        <w:pStyle w:val="Heading5"/>
      </w:pPr>
      <w:r w:rsidRPr="00220681">
        <w:t xml:space="preserve"> </w:t>
      </w:r>
      <w:bookmarkStart w:id="94" w:name="_Toc170059462"/>
      <w:r w:rsidRPr="00220681">
        <w:t>Arquitetura de uma LSTM: Estrutura e Funcionamento</w:t>
      </w:r>
      <w:bookmarkEnd w:id="94"/>
    </w:p>
    <w:p w14:paraId="69F6D48A" w14:textId="5A400276"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Pr="00220681">
        <w:t>.</w:t>
      </w:r>
    </w:p>
    <w:p w14:paraId="3D44A440" w14:textId="1D6F3A49" w:rsidR="00DD20F9" w:rsidRPr="00220681" w:rsidRDefault="00DD20F9" w:rsidP="00935A64">
      <w:pPr>
        <w:rPr>
          <w:b/>
          <w:bCs/>
        </w:rPr>
      </w:pPr>
      <w:bookmarkStart w:id="95" w:name="_Toc170059463"/>
      <w:r w:rsidRPr="00220681">
        <w:rPr>
          <w:b/>
          <w:bCs/>
        </w:rPr>
        <w:t xml:space="preserve">Forget </w:t>
      </w:r>
      <w:bookmarkEnd w:id="95"/>
      <w:r w:rsidR="00BA79B7" w:rsidRPr="00220681">
        <w:rPr>
          <w:b/>
          <w:bCs/>
        </w:rPr>
        <w:t>Gate</w:t>
      </w:r>
    </w:p>
    <w:p w14:paraId="0D5DF73B" w14:textId="30503ECB"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r w:rsidRPr="00220681">
        <w:rPr>
          <w:i/>
          <w:iCs/>
        </w:rPr>
        <w:t>bias</w:t>
      </w:r>
      <w:r w:rsidRPr="00220681">
        <w:t xml:space="preserve">. O resultado é passado por uma função de ativação que fornece uma saída binária.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7E5D2B2F"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B50D5F" w:rsidRPr="00220681">
        <w:t>Figura 3</w:t>
      </w:r>
      <w:r w:rsidR="00B50D5F" w:rsidRPr="00220681">
        <w:fldChar w:fldCharType="end"/>
      </w:r>
      <w:r w:rsidR="00B50D5F" w:rsidRPr="00220681">
        <w:t xml:space="preserve">) </w:t>
      </w:r>
      <w:commentRangeStart w:id="96"/>
      <w:commentRangeEnd w:id="96"/>
      <w:r w:rsidR="00B50D5F" w:rsidRPr="00220681">
        <w:rPr>
          <w:rStyle w:val="CommentReference"/>
        </w:rPr>
        <w:commentReference w:id="96"/>
      </w:r>
      <w:r w:rsidR="00DD20F9" w:rsidRPr="00220681">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r w:rsidR="00DD20F9" w:rsidRPr="00220681">
        <w:rPr>
          <w:i/>
          <w:iCs/>
        </w:rPr>
        <w:t>bias</w:t>
      </w:r>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97" w:name="_Hlk163903451"/>
            <w:commentRangeStart w:id="98"/>
            <w:r w:rsidRPr="00220681">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3C233F15" w:rsidR="00DD20F9" w:rsidRPr="00220681" w:rsidRDefault="00DD20F9" w:rsidP="00E86ACB">
            <w:pPr>
              <w:pStyle w:val="Caption"/>
            </w:pPr>
            <w:bookmarkStart w:id="99" w:name="_Ref175470804"/>
            <w:bookmarkStart w:id="100" w:name="_Toc175671457"/>
            <w:r w:rsidRPr="00220681">
              <w:t xml:space="preserve">Figura </w:t>
            </w:r>
            <w:r w:rsidRPr="00220681">
              <w:fldChar w:fldCharType="begin"/>
            </w:r>
            <w:r w:rsidRPr="00220681">
              <w:instrText xml:space="preserve"> SEQ Figura \* ARABIC </w:instrText>
            </w:r>
            <w:r w:rsidRPr="00220681">
              <w:fldChar w:fldCharType="separate"/>
            </w:r>
            <w:r w:rsidR="002A3861" w:rsidRPr="00220681">
              <w:t>3</w:t>
            </w:r>
            <w:r w:rsidRPr="00220681">
              <w:fldChar w:fldCharType="end"/>
            </w:r>
            <w:bookmarkEnd w:id="99"/>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commentRangeEnd w:id="98"/>
            <w:r w:rsidR="00BA79B7" w:rsidRPr="00220681">
              <w:rPr>
                <w:rStyle w:val="CommentReference"/>
                <w:b w:val="0"/>
                <w:i/>
                <w:iCs w:val="0"/>
              </w:rPr>
              <w:commentReference w:id="98"/>
            </w:r>
            <w:bookmarkEnd w:id="100"/>
          </w:p>
        </w:tc>
      </w:tr>
    </w:tbl>
    <w:p w14:paraId="162A514B" w14:textId="77777777" w:rsidR="00DD20F9" w:rsidRPr="00220681" w:rsidRDefault="00DD20F9" w:rsidP="00935A64">
      <w:pPr>
        <w:rPr>
          <w:b/>
          <w:bCs/>
        </w:rPr>
      </w:pPr>
      <w:bookmarkStart w:id="101" w:name="_Toc170059464"/>
      <w:bookmarkEnd w:id="97"/>
      <w:r w:rsidRPr="00220681">
        <w:rPr>
          <w:b/>
          <w:bCs/>
        </w:rPr>
        <w:t>Input Gate</w:t>
      </w:r>
      <w:bookmarkEnd w:id="101"/>
    </w:p>
    <w:p w14:paraId="707D5EB1" w14:textId="5957433C"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B50D5F" w:rsidRPr="00220681">
        <w:t>Figura 4</w:t>
      </w:r>
      <w:r w:rsidR="00B50D5F" w:rsidRPr="00220681">
        <w:fldChar w:fldCharType="end"/>
      </w:r>
      <w:r w:rsidR="00B50D5F" w:rsidRPr="00220681">
        <w:t xml:space="preserve">) </w:t>
      </w:r>
      <w:commentRangeStart w:id="102"/>
      <w:commentRangeEnd w:id="102"/>
      <w:r w:rsidR="00B50D5F" w:rsidRPr="00220681">
        <w:rPr>
          <w:rStyle w:val="CommentReference"/>
        </w:rPr>
        <w:commentReference w:id="102"/>
      </w:r>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r w:rsidRPr="00220681">
        <w:rPr>
          <w:rStyle w:val="Emphasis"/>
        </w:rPr>
        <w:t xml:space="preserve">tanh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0911A2" w:rsidRPr="00220681">
            <w:rPr>
              <w:rFonts w:eastAsiaTheme="minorEastAsia"/>
            </w:rPr>
            <w:t>[7]</w:t>
          </w:r>
          <w:r w:rsidR="000911A2" w:rsidRPr="00220681">
            <w:rPr>
              <w:rFonts w:eastAsiaTheme="minorEastAsia"/>
            </w:rPr>
            <w:fldChar w:fldCharType="end"/>
          </w:r>
        </w:sdtContent>
      </w:sdt>
      <w:r w:rsidRPr="00220681">
        <w:t xml:space="preserve">. Por fim, os valores do vetor e os valores regulados são multiplicados para obter as informações úteis.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220681" w:rsidRDefault="00DD20F9" w:rsidP="00DD20F9">
      <w:pPr>
        <w:rPr>
          <w:rStyle w:val="rynqvb"/>
        </w:rPr>
      </w:pPr>
      <w:r w:rsidRPr="00220681">
        <w:rPr>
          <w:rStyle w:val="rynqvb"/>
        </w:rPr>
        <w:t xml:space="preserve">Multiplicamos o estado anterior por </w:t>
      </w:r>
      <w:r w:rsidRPr="00220681">
        <w:rPr>
          <w:rStyle w:val="Emphasis"/>
        </w:rPr>
        <w:t>f</w:t>
      </w:r>
      <w:r w:rsidRPr="00220681">
        <w:rPr>
          <w:rStyle w:val="Emphasis"/>
          <w:vertAlign w:val="subscript"/>
        </w:rPr>
        <w:t>t</w:t>
      </w:r>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r w:rsidRPr="00220681">
        <w:rPr>
          <w:rStyle w:val="Emphasis"/>
        </w:rPr>
        <w:t>i</w:t>
      </w:r>
      <w:r w:rsidRPr="00220681">
        <w:rPr>
          <w:rStyle w:val="Emphasis"/>
          <w:vertAlign w:val="subscript"/>
        </w:rPr>
        <w:t>t</w:t>
      </w:r>
      <w:r w:rsidRPr="00220681">
        <w:rPr>
          <w:rStyle w:val="rynqvb"/>
          <w:rFonts w:ascii="Cambria Math" w:hAnsi="Cambria Math" w:cs="Cambria Math"/>
        </w:rPr>
        <w:t xml:space="preserve"> ∗</w:t>
      </w:r>
      <w:r w:rsidRPr="00220681">
        <w:rPr>
          <w:rStyle w:val="Emphasis"/>
        </w:rPr>
        <w:t xml:space="preserve"> C</w:t>
      </w:r>
      <w:r w:rsidRPr="00220681">
        <w:rPr>
          <w:rStyle w:val="Emphasis"/>
          <w:vertAlign w:val="subscript"/>
        </w:rPr>
        <w:t>t</w:t>
      </w:r>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r w:rsidRPr="00220681">
        <w:rPr>
          <w:rStyle w:val="rynqvb"/>
          <w:i/>
          <w:iCs/>
        </w:rPr>
        <w:t>state value</w:t>
      </w:r>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r w:rsidR="00DD20F9" w:rsidRPr="00220681">
        <w:rPr>
          <w:rStyle w:val="Emphasis"/>
        </w:rPr>
        <w:t>tanh</w:t>
      </w:r>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103" w:name="_Hlk163903835"/>
            <w:r w:rsidRPr="00220681">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382C1CE" w:rsidR="00DD20F9" w:rsidRPr="00220681" w:rsidRDefault="00DD20F9" w:rsidP="00E86ACB">
            <w:pPr>
              <w:pStyle w:val="Caption"/>
            </w:pPr>
            <w:bookmarkStart w:id="104" w:name="_Ref175470639"/>
            <w:bookmarkStart w:id="105" w:name="_Toc175671458"/>
            <w:r w:rsidRPr="00220681">
              <w:t xml:space="preserve">Figura </w:t>
            </w:r>
            <w:r w:rsidRPr="00220681">
              <w:fldChar w:fldCharType="begin"/>
            </w:r>
            <w:r w:rsidRPr="00220681">
              <w:instrText xml:space="preserve"> SEQ Figura \* ARABIC </w:instrText>
            </w:r>
            <w:r w:rsidRPr="00220681">
              <w:fldChar w:fldCharType="separate"/>
            </w:r>
            <w:r w:rsidR="002A3861" w:rsidRPr="00220681">
              <w:t>4</w:t>
            </w:r>
            <w:r w:rsidRPr="00220681">
              <w:fldChar w:fldCharType="end"/>
            </w:r>
            <w:bookmarkEnd w:id="104"/>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bookmarkEnd w:id="105"/>
          </w:p>
        </w:tc>
      </w:tr>
      <w:bookmarkEnd w:id="103"/>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106" w:name="_Toc170059465"/>
      <w:r w:rsidRPr="00220681">
        <w:rPr>
          <w:b/>
          <w:bCs/>
        </w:rPr>
        <w:t>Output Gate</w:t>
      </w:r>
      <w:bookmarkEnd w:id="106"/>
      <w:r w:rsidRPr="00220681">
        <w:rPr>
          <w:b/>
          <w:bCs/>
        </w:rPr>
        <w:t xml:space="preserve"> </w:t>
      </w:r>
    </w:p>
    <w:p w14:paraId="65BF9F78" w14:textId="0670434E"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B50D5F" w:rsidRPr="00220681">
        <w:t>Figura 5</w:t>
      </w:r>
      <w:r w:rsidR="00B50D5F" w:rsidRPr="00220681">
        <w:fldChar w:fldCharType="end"/>
      </w:r>
      <w:r w:rsidR="00B50D5F" w:rsidRPr="00220681">
        <w:t xml:space="preserve">) </w:t>
      </w:r>
      <w:commentRangeStart w:id="107"/>
      <w:commentRangeEnd w:id="107"/>
      <w:r w:rsidR="00B50D5F" w:rsidRPr="00220681">
        <w:rPr>
          <w:rStyle w:val="CommentReference"/>
        </w:rPr>
        <w:commentReference w:id="107"/>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65BBEFD" w:rsidR="00DD20F9" w:rsidRPr="00220681" w:rsidRDefault="00DD20F9" w:rsidP="00E86ACB">
            <w:pPr>
              <w:pStyle w:val="Caption"/>
            </w:pPr>
            <w:bookmarkStart w:id="108" w:name="_Ref175470839"/>
            <w:bookmarkStart w:id="109" w:name="_Toc175671459"/>
            <w:r w:rsidRPr="00220681">
              <w:t xml:space="preserve">Figura </w:t>
            </w:r>
            <w:r w:rsidRPr="00220681">
              <w:fldChar w:fldCharType="begin"/>
            </w:r>
            <w:r w:rsidRPr="00220681">
              <w:instrText xml:space="preserve"> SEQ Figura \* ARABIC </w:instrText>
            </w:r>
            <w:r w:rsidRPr="00220681">
              <w:fldChar w:fldCharType="separate"/>
            </w:r>
            <w:r w:rsidR="002A3861" w:rsidRPr="00220681">
              <w:t>5</w:t>
            </w:r>
            <w:r w:rsidRPr="00220681">
              <w:fldChar w:fldCharType="end"/>
            </w:r>
            <w:bookmarkEnd w:id="108"/>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bookmarkEnd w:id="109"/>
          </w:p>
        </w:tc>
      </w:tr>
    </w:tbl>
    <w:p w14:paraId="7F107CF7" w14:textId="77777777" w:rsidR="00DD20F9" w:rsidRPr="00220681" w:rsidRDefault="00DD20F9" w:rsidP="00DD20F9">
      <w:pPr>
        <w:ind w:firstLine="0"/>
      </w:pPr>
    </w:p>
    <w:p w14:paraId="59B349D3" w14:textId="77777777" w:rsidR="00FA67B1" w:rsidRPr="00220681" w:rsidRDefault="00FA67B1" w:rsidP="004E2E86">
      <w:pPr>
        <w:pStyle w:val="Heading5"/>
      </w:pPr>
      <w:bookmarkStart w:id="110" w:name="_Toc170059482"/>
      <w:r w:rsidRPr="00220681">
        <w:lastRenderedPageBreak/>
        <w:t>Parâmetros comuns de LSTM</w:t>
      </w:r>
      <w:bookmarkEnd w:id="110"/>
    </w:p>
    <w:p w14:paraId="4E23FC5E" w14:textId="77777777" w:rsidR="00FA67B1" w:rsidRPr="00220681" w:rsidRDefault="00FA67B1" w:rsidP="00FA67B1">
      <w:r w:rsidRPr="00220681">
        <w:t>A seguir, estão listados os parâmetros comuns que podem ser configurados ao utilizar camadas LSTM em modelos de redes neurais:</w:t>
      </w:r>
    </w:p>
    <w:p w14:paraId="55957E62" w14:textId="77777777" w:rsidR="00FA67B1" w:rsidRPr="00220681" w:rsidRDefault="00FA67B1" w:rsidP="00FA67B1">
      <w:pPr>
        <w:rPr>
          <w:b/>
          <w:bCs/>
          <w:i/>
          <w:iCs/>
        </w:rPr>
      </w:pPr>
      <w:r w:rsidRPr="00220681">
        <w:rPr>
          <w:b/>
          <w:bCs/>
          <w:i/>
          <w:iCs/>
        </w:rPr>
        <w:t>Units</w:t>
      </w:r>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Por exemplo, LSTM(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r w:rsidRPr="00220681">
        <w:rPr>
          <w:i/>
          <w:iCs/>
        </w:rPr>
        <w:t>batch_size</w:t>
      </w:r>
      <w:r w:rsidRPr="00220681">
        <w:t xml:space="preserve">, </w:t>
      </w:r>
      <w:r w:rsidRPr="00220681">
        <w:rPr>
          <w:i/>
          <w:iCs/>
        </w:rPr>
        <w:t>timesteps</w:t>
      </w:r>
      <w:r w:rsidRPr="00220681">
        <w:t xml:space="preserve">, </w:t>
      </w:r>
      <w:r w:rsidRPr="00220681">
        <w:rPr>
          <w:i/>
          <w:iCs/>
        </w:rPr>
        <w:t>features</w:t>
      </w:r>
      <w:r w:rsidRPr="00220681">
        <w:t>)</w:t>
      </w:r>
    </w:p>
    <w:p w14:paraId="6F8BE73B" w14:textId="77777777" w:rsidR="00FA67B1" w:rsidRPr="00220681" w:rsidRDefault="00FA67B1" w:rsidP="00FA67B1">
      <w:pPr>
        <w:pStyle w:val="ListParagraph"/>
        <w:numPr>
          <w:ilvl w:val="1"/>
          <w:numId w:val="10"/>
        </w:numPr>
      </w:pPr>
      <w:r w:rsidRPr="00220681">
        <w:rPr>
          <w:b/>
          <w:bCs/>
          <w:i/>
          <w:iCs/>
        </w:rPr>
        <w:t>batch_size</w:t>
      </w:r>
      <w:r w:rsidRPr="00220681">
        <w:t>: Indica o número de amostras em cada lote de dados.</w:t>
      </w:r>
    </w:p>
    <w:p w14:paraId="6532B8E5" w14:textId="77777777" w:rsidR="00FA67B1" w:rsidRPr="00220681" w:rsidRDefault="00FA67B1" w:rsidP="00FA67B1">
      <w:pPr>
        <w:pStyle w:val="ListParagraph"/>
        <w:numPr>
          <w:ilvl w:val="1"/>
          <w:numId w:val="10"/>
        </w:numPr>
      </w:pPr>
      <w:r w:rsidRPr="00220681">
        <w:rPr>
          <w:b/>
          <w:bCs/>
          <w:i/>
          <w:iCs/>
        </w:rPr>
        <w:t>timesteps</w:t>
      </w:r>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r w:rsidRPr="00220681">
        <w:rPr>
          <w:b/>
          <w:bCs/>
          <w:i/>
          <w:iCs/>
        </w:rPr>
        <w:t>features</w:t>
      </w:r>
      <w:r w:rsidRPr="00220681">
        <w:t xml:space="preserve">: Indica o número de características em cada passo de tempo.    </w:t>
      </w:r>
    </w:p>
    <w:p w14:paraId="2B3FCFF1" w14:textId="77777777" w:rsidR="00FA67B1" w:rsidRPr="00220681" w:rsidRDefault="00FA67B1" w:rsidP="00FA67B1">
      <w:pPr>
        <w:rPr>
          <w:i/>
          <w:iCs/>
        </w:rPr>
      </w:pPr>
      <w:r w:rsidRPr="00220681">
        <w:rPr>
          <w:b/>
          <w:bCs/>
          <w:i/>
          <w:iCs/>
        </w:rPr>
        <w:t>Activation</w:t>
      </w:r>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r w:rsidRPr="00220681">
        <w:rPr>
          <w:b/>
          <w:bCs/>
          <w:i/>
          <w:iCs/>
        </w:rPr>
        <w:t>Recurrent Activation</w:t>
      </w:r>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r w:rsidRPr="00220681">
        <w:rPr>
          <w:i/>
          <w:iCs/>
        </w:rPr>
        <w:t>bias</w:t>
      </w:r>
      <w:r w:rsidRPr="00220681">
        <w:t xml:space="preserve"> nas suas operações.</w:t>
      </w:r>
    </w:p>
    <w:p w14:paraId="40783643" w14:textId="77777777" w:rsidR="00FA67B1" w:rsidRPr="00220681" w:rsidRDefault="00FA67B1" w:rsidP="00FA67B1">
      <w:pPr>
        <w:rPr>
          <w:b/>
          <w:bCs/>
          <w:i/>
          <w:iCs/>
        </w:rPr>
      </w:pPr>
      <w:r w:rsidRPr="00220681">
        <w:rPr>
          <w:b/>
          <w:bCs/>
          <w:i/>
          <w:iCs/>
        </w:rPr>
        <w:t>Kernel Initializer</w:t>
      </w:r>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r w:rsidRPr="00220681">
        <w:rPr>
          <w:b/>
          <w:bCs/>
          <w:i/>
          <w:iCs/>
        </w:rPr>
        <w:t>Recurrent Initializer</w:t>
      </w:r>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Bias Initializer</w:t>
      </w:r>
    </w:p>
    <w:p w14:paraId="1C0465A1" w14:textId="0E44A913" w:rsidR="00FA67B1" w:rsidRPr="00220681" w:rsidRDefault="00FA67B1" w:rsidP="00A3495A">
      <w:pPr>
        <w:pStyle w:val="ListParagraph"/>
        <w:numPr>
          <w:ilvl w:val="0"/>
          <w:numId w:val="10"/>
        </w:numPr>
      </w:pPr>
      <w:r w:rsidRPr="00220681">
        <w:t xml:space="preserve">Indica o esquema de inicialização para os </w:t>
      </w:r>
      <w:r w:rsidRPr="00220681">
        <w:rPr>
          <w:i/>
          <w:iCs/>
        </w:rPr>
        <w:t>bias</w:t>
      </w:r>
      <w:r w:rsidRPr="00220681">
        <w:t>.</w:t>
      </w:r>
    </w:p>
    <w:p w14:paraId="3696FF26" w14:textId="66E0C469" w:rsidR="00DD20F9" w:rsidRPr="00220681" w:rsidRDefault="00581144" w:rsidP="00935A64">
      <w:pPr>
        <w:pStyle w:val="Heading3"/>
      </w:pPr>
      <w:r w:rsidRPr="00220681">
        <w:lastRenderedPageBreak/>
        <w:t xml:space="preserve"> </w:t>
      </w:r>
      <w:bookmarkStart w:id="111" w:name="_Toc170059466"/>
      <w:bookmarkStart w:id="112" w:name="_Toc176054303"/>
      <w:r w:rsidR="00DD20F9" w:rsidRPr="00220681">
        <w:t xml:space="preserve">LSTM VS </w:t>
      </w:r>
      <w:commentRangeStart w:id="113"/>
      <w:r w:rsidR="00DD20F9" w:rsidRPr="00220681">
        <w:t>RNN</w:t>
      </w:r>
      <w:bookmarkEnd w:id="111"/>
      <w:commentRangeEnd w:id="113"/>
      <w:r w:rsidR="00BA79B7" w:rsidRPr="00220681">
        <w:rPr>
          <w:rStyle w:val="CommentReference"/>
          <w:rFonts w:eastAsiaTheme="minorHAnsi" w:cstheme="minorBidi"/>
          <w:b w:val="0"/>
        </w:rPr>
        <w:commentReference w:id="113"/>
      </w:r>
      <w:bookmarkEnd w:id="112"/>
    </w:p>
    <w:p w14:paraId="59C7328A" w14:textId="4D82C054" w:rsidR="00DD20F9" w:rsidRPr="00220681" w:rsidRDefault="00DD20F9" w:rsidP="00DD20F9">
      <w:r w:rsidRPr="00220681">
        <w:t xml:space="preserve">As RNN são redes neurais com conexões </w:t>
      </w:r>
      <w:r w:rsidR="001201CD" w:rsidRPr="00220681">
        <w:t>cíclicas</w:t>
      </w:r>
      <w:r w:rsidRPr="00220681">
        <w:t xml:space="preserve">, permitindo que informações anteriores influenciem as previsões atuais. No entanto, as RNN padrão sofrem de um problema conhecido como </w:t>
      </w:r>
      <w:r w:rsidRPr="00220681">
        <w:rPr>
          <w:i/>
          <w:iCs/>
        </w:rPr>
        <w:t>vanishing gradient</w:t>
      </w:r>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r w:rsidRPr="00220681">
        <w:rPr>
          <w:i/>
          <w:iCs/>
        </w:rPr>
        <w:t>memory cells</w:t>
      </w:r>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2F6BAA98"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p>
    <w:p w14:paraId="0EEEE6E6" w14:textId="77777777" w:rsidR="00DD20F9" w:rsidRPr="00220681" w:rsidRDefault="00DD20F9" w:rsidP="00DD20F9">
      <w:pPr>
        <w:ind w:firstLine="0"/>
      </w:pPr>
    </w:p>
    <w:p w14:paraId="7E1CAE63" w14:textId="78979B5A" w:rsidR="00DD20F9" w:rsidRPr="00220681" w:rsidRDefault="00DD20F9" w:rsidP="00E86ACB">
      <w:pPr>
        <w:pStyle w:val="Caption"/>
      </w:pPr>
      <w:bookmarkStart w:id="114" w:name="_Toc17604432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630711">
        <w:rPr>
          <w:noProof/>
        </w:rPr>
        <w:t>1</w:t>
      </w:r>
      <w:r w:rsidR="009814FA" w:rsidRPr="00220681">
        <w:fldChar w:fldCharType="end"/>
      </w:r>
      <w:r w:rsidRPr="00220681">
        <w:t xml:space="preserve"> - </w:t>
      </w:r>
      <w:r w:rsidRPr="00220681">
        <w:rPr>
          <w:bCs/>
        </w:rPr>
        <w:t xml:space="preserve">Tabela </w:t>
      </w:r>
      <w:r w:rsidR="001201CD" w:rsidRPr="00220681">
        <w:rPr>
          <w:bCs/>
        </w:rPr>
        <w:t>c</w:t>
      </w:r>
      <w:r w:rsidRPr="00220681">
        <w:rPr>
          <w:bCs/>
        </w:rPr>
        <w:t>omparativa entre LSTM e RNN</w:t>
      </w:r>
      <w:bookmarkEnd w:id="114"/>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115"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77777777" w:rsidR="00DD20F9" w:rsidRPr="00220681" w:rsidRDefault="00DD20F9" w:rsidP="00A907A6">
            <w:pPr>
              <w:ind w:firstLine="0"/>
            </w:pPr>
            <w:r w:rsidRPr="00220681">
              <w:t>Tem uma unidade de memória especifica que possibilita a aprendizagem de sequência de dados</w:t>
            </w:r>
          </w:p>
        </w:tc>
        <w:tc>
          <w:tcPr>
            <w:tcW w:w="3543" w:type="dxa"/>
            <w:vAlign w:val="center"/>
          </w:tcPr>
          <w:p w14:paraId="38B2E7FB" w14:textId="77777777" w:rsidR="00DD20F9" w:rsidRPr="00220681" w:rsidRDefault="00DD20F9" w:rsidP="00A907A6">
            <w:pPr>
              <w:ind w:firstLine="0"/>
            </w:pPr>
            <w:r w:rsidRPr="00220681">
              <w:t>Não tem uma unidade de memória</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77777777" w:rsidR="00DD20F9" w:rsidRPr="00220681" w:rsidRDefault="00DD20F9" w:rsidP="00A907A6">
            <w:pPr>
              <w:ind w:firstLine="0"/>
            </w:pPr>
            <w:r w:rsidRPr="00220681">
              <w:t xml:space="preserve">Pode ser treinada para processar data em várias direções </w:t>
            </w:r>
          </w:p>
        </w:tc>
        <w:tc>
          <w:tcPr>
            <w:tcW w:w="3543" w:type="dxa"/>
          </w:tcPr>
          <w:p w14:paraId="64760E87" w14:textId="77777777" w:rsidR="00DD20F9" w:rsidRPr="00220681" w:rsidRDefault="00DD20F9" w:rsidP="00A907A6">
            <w:pPr>
              <w:keepNext/>
              <w:ind w:firstLine="0"/>
            </w:pPr>
            <w:r w:rsidRPr="00220681">
              <w:t xml:space="preserve">Só pode ser treinada para processar data numa direção  </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2E474902" w:rsidR="00DD20F9" w:rsidRPr="00220681" w:rsidRDefault="00DD20F9" w:rsidP="00A907A6">
            <w:pPr>
              <w:ind w:firstLine="0"/>
            </w:pPr>
            <w:r w:rsidRPr="00220681">
              <w:t xml:space="preserve">Mais difícil devido a complexidade das </w:t>
            </w:r>
            <w:r w:rsidRPr="00220681">
              <w:rPr>
                <w:i/>
                <w:iCs/>
              </w:rPr>
              <w:t>gates</w:t>
            </w:r>
            <w:r w:rsidRPr="00220681">
              <w:t xml:space="preserve"> e da unidade </w:t>
            </w:r>
            <w:r w:rsidR="002E68EA" w:rsidRPr="00220681">
              <w:t>de memória</w:t>
            </w:r>
            <w:r w:rsidRPr="00220681">
              <w:t xml:space="preserve"> </w:t>
            </w:r>
          </w:p>
        </w:tc>
        <w:tc>
          <w:tcPr>
            <w:tcW w:w="3543" w:type="dxa"/>
            <w:vAlign w:val="center"/>
          </w:tcPr>
          <w:p w14:paraId="575351E2" w14:textId="77777777" w:rsidR="00DD20F9" w:rsidRPr="00220681" w:rsidRDefault="00DD20F9" w:rsidP="00A907A6">
            <w:pPr>
              <w:keepNext/>
              <w:ind w:firstLine="0"/>
            </w:pPr>
            <w:r w:rsidRPr="00220681">
              <w:t>Mais fácil de treinar</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term dependency learning</w:t>
            </w:r>
          </w:p>
        </w:tc>
        <w:tc>
          <w:tcPr>
            <w:tcW w:w="3329" w:type="dxa"/>
            <w:vAlign w:val="center"/>
          </w:tcPr>
          <w:p w14:paraId="313FB2DD" w14:textId="77777777" w:rsidR="00DD20F9" w:rsidRPr="00220681" w:rsidRDefault="00DD20F9" w:rsidP="00A907A6">
            <w:pPr>
              <w:ind w:firstLine="0"/>
              <w:jc w:val="center"/>
            </w:pPr>
            <w:r w:rsidRPr="00220681">
              <w:t>Sim</w:t>
            </w:r>
          </w:p>
        </w:tc>
        <w:tc>
          <w:tcPr>
            <w:tcW w:w="3543" w:type="dxa"/>
            <w:vAlign w:val="center"/>
          </w:tcPr>
          <w:p w14:paraId="73BD86FF" w14:textId="77777777" w:rsidR="00DD20F9" w:rsidRPr="00220681" w:rsidRDefault="00DD20F9" w:rsidP="00A907A6">
            <w:pPr>
              <w:keepNext/>
              <w:ind w:firstLine="0"/>
              <w:jc w:val="center"/>
            </w:pPr>
            <w:r w:rsidRPr="00220681">
              <w:t>Limitado</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lastRenderedPageBreak/>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7777777" w:rsidR="00DD20F9" w:rsidRPr="00220681" w:rsidRDefault="00DD20F9" w:rsidP="00A907A6">
            <w:pPr>
              <w:ind w:firstLine="0"/>
              <w:jc w:val="center"/>
            </w:pPr>
            <w:r w:rsidRPr="00220681">
              <w:t>Sim</w:t>
            </w:r>
          </w:p>
        </w:tc>
        <w:tc>
          <w:tcPr>
            <w:tcW w:w="3543" w:type="dxa"/>
            <w:vAlign w:val="center"/>
          </w:tcPr>
          <w:p w14:paraId="381FF080" w14:textId="77777777" w:rsidR="00DD20F9" w:rsidRPr="00220681" w:rsidRDefault="00DD20F9" w:rsidP="00A907A6">
            <w:pPr>
              <w:keepNext/>
              <w:ind w:firstLine="0"/>
              <w:jc w:val="center"/>
            </w:pPr>
            <w:r w:rsidRPr="00220681">
              <w:t>Sim</w:t>
            </w:r>
          </w:p>
        </w:tc>
      </w:tr>
      <w:bookmarkEnd w:id="115"/>
    </w:tbl>
    <w:p w14:paraId="1EEFC726" w14:textId="77777777" w:rsidR="00DD20F9" w:rsidRPr="00220681" w:rsidRDefault="00DD20F9" w:rsidP="00DD20F9"/>
    <w:p w14:paraId="3B87FD36" w14:textId="1C16D6C0" w:rsidR="00B13E67" w:rsidRPr="00220681" w:rsidRDefault="00E546F8" w:rsidP="00935A64">
      <w:pPr>
        <w:pStyle w:val="Heading3"/>
      </w:pPr>
      <w:bookmarkStart w:id="116" w:name="_Toc170059483"/>
      <w:r w:rsidRPr="00220681">
        <w:t xml:space="preserve"> </w:t>
      </w:r>
      <w:bookmarkStart w:id="117" w:name="_Toc176054304"/>
      <w:r w:rsidR="00B13E67" w:rsidRPr="00220681">
        <w:t xml:space="preserve">Arquitetura </w:t>
      </w:r>
      <w:r w:rsidR="005317E2" w:rsidRPr="005317E2">
        <w:rPr>
          <w:i/>
        </w:rPr>
        <w:t>Bidirectional</w:t>
      </w:r>
      <w:bookmarkEnd w:id="116"/>
      <w:commentRangeStart w:id="118"/>
      <w:commentRangeEnd w:id="118"/>
      <w:r w:rsidR="00BA79B7" w:rsidRPr="00220681">
        <w:rPr>
          <w:rStyle w:val="CommentReference"/>
          <w:rFonts w:eastAsiaTheme="minorHAnsi" w:cstheme="minorBidi"/>
          <w:b w:val="0"/>
        </w:rPr>
        <w:commentReference w:id="118"/>
      </w:r>
      <w:bookmarkEnd w:id="117"/>
    </w:p>
    <w:p w14:paraId="6B09D176" w14:textId="4ABCD7A1" w:rsidR="00B13E67" w:rsidRPr="00220681" w:rsidRDefault="00B13E67" w:rsidP="00B13E67">
      <w:r w:rsidRPr="00220681">
        <w:t xml:space="preserve">A arquitetura </w:t>
      </w:r>
      <w:r w:rsidR="005317E2" w:rsidRPr="005317E2">
        <w:rPr>
          <w:i/>
        </w:rPr>
        <w:t>bidirectional</w:t>
      </w:r>
      <w:r w:rsidRPr="00220681">
        <w:t xml:space="preserve">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4E2E86">
      <w:pPr>
        <w:pStyle w:val="Heading5"/>
      </w:pPr>
      <w:bookmarkStart w:id="119" w:name="_Toc170059484"/>
      <w:r w:rsidRPr="00220681">
        <w:t>Estrutura e Funcionamento</w:t>
      </w:r>
      <w:bookmarkEnd w:id="119"/>
    </w:p>
    <w:p w14:paraId="3C22D102" w14:textId="117C6380"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B50D5F" w:rsidRPr="00220681">
        <w:t>Figura 6</w:t>
      </w:r>
      <w:r w:rsidR="00B50D5F" w:rsidRPr="00220681">
        <w:fldChar w:fldCharType="end"/>
      </w:r>
      <w:r w:rsidR="00B50D5F" w:rsidRPr="00220681">
        <w:t>),</w:t>
      </w:r>
      <w:r w:rsidRPr="00220681">
        <w:t xml:space="preserve"> ou BiLSTM, consistem em duas redes LSTM combinadas. Uma processa a sequência que entra, na direção </w:t>
      </w:r>
      <w:r w:rsidRPr="00220681">
        <w:rPr>
          <w:i/>
          <w:iCs/>
        </w:rPr>
        <w:t>forward</w:t>
      </w:r>
      <w:r w:rsidRPr="00220681">
        <w:t xml:space="preserve">, ou seja, da esquerda para a direita, e outra na direção </w:t>
      </w:r>
      <w:r w:rsidRPr="00220681">
        <w:rPr>
          <w:i/>
          <w:iCs/>
        </w:rPr>
        <w:t>backward</w:t>
      </w:r>
      <w:r w:rsidRPr="00220681">
        <w:t>, da direita para a esquerda. Este tipo de estrutura permite que a rede capte dependências temporais passadas e futuras melhorando assim a qualidade dos dados que posteriormente irá ser treinado.</w:t>
      </w:r>
    </w:p>
    <w:p w14:paraId="1EB90F5F" w14:textId="77777777" w:rsidR="00B13E67" w:rsidRPr="00220681" w:rsidRDefault="00B13E67" w:rsidP="00B13E67">
      <w:pPr>
        <w:keepNext/>
        <w:jc w:val="center"/>
      </w:pPr>
      <w:r w:rsidRPr="00220681">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34F17EC7" w:rsidR="00B13E67" w:rsidRPr="00220681" w:rsidRDefault="00B13E67" w:rsidP="00E86ACB">
      <w:pPr>
        <w:pStyle w:val="Caption"/>
      </w:pPr>
      <w:bookmarkStart w:id="120" w:name="_Ref175470886"/>
      <w:bookmarkStart w:id="121" w:name="_Toc175671460"/>
      <w:r w:rsidRPr="00220681">
        <w:t xml:space="preserve">Figura </w:t>
      </w:r>
      <w:r w:rsidRPr="00220681">
        <w:fldChar w:fldCharType="begin"/>
      </w:r>
      <w:r w:rsidRPr="00220681">
        <w:instrText xml:space="preserve"> SEQ Figura \* ARABIC </w:instrText>
      </w:r>
      <w:r w:rsidRPr="00220681">
        <w:fldChar w:fldCharType="separate"/>
      </w:r>
      <w:r w:rsidR="002A3861" w:rsidRPr="00220681">
        <w:t>6</w:t>
      </w:r>
      <w:r w:rsidRPr="00220681">
        <w:fldChar w:fldCharType="end"/>
      </w:r>
      <w:bookmarkEnd w:id="120"/>
      <w:r w:rsidRPr="00220681">
        <w:t xml:space="preserve"> - Diagrama Representativo de uma LSTM </w:t>
      </w:r>
      <w:r w:rsidR="005317E2" w:rsidRPr="005317E2">
        <w:rPr>
          <w:i/>
        </w:rPr>
        <w:t>Bidirectional</w:t>
      </w:r>
      <w:r w:rsidRPr="00220681">
        <w:t>.</w:t>
      </w:r>
      <w:r w:rsidR="00414B7D" w:rsidRPr="00220681">
        <w:t xml:space="preserve"> Font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6B1179" w:rsidRPr="00220681">
            <w:t>[1]</w:t>
          </w:r>
          <w:r w:rsidR="00414B7D" w:rsidRPr="00220681">
            <w:fldChar w:fldCharType="end"/>
          </w:r>
        </w:sdtContent>
      </w:sdt>
      <w:commentRangeStart w:id="122"/>
      <w:commentRangeEnd w:id="122"/>
      <w:r w:rsidR="00BA79B7" w:rsidRPr="00220681">
        <w:rPr>
          <w:rStyle w:val="CommentReference"/>
          <w:b w:val="0"/>
          <w:iCs w:val="0"/>
        </w:rPr>
        <w:commentReference w:id="122"/>
      </w:r>
      <w:bookmarkEnd w:id="121"/>
    </w:p>
    <w:p w14:paraId="675ECCD8" w14:textId="412DDB18" w:rsidR="00B13E67" w:rsidRPr="00220681" w:rsidRDefault="00B13E67" w:rsidP="004E2E86">
      <w:pPr>
        <w:pStyle w:val="Heading5"/>
      </w:pPr>
      <w:bookmarkStart w:id="123" w:name="_Toc170059485"/>
      <w:r w:rsidRPr="00220681">
        <w:t xml:space="preserve">Vantagens e </w:t>
      </w:r>
      <w:bookmarkEnd w:id="123"/>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FE5187" w:rsidR="00B13E67" w:rsidRPr="00220681" w:rsidRDefault="00B13E67" w:rsidP="00B13E67">
      <w:r w:rsidRPr="00220681">
        <w:lastRenderedPageBreak/>
        <w:t>Embora as Bi</w:t>
      </w:r>
      <w:r w:rsidR="003D06E0" w:rsidRPr="00220681">
        <w:t>LSTM</w:t>
      </w:r>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r w:rsidRPr="00220681">
        <w:rPr>
          <w:i/>
          <w:iCs/>
        </w:rPr>
        <w:t>Overfitting</w:t>
      </w:r>
      <w:r w:rsidRPr="00220681">
        <w:t xml:space="preserve">, especialmente em </w:t>
      </w:r>
      <w:r w:rsidRPr="00220681">
        <w:rPr>
          <w:i/>
          <w:iCs/>
        </w:rPr>
        <w:t>datasets</w:t>
      </w:r>
      <w:r w:rsidRPr="00220681">
        <w:t xml:space="preserve"> pequenos, devido ao aumento de parâmetros que deve ser controlado com os respetivos métodos de contenção.</w:t>
      </w:r>
    </w:p>
    <w:p w14:paraId="0040EB7D" w14:textId="367FF572" w:rsidR="00B13E67" w:rsidRPr="00220681" w:rsidRDefault="00F53085" w:rsidP="00935A64">
      <w:pPr>
        <w:pStyle w:val="Heading3"/>
      </w:pPr>
      <w:bookmarkStart w:id="124" w:name="_Toc170059486"/>
      <w:r w:rsidRPr="00220681">
        <w:t xml:space="preserve"> </w:t>
      </w:r>
      <w:bookmarkStart w:id="125" w:name="_Toc176054305"/>
      <w:r w:rsidR="00B13E67" w:rsidRPr="00220681">
        <w:t xml:space="preserve">Redes Neuronais </w:t>
      </w:r>
      <w:commentRangeStart w:id="126"/>
      <w:r w:rsidR="00B13E67" w:rsidRPr="00220681">
        <w:t>Convolucionais</w:t>
      </w:r>
      <w:bookmarkEnd w:id="124"/>
      <w:commentRangeEnd w:id="126"/>
      <w:r w:rsidR="00BA79B7" w:rsidRPr="00220681">
        <w:rPr>
          <w:rStyle w:val="CommentReference"/>
          <w:rFonts w:eastAsiaTheme="minorHAnsi" w:cstheme="minorBidi"/>
          <w:b w:val="0"/>
        </w:rPr>
        <w:commentReference w:id="126"/>
      </w:r>
      <w:bookmarkEnd w:id="125"/>
    </w:p>
    <w:p w14:paraId="5596B8C1" w14:textId="73E91726" w:rsidR="00B13E67" w:rsidRPr="00220681" w:rsidRDefault="00B13E67" w:rsidP="00B13E67">
      <w:r w:rsidRPr="00220681">
        <w:t xml:space="preserve">As </w:t>
      </w:r>
      <w:r w:rsidR="00B50D5F" w:rsidRPr="00220681">
        <w:rPr>
          <w:i/>
          <w:iCs/>
        </w:rPr>
        <w:t xml:space="preserve">Convolutional Neural Network </w:t>
      </w:r>
      <w:r w:rsidR="00B50D5F" w:rsidRPr="00220681">
        <w:t>(CNN)</w:t>
      </w:r>
      <w:r w:rsidRPr="00220681">
        <w:t xml:space="preserve"> são um tipo de redes neuronais que foram propostas pelo pesquisador francês Yann Lecun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r w:rsidRPr="00220681">
        <w:rPr>
          <w:i/>
          <w:iCs/>
        </w:rPr>
        <w:t>convolution</w:t>
      </w:r>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B50D5F" w:rsidRPr="00220681">
        <w:t>Figura 7</w:t>
      </w:r>
      <w:r w:rsidR="00B50D5F" w:rsidRPr="00220681">
        <w:fldChar w:fldCharType="end"/>
      </w:r>
      <w:r w:rsidR="00B50D5F" w:rsidRPr="00220681">
        <w:t>)</w:t>
      </w:r>
      <w:r w:rsidRPr="00220681">
        <w:t xml:space="preserve"> deriva das </w:t>
      </w:r>
      <w:r w:rsidRPr="00220681">
        <w:rPr>
          <w:i/>
          <w:iCs/>
        </w:rPr>
        <w:t>Artificial Neural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7F29936" w:rsidR="00B13E67" w:rsidRPr="00220681" w:rsidRDefault="00B13E67" w:rsidP="00E86ACB">
      <w:pPr>
        <w:pStyle w:val="Caption"/>
      </w:pPr>
      <w:bookmarkStart w:id="127" w:name="_Ref175471078"/>
      <w:bookmarkStart w:id="128" w:name="_Toc175671461"/>
      <w:r w:rsidRPr="00220681">
        <w:t xml:space="preserve">Figura </w:t>
      </w:r>
      <w:r w:rsidRPr="00220681">
        <w:fldChar w:fldCharType="begin"/>
      </w:r>
      <w:r w:rsidRPr="00220681">
        <w:instrText xml:space="preserve"> SEQ Figura \* ARABIC </w:instrText>
      </w:r>
      <w:r w:rsidRPr="00220681">
        <w:fldChar w:fldCharType="separate"/>
      </w:r>
      <w:r w:rsidR="002A3861" w:rsidRPr="00220681">
        <w:t>7</w:t>
      </w:r>
      <w:r w:rsidRPr="00220681">
        <w:fldChar w:fldCharType="end"/>
      </w:r>
      <w:bookmarkEnd w:id="127"/>
      <w:r w:rsidRPr="00220681">
        <w:t xml:space="preserve"> - Estágios e Camadas de uma Rede Neural Convolucional. FONTE: Adaptado de Kategaru (2020)</w:t>
      </w:r>
      <w:bookmarkEnd w:id="128"/>
    </w:p>
    <w:p w14:paraId="09292707" w14:textId="77777777" w:rsidR="00B13E67" w:rsidRPr="00220681" w:rsidRDefault="00B13E67" w:rsidP="00935A64">
      <w:pPr>
        <w:pStyle w:val="Heading3"/>
      </w:pPr>
      <w:r w:rsidRPr="00220681">
        <w:t xml:space="preserve"> </w:t>
      </w:r>
      <w:bookmarkStart w:id="129" w:name="_Toc170059487"/>
      <w:bookmarkStart w:id="130" w:name="_Toc176054306"/>
      <w:r w:rsidRPr="00220681">
        <w:t>Redes Convolucionais Unidimensionais</w:t>
      </w:r>
      <w:bookmarkEnd w:id="129"/>
      <w:bookmarkEnd w:id="130"/>
    </w:p>
    <w:p w14:paraId="0ACAE720" w14:textId="1B2D8160"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p>
    <w:p w14:paraId="25117737" w14:textId="77777777" w:rsidR="00B13E67" w:rsidRPr="00220681" w:rsidRDefault="00B13E67" w:rsidP="004E2E86">
      <w:pPr>
        <w:pStyle w:val="Heading5"/>
      </w:pPr>
      <w:bookmarkStart w:id="131" w:name="_Toc170059488"/>
      <w:r w:rsidRPr="00220681">
        <w:lastRenderedPageBreak/>
        <w:t>Estrutura e Funcionamento</w:t>
      </w:r>
      <w:bookmarkEnd w:id="131"/>
    </w:p>
    <w:p w14:paraId="2A17427D" w14:textId="1112A241"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B50D5F" w:rsidRPr="00220681">
        <w:t>Figura 8</w:t>
      </w:r>
      <w:r w:rsidR="00B50D5F" w:rsidRPr="00220681">
        <w:fldChar w:fldCharType="end"/>
      </w:r>
      <w:r w:rsidR="00B50D5F" w:rsidRPr="00220681">
        <w:t>)</w:t>
      </w:r>
      <w:r w:rsidRPr="00220681">
        <w:t xml:space="preserve">: </w:t>
      </w:r>
      <w:r w:rsidRPr="00220681">
        <w:rPr>
          <w:i/>
          <w:iCs/>
        </w:rPr>
        <w:t>Convolution</w:t>
      </w:r>
      <w:r w:rsidRPr="00220681">
        <w:t xml:space="preserve"> com função de ativação, </w:t>
      </w:r>
      <w:r w:rsidRPr="00220681">
        <w:rPr>
          <w:i/>
          <w:iCs/>
        </w:rPr>
        <w:t>Pooling</w:t>
      </w:r>
      <w:r w:rsidRPr="00220681">
        <w:t xml:space="preserve"> e </w:t>
      </w:r>
      <w:r w:rsidRPr="00220681">
        <w:rPr>
          <w:i/>
          <w:iCs/>
        </w:rPr>
        <w:t>Fully-connected</w:t>
      </w:r>
      <w:r w:rsidRPr="00220681">
        <w:t>.</w:t>
      </w:r>
    </w:p>
    <w:p w14:paraId="595E7027" w14:textId="46C14175" w:rsidR="00B13E67" w:rsidRPr="00220681" w:rsidRDefault="00B13E67" w:rsidP="00B13E67">
      <w:r w:rsidRPr="00220681">
        <w:t xml:space="preserve">Na primeira camada, </w:t>
      </w:r>
      <w:r w:rsidRPr="00220681">
        <w:rPr>
          <w:i/>
          <w:iCs/>
        </w:rPr>
        <w:t>Convolution</w:t>
      </w:r>
      <w:r w:rsidRPr="00220681">
        <w:t>, é processada a operação que realiza a convul</w:t>
      </w:r>
      <w:r w:rsidR="00472823">
        <w:t>s</w:t>
      </w:r>
      <w:r w:rsidRPr="00220681">
        <w:t xml:space="preserve">ão dos dados de entrada. </w:t>
      </w:r>
      <w:r w:rsidR="00472823">
        <w:t xml:space="preserve">Será </w:t>
      </w:r>
      <w:r w:rsidRPr="00220681">
        <w:t xml:space="preserve"> aplicado um </w:t>
      </w:r>
      <w:r w:rsidRPr="00220681">
        <w:rPr>
          <w:i/>
          <w:iCs/>
        </w:rPr>
        <w:t xml:space="preserve">kernel, </w:t>
      </w:r>
      <w:r w:rsidRPr="00220681">
        <w:t xml:space="preserve">que se trata de um filtro, sobre o </w:t>
      </w:r>
      <w:r w:rsidRPr="00220681">
        <w:rPr>
          <w:i/>
          <w:iCs/>
        </w:rPr>
        <w:t>array</w:t>
      </w:r>
      <w:r w:rsidRPr="00220681">
        <w:t xml:space="preserve"> de dados de entrada, que irá calcular o valor da convolução para depois utilizá-lo como o valor de uma célula do </w:t>
      </w:r>
      <w:r w:rsidRPr="00220681">
        <w:rPr>
          <w:i/>
          <w:iCs/>
        </w:rPr>
        <w:t>array</w:t>
      </w:r>
      <w:r w:rsidRPr="00220681">
        <w:t xml:space="preserve"> de saída. Durante este processo, o </w:t>
      </w:r>
      <w:r w:rsidRPr="00220681">
        <w:rPr>
          <w:i/>
          <w:iCs/>
        </w:rPr>
        <w:t>kernel</w:t>
      </w:r>
      <w:r w:rsidRPr="00220681">
        <w:t xml:space="preserve"> </w:t>
      </w:r>
      <w:r w:rsidR="00BA79B7" w:rsidRPr="00220681">
        <w:t>é</w:t>
      </w:r>
      <w:r w:rsidRPr="00220681">
        <w:t xml:space="preserve"> deslocado por uma janela deslizante predefinida pelo </w:t>
      </w:r>
      <w:r w:rsidRPr="00220681">
        <w:rPr>
          <w:i/>
          <w:iCs/>
        </w:rPr>
        <w:t>array</w:t>
      </w:r>
      <w:r w:rsidRPr="00220681">
        <w:t xml:space="preserve"> que deu entrada. Os parâmetros utilizados pelos </w:t>
      </w:r>
      <w:r w:rsidRPr="00220681">
        <w:rPr>
          <w:i/>
          <w:iCs/>
        </w:rPr>
        <w:t xml:space="preserve">kernels </w:t>
      </w:r>
      <w:r w:rsidRPr="00220681">
        <w:t xml:space="preserve">são definidos durante o processo de treino exceto o parâmetro que controla a dimensão do </w:t>
      </w:r>
      <w:r w:rsidRPr="00220681">
        <w:rPr>
          <w:i/>
          <w:iCs/>
        </w:rPr>
        <w:t>kernel</w:t>
      </w:r>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r w:rsidRPr="00220681">
        <w:rPr>
          <w:i/>
          <w:iCs/>
        </w:rPr>
        <w:t>Pooling</w:t>
      </w:r>
      <w:r w:rsidRPr="00220681">
        <w:t xml:space="preserve">, é bastante semelhante à camada </w:t>
      </w:r>
      <w:r w:rsidR="001201CD" w:rsidRPr="00220681">
        <w:t xml:space="preserve">convolucional </w:t>
      </w:r>
      <w:r w:rsidRPr="00220681">
        <w:t xml:space="preserve">tendo como principal objetivo diminuir o tamanho do espaço ocupado pelas variáveis convulsionais.  Uma técnica bastante utilizada nesta etapa é o </w:t>
      </w:r>
      <w:r w:rsidRPr="00220681">
        <w:rPr>
          <w:i/>
          <w:iCs/>
        </w:rPr>
        <w:t>max-pooling</w:t>
      </w:r>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r w:rsidRPr="00220681">
        <w:rPr>
          <w:i/>
          <w:iCs/>
        </w:rPr>
        <w:t>polling</w:t>
      </w:r>
      <w:r w:rsidRPr="00220681">
        <w:t xml:space="preserve"> precisa duas dimensões, podemos fazer um </w:t>
      </w:r>
      <w:r w:rsidRPr="00220681">
        <w:rPr>
          <w:i/>
          <w:iCs/>
        </w:rPr>
        <w:t>reshape</w:t>
      </w:r>
      <w:r w:rsidRPr="00220681">
        <w:t xml:space="preserve"> do </w:t>
      </w:r>
      <w:r w:rsidRPr="00220681">
        <w:rPr>
          <w:i/>
          <w:iCs/>
        </w:rPr>
        <w:t>input shape</w:t>
      </w:r>
      <w:r w:rsidRPr="00220681">
        <w:t xml:space="preserve"> para solucionar este problema. </w:t>
      </w:r>
    </w:p>
    <w:p w14:paraId="2D6F9D80" w14:textId="77777777" w:rsidR="00B13E67" w:rsidRPr="00220681" w:rsidRDefault="00B13E67" w:rsidP="00B13E67">
      <w:pPr>
        <w:keepNext/>
        <w:jc w:val="center"/>
      </w:pPr>
      <w:r w:rsidRPr="00220681">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65BD309F" w:rsidR="00B13E67" w:rsidRPr="00220681" w:rsidRDefault="00B13E67" w:rsidP="00E86ACB">
      <w:pPr>
        <w:pStyle w:val="Caption"/>
      </w:pPr>
      <w:bookmarkStart w:id="132" w:name="_Ref175471112"/>
      <w:bookmarkStart w:id="133" w:name="_Toc175671462"/>
      <w:r w:rsidRPr="00220681">
        <w:t xml:space="preserve">Figura </w:t>
      </w:r>
      <w:r w:rsidRPr="00220681">
        <w:fldChar w:fldCharType="begin"/>
      </w:r>
      <w:r w:rsidRPr="00220681">
        <w:instrText xml:space="preserve"> SEQ Figura \* ARABIC </w:instrText>
      </w:r>
      <w:r w:rsidRPr="00220681">
        <w:fldChar w:fldCharType="separate"/>
      </w:r>
      <w:r w:rsidR="002A3861" w:rsidRPr="00220681">
        <w:t>8</w:t>
      </w:r>
      <w:r w:rsidRPr="00220681">
        <w:fldChar w:fldCharType="end"/>
      </w:r>
      <w:bookmarkEnd w:id="132"/>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Max Pooling</w:t>
      </w:r>
      <w:r w:rsidRPr="00220681">
        <w:t>.</w:t>
      </w:r>
      <w:r w:rsidR="00916ADC" w:rsidRPr="00220681">
        <w:t xml:space="preserve"> Font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6B1179" w:rsidRPr="00220681">
            <w:t>[2]</w:t>
          </w:r>
          <w:r w:rsidR="00916ADC" w:rsidRPr="00220681">
            <w:fldChar w:fldCharType="end"/>
          </w:r>
        </w:sdtContent>
      </w:sdt>
      <w:bookmarkEnd w:id="133"/>
    </w:p>
    <w:p w14:paraId="6B6CDFD0" w14:textId="77777777" w:rsidR="00B13E67" w:rsidRPr="00220681" w:rsidRDefault="00B13E67" w:rsidP="00B13E67">
      <w:r w:rsidRPr="00220681">
        <w:lastRenderedPageBreak/>
        <w:t xml:space="preserve"> A última etapa da rede é a </w:t>
      </w:r>
      <w:r w:rsidRPr="00220681">
        <w:rPr>
          <w:i/>
          <w:iCs/>
        </w:rPr>
        <w:t>fully-connected</w:t>
      </w:r>
      <w:r w:rsidRPr="00220681">
        <w:t xml:space="preserve"> que irá fornecer a probabilidade, no nosso problema, de a condução ser classificada como agressiva ou não agressiva. </w:t>
      </w:r>
    </w:p>
    <w:p w14:paraId="4AD31D15" w14:textId="77777777" w:rsidR="00B13E67" w:rsidRPr="00220681" w:rsidRDefault="00B13E67" w:rsidP="004E2E86">
      <w:pPr>
        <w:pStyle w:val="Heading5"/>
      </w:pPr>
      <w:bookmarkStart w:id="134" w:name="_Toc170059489"/>
      <w:r w:rsidRPr="00220681">
        <w:t>Vantagens e Desvantagens</w:t>
      </w:r>
      <w:bookmarkEnd w:id="134"/>
      <w:r w:rsidRPr="00220681">
        <w:t xml:space="preserve"> </w:t>
      </w:r>
    </w:p>
    <w:p w14:paraId="722ACA56" w14:textId="0C640640" w:rsidR="00472823" w:rsidRPr="00D27212" w:rsidRDefault="00472823" w:rsidP="00472823">
      <w:r w:rsidRPr="00D27212">
        <w:t xml:space="preserve">As CNN, mais concretamente as Conv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r w:rsidRPr="00D27212">
        <w:rPr>
          <w:i/>
          <w:iCs/>
        </w:rPr>
        <w:t>pooling</w:t>
      </w:r>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Pr="00F771F7">
        <w:rPr>
          <w:color w:val="0070C0"/>
        </w:rPr>
        <w:t>para que aprimorar os resultados</w:t>
      </w:r>
      <w:r>
        <w:t>?,</w:t>
      </w:r>
      <w:r w:rsidRPr="00D27212">
        <w:t xml:space="preserve"> fazendo com que a escalabilidade seja possível.</w:t>
      </w:r>
    </w:p>
    <w:p w14:paraId="2067B77A" w14:textId="745071C1" w:rsidR="008419FD" w:rsidRPr="00220681" w:rsidRDefault="00B13E67" w:rsidP="00980B8C">
      <w:r w:rsidRPr="00220681">
        <w:t xml:space="preserve">Contudo, as Conv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r w:rsidR="00EA1A66" w:rsidRPr="00220681">
        <w:t>h</w:t>
      </w:r>
      <w:r w:rsidRPr="00220681">
        <w:t>iperparâmetros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Conv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as Conv 1D não irão produzir resultados precisos.</w:t>
      </w:r>
    </w:p>
    <w:p w14:paraId="0CA5C55A" w14:textId="77777777" w:rsidR="00BA79B7" w:rsidRPr="00220681" w:rsidRDefault="00B13E67" w:rsidP="00935A64">
      <w:pPr>
        <w:pStyle w:val="Heading3"/>
      </w:pPr>
      <w:r w:rsidRPr="00220681">
        <w:t xml:space="preserve"> </w:t>
      </w:r>
      <w:bookmarkStart w:id="135" w:name="_Toc176054307"/>
      <w:r w:rsidR="008419FD" w:rsidRPr="00220681">
        <w:t>Análise de Soluções</w:t>
      </w:r>
      <w:bookmarkEnd w:id="135"/>
    </w:p>
    <w:p w14:paraId="2984E76D" w14:textId="054BEBED" w:rsidR="00DD20F9" w:rsidRPr="00220681" w:rsidRDefault="00BA79B7" w:rsidP="00A3495A">
      <w:r w:rsidRPr="00220681">
        <w:t xml:space="preserve">A </w:t>
      </w:r>
      <w:r w:rsidRPr="00220681">
        <w:fldChar w:fldCharType="begin"/>
      </w:r>
      <w:r w:rsidRPr="00220681">
        <w:instrText xml:space="preserve"> REF _Ref175032183 \h </w:instrText>
      </w:r>
      <w:r w:rsidR="00000000" w:rsidRPr="00220681">
        <w:fldChar w:fldCharType="separate"/>
      </w:r>
      <w:r w:rsidRPr="00220681">
        <w:fldChar w:fldCharType="end"/>
      </w:r>
      <w:r w:rsidRPr="00220681">
        <w:fldChar w:fldCharType="begin"/>
      </w:r>
      <w:r w:rsidRPr="00220681">
        <w:instrText xml:space="preserve"> REF _Ref175032190 \h </w:instrText>
      </w:r>
      <w:r w:rsidRPr="00220681">
        <w:fldChar w:fldCharType="separate"/>
      </w:r>
      <w:r w:rsidRPr="00220681">
        <w:t>Tabela 3</w:t>
      </w:r>
      <w:r w:rsidRPr="00220681">
        <w:fldChar w:fldCharType="end"/>
      </w:r>
      <w:r w:rsidRPr="00220681">
        <w:t xml:space="preserve"> apresenta um resumo comparativo das diferentes arquiteturas.</w:t>
      </w:r>
    </w:p>
    <w:p w14:paraId="07C0A3A5" w14:textId="5AAB2589" w:rsidR="003F470A" w:rsidRPr="00220681" w:rsidRDefault="003F470A" w:rsidP="00E86ACB">
      <w:pPr>
        <w:pStyle w:val="Caption"/>
      </w:pPr>
      <w:bookmarkStart w:id="136" w:name="_Ref175032171"/>
      <w:bookmarkStart w:id="137" w:name="_Toc176044325"/>
      <w:bookmarkStart w:id="138" w:name="_Ref175032190"/>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630711">
        <w:rPr>
          <w:noProof/>
        </w:rPr>
        <w:t>2</w:t>
      </w:r>
      <w:r w:rsidR="009814FA" w:rsidRPr="00220681">
        <w:fldChar w:fldCharType="end"/>
      </w:r>
      <w:bookmarkEnd w:id="138"/>
      <w:r w:rsidRPr="00220681">
        <w:t xml:space="preserve"> - Tabela comparativa entre as diferentes arquiteturas</w:t>
      </w:r>
      <w:bookmarkEnd w:id="136"/>
      <w:bookmarkEnd w:id="137"/>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r w:rsidRPr="00220681">
              <w:rPr>
                <w:b/>
                <w:bCs/>
                <w:szCs w:val="24"/>
              </w:rPr>
              <w:t>Bi-LSTM</w:t>
            </w:r>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r w:rsidRPr="00220681">
              <w:rPr>
                <w:b/>
                <w:bCs/>
                <w:szCs w:val="24"/>
              </w:rPr>
              <w:t>Direcionalidade</w:t>
            </w:r>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r w:rsidR="005317E2" w:rsidRPr="005317E2">
              <w:rPr>
                <w:i/>
                <w:szCs w:val="24"/>
              </w:rPr>
              <w:t>Bidirectional</w:t>
            </w:r>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r w:rsidRPr="005317E2">
              <w:rPr>
                <w:i/>
                <w:szCs w:val="24"/>
              </w:rPr>
              <w:t>Bidirectional</w:t>
            </w:r>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lastRenderedPageBreak/>
              <w:t>Long-term dependency learning</w:t>
            </w:r>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8419FD">
            <w:pPr>
              <w:ind w:firstLine="0"/>
              <w:rPr>
                <w:szCs w:val="24"/>
              </w:rPr>
            </w:pPr>
            <w:r w:rsidRPr="00220681">
              <w:rPr>
                <w:szCs w:val="24"/>
              </w:rPr>
              <w:t>Sim</w:t>
            </w:r>
          </w:p>
        </w:tc>
      </w:tr>
    </w:tbl>
    <w:p w14:paraId="23321826" w14:textId="77777777" w:rsidR="008419FD" w:rsidRPr="00220681" w:rsidRDefault="008419FD" w:rsidP="008419FD"/>
    <w:p w14:paraId="64C1EFA2" w14:textId="77777777" w:rsidR="00750450" w:rsidRPr="00220681" w:rsidRDefault="00750450" w:rsidP="000828CC">
      <w:pPr>
        <w:pStyle w:val="Heading3"/>
      </w:pPr>
      <w:bookmarkStart w:id="139" w:name="_Toc176054308"/>
      <w:r w:rsidRPr="00220681">
        <w:t>Redes LSTM Avançadas</w:t>
      </w:r>
      <w:bookmarkEnd w:id="139"/>
    </w:p>
    <w:p w14:paraId="0614BDCC" w14:textId="77777777" w:rsidR="00750450" w:rsidRPr="00220681" w:rsidRDefault="00750450" w:rsidP="008419FD"/>
    <w:p w14:paraId="757A229F" w14:textId="77777777" w:rsidR="007E72DA" w:rsidRPr="00220681" w:rsidRDefault="007E72DA" w:rsidP="007E72DA">
      <w:pPr>
        <w:pStyle w:val="Heading3"/>
      </w:pPr>
      <w:bookmarkStart w:id="140" w:name="_Toc176054309"/>
      <w:r w:rsidRPr="00220681">
        <w:t>Métricas de Avaliação</w:t>
      </w:r>
      <w:bookmarkEnd w:id="140"/>
    </w:p>
    <w:p w14:paraId="698F299E" w14:textId="77777777" w:rsidR="007E72DA" w:rsidRPr="00220681" w:rsidRDefault="007E72DA" w:rsidP="007E72DA">
      <w:pPr>
        <w:ind w:firstLine="357"/>
      </w:pPr>
      <w:r w:rsidRPr="00220681">
        <w:t>As métricas utilizadas para avaliar o desempenho dos modelos incluem:</w:t>
      </w:r>
    </w:p>
    <w:p w14:paraId="343C75FB" w14:textId="29D15247" w:rsidR="007E72DA" w:rsidRPr="00D158CA" w:rsidRDefault="00D158CA" w:rsidP="004E2E86">
      <w:pPr>
        <w:pStyle w:val="Heading5"/>
        <w:rPr>
          <w:i/>
          <w:iCs/>
        </w:rPr>
      </w:pPr>
      <w:r w:rsidRPr="00D158CA">
        <w:rPr>
          <w:rStyle w:val="Heading5Char"/>
          <w:b/>
          <w:bCs/>
          <w:i/>
          <w:iCs/>
        </w:rPr>
        <w:t>Accuracy</w:t>
      </w:r>
    </w:p>
    <w:p w14:paraId="0E86E106" w14:textId="14628B21" w:rsidR="007E72DA" w:rsidRPr="00220681" w:rsidRDefault="007E72DA" w:rsidP="007E72DA">
      <w:pPr>
        <w:ind w:firstLine="357"/>
      </w:pPr>
      <w:r w:rsidRPr="00220681">
        <w:t xml:space="preserve"> A</w:t>
      </w:r>
      <w:r w:rsidR="00D158CA">
        <w:t xml:space="preserve"> </w:t>
      </w:r>
      <w:r w:rsidR="00D158CA" w:rsidRPr="00D158CA">
        <w:rPr>
          <w:i/>
          <w:iCs/>
        </w:rPr>
        <w:t>accurary</w:t>
      </w:r>
      <w:r w:rsidRPr="00220681">
        <w:t xml:space="preserve"> </w:t>
      </w:r>
      <w:r w:rsidR="00D158CA">
        <w:t>(</w:t>
      </w:r>
      <w:r w:rsidR="00D158CA" w:rsidRPr="00D158CA">
        <w:t>exatidão</w:t>
      </w:r>
      <w:r w:rsidR="00D158CA">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6773578D"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220681" w:rsidRDefault="007E72DA" w:rsidP="007E72DA">
      <w:pPr>
        <w:pStyle w:val="ListParagraph"/>
        <w:numPr>
          <w:ilvl w:val="0"/>
          <w:numId w:val="37"/>
        </w:numPr>
      </w:pPr>
      <w:r w:rsidRPr="00220681">
        <w:t>TP (</w:t>
      </w:r>
      <w:r w:rsidRPr="00220681">
        <w:rPr>
          <w:i/>
          <w:iCs/>
        </w:rPr>
        <w:t>True Positives</w:t>
      </w:r>
      <w:r w:rsidRPr="00220681">
        <w:t>) são os verdadeiros positivos,</w:t>
      </w:r>
    </w:p>
    <w:p w14:paraId="51029578" w14:textId="77777777" w:rsidR="007E72DA" w:rsidRPr="00220681" w:rsidRDefault="007E72DA" w:rsidP="007E72DA">
      <w:pPr>
        <w:pStyle w:val="ListParagraph"/>
        <w:numPr>
          <w:ilvl w:val="0"/>
          <w:numId w:val="37"/>
        </w:numPr>
      </w:pPr>
      <w:r w:rsidRPr="00220681">
        <w:t>TN (</w:t>
      </w:r>
      <w:r w:rsidRPr="00220681">
        <w:rPr>
          <w:i/>
          <w:iCs/>
        </w:rPr>
        <w:t>True Negatives</w:t>
      </w:r>
      <w:r w:rsidRPr="00220681">
        <w:t>) são os verdadeiros negativos,</w:t>
      </w:r>
    </w:p>
    <w:p w14:paraId="6B2CEF50" w14:textId="77777777" w:rsidR="007E72DA" w:rsidRPr="00220681" w:rsidRDefault="007E72DA" w:rsidP="007E72DA">
      <w:pPr>
        <w:pStyle w:val="ListParagraph"/>
        <w:numPr>
          <w:ilvl w:val="0"/>
          <w:numId w:val="37"/>
        </w:numPr>
      </w:pPr>
      <w:r w:rsidRPr="00220681">
        <w:lastRenderedPageBreak/>
        <w:t>FP (</w:t>
      </w:r>
      <w:r w:rsidRPr="00220681">
        <w:rPr>
          <w:i/>
          <w:iCs/>
        </w:rPr>
        <w:t>False Positives</w:t>
      </w:r>
      <w:r w:rsidRPr="00220681">
        <w:t>) são os falsos positivos,</w:t>
      </w:r>
    </w:p>
    <w:p w14:paraId="2EDAD953" w14:textId="77777777" w:rsidR="00087787" w:rsidRPr="00220681" w:rsidRDefault="007E72DA" w:rsidP="00087787">
      <w:pPr>
        <w:pStyle w:val="ListParagraph"/>
        <w:numPr>
          <w:ilvl w:val="0"/>
          <w:numId w:val="37"/>
        </w:numPr>
      </w:pPr>
      <w:r w:rsidRPr="00220681">
        <w:t>FN (</w:t>
      </w:r>
      <w:r w:rsidRPr="00220681">
        <w:rPr>
          <w:i/>
          <w:iCs/>
        </w:rPr>
        <w:t>False Negatives</w:t>
      </w:r>
      <w:r w:rsidRPr="00220681">
        <w:t>) são os falsos negativos.</w:t>
      </w:r>
    </w:p>
    <w:p w14:paraId="07CB4F27" w14:textId="3314F219" w:rsidR="00087787" w:rsidRPr="00D158CA" w:rsidRDefault="00D158CA" w:rsidP="004E2E86">
      <w:pPr>
        <w:pStyle w:val="Heading5"/>
        <w:rPr>
          <w:i/>
          <w:iCs/>
        </w:rPr>
      </w:pPr>
      <w:r w:rsidRPr="00D158CA">
        <w:rPr>
          <w:i/>
          <w:iCs/>
        </w:rPr>
        <w:t>Precision</w:t>
      </w:r>
    </w:p>
    <w:p w14:paraId="26C2E061" w14:textId="25912769" w:rsidR="007E72DA" w:rsidRPr="00220681" w:rsidRDefault="007E72DA" w:rsidP="00087787">
      <w:r w:rsidRPr="00220681">
        <w:t>A</w:t>
      </w:r>
      <w:r w:rsidR="00D158CA">
        <w:t xml:space="preserve"> </w:t>
      </w:r>
      <w:r w:rsidR="00D158CA" w:rsidRPr="00D158CA">
        <w:rPr>
          <w:i/>
          <w:iCs/>
        </w:rPr>
        <w:t>precision</w:t>
      </w:r>
      <w:r w:rsidRPr="00220681">
        <w:t xml:space="preserve"> </w:t>
      </w:r>
      <w:r w:rsidR="00D158CA">
        <w:t>(</w:t>
      </w:r>
      <w:r w:rsidRPr="00220681">
        <w:t>precisão</w:t>
      </w:r>
      <w:r w:rsidR="00D158CA">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1D26A628"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220681" w:rsidRDefault="007E72DA" w:rsidP="007E72DA">
      <w:pPr>
        <w:pStyle w:val="ListParagraph"/>
        <w:numPr>
          <w:ilvl w:val="0"/>
          <w:numId w:val="37"/>
        </w:numPr>
      </w:pPr>
      <w:r w:rsidRPr="00220681">
        <w:t>TP (</w:t>
      </w:r>
      <w:r w:rsidRPr="00220681">
        <w:rPr>
          <w:i/>
          <w:iCs/>
        </w:rPr>
        <w:t>True Positives</w:t>
      </w:r>
      <w:r w:rsidRPr="00220681">
        <w:t>) são os verdadeiros positivos,</w:t>
      </w:r>
    </w:p>
    <w:p w14:paraId="0109D1C9"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positivos.</w:t>
      </w:r>
    </w:p>
    <w:p w14:paraId="70C1BCCC" w14:textId="77777777" w:rsidR="007E72DA" w:rsidRPr="00220681" w:rsidRDefault="007E72DA" w:rsidP="004E2E86">
      <w:pPr>
        <w:pStyle w:val="Heading5"/>
      </w:pPr>
      <w:r w:rsidRPr="00220681">
        <w:rPr>
          <w:rStyle w:val="Heading6Char"/>
          <w:rFonts w:ascii="Times New Roman" w:hAnsi="Times New Roman" w:cs="Times New Roman"/>
          <w:i/>
          <w:iCs/>
          <w:color w:val="000000" w:themeColor="text1"/>
        </w:rPr>
        <w:t>Recall</w:t>
      </w:r>
      <w:r w:rsidRPr="00220681">
        <w:rPr>
          <w:color w:val="000000" w:themeColor="text1"/>
        </w:rPr>
        <w:t xml:space="preserve"> </w:t>
      </w:r>
      <w:r w:rsidRPr="00220681">
        <w:t>(Sensibilidade)</w:t>
      </w:r>
    </w:p>
    <w:p w14:paraId="5374C177" w14:textId="77777777" w:rsidR="007E72DA" w:rsidRPr="00220681" w:rsidRDefault="007E72DA" w:rsidP="007E72DA">
      <w:pPr>
        <w:ind w:firstLine="357"/>
      </w:pPr>
      <w:r w:rsidRPr="00220681">
        <w:rPr>
          <w:color w:val="000000" w:themeColor="text1"/>
        </w:rPr>
        <w:t xml:space="preserve">O </w:t>
      </w:r>
      <w:r w:rsidRPr="00220681">
        <w:rPr>
          <w:i/>
          <w:iCs/>
          <w:color w:val="000000" w:themeColor="text1"/>
        </w:rPr>
        <w:t>recall</w:t>
      </w:r>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412ED210"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220681" w:rsidRDefault="007E72DA" w:rsidP="007E72DA">
      <w:pPr>
        <w:pStyle w:val="ListParagraph"/>
        <w:numPr>
          <w:ilvl w:val="0"/>
          <w:numId w:val="37"/>
        </w:numPr>
      </w:pPr>
      <w:r w:rsidRPr="00220681">
        <w:t>TP (</w:t>
      </w:r>
      <w:r w:rsidRPr="00220681">
        <w:rPr>
          <w:i/>
          <w:iCs/>
        </w:rPr>
        <w:t>True Positives</w:t>
      </w:r>
      <w:r w:rsidRPr="00220681">
        <w:t>) são os verdadeiros positivos,</w:t>
      </w:r>
    </w:p>
    <w:p w14:paraId="21AB2843"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negativos.</w:t>
      </w:r>
    </w:p>
    <w:p w14:paraId="3E34582C" w14:textId="20230BEB" w:rsidR="007E72DA" w:rsidRPr="00232656" w:rsidRDefault="007E72DA" w:rsidP="004E2E86">
      <w:pPr>
        <w:pStyle w:val="Heading5"/>
        <w:rPr>
          <w:i/>
          <w:iCs/>
        </w:rPr>
      </w:pPr>
      <w:r w:rsidRPr="00232656">
        <w:rPr>
          <w:i/>
          <w:iCs/>
        </w:rPr>
        <w:t>F1</w:t>
      </w:r>
      <w:r w:rsidR="00232656" w:rsidRPr="00232656">
        <w:rPr>
          <w:i/>
          <w:iCs/>
        </w:rPr>
        <w:t xml:space="preserve"> </w:t>
      </w:r>
      <w:r w:rsidRPr="00232656">
        <w:rPr>
          <w:i/>
          <w:iCs/>
        </w:rPr>
        <w:t>Score</w:t>
      </w:r>
    </w:p>
    <w:p w14:paraId="792774E9" w14:textId="77777777" w:rsidR="007E72DA" w:rsidRPr="00220681" w:rsidRDefault="007E72DA" w:rsidP="007E72DA">
      <w:pPr>
        <w:ind w:firstLine="357"/>
      </w:pPr>
      <w:r w:rsidRPr="00220681">
        <w:t xml:space="preserve">O </w:t>
      </w:r>
      <w:r w:rsidRPr="00220681">
        <w:rPr>
          <w:i/>
          <w:iCs/>
        </w:rPr>
        <w:t>F1 Score</w:t>
      </w:r>
      <w:r w:rsidRPr="00220681">
        <w:t xml:space="preserve"> é a média harmônica da precisão e do </w:t>
      </w:r>
      <w:r w:rsidRPr="00220681">
        <w:rPr>
          <w:i/>
          <w:iCs/>
        </w:rPr>
        <w:t>recall</w:t>
      </w:r>
      <w:r w:rsidRPr="00220681">
        <w:t xml:space="preserve">, proporcionando um único valor que considera ambas as métricas. É especialmente útil quando há um </w:t>
      </w:r>
      <w:r w:rsidRPr="00220681">
        <w:rPr>
          <w:i/>
          <w:iCs/>
        </w:rPr>
        <w:t>trade-off</w:t>
      </w:r>
      <w:r w:rsidRPr="00220681">
        <w:t xml:space="preserve"> entre precisão e </w:t>
      </w:r>
      <w:r w:rsidRPr="00220681">
        <w:rPr>
          <w:i/>
          <w:iCs/>
        </w:rPr>
        <w:t>recall</w:t>
      </w:r>
      <w:r w:rsidRPr="00220681">
        <w:t xml:space="preserve">. </w:t>
      </w:r>
      <w:bookmarkStart w:id="141" w:name="_Hlk173249825"/>
      <w:r w:rsidRPr="00220681">
        <w:t>A fórmula é dada por</w:t>
      </w:r>
      <w:bookmarkEnd w:id="141"/>
      <w:r w:rsidRPr="00220681">
        <w:t>:</w:t>
      </w:r>
    </w:p>
    <w:p w14:paraId="79BD022E" w14:textId="77777777" w:rsidR="007E72DA" w:rsidRPr="00220681"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220681" w:rsidRDefault="007E72DA" w:rsidP="004E2E86">
      <w:pPr>
        <w:pStyle w:val="Heading5"/>
      </w:pPr>
      <w:r w:rsidRPr="00220681">
        <w:lastRenderedPageBreak/>
        <w:t>Jaccard Score</w:t>
      </w:r>
    </w:p>
    <w:p w14:paraId="03AC428D" w14:textId="77777777" w:rsidR="007E72DA" w:rsidRPr="00220681" w:rsidRDefault="007E72DA" w:rsidP="007E72DA">
      <w:r w:rsidRPr="00220681">
        <w:t xml:space="preserve">O </w:t>
      </w:r>
      <w:r w:rsidRPr="00220681">
        <w:rPr>
          <w:i/>
          <w:iCs/>
        </w:rPr>
        <w:t>Jaccard</w:t>
      </w:r>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0281CF3A"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220681" w:rsidRDefault="007E72DA" w:rsidP="007E72DA">
      <w:pPr>
        <w:pStyle w:val="ListParagraph"/>
        <w:numPr>
          <w:ilvl w:val="0"/>
          <w:numId w:val="37"/>
        </w:numPr>
      </w:pPr>
      <w:r w:rsidRPr="00220681">
        <w:t>TP (</w:t>
      </w:r>
      <w:r w:rsidRPr="00220681">
        <w:rPr>
          <w:i/>
          <w:iCs/>
        </w:rPr>
        <w:t>True Positives</w:t>
      </w:r>
      <w:r w:rsidRPr="00220681">
        <w:t>) são os verdadeiros positivos,</w:t>
      </w:r>
    </w:p>
    <w:p w14:paraId="5DD3E3A7" w14:textId="77777777" w:rsidR="007E72DA" w:rsidRPr="00220681" w:rsidRDefault="007E72DA" w:rsidP="007E72DA">
      <w:pPr>
        <w:pStyle w:val="ListParagraph"/>
        <w:numPr>
          <w:ilvl w:val="0"/>
          <w:numId w:val="37"/>
        </w:numPr>
      </w:pPr>
      <w:r w:rsidRPr="00220681">
        <w:t>FP (</w:t>
      </w:r>
      <w:r w:rsidRPr="00220681">
        <w:rPr>
          <w:i/>
          <w:iCs/>
        </w:rPr>
        <w:t>False Positives</w:t>
      </w:r>
      <w:r w:rsidRPr="00220681">
        <w:t>) são os falsos positivos,</w:t>
      </w:r>
    </w:p>
    <w:p w14:paraId="24D16585"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negativos.</w:t>
      </w:r>
    </w:p>
    <w:p w14:paraId="10306FB8" w14:textId="77777777" w:rsidR="007E72DA" w:rsidRPr="00220681" w:rsidRDefault="007E72DA" w:rsidP="007E72DA">
      <w:pPr>
        <w:pStyle w:val="ListParagraph"/>
        <w:ind w:left="1117" w:firstLine="0"/>
      </w:pPr>
    </w:p>
    <w:p w14:paraId="2D3A9580" w14:textId="77777777" w:rsidR="007E72DA" w:rsidRPr="00220681" w:rsidRDefault="007E72DA" w:rsidP="004E2E86">
      <w:pPr>
        <w:pStyle w:val="Heading5"/>
      </w:pPr>
      <w:r w:rsidRPr="00220681">
        <w:t>Hamming Loss</w:t>
      </w:r>
    </w:p>
    <w:p w14:paraId="3B86170F" w14:textId="77777777" w:rsidR="007E72DA" w:rsidRPr="00220681" w:rsidRDefault="007E72DA" w:rsidP="007E72DA">
      <w:r w:rsidRPr="00220681">
        <w:t xml:space="preserve">A </w:t>
      </w:r>
      <w:r w:rsidRPr="00220681">
        <w:rPr>
          <w:i/>
          <w:iCs/>
        </w:rPr>
        <w:t>Hamming</w:t>
      </w:r>
      <w:r w:rsidRPr="00220681">
        <w:t xml:space="preserve"> </w:t>
      </w:r>
      <w:r w:rsidRPr="00220681">
        <w:rPr>
          <w:i/>
          <w:iCs/>
        </w:rPr>
        <w:t>Loss</w:t>
      </w:r>
      <w:r w:rsidRPr="00220681">
        <w:t xml:space="preserve"> mede a taxa de predições incorretas, onde cada predição incorreta conta igualmente. Para classificação binária, a fórmula é dada por:</w:t>
      </w:r>
    </w:p>
    <w:p w14:paraId="222F5FD6"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220681" w:rsidRDefault="007E72DA" w:rsidP="007E72DA">
      <w:pPr>
        <w:pStyle w:val="ListParagraph"/>
        <w:numPr>
          <w:ilvl w:val="0"/>
          <w:numId w:val="39"/>
        </w:numPr>
        <w:rPr>
          <w:rFonts w:cs="Times New Roman"/>
        </w:rPr>
      </w:pPr>
      <w:r w:rsidRPr="00220681">
        <w:rPr>
          <w:rFonts w:cs="Times New Roman"/>
        </w:rPr>
        <w:t>N é o número total de amostras.</w:t>
      </w:r>
    </w:p>
    <w:p w14:paraId="521090D3" w14:textId="77777777" w:rsidR="007E72DA" w:rsidRPr="00220681" w:rsidRDefault="00000000"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7E72DA" w:rsidRPr="00220681">
        <w:rPr>
          <w:rFonts w:cs="Times New Roman"/>
        </w:rPr>
        <w:t>é o rótulo previsto para a i-ésima amostra.</w:t>
      </w:r>
    </w:p>
    <w:p w14:paraId="6090C9B0"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2D965961"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BEF9C0D" w14:textId="77777777" w:rsidR="007E72DA" w:rsidRPr="00883D6D" w:rsidRDefault="00000000" w:rsidP="007E72DA">
      <w:pPr>
        <w:rPr>
          <w:rFonts w:cs="Times New Roman"/>
          <w:lang w:val="en-US"/>
        </w:rPr>
      </w:pPr>
      <w:hyperlink r:id="rId27" w:history="1">
        <w:r w:rsidR="007E72DA" w:rsidRPr="00883D6D">
          <w:rPr>
            <w:rStyle w:val="Hyperlink"/>
            <w:rFonts w:cs="Times New Roman"/>
            <w:lang w:val="en-US"/>
          </w:rPr>
          <w:t>A systematic analysis of performance measures for classification tasksh</w:t>
        </w:r>
      </w:hyperlink>
    </w:p>
    <w:p w14:paraId="3242994E" w14:textId="77777777" w:rsidR="007E72DA" w:rsidRPr="00220681" w:rsidRDefault="007E72DA" w:rsidP="004E2E86">
      <w:pPr>
        <w:pStyle w:val="Heading5"/>
      </w:pPr>
      <w:r w:rsidRPr="00220681">
        <w:t>Per-Class Error (PCE)</w:t>
      </w:r>
    </w:p>
    <w:p w14:paraId="40002578" w14:textId="77777777" w:rsidR="007E72DA" w:rsidRPr="00220681" w:rsidRDefault="007E72DA" w:rsidP="007E72DA">
      <w:r w:rsidRPr="00220681">
        <w:t xml:space="preserve">O </w:t>
      </w:r>
      <w:r w:rsidRPr="00220681">
        <w:rPr>
          <w:i/>
          <w:iCs/>
        </w:rPr>
        <w:t>Per-Class Error</w:t>
      </w:r>
      <w:r w:rsidRPr="00220681">
        <w:t xml:space="preserve"> (PCE) mede o erro de classificação para cada classe individualmente, ajudando a identificar como o modelo se comporta para classes específicas. A fórmula é dada por:</w:t>
      </w:r>
    </w:p>
    <w:p w14:paraId="60AA4828" w14:textId="77777777" w:rsidR="007E72DA" w:rsidRPr="00220681" w:rsidRDefault="00000000"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883D6D" w:rsidRDefault="007E72DA" w:rsidP="004E2E86">
      <w:pPr>
        <w:pStyle w:val="Heading5"/>
        <w:rPr>
          <w:lang w:val="en-US"/>
        </w:rPr>
      </w:pPr>
      <w:r w:rsidRPr="00883D6D">
        <w:rPr>
          <w:lang w:val="en-US"/>
        </w:rPr>
        <w:lastRenderedPageBreak/>
        <w:t>Mean Per-Class Error (MPCE)</w:t>
      </w:r>
    </w:p>
    <w:p w14:paraId="11AA5084" w14:textId="77777777" w:rsidR="007E72DA" w:rsidRPr="00220681" w:rsidRDefault="007E72DA" w:rsidP="007E72DA">
      <w:pPr>
        <w:ind w:firstLine="0"/>
      </w:pPr>
      <w:r w:rsidRPr="00220681">
        <w:t xml:space="preserve">O </w:t>
      </w:r>
      <w:r w:rsidRPr="00220681">
        <w:rPr>
          <w:i/>
          <w:iCs/>
        </w:rPr>
        <w:t>Mean Per-Class Error</w:t>
      </w:r>
      <w:r w:rsidRPr="00220681">
        <w:t xml:space="preserve"> (MPCE) é a média dos erros por classe, fornecendo uma visão geral do desempenho do modelo em todas as classes. A fórmula é dada por:</w:t>
      </w:r>
    </w:p>
    <w:p w14:paraId="4DDF886E" w14:textId="77777777" w:rsidR="007E72DA" w:rsidRPr="00220681" w:rsidRDefault="00000000"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220681" w:rsidRDefault="007E72DA" w:rsidP="008419FD"/>
    <w:p w14:paraId="58CAC5E0" w14:textId="418CCD41" w:rsidR="009603F8" w:rsidRPr="00220681" w:rsidRDefault="009603F8" w:rsidP="009603F8">
      <w:pPr>
        <w:pStyle w:val="Heading2"/>
      </w:pPr>
      <w:bookmarkStart w:id="142" w:name="_Toc170059470"/>
      <w:bookmarkStart w:id="143" w:name="_Toc176054310"/>
      <w:r w:rsidRPr="00220681">
        <w:t>Tecnologias e Ferramentas</w:t>
      </w:r>
      <w:bookmarkEnd w:id="143"/>
    </w:p>
    <w:bookmarkEnd w:id="142"/>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r w:rsidRPr="00220681">
        <w:rPr>
          <w:i/>
          <w:iCs/>
        </w:rPr>
        <w:t>Big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44" w:name="_Toc176054311"/>
      <w:r w:rsidRPr="00220681">
        <w:t>Linguage</w:t>
      </w:r>
      <w:r w:rsidR="00BA79B7" w:rsidRPr="00220681">
        <w:t xml:space="preserve">m </w:t>
      </w:r>
      <w:r w:rsidR="00BA79B7" w:rsidRPr="00220681">
        <w:rPr>
          <w:i/>
          <w:iCs/>
        </w:rPr>
        <w:t>Python</w:t>
      </w:r>
      <w:bookmarkEnd w:id="144"/>
    </w:p>
    <w:p w14:paraId="574AD75F" w14:textId="4F4C4588" w:rsidR="00364D28" w:rsidRPr="00220681" w:rsidRDefault="00364D28" w:rsidP="00364D28">
      <w:r w:rsidRPr="00220681">
        <w:t xml:space="preserve">O </w:t>
      </w:r>
      <w:r w:rsidRPr="00220681">
        <w:rPr>
          <w:i/>
          <w:iCs/>
        </w:rPr>
        <w:t>Python</w:t>
      </w:r>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r w:rsidRPr="00220681">
        <w:rPr>
          <w:i/>
          <w:iCs/>
        </w:rPr>
        <w:t>Python</w:t>
      </w:r>
      <w:r w:rsidRPr="00220681">
        <w:t xml:space="preserve"> porque é eficiente e fácil de aprender e pode ser executada em muitas plataformas diferentes. O </w:t>
      </w:r>
      <w:r w:rsidRPr="00220681">
        <w:rPr>
          <w:i/>
          <w:iCs/>
        </w:rPr>
        <w:t>software</w:t>
      </w:r>
      <w:r w:rsidRPr="00220681">
        <w:t xml:space="preserve"> </w:t>
      </w:r>
      <w:r w:rsidRPr="00220681">
        <w:rPr>
          <w:i/>
          <w:iCs/>
        </w:rPr>
        <w:t>Python</w:t>
      </w:r>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D304B8" w:rsidRPr="00220681">
            <w:rPr>
              <w:color w:val="000000"/>
            </w:rPr>
            <w:t>[13]</w:t>
          </w:r>
          <w:r w:rsidR="00351DD7" w:rsidRPr="00220681">
            <w:rPr>
              <w:color w:val="000000"/>
            </w:rPr>
            <w:fldChar w:fldCharType="end"/>
          </w:r>
        </w:sdtContent>
      </w:sdt>
      <w:r w:rsidRPr="00220681">
        <w:t xml:space="preserve">. Resumidamente, </w:t>
      </w:r>
      <w:r w:rsidRPr="00220681">
        <w:rPr>
          <w:i/>
          <w:iCs/>
        </w:rPr>
        <w:t>Python</w:t>
      </w:r>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w:t>
      </w:r>
      <w:r w:rsidR="00BA79B7" w:rsidRPr="00220681">
        <w:lastRenderedPageBreak/>
        <w:t>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D304B8" w:rsidRPr="00220681">
            <w:t>[14]</w:t>
          </w:r>
          <w:r w:rsidR="00351DD7" w:rsidRPr="00220681">
            <w:fldChar w:fldCharType="end"/>
          </w:r>
        </w:sdtContent>
      </w:sdt>
      <w:r w:rsidRPr="00220681">
        <w:t>.</w:t>
      </w:r>
    </w:p>
    <w:p w14:paraId="7707C249" w14:textId="1BBD5DD1" w:rsidR="00F8516F" w:rsidRPr="00220681" w:rsidRDefault="00F8516F" w:rsidP="00F8516F">
      <w:pPr>
        <w:pStyle w:val="Heading3"/>
      </w:pPr>
      <w:bookmarkStart w:id="145" w:name="_Toc176054312"/>
      <w:r w:rsidRPr="00220681">
        <w:t>Bibliotecas</w:t>
      </w:r>
      <w:bookmarkEnd w:id="145"/>
    </w:p>
    <w:p w14:paraId="55283AD7" w14:textId="631DD586" w:rsidR="00BA79B7" w:rsidRPr="00220681" w:rsidRDefault="00D304B8" w:rsidP="00A3495A">
      <w:r w:rsidRPr="00220681">
        <w:t xml:space="preserve">A seguir </w:t>
      </w:r>
      <w:r w:rsidR="00BA79B7" w:rsidRPr="00220681">
        <w:t xml:space="preserve">são apresentadas as bibliotecas em </w:t>
      </w:r>
      <w:r w:rsidR="00BA79B7" w:rsidRPr="00220681">
        <w:rPr>
          <w:i/>
          <w:iCs/>
        </w:rPr>
        <w:t>Python</w:t>
      </w:r>
      <w:r w:rsidR="00BA79B7" w:rsidRPr="00220681">
        <w:t xml:space="preserve"> utilizadas no desenvolvimento do projeto.</w:t>
      </w:r>
    </w:p>
    <w:p w14:paraId="2DAEAF82" w14:textId="4FD76D1D" w:rsidR="00F8516F" w:rsidRPr="00220681" w:rsidRDefault="00F8516F" w:rsidP="004E2E86">
      <w:pPr>
        <w:pStyle w:val="Heading5"/>
      </w:pPr>
      <w:r w:rsidRPr="00220681">
        <w:t>os</w:t>
      </w:r>
    </w:p>
    <w:p w14:paraId="0F5AD168" w14:textId="2E28B1AE" w:rsidR="00F8516F" w:rsidRPr="00220681" w:rsidRDefault="00F8516F" w:rsidP="00F8516F">
      <w:r w:rsidRPr="00220681">
        <w:t xml:space="preserve">os é uma biblioteca padrão do </w:t>
      </w:r>
      <w:r w:rsidRPr="00220681">
        <w:rPr>
          <w:i/>
          <w:iCs/>
        </w:rPr>
        <w:t>Python</w:t>
      </w:r>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D304B8" w:rsidRPr="00220681">
            <w:t>[15]</w:t>
          </w:r>
          <w:r w:rsidR="00CF0F6E" w:rsidRPr="00220681">
            <w:fldChar w:fldCharType="end"/>
          </w:r>
        </w:sdtContent>
      </w:sdt>
      <w:r w:rsidRPr="00220681">
        <w:t>.</w:t>
      </w:r>
    </w:p>
    <w:p w14:paraId="668D95BD" w14:textId="761C17EE" w:rsidR="00121239" w:rsidRPr="00220681" w:rsidRDefault="00121239" w:rsidP="004E2E86">
      <w:pPr>
        <w:pStyle w:val="Heading5"/>
      </w:pPr>
      <w:r w:rsidRPr="00220681">
        <w:t>math</w:t>
      </w:r>
    </w:p>
    <w:p w14:paraId="20DD5177" w14:textId="20D4B0CA" w:rsidR="00121239" w:rsidRPr="00220681" w:rsidRDefault="00121239" w:rsidP="00121239">
      <w:r w:rsidRPr="00220681">
        <w:rPr>
          <w:i/>
          <w:iCs/>
        </w:rPr>
        <w:t>math</w:t>
      </w:r>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r w:rsidR="004063E0" w:rsidRPr="00220681">
        <w:rPr>
          <w:i/>
          <w:iCs/>
        </w:rPr>
        <w:t>Python</w:t>
      </w:r>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D304B8" w:rsidRPr="00220681">
            <w:t>[16]</w:t>
          </w:r>
          <w:r w:rsidR="00CF0F6E" w:rsidRPr="00220681">
            <w:rPr>
              <w:i/>
              <w:iCs/>
            </w:rPr>
            <w:fldChar w:fldCharType="end"/>
          </w:r>
        </w:sdtContent>
      </w:sdt>
      <w:r w:rsidRPr="00220681">
        <w:t>.</w:t>
      </w:r>
    </w:p>
    <w:p w14:paraId="17ED32FC" w14:textId="6A2B6EC5" w:rsidR="00121239" w:rsidRPr="00220681" w:rsidRDefault="00121239" w:rsidP="004E2E86">
      <w:pPr>
        <w:pStyle w:val="Heading5"/>
      </w:pPr>
      <w:r w:rsidRPr="00220681">
        <w:t>NumPy</w:t>
      </w:r>
      <w:r w:rsidR="004B7012" w:rsidRPr="00220681">
        <w:t xml:space="preserve"> [8]</w:t>
      </w:r>
    </w:p>
    <w:p w14:paraId="3B4FB38C" w14:textId="057EBA99" w:rsidR="00F8516F" w:rsidRPr="00220681" w:rsidRDefault="00121239" w:rsidP="00F8516F">
      <w:r w:rsidRPr="00220681">
        <w:t xml:space="preserve">O </w:t>
      </w:r>
      <w:r w:rsidRPr="00220681">
        <w:rPr>
          <w:i/>
          <w:iCs/>
        </w:rPr>
        <w:t>NumPy</w:t>
      </w:r>
      <w:r w:rsidRPr="00220681">
        <w:t xml:space="preserve"> é uma biblioteca fundamental para computação científica em </w:t>
      </w:r>
      <w:r w:rsidRPr="00220681">
        <w:rPr>
          <w:i/>
          <w:iCs/>
        </w:rPr>
        <w:t>Python</w:t>
      </w:r>
      <w:r w:rsidRPr="00220681">
        <w:t xml:space="preserve">. Proporciona suporte para </w:t>
      </w:r>
      <w:r w:rsidRPr="00220681">
        <w:rPr>
          <w:i/>
          <w:iCs/>
        </w:rPr>
        <w:t>arrays</w:t>
      </w:r>
      <w:r w:rsidRPr="00220681">
        <w:t xml:space="preserve"> multidimensionais e funções matemáticas de alto nível para operarem nestes </w:t>
      </w:r>
      <w:r w:rsidRPr="00220681">
        <w:rPr>
          <w:i/>
          <w:iCs/>
        </w:rPr>
        <w:t>arrays</w:t>
      </w:r>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D304B8" w:rsidRPr="00220681">
            <w:t>[17]</w:t>
          </w:r>
          <w:r w:rsidR="00CF0F6E" w:rsidRPr="00220681">
            <w:fldChar w:fldCharType="end"/>
          </w:r>
        </w:sdtContent>
      </w:sdt>
      <w:r w:rsidRPr="00220681">
        <w:t>.</w:t>
      </w:r>
    </w:p>
    <w:p w14:paraId="70006716" w14:textId="58F21A4A" w:rsidR="00121239" w:rsidRPr="00220681" w:rsidRDefault="00BA79B7" w:rsidP="004E2E86">
      <w:pPr>
        <w:pStyle w:val="Heading5"/>
      </w:pPr>
      <w:r w:rsidRPr="00220681">
        <w:t>P</w:t>
      </w:r>
      <w:r w:rsidR="00121239" w:rsidRPr="00220681">
        <w:t>andas</w:t>
      </w:r>
    </w:p>
    <w:p w14:paraId="71EDEDA3" w14:textId="6D183475"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r w:rsidRPr="00220681">
        <w:rPr>
          <w:i/>
          <w:iCs/>
        </w:rPr>
        <w:t>DataFrames</w:t>
      </w:r>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D304B8" w:rsidRPr="00220681">
            <w:t>[18]</w:t>
          </w:r>
          <w:r w:rsidR="00CF0F6E" w:rsidRPr="00220681">
            <w:fldChar w:fldCharType="end"/>
          </w:r>
        </w:sdtContent>
      </w:sdt>
      <w:r w:rsidRPr="00220681">
        <w:t>.</w:t>
      </w:r>
    </w:p>
    <w:p w14:paraId="6637B344" w14:textId="2480B242" w:rsidR="00121239" w:rsidRPr="00220681" w:rsidRDefault="00121239" w:rsidP="004E2E86">
      <w:pPr>
        <w:pStyle w:val="Heading5"/>
      </w:pPr>
      <w:r w:rsidRPr="00220681">
        <w:t>Matplotlib</w:t>
      </w:r>
      <w:r w:rsidR="00CF0F6E" w:rsidRPr="00220681">
        <w:t xml:space="preserve"> [9]</w:t>
      </w:r>
    </w:p>
    <w:p w14:paraId="678C794B" w14:textId="4BDAD2DA" w:rsidR="00121239" w:rsidRPr="00220681" w:rsidRDefault="00121239" w:rsidP="00121239">
      <w:r w:rsidRPr="00220681">
        <w:t xml:space="preserve">O </w:t>
      </w:r>
      <w:r w:rsidRPr="00220681">
        <w:rPr>
          <w:i/>
          <w:iCs/>
        </w:rPr>
        <w:t>Matplotlib</w:t>
      </w:r>
      <w:r w:rsidRPr="00220681">
        <w:t xml:space="preserve"> é uma biblioteca de visualização de dados que permite a criação de gráficos estáticos, animados e interativos em </w:t>
      </w:r>
      <w:r w:rsidRPr="00220681">
        <w:rPr>
          <w:i/>
          <w:iCs/>
        </w:rPr>
        <w:t>Python</w:t>
      </w:r>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D304B8" w:rsidRPr="00220681">
            <w:t>[19]</w:t>
          </w:r>
          <w:r w:rsidR="00CF0F6E" w:rsidRPr="00220681">
            <w:fldChar w:fldCharType="end"/>
          </w:r>
        </w:sdtContent>
      </w:sdt>
      <w:r w:rsidRPr="00220681">
        <w:t>.</w:t>
      </w:r>
    </w:p>
    <w:p w14:paraId="04A88DD9" w14:textId="4931220F" w:rsidR="0032509D" w:rsidRPr="00220681" w:rsidRDefault="0032509D" w:rsidP="004E2E86">
      <w:pPr>
        <w:pStyle w:val="Heading5"/>
      </w:pPr>
      <w:r w:rsidRPr="00220681">
        <w:lastRenderedPageBreak/>
        <w:t>Seaborn</w:t>
      </w:r>
      <w:r w:rsidR="00CF0F6E" w:rsidRPr="00220681">
        <w:t xml:space="preserve"> [10]</w:t>
      </w:r>
    </w:p>
    <w:p w14:paraId="38C2DD13" w14:textId="08F7BE96" w:rsidR="0032509D" w:rsidRPr="00220681" w:rsidRDefault="007C2204" w:rsidP="0032509D">
      <w:r w:rsidRPr="00220681">
        <w:t>O</w:t>
      </w:r>
      <w:r w:rsidR="00607805" w:rsidRPr="00220681">
        <w:t xml:space="preserve"> </w:t>
      </w:r>
      <w:r w:rsidR="00607805" w:rsidRPr="00220681">
        <w:rPr>
          <w:i/>
          <w:iCs/>
        </w:rPr>
        <w:t>Seaborn</w:t>
      </w:r>
      <w:r w:rsidR="00607805" w:rsidRPr="00220681">
        <w:t xml:space="preserve"> é uma biblioteca baseada no </w:t>
      </w:r>
      <w:r w:rsidR="00607805" w:rsidRPr="00220681">
        <w:rPr>
          <w:i/>
          <w:iCs/>
        </w:rPr>
        <w:t>Matplotlib</w:t>
      </w:r>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D304B8" w:rsidRPr="00220681">
            <w:t>[20]</w:t>
          </w:r>
          <w:r w:rsidR="00CF0F6E" w:rsidRPr="00220681">
            <w:fldChar w:fldCharType="end"/>
          </w:r>
        </w:sdtContent>
      </w:sdt>
      <w:r w:rsidR="00607805" w:rsidRPr="00220681">
        <w:t>.</w:t>
      </w:r>
    </w:p>
    <w:p w14:paraId="310A440F" w14:textId="00433248" w:rsidR="00E76462" w:rsidRPr="00220681" w:rsidRDefault="00E76462" w:rsidP="004E2E86">
      <w:pPr>
        <w:pStyle w:val="Heading5"/>
      </w:pPr>
      <w:bookmarkStart w:id="146" w:name="_Toc170059476"/>
      <w:r w:rsidRPr="00220681">
        <w:t>TensorFlow</w:t>
      </w:r>
      <w:bookmarkEnd w:id="146"/>
      <w:r w:rsidR="00CF0F6E" w:rsidRPr="00220681">
        <w:t xml:space="preserve"> [11]</w:t>
      </w:r>
    </w:p>
    <w:p w14:paraId="71E1D23B" w14:textId="7241444C" w:rsidR="00E76462" w:rsidRPr="00220681" w:rsidRDefault="00121239" w:rsidP="00E76462">
      <w:r w:rsidRPr="00220681">
        <w:t xml:space="preserve">O </w:t>
      </w:r>
      <w:r w:rsidR="00E76462" w:rsidRPr="00220681">
        <w:rPr>
          <w:i/>
          <w:iCs/>
        </w:rPr>
        <w:t>TensorFlow</w:t>
      </w:r>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D304B8" w:rsidRPr="00220681">
            <w:t>[21]</w:t>
          </w:r>
          <w:r w:rsidR="00CF0F6E" w:rsidRPr="00220681">
            <w:fldChar w:fldCharType="end"/>
          </w:r>
        </w:sdtContent>
      </w:sdt>
      <w:r w:rsidR="00E76462" w:rsidRPr="00220681">
        <w:t>.</w:t>
      </w:r>
    </w:p>
    <w:p w14:paraId="7F4B1904" w14:textId="3D16AE77" w:rsidR="00E76462" w:rsidRPr="00220681" w:rsidRDefault="00E76462" w:rsidP="004E2E86">
      <w:pPr>
        <w:pStyle w:val="Heading5"/>
      </w:pPr>
      <w:bookmarkStart w:id="147" w:name="_Toc170059477"/>
      <w:r w:rsidRPr="00220681">
        <w:t>Keras</w:t>
      </w:r>
      <w:bookmarkEnd w:id="147"/>
    </w:p>
    <w:p w14:paraId="40FC2FB9" w14:textId="547563CF" w:rsidR="007C2204" w:rsidRPr="00220681" w:rsidRDefault="00121239" w:rsidP="007C2204">
      <w:r w:rsidRPr="00220681">
        <w:t xml:space="preserve">O </w:t>
      </w:r>
      <w:r w:rsidR="00E76462" w:rsidRPr="00220681">
        <w:rPr>
          <w:i/>
          <w:iCs/>
        </w:rPr>
        <w:t>Keras</w:t>
      </w:r>
      <w:r w:rsidR="00E76462" w:rsidRPr="00220681">
        <w:t xml:space="preserve"> é uma biblioteca de código aberto em </w:t>
      </w:r>
      <w:r w:rsidR="00E76462" w:rsidRPr="00220681">
        <w:rPr>
          <w:i/>
          <w:iCs/>
        </w:rPr>
        <w:t>Python</w:t>
      </w:r>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neurais artificiais. É compatível com o </w:t>
      </w:r>
      <w:r w:rsidR="00E76462" w:rsidRPr="00220681">
        <w:rPr>
          <w:i/>
          <w:iCs/>
        </w:rPr>
        <w:t>TensorFlow</w:t>
      </w:r>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AE10CB" w:rsidRPr="00220681">
            <w:t>[22]</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r w:rsidRPr="00220681">
        <w:rPr>
          <w:b/>
          <w:bCs/>
          <w:i/>
          <w:iCs/>
        </w:rPr>
        <w:t>keras.models.Sequential, load_model</w:t>
      </w:r>
      <w:r w:rsidRPr="00220681">
        <w:t>: Classes e funções para criar e carregar modelos sequenciais.</w:t>
      </w:r>
    </w:p>
    <w:p w14:paraId="3915C503" w14:textId="25485E3D" w:rsidR="007C2204" w:rsidRPr="00220681" w:rsidRDefault="007C2204" w:rsidP="007C2204">
      <w:pPr>
        <w:pStyle w:val="ListParagraph"/>
        <w:numPr>
          <w:ilvl w:val="0"/>
          <w:numId w:val="24"/>
        </w:numPr>
      </w:pPr>
      <w:r w:rsidRPr="00220681">
        <w:rPr>
          <w:b/>
          <w:bCs/>
          <w:i/>
          <w:iCs/>
        </w:rPr>
        <w:t>keras.layers</w:t>
      </w:r>
      <w:r w:rsidRPr="00220681">
        <w:t xml:space="preserve">: Inclui várias camadas usadas em redes neurais, como LSTM, </w:t>
      </w:r>
      <w:r w:rsidRPr="00220681">
        <w:rPr>
          <w:i/>
          <w:iCs/>
        </w:rPr>
        <w:t>Dense</w:t>
      </w:r>
      <w:r w:rsidRPr="00220681">
        <w:t xml:space="preserve">, </w:t>
      </w:r>
      <w:r w:rsidRPr="00220681">
        <w:rPr>
          <w:i/>
          <w:iCs/>
        </w:rPr>
        <w:t>Dropout</w:t>
      </w:r>
      <w:r w:rsidRPr="00220681">
        <w:t xml:space="preserve">, </w:t>
      </w:r>
      <w:r w:rsidRPr="00220681">
        <w:rPr>
          <w:i/>
          <w:iCs/>
        </w:rPr>
        <w:t>Conv1D</w:t>
      </w:r>
      <w:r w:rsidRPr="00220681">
        <w:t xml:space="preserve">, </w:t>
      </w:r>
      <w:r w:rsidRPr="00220681">
        <w:rPr>
          <w:i/>
          <w:iCs/>
        </w:rPr>
        <w:t>Flatten</w:t>
      </w:r>
      <w:r w:rsidRPr="00220681">
        <w:t xml:space="preserve">, Bidirectional, </w:t>
      </w:r>
      <w:r w:rsidRPr="00220681">
        <w:rPr>
          <w:i/>
          <w:iCs/>
        </w:rPr>
        <w:t>BatchNormalization</w:t>
      </w:r>
      <w:r w:rsidRPr="00220681">
        <w:t>.</w:t>
      </w:r>
    </w:p>
    <w:p w14:paraId="7016DE4F" w14:textId="38CA3A65" w:rsidR="007C2204" w:rsidRPr="00220681" w:rsidRDefault="007C2204" w:rsidP="007C2204">
      <w:pPr>
        <w:pStyle w:val="ListParagraph"/>
        <w:numPr>
          <w:ilvl w:val="0"/>
          <w:numId w:val="24"/>
        </w:numPr>
      </w:pPr>
      <w:r w:rsidRPr="00220681">
        <w:rPr>
          <w:b/>
          <w:bCs/>
          <w:i/>
          <w:iCs/>
        </w:rPr>
        <w:t>keras.callbacks</w:t>
      </w:r>
      <w:r w:rsidRPr="00220681">
        <w:t xml:space="preserve">: Contém ferramentas como </w:t>
      </w:r>
      <w:r w:rsidRPr="00220681">
        <w:rPr>
          <w:i/>
          <w:iCs/>
        </w:rPr>
        <w:t>EarlyStopping</w:t>
      </w:r>
      <w:r w:rsidRPr="00220681">
        <w:t xml:space="preserve">, </w:t>
      </w:r>
      <w:r w:rsidRPr="00220681">
        <w:rPr>
          <w:i/>
          <w:iCs/>
        </w:rPr>
        <w:t>ReduceLROnPlateau</w:t>
      </w:r>
      <w:r w:rsidRPr="00220681">
        <w:t xml:space="preserve"> e </w:t>
      </w:r>
      <w:r w:rsidRPr="00220681">
        <w:rPr>
          <w:i/>
          <w:iCs/>
        </w:rPr>
        <w:t>ModelCheckpoint</w:t>
      </w:r>
      <w:r w:rsidRPr="00220681">
        <w:t xml:space="preserve"> para otimizar e guardar modelos durante o treino.</w:t>
      </w:r>
    </w:p>
    <w:p w14:paraId="23E3B363" w14:textId="2CE9159B" w:rsidR="007C2204" w:rsidRPr="00220681" w:rsidRDefault="007C2204" w:rsidP="004E2E86">
      <w:pPr>
        <w:pStyle w:val="Heading5"/>
      </w:pPr>
      <w:r w:rsidRPr="00220681">
        <w:t>scikit-learn</w:t>
      </w:r>
    </w:p>
    <w:p w14:paraId="684DEF26" w14:textId="59500CE6" w:rsidR="007C2204" w:rsidRPr="00220681" w:rsidRDefault="007C2204" w:rsidP="007C2204">
      <w:r w:rsidRPr="00220681">
        <w:t xml:space="preserve"> O </w:t>
      </w:r>
      <w:r w:rsidRPr="00220681">
        <w:rPr>
          <w:i/>
          <w:iCs/>
        </w:rPr>
        <w:t>Scikit-learn</w:t>
      </w:r>
      <w:r w:rsidRPr="00220681">
        <w:t xml:space="preserve"> é uma biblioteca para </w:t>
      </w:r>
      <w:r w:rsidR="00BA79B7" w:rsidRPr="00220681">
        <w:t>ML</w:t>
      </w:r>
      <w:r w:rsidRPr="00220681">
        <w:t xml:space="preserve"> em </w:t>
      </w:r>
      <w:r w:rsidRPr="00220681">
        <w:rPr>
          <w:i/>
          <w:iCs/>
        </w:rPr>
        <w:t>Python</w:t>
      </w:r>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AE10CB" w:rsidRPr="00220681">
            <w:t>[23]</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r w:rsidRPr="00220681">
        <w:rPr>
          <w:b/>
          <w:bCs/>
          <w:i/>
          <w:iCs/>
        </w:rPr>
        <w:t>metrics</w:t>
      </w:r>
      <w:r w:rsidRPr="00220681">
        <w:t xml:space="preserve">: Inclui várias funções para avaliar a performance de modelos, como </w:t>
      </w:r>
      <w:r w:rsidRPr="00220681">
        <w:rPr>
          <w:i/>
          <w:iCs/>
        </w:rPr>
        <w:t>precision_score</w:t>
      </w:r>
      <w:r w:rsidRPr="00220681">
        <w:t xml:space="preserve">, </w:t>
      </w:r>
      <w:r w:rsidRPr="00220681">
        <w:rPr>
          <w:i/>
          <w:iCs/>
        </w:rPr>
        <w:t>f1_score</w:t>
      </w:r>
      <w:r w:rsidRPr="00220681">
        <w:t xml:space="preserve">, </w:t>
      </w:r>
      <w:r w:rsidRPr="00220681">
        <w:rPr>
          <w:i/>
          <w:iCs/>
        </w:rPr>
        <w:t>recall_score</w:t>
      </w:r>
      <w:r w:rsidRPr="00220681">
        <w:t xml:space="preserve">, </w:t>
      </w:r>
      <w:r w:rsidRPr="00220681">
        <w:rPr>
          <w:i/>
          <w:iCs/>
        </w:rPr>
        <w:t>accuracy_score</w:t>
      </w:r>
      <w:r w:rsidRPr="00220681">
        <w:t xml:space="preserve">, </w:t>
      </w:r>
      <w:r w:rsidRPr="00220681">
        <w:rPr>
          <w:i/>
          <w:iCs/>
        </w:rPr>
        <w:t>hamming_loss</w:t>
      </w:r>
      <w:r w:rsidRPr="00220681">
        <w:t xml:space="preserve">, </w:t>
      </w:r>
      <w:r w:rsidRPr="00220681">
        <w:rPr>
          <w:i/>
          <w:iCs/>
        </w:rPr>
        <w:t>jaccard_score</w:t>
      </w:r>
      <w:r w:rsidRPr="00220681">
        <w:t xml:space="preserve">, </w:t>
      </w:r>
      <w:r w:rsidRPr="00220681">
        <w:rPr>
          <w:i/>
          <w:iCs/>
        </w:rPr>
        <w:t>coverage_error</w:t>
      </w:r>
      <w:r w:rsidRPr="00220681">
        <w:t xml:space="preserve">, </w:t>
      </w:r>
      <w:r w:rsidRPr="00220681">
        <w:rPr>
          <w:i/>
          <w:iCs/>
        </w:rPr>
        <w:t>label_ranking_loss</w:t>
      </w:r>
      <w:r w:rsidRPr="00220681">
        <w:t>.</w:t>
      </w:r>
    </w:p>
    <w:p w14:paraId="6E899CC2" w14:textId="054921D7" w:rsidR="007C2204" w:rsidRPr="00220681" w:rsidRDefault="007C2204" w:rsidP="007C2204">
      <w:pPr>
        <w:pStyle w:val="ListParagraph"/>
        <w:numPr>
          <w:ilvl w:val="0"/>
          <w:numId w:val="25"/>
        </w:numPr>
      </w:pPr>
      <w:r w:rsidRPr="00220681">
        <w:rPr>
          <w:b/>
          <w:bCs/>
          <w:i/>
          <w:iCs/>
        </w:rPr>
        <w:lastRenderedPageBreak/>
        <w:t>preprocessing</w:t>
      </w:r>
      <w:r w:rsidRPr="00220681">
        <w:t xml:space="preserve">: Fornece métodos para pré-processamento de dados, como </w:t>
      </w:r>
      <w:r w:rsidRPr="00220681">
        <w:rPr>
          <w:i/>
          <w:iCs/>
        </w:rPr>
        <w:t>LabelEncoder</w:t>
      </w:r>
      <w:r w:rsidRPr="00220681">
        <w:t>.</w:t>
      </w:r>
    </w:p>
    <w:p w14:paraId="19934A9A" w14:textId="43F3AD92" w:rsidR="007C2204" w:rsidRPr="00220681" w:rsidRDefault="007C2204" w:rsidP="007C2204">
      <w:pPr>
        <w:pStyle w:val="ListParagraph"/>
        <w:numPr>
          <w:ilvl w:val="0"/>
          <w:numId w:val="25"/>
        </w:numPr>
      </w:pPr>
      <w:r w:rsidRPr="00220681">
        <w:rPr>
          <w:b/>
          <w:bCs/>
          <w:i/>
          <w:iCs/>
        </w:rPr>
        <w:t>model_selection</w:t>
      </w:r>
      <w:r w:rsidRPr="00220681">
        <w:t xml:space="preserve">: Inclui funções para dividir os dados em conjuntos de </w:t>
      </w:r>
      <w:r w:rsidR="00EA1A66" w:rsidRPr="00220681">
        <w:t>treino e</w:t>
      </w:r>
      <w:r w:rsidRPr="00220681">
        <w:t xml:space="preserve"> teste, como </w:t>
      </w:r>
      <w:r w:rsidRPr="00220681">
        <w:rPr>
          <w:i/>
          <w:iCs/>
        </w:rPr>
        <w:t>train_test_split</w:t>
      </w:r>
      <w:r w:rsidRPr="00220681">
        <w:t>.</w:t>
      </w:r>
    </w:p>
    <w:p w14:paraId="33BCEDF2" w14:textId="1154E44C" w:rsidR="007C2204" w:rsidRPr="00220681" w:rsidRDefault="007C2204" w:rsidP="004E2E86">
      <w:pPr>
        <w:pStyle w:val="Heading5"/>
      </w:pPr>
      <w:r w:rsidRPr="00220681">
        <w:t>Folium</w:t>
      </w:r>
    </w:p>
    <w:p w14:paraId="5AC8299F" w14:textId="7844B891" w:rsidR="007C2204" w:rsidRPr="00220681" w:rsidRDefault="007C2204" w:rsidP="007C2204">
      <w:r w:rsidRPr="00220681">
        <w:t xml:space="preserve">O </w:t>
      </w:r>
      <w:r w:rsidRPr="00220681">
        <w:rPr>
          <w:i/>
          <w:iCs/>
        </w:rPr>
        <w:t>Folium</w:t>
      </w:r>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AE10CB" w:rsidRPr="00220681">
            <w:t>[24]</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r w:rsidRPr="00220681">
        <w:rPr>
          <w:b/>
          <w:bCs/>
          <w:i/>
          <w:iCs/>
        </w:rPr>
        <w:t>folium.plugins.MarkerCluster, FastMarkerCluster</w:t>
      </w:r>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r w:rsidRPr="00220681">
        <w:rPr>
          <w:b/>
          <w:bCs/>
          <w:i/>
          <w:iCs/>
        </w:rPr>
        <w:t>folium.plugins</w:t>
      </w:r>
      <w:r w:rsidRPr="00220681">
        <w:t>: Outros plugins úteis para funcionalidades adicionais em mapas interativos.</w:t>
      </w:r>
    </w:p>
    <w:p w14:paraId="153CC4D0" w14:textId="3AC7A40C" w:rsidR="00F8516F" w:rsidRPr="00220681" w:rsidRDefault="00F8516F" w:rsidP="00F8516F">
      <w:pPr>
        <w:pStyle w:val="Heading3"/>
      </w:pPr>
      <w:bookmarkStart w:id="148" w:name="_Toc176054313"/>
      <w:r w:rsidRPr="00220681">
        <w:t>Plataformas</w:t>
      </w:r>
      <w:bookmarkEnd w:id="148"/>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4E2E86">
      <w:pPr>
        <w:pStyle w:val="Heading5"/>
      </w:pPr>
      <w:bookmarkStart w:id="149" w:name="_Toc170059478"/>
      <w:r w:rsidRPr="00220681">
        <w:t>GitHub</w:t>
      </w:r>
      <w:bookmarkEnd w:id="149"/>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4E2E86">
      <w:pPr>
        <w:pStyle w:val="Heading5"/>
      </w:pPr>
      <w:r w:rsidRPr="00220681">
        <w:t>Lucidchart</w:t>
      </w:r>
    </w:p>
    <w:p w14:paraId="19138021" w14:textId="36DCD1DA" w:rsidR="00300CAC" w:rsidRPr="00220681" w:rsidRDefault="00300CAC" w:rsidP="00300CAC">
      <w:r w:rsidRPr="00220681">
        <w:t xml:space="preserve">O </w:t>
      </w:r>
      <w:r w:rsidRPr="00220681">
        <w:rPr>
          <w:i/>
          <w:iCs/>
        </w:rPr>
        <w:t>Lucidchart</w:t>
      </w:r>
      <w:r w:rsidRPr="00220681">
        <w:t xml:space="preserve">, um aplicativo de diagramação inteligente que corre na </w:t>
      </w:r>
      <w:r w:rsidRPr="00220681">
        <w:rPr>
          <w:i/>
          <w:iCs/>
        </w:rPr>
        <w:t>cloud</w:t>
      </w:r>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r w:rsidRPr="00220681">
        <w:rPr>
          <w:i/>
          <w:iCs/>
        </w:rPr>
        <w:t>cloud</w:t>
      </w:r>
      <w:r w:rsidRPr="00220681">
        <w:t xml:space="preserve"> oferece a possibilidade de colaborar em tempo real para criar fluxogramas, </w:t>
      </w:r>
      <w:r w:rsidRPr="00220681">
        <w:rPr>
          <w:i/>
          <w:iCs/>
        </w:rPr>
        <w:t>mockups</w:t>
      </w:r>
      <w:r w:rsidRPr="00220681">
        <w:t xml:space="preserve">, diagramas </w:t>
      </w:r>
      <w:commentRangeStart w:id="150"/>
      <w:r w:rsidRPr="00220681">
        <w:t>UML</w:t>
      </w:r>
      <w:r w:rsidR="00EA1A66" w:rsidRPr="00220681">
        <w:t xml:space="preserve"> (</w:t>
      </w:r>
      <w:r w:rsidR="00EA1A66" w:rsidRPr="00220681">
        <w:rPr>
          <w:i/>
          <w:iCs/>
        </w:rPr>
        <w:t>Unified Modeling Language</w:t>
      </w:r>
      <w:r w:rsidR="00EA1A66" w:rsidRPr="00220681">
        <w:t>)</w:t>
      </w:r>
      <w:r w:rsidRPr="00220681">
        <w:t xml:space="preserve"> </w:t>
      </w:r>
      <w:commentRangeEnd w:id="150"/>
      <w:r w:rsidR="00BA79B7" w:rsidRPr="00220681">
        <w:rPr>
          <w:rStyle w:val="CommentReference"/>
        </w:rPr>
        <w:commentReference w:id="150"/>
      </w:r>
      <w:r w:rsidRPr="00220681">
        <w:t>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AE10CB" w:rsidRPr="00220681">
            <w:t>[25]</w:t>
          </w:r>
          <w:r w:rsidR="00351DD7" w:rsidRPr="00220681">
            <w:fldChar w:fldCharType="end"/>
          </w:r>
        </w:sdtContent>
      </w:sdt>
      <w:r w:rsidRPr="00220681">
        <w:t xml:space="preserve">. </w:t>
      </w:r>
      <w:r w:rsidR="00BA79B7" w:rsidRPr="00220681">
        <w:t xml:space="preserve">Foi utilizado </w:t>
      </w:r>
      <w:r w:rsidRPr="00220681">
        <w:t xml:space="preserve">o </w:t>
      </w:r>
      <w:r w:rsidRPr="00220681">
        <w:rPr>
          <w:i/>
          <w:iCs/>
        </w:rPr>
        <w:t>Lucidchart</w:t>
      </w:r>
      <w:r w:rsidRPr="00220681">
        <w:t xml:space="preserve"> para criar os diagramas representativos das arquiteturas que desenvolvemos.</w:t>
      </w:r>
    </w:p>
    <w:p w14:paraId="33B93051" w14:textId="77777777" w:rsidR="00623472" w:rsidRPr="00220681" w:rsidRDefault="00623472" w:rsidP="004E2E86">
      <w:pPr>
        <w:pStyle w:val="Heading5"/>
      </w:pPr>
      <w:r w:rsidRPr="00220681">
        <w:lastRenderedPageBreak/>
        <w:t>Microsoft Teams</w:t>
      </w:r>
    </w:p>
    <w:p w14:paraId="083AB220" w14:textId="0861835D"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AE10CB" w:rsidRPr="00220681">
            <w:t>[26]</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4E2E86">
      <w:pPr>
        <w:pStyle w:val="Heading5"/>
      </w:pPr>
      <w:r w:rsidRPr="00220681">
        <w:t>Visual Studio Code</w:t>
      </w:r>
    </w:p>
    <w:p w14:paraId="33D14C21" w14:textId="6D153419" w:rsidR="00300CAC" w:rsidRPr="00220681" w:rsidRDefault="00722761" w:rsidP="00F53085">
      <w:r w:rsidRPr="00220681">
        <w:t xml:space="preserve">O </w:t>
      </w:r>
      <w:r w:rsidRPr="00220681">
        <w:rPr>
          <w:i/>
          <w:iCs/>
        </w:rPr>
        <w:t>Visual Studio Code</w:t>
      </w:r>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1"/>
      <w:r w:rsidRPr="00220681">
        <w:t>IDE</w:t>
      </w:r>
      <w:r w:rsidR="00EA1A66" w:rsidRPr="00220681">
        <w:t xml:space="preserve"> (</w:t>
      </w:r>
      <w:r w:rsidR="00EA1A66" w:rsidRPr="00220681">
        <w:rPr>
          <w:i/>
          <w:iCs/>
        </w:rPr>
        <w:t>Integrated Development Environment</w:t>
      </w:r>
      <w:r w:rsidR="00EA1A66" w:rsidRPr="00220681">
        <w:t>)</w:t>
      </w:r>
      <w:r w:rsidRPr="00220681">
        <w:t xml:space="preserve"> </w:t>
      </w:r>
      <w:commentRangeEnd w:id="151"/>
      <w:r w:rsidR="00BA79B7" w:rsidRPr="00220681">
        <w:rPr>
          <w:rStyle w:val="CommentReference"/>
        </w:rPr>
        <w:commentReference w:id="151"/>
      </w:r>
      <w:r w:rsidRPr="00220681">
        <w:t xml:space="preserve">com recursos mais completos, como o </w:t>
      </w:r>
      <w:r w:rsidRPr="00220681">
        <w:rPr>
          <w:i/>
          <w:iCs/>
        </w:rPr>
        <w:t>Visual Studio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7E2711" w:rsidRPr="00220681">
            <w:t>[24]</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52" w:name="_Toc170059479"/>
      <w:bookmarkStart w:id="153" w:name="_Toc176054314"/>
      <w:commentRangeStart w:id="154"/>
      <w:commentRangeStart w:id="155"/>
      <w:r w:rsidRPr="00220681">
        <w:t>Trabalhos Relacionados</w:t>
      </w:r>
      <w:bookmarkEnd w:id="152"/>
      <w:commentRangeEnd w:id="154"/>
      <w:r w:rsidR="00BA79B7" w:rsidRPr="00220681">
        <w:rPr>
          <w:rStyle w:val="CommentReference"/>
          <w:rFonts w:eastAsiaTheme="minorHAnsi" w:cstheme="minorBidi"/>
          <w:b w:val="0"/>
        </w:rPr>
        <w:commentReference w:id="154"/>
      </w:r>
      <w:bookmarkEnd w:id="153"/>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commentRangeEnd w:id="155"/>
      <w:r w:rsidR="00BA79B7" w:rsidRPr="00220681">
        <w:rPr>
          <w:rStyle w:val="CommentReference"/>
        </w:rPr>
        <w:commentReference w:id="155"/>
      </w:r>
    </w:p>
    <w:p w14:paraId="0753B6DC" w14:textId="18B844DE" w:rsidR="00E76462" w:rsidRPr="00883D6D" w:rsidRDefault="006F39AF" w:rsidP="00B27C71">
      <w:pPr>
        <w:pStyle w:val="Heading3"/>
        <w:rPr>
          <w:lang w:val="en-US"/>
        </w:rPr>
      </w:pPr>
      <w:r w:rsidRPr="00220681">
        <w:t xml:space="preserve"> </w:t>
      </w:r>
      <w:bookmarkStart w:id="156" w:name="_Toc170059480"/>
      <w:bookmarkStart w:id="157" w:name="_Toc176054315"/>
      <w:r w:rsidR="00085098" w:rsidRPr="00883D6D">
        <w:rPr>
          <w:lang w:val="en-US"/>
        </w:rPr>
        <w:t>Driving Behavior Classification Based on Sensor Data Fusion Using LSTM Recurrent Neural Networks</w:t>
      </w:r>
      <w:bookmarkEnd w:id="156"/>
      <w:bookmarkEnd w:id="157"/>
    </w:p>
    <w:p w14:paraId="2FB010CF" w14:textId="58304C00" w:rsidR="00085098" w:rsidRPr="00220681" w:rsidRDefault="00085098" w:rsidP="00085098">
      <w:r w:rsidRPr="00220681">
        <w:t>Este projet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7E2711" w:rsidRPr="00220681">
            <w:t>[25]</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4E2E86">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4E2E86">
      <w:pPr>
        <w:pStyle w:val="Heading5"/>
      </w:pPr>
      <w:r w:rsidRPr="00220681">
        <w:lastRenderedPageBreak/>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Câmera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4E2E86">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4E2E86">
      <w:pPr>
        <w:pStyle w:val="Heading5"/>
      </w:pPr>
      <w:r w:rsidRPr="00220681">
        <w:rPr>
          <w:i/>
          <w:iCs/>
        </w:rPr>
        <w:t>Dataset</w:t>
      </w:r>
      <w:r w:rsidRPr="00220681">
        <w:t xml:space="preserve"> Utilizado </w:t>
      </w:r>
    </w:p>
    <w:p w14:paraId="75388967" w14:textId="53A9E44E"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câmera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DF5280" w:rsidRPr="00220681">
        <w:t>Figura 9</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8"/>
                    <a:stretch>
                      <a:fillRect/>
                    </a:stretch>
                  </pic:blipFill>
                  <pic:spPr>
                    <a:xfrm>
                      <a:off x="0" y="0"/>
                      <a:ext cx="4983542" cy="2754540"/>
                    </a:xfrm>
                    <a:prstGeom prst="rect">
                      <a:avLst/>
                    </a:prstGeom>
                  </pic:spPr>
                </pic:pic>
              </a:graphicData>
            </a:graphic>
          </wp:inline>
        </w:drawing>
      </w:r>
    </w:p>
    <w:p w14:paraId="652AAE0D" w14:textId="5F3336C3" w:rsidR="007D4ACB" w:rsidRPr="00220681" w:rsidRDefault="00932E0E" w:rsidP="00E86ACB">
      <w:pPr>
        <w:pStyle w:val="Caption"/>
      </w:pPr>
      <w:bookmarkStart w:id="158" w:name="_Ref175471179"/>
      <w:bookmarkStart w:id="159" w:name="_Toc175671463"/>
      <w:r w:rsidRPr="00220681">
        <w:t xml:space="preserve">Figura </w:t>
      </w:r>
      <w:r w:rsidRPr="00220681">
        <w:fldChar w:fldCharType="begin"/>
      </w:r>
      <w:r w:rsidRPr="00220681">
        <w:instrText xml:space="preserve"> SEQ Figura \* ARABIC </w:instrText>
      </w:r>
      <w:r w:rsidRPr="00220681">
        <w:fldChar w:fldCharType="separate"/>
      </w:r>
      <w:r w:rsidR="002A3861" w:rsidRPr="00220681">
        <w:t>9</w:t>
      </w:r>
      <w:r w:rsidRPr="00220681">
        <w:fldChar w:fldCharType="end"/>
      </w:r>
      <w:bookmarkEnd w:id="158"/>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r w:rsidRPr="00220681">
        <w:rPr>
          <w:i/>
        </w:rPr>
        <w:t>driveset</w:t>
      </w:r>
      <w:r w:rsidRPr="00220681">
        <w:t>.</w:t>
      </w:r>
      <w:r w:rsidR="00223EBB" w:rsidRPr="00220681">
        <w:t xml:space="preserve"> Fonte:</w:t>
      </w:r>
      <w:r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6B1179" w:rsidRPr="00220681">
            <w:t>[13]</w:t>
          </w:r>
          <w:r w:rsidR="00223EBB" w:rsidRPr="00220681">
            <w:fldChar w:fldCharType="end"/>
          </w:r>
        </w:sdtContent>
      </w:sdt>
      <w:bookmarkEnd w:id="159"/>
    </w:p>
    <w:p w14:paraId="20DE86A0" w14:textId="77777777" w:rsidR="007D4ACB" w:rsidRPr="00220681" w:rsidRDefault="007D4ACB" w:rsidP="007D4ACB">
      <w:pPr>
        <w:jc w:val="center"/>
      </w:pPr>
    </w:p>
    <w:p w14:paraId="28A41EB8" w14:textId="052FE909" w:rsidR="00211CDE" w:rsidRPr="00220681" w:rsidRDefault="00211CDE" w:rsidP="004E2E86">
      <w:pPr>
        <w:pStyle w:val="Heading5"/>
      </w:pPr>
      <w:r w:rsidRPr="00220681">
        <w:t xml:space="preserve">Preparação e Pré-processamento de Dados </w:t>
      </w:r>
    </w:p>
    <w:p w14:paraId="6CA68357" w14:textId="1307C23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DF5280" w:rsidRPr="00220681">
        <w:t>Figura 10</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9"/>
                    <a:stretch>
                      <a:fillRect/>
                    </a:stretch>
                  </pic:blipFill>
                  <pic:spPr>
                    <a:xfrm>
                      <a:off x="0" y="0"/>
                      <a:ext cx="3706397" cy="2493394"/>
                    </a:xfrm>
                    <a:prstGeom prst="rect">
                      <a:avLst/>
                    </a:prstGeom>
                  </pic:spPr>
                </pic:pic>
              </a:graphicData>
            </a:graphic>
          </wp:inline>
        </w:drawing>
      </w:r>
    </w:p>
    <w:p w14:paraId="4D15A68A" w14:textId="03F4C36D" w:rsidR="006524DB" w:rsidRPr="00220681" w:rsidRDefault="007D4ACB" w:rsidP="00E86ACB">
      <w:pPr>
        <w:pStyle w:val="Caption"/>
      </w:pPr>
      <w:bookmarkStart w:id="160" w:name="_Ref175471204"/>
      <w:bookmarkStart w:id="161" w:name="_Toc175671464"/>
      <w:r w:rsidRPr="00220681">
        <w:t xml:space="preserve">Figura </w:t>
      </w:r>
      <w:r w:rsidRPr="00220681">
        <w:fldChar w:fldCharType="begin"/>
      </w:r>
      <w:r w:rsidRPr="00220681">
        <w:instrText xml:space="preserve"> SEQ Figura \* ARABIC </w:instrText>
      </w:r>
      <w:r w:rsidRPr="00220681">
        <w:fldChar w:fldCharType="separate"/>
      </w:r>
      <w:r w:rsidR="002A3861" w:rsidRPr="00220681">
        <w:t>10</w:t>
      </w:r>
      <w:r w:rsidRPr="00220681">
        <w:fldChar w:fldCharType="end"/>
      </w:r>
      <w:bookmarkEnd w:id="160"/>
      <w:r w:rsidRPr="00220681">
        <w:t xml:space="preserve"> - Gráfico </w:t>
      </w:r>
      <w:r w:rsidR="00AB0247" w:rsidRPr="00220681">
        <w:t>i</w:t>
      </w:r>
      <w:r w:rsidRPr="00220681">
        <w:t xml:space="preserve">lustrativo do </w:t>
      </w:r>
      <w:r w:rsidR="00AB0247" w:rsidRPr="00220681">
        <w:rPr>
          <w:i/>
        </w:rPr>
        <w:t>r</w:t>
      </w:r>
      <w:r w:rsidRPr="00220681">
        <w:rPr>
          <w:i/>
        </w:rPr>
        <w:t>esampling</w:t>
      </w:r>
      <w:r w:rsidRPr="00220681">
        <w:t xml:space="preserve"> dos </w:t>
      </w:r>
      <w:r w:rsidR="00AB0247" w:rsidRPr="00220681">
        <w:t>d</w:t>
      </w:r>
      <w:r w:rsidRPr="00220681">
        <w:t xml:space="preserve">ados. </w:t>
      </w:r>
      <w:r w:rsidR="00223EBB" w:rsidRPr="00220681">
        <w:t xml:space="preserve">Fonte: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6B1179" w:rsidRPr="00220681">
            <w:t>[13]</w:t>
          </w:r>
          <w:r w:rsidR="00223EBB" w:rsidRPr="00220681">
            <w:fldChar w:fldCharType="end"/>
          </w:r>
        </w:sdtContent>
      </w:sdt>
      <w:bookmarkEnd w:id="161"/>
    </w:p>
    <w:p w14:paraId="49AD6AEB" w14:textId="22ED5057" w:rsidR="00211CDE" w:rsidRPr="00220681" w:rsidRDefault="00211CDE" w:rsidP="004E2E86">
      <w:pPr>
        <w:pStyle w:val="Heading5"/>
      </w:pPr>
      <w:r w:rsidRPr="00220681">
        <w:lastRenderedPageBreak/>
        <w:t xml:space="preserve">Resultados Obtidos </w:t>
      </w:r>
    </w:p>
    <w:p w14:paraId="6EAD9AB8" w14:textId="2FF0E15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DF5280" w:rsidRPr="00220681">
        <w:t>Figura 11</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0"/>
                    <a:stretch>
                      <a:fillRect/>
                    </a:stretch>
                  </pic:blipFill>
                  <pic:spPr>
                    <a:xfrm>
                      <a:off x="0" y="0"/>
                      <a:ext cx="4370562" cy="1191971"/>
                    </a:xfrm>
                    <a:prstGeom prst="rect">
                      <a:avLst/>
                    </a:prstGeom>
                  </pic:spPr>
                </pic:pic>
              </a:graphicData>
            </a:graphic>
          </wp:inline>
        </w:drawing>
      </w:r>
    </w:p>
    <w:p w14:paraId="2A14EF87" w14:textId="02AFD3D3" w:rsidR="00211CDE" w:rsidRPr="00220681" w:rsidRDefault="00A4640D" w:rsidP="00E86ACB">
      <w:pPr>
        <w:pStyle w:val="Caption"/>
      </w:pPr>
      <w:bookmarkStart w:id="162" w:name="_Ref175471218"/>
      <w:bookmarkStart w:id="163" w:name="_Toc175671465"/>
      <w:r w:rsidRPr="00220681">
        <w:t xml:space="preserve">Figura </w:t>
      </w:r>
      <w:r w:rsidRPr="00220681">
        <w:fldChar w:fldCharType="begin"/>
      </w:r>
      <w:r w:rsidRPr="00220681">
        <w:instrText xml:space="preserve"> SEQ Figura \* ARABIC </w:instrText>
      </w:r>
      <w:r w:rsidRPr="00220681">
        <w:fldChar w:fldCharType="separate"/>
      </w:r>
      <w:r w:rsidR="002A3861" w:rsidRPr="00220681">
        <w:t>11</w:t>
      </w:r>
      <w:r w:rsidRPr="00220681">
        <w:fldChar w:fldCharType="end"/>
      </w:r>
      <w:bookmarkEnd w:id="162"/>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r w:rsidR="00223EBB" w:rsidRPr="00220681">
        <w:t xml:space="preserve">Fonte: </w:t>
      </w:r>
      <w:sdt>
        <w:sdtPr>
          <w:id w:val="-2082362195"/>
          <w:citation/>
        </w:sdtPr>
        <w:sdtContent>
          <w:r w:rsidR="00223EBB" w:rsidRPr="00220681">
            <w:fldChar w:fldCharType="begin"/>
          </w:r>
          <w:r w:rsidR="00223EBB" w:rsidRPr="00220681">
            <w:rPr>
              <w:highlight w:val="yellow"/>
            </w:rPr>
            <w:instrText xml:space="preserve"> CITATION Sal18 \l 2070 </w:instrText>
          </w:r>
          <w:r w:rsidR="00223EBB" w:rsidRPr="00220681">
            <w:fldChar w:fldCharType="separate"/>
          </w:r>
          <w:r w:rsidR="006B1179" w:rsidRPr="00220681">
            <w:rPr>
              <w:highlight w:val="yellow"/>
            </w:rPr>
            <w:t>[13]</w:t>
          </w:r>
          <w:r w:rsidR="00223EBB" w:rsidRPr="00220681">
            <w:fldChar w:fldCharType="end"/>
          </w:r>
        </w:sdtContent>
      </w:sdt>
      <w:bookmarkEnd w:id="163"/>
    </w:p>
    <w:p w14:paraId="03B05575" w14:textId="46DD17AC" w:rsidR="00A4640D" w:rsidRPr="00220681" w:rsidRDefault="00A4640D" w:rsidP="00A4640D">
      <w:pPr>
        <w:spacing w:line="276" w:lineRule="auto"/>
        <w:ind w:firstLine="0"/>
        <w:jc w:val="left"/>
      </w:pPr>
    </w:p>
    <w:p w14:paraId="71A345FB" w14:textId="7FE4C916" w:rsidR="000536CF" w:rsidRPr="00883D6D" w:rsidRDefault="000536CF" w:rsidP="00B27C71">
      <w:pPr>
        <w:pStyle w:val="Heading3"/>
        <w:rPr>
          <w:lang w:val="en-US"/>
        </w:rPr>
      </w:pPr>
      <w:bookmarkStart w:id="164" w:name="_Toc176054316"/>
      <w:r w:rsidRPr="00883D6D">
        <w:rPr>
          <w:lang w:val="en-US"/>
        </w:rPr>
        <w:t xml:space="preserve">Driving Behavior Classification Based on Oversampled Signals of </w:t>
      </w:r>
      <w:r w:rsidRPr="00883D6D">
        <w:rPr>
          <w:i/>
          <w:iCs/>
          <w:lang w:val="en-US"/>
        </w:rPr>
        <w:t>Smartphone</w:t>
      </w:r>
      <w:r w:rsidRPr="00883D6D">
        <w:rPr>
          <w:lang w:val="en-US"/>
        </w:rPr>
        <w:t xml:space="preserve"> Embedded Sensors Using an Optimized Stacked-LSTM Neural Networks</w:t>
      </w:r>
      <w:bookmarkEnd w:id="164"/>
    </w:p>
    <w:p w14:paraId="44B0CCD3" w14:textId="2E83D6DF" w:rsidR="00336135" w:rsidRPr="00220681" w:rsidRDefault="00000000" w:rsidP="00336135">
      <w:sdt>
        <w:sdtPr>
          <w:id w:val="129139701"/>
          <w:citation/>
        </w:sdtPr>
        <w:sdtContent>
          <w:r w:rsidR="00336135" w:rsidRPr="00220681">
            <w:fldChar w:fldCharType="begin"/>
          </w:r>
          <w:r w:rsidR="00336135" w:rsidRPr="00220681">
            <w:instrText xml:space="preserve"> CITATION Kho21 \l 2070 </w:instrText>
          </w:r>
          <w:r w:rsidR="00336135" w:rsidRPr="00220681">
            <w:fldChar w:fldCharType="separate"/>
          </w:r>
          <w:r w:rsidR="007E2711" w:rsidRPr="00220681">
            <w:t>[26]</w:t>
          </w:r>
          <w:r w:rsidR="00336135" w:rsidRPr="00220681">
            <w:fldChar w:fldCharType="end"/>
          </w:r>
        </w:sdtContent>
      </w:sdt>
    </w:p>
    <w:p w14:paraId="4D607FE6" w14:textId="77777777" w:rsidR="00570B14" w:rsidRPr="00220681" w:rsidRDefault="00570B14" w:rsidP="004E2E86">
      <w:pPr>
        <w:pStyle w:val="Heading5"/>
      </w:pPr>
      <w:r w:rsidRPr="00220681">
        <w:t>Metodologia Proposta</w:t>
      </w:r>
    </w:p>
    <w:p w14:paraId="61FF076F" w14:textId="3F879A11" w:rsidR="009440B8" w:rsidRPr="00220681" w:rsidRDefault="009440B8" w:rsidP="00C01B5A">
      <w:r w:rsidRPr="00220681">
        <w:t>A metodologia proposta neste artigo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4E2E86">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r w:rsidR="00571EFD" w:rsidRPr="00220681">
        <w:rPr>
          <w:i/>
          <w:iCs/>
        </w:rPr>
        <w:t>ReLU</w:t>
      </w:r>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w:t>
      </w:r>
      <w:r w:rsidR="00571EFD" w:rsidRPr="00220681">
        <w:lastRenderedPageBreak/>
        <w:t>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4E2E86">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r w:rsidRPr="00220681">
        <w:rPr>
          <w:i/>
          <w:iCs/>
        </w:rPr>
        <w:t>loss</w:t>
      </w:r>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r w:rsidRPr="00220681">
        <w:rPr>
          <w:i/>
          <w:iCs/>
        </w:rPr>
        <w:t>oversampling</w:t>
      </w:r>
      <w:r w:rsidRPr="00220681">
        <w:t xml:space="preserve"> para balancear o conjunto de dados e desta forma generalizar o modelo.</w:t>
      </w:r>
    </w:p>
    <w:p w14:paraId="6E517BB9" w14:textId="77777777" w:rsidR="00717BAC" w:rsidRPr="00220681" w:rsidRDefault="00717BAC" w:rsidP="004E2E86">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4E2E86">
      <w:pPr>
        <w:pStyle w:val="Heading5"/>
      </w:pPr>
      <w:r w:rsidRPr="00220681">
        <w:t xml:space="preserve">Preparação e Pré-processamento de Dados </w:t>
      </w:r>
    </w:p>
    <w:p w14:paraId="0EF5117F" w14:textId="11DEC997" w:rsidR="006F5DB9" w:rsidRPr="00220681" w:rsidRDefault="006F5DB9" w:rsidP="006F5DB9">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r w:rsidRPr="00220681">
        <w:rPr>
          <w:i/>
          <w:iCs/>
        </w:rPr>
        <w:t>oversampling</w:t>
      </w:r>
      <w:r w:rsidRPr="00220681">
        <w:t xml:space="preserve"> para balancear das classes presentes no conjunto de dados. Estas etapas foram essenciais para melhorar a </w:t>
      </w:r>
      <w:r w:rsidRPr="00220681">
        <w:rPr>
          <w:i/>
          <w:iCs/>
        </w:rPr>
        <w:t>accuracy</w:t>
      </w:r>
      <w:r w:rsidRPr="00220681">
        <w:t xml:space="preserve"> e a robustez do modelo</w:t>
      </w:r>
      <w:r w:rsidR="00EF07C8" w:rsidRPr="00220681">
        <w:t xml:space="preserve"> (ver </w:t>
      </w:r>
      <w:r w:rsidR="00EF07C8" w:rsidRPr="00220681">
        <w:fldChar w:fldCharType="begin"/>
      </w:r>
      <w:r w:rsidR="00EF07C8" w:rsidRPr="00220681">
        <w:instrText xml:space="preserve"> REF _Ref175472314 \h </w:instrText>
      </w:r>
      <w:r w:rsidR="00EF07C8" w:rsidRPr="00220681">
        <w:fldChar w:fldCharType="separate"/>
      </w:r>
      <w:r w:rsidR="00EF07C8" w:rsidRPr="00220681">
        <w:t>Figura 12</w:t>
      </w:r>
      <w:r w:rsidR="00EF07C8" w:rsidRPr="00220681">
        <w:fldChar w:fldCharType="end"/>
      </w:r>
      <w:r w:rsidR="00EF07C8" w:rsidRPr="00220681">
        <w:t>)</w:t>
      </w:r>
      <w:r w:rsidRPr="00220681">
        <w:t>.</w:t>
      </w:r>
    </w:p>
    <w:p w14:paraId="521C3AE3" w14:textId="77777777" w:rsidR="00DF5280" w:rsidRPr="00220681" w:rsidRDefault="00A44037" w:rsidP="00DF5280">
      <w:pPr>
        <w:keepNext/>
        <w:jc w:val="center"/>
      </w:pPr>
      <w:commentRangeStart w:id="165"/>
      <w:r w:rsidRPr="00220681">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1"/>
                    <a:stretch>
                      <a:fillRect/>
                    </a:stretch>
                  </pic:blipFill>
                  <pic:spPr>
                    <a:xfrm>
                      <a:off x="0" y="0"/>
                      <a:ext cx="3973643" cy="7355255"/>
                    </a:xfrm>
                    <a:prstGeom prst="rect">
                      <a:avLst/>
                    </a:prstGeom>
                  </pic:spPr>
                </pic:pic>
              </a:graphicData>
            </a:graphic>
          </wp:inline>
        </w:drawing>
      </w:r>
      <w:commentRangeEnd w:id="165"/>
    </w:p>
    <w:p w14:paraId="200C05F6" w14:textId="6438347F" w:rsidR="00DF5280" w:rsidRPr="00220681" w:rsidRDefault="00DF5280" w:rsidP="00E86ACB">
      <w:pPr>
        <w:pStyle w:val="Caption"/>
      </w:pPr>
      <w:bookmarkStart w:id="166" w:name="_Ref175472314"/>
      <w:bookmarkStart w:id="167" w:name="_Toc175671466"/>
      <w:r w:rsidRPr="00220681">
        <w:t xml:space="preserve">Figura </w:t>
      </w:r>
      <w:r w:rsidRPr="00220681">
        <w:fldChar w:fldCharType="begin"/>
      </w:r>
      <w:r w:rsidRPr="00220681">
        <w:instrText xml:space="preserve"> SEQ Figura \* ARABIC </w:instrText>
      </w:r>
      <w:r w:rsidRPr="00220681">
        <w:fldChar w:fldCharType="separate"/>
      </w:r>
      <w:r w:rsidR="002A3861" w:rsidRPr="00220681">
        <w:t>12</w:t>
      </w:r>
      <w:r w:rsidRPr="00220681">
        <w:fldChar w:fldCharType="end"/>
      </w:r>
      <w:bookmarkEnd w:id="166"/>
      <w:r w:rsidRPr="00220681">
        <w:t xml:space="preserve"> - Diagrama ilustrativo das várias etapas da implementação</w:t>
      </w:r>
      <w:r w:rsidR="0088356F" w:rsidRPr="00220681">
        <w:t xml:space="preserve">. Fonte: </w:t>
      </w:r>
      <w:sdt>
        <w:sdtPr>
          <w:id w:val="-897509364"/>
          <w:citation/>
        </w:sdtPr>
        <w:sdtContent>
          <w:r w:rsidR="0088356F" w:rsidRPr="00220681">
            <w:fldChar w:fldCharType="begin"/>
          </w:r>
          <w:r w:rsidR="0088356F" w:rsidRPr="00220681">
            <w:instrText xml:space="preserve"> CITATION Kho21 \l 2070 </w:instrText>
          </w:r>
          <w:r w:rsidR="0088356F" w:rsidRPr="00220681">
            <w:fldChar w:fldCharType="separate"/>
          </w:r>
          <w:r w:rsidR="006B1179" w:rsidRPr="00220681">
            <w:t>[14]</w:t>
          </w:r>
          <w:r w:rsidR="0088356F" w:rsidRPr="00220681">
            <w:fldChar w:fldCharType="end"/>
          </w:r>
        </w:sdtContent>
      </w:sdt>
      <w:bookmarkEnd w:id="167"/>
    </w:p>
    <w:p w14:paraId="65AD0D49" w14:textId="533FD005" w:rsidR="00717BAC" w:rsidRPr="00220681" w:rsidRDefault="00BA79B7" w:rsidP="00A44037">
      <w:pPr>
        <w:jc w:val="center"/>
      </w:pPr>
      <w:r w:rsidRPr="00220681">
        <w:rPr>
          <w:rStyle w:val="CommentReference"/>
        </w:rPr>
        <w:commentReference w:id="165"/>
      </w:r>
    </w:p>
    <w:p w14:paraId="624482B7" w14:textId="324E2C42" w:rsidR="006F5DB9" w:rsidRPr="00220681" w:rsidRDefault="006F5DB9" w:rsidP="006F5DB9">
      <w:pPr>
        <w:spacing w:line="276" w:lineRule="auto"/>
        <w:ind w:firstLine="0"/>
        <w:jc w:val="left"/>
      </w:pPr>
      <w:r w:rsidRPr="00220681">
        <w:br w:type="page"/>
      </w:r>
    </w:p>
    <w:p w14:paraId="67D3F72D" w14:textId="06EF5CE7" w:rsidR="00DE444A" w:rsidRPr="00220681" w:rsidRDefault="00DE444A" w:rsidP="004E2E86">
      <w:pPr>
        <w:pStyle w:val="Heading5"/>
      </w:pPr>
      <w:r w:rsidRPr="00220681">
        <w:lastRenderedPageBreak/>
        <w:t xml:space="preserve">Resultados Obtidos  </w:t>
      </w:r>
    </w:p>
    <w:p w14:paraId="2F6F1E1B" w14:textId="04B80BAD"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EF07C8" w:rsidRPr="00220681">
        <w:t>Figura 13</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r w:rsidRPr="00220681">
        <w:rPr>
          <w:i/>
          <w:iCs/>
        </w:rPr>
        <w:t>recall</w:t>
      </w:r>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2"/>
                    <a:stretch>
                      <a:fillRect/>
                    </a:stretch>
                  </pic:blipFill>
                  <pic:spPr>
                    <a:xfrm>
                      <a:off x="0" y="0"/>
                      <a:ext cx="5579745" cy="777240"/>
                    </a:xfrm>
                    <a:prstGeom prst="rect">
                      <a:avLst/>
                    </a:prstGeom>
                  </pic:spPr>
                </pic:pic>
              </a:graphicData>
            </a:graphic>
          </wp:inline>
        </w:drawing>
      </w:r>
    </w:p>
    <w:p w14:paraId="7378CBD0" w14:textId="30100B3B" w:rsidR="00C01B5A" w:rsidRPr="00220681" w:rsidRDefault="00EF07C8" w:rsidP="00E86ACB">
      <w:pPr>
        <w:pStyle w:val="Caption"/>
      </w:pPr>
      <w:bookmarkStart w:id="168" w:name="_Ref175472389"/>
      <w:bookmarkStart w:id="169" w:name="_Toc175671467"/>
      <w:r w:rsidRPr="00220681">
        <w:t xml:space="preserve">Figura </w:t>
      </w:r>
      <w:r w:rsidRPr="00220681">
        <w:fldChar w:fldCharType="begin"/>
      </w:r>
      <w:r w:rsidRPr="00220681">
        <w:instrText xml:space="preserve"> SEQ Figura \* ARABIC </w:instrText>
      </w:r>
      <w:r w:rsidRPr="00220681">
        <w:fldChar w:fldCharType="separate"/>
      </w:r>
      <w:r w:rsidR="002A3861" w:rsidRPr="00220681">
        <w:t>13</w:t>
      </w:r>
      <w:r w:rsidRPr="00220681">
        <w:fldChar w:fldCharType="end"/>
      </w:r>
      <w:bookmarkEnd w:id="168"/>
      <w:r w:rsidRPr="00220681">
        <w:t xml:space="preserve"> - Tabela comparativa dos resultados obtidos</w:t>
      </w:r>
      <w:r w:rsidR="0088356F" w:rsidRPr="00220681">
        <w:t>. Fonte:</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6B1179" w:rsidRPr="00220681">
            <w:t xml:space="preserve"> [14]</w:t>
          </w:r>
          <w:r w:rsidR="0088356F" w:rsidRPr="00220681">
            <w:fldChar w:fldCharType="end"/>
          </w:r>
        </w:sdtContent>
      </w:sdt>
      <w:bookmarkEnd w:id="169"/>
    </w:p>
    <w:p w14:paraId="4490F99E" w14:textId="77777777" w:rsidR="00571EFD" w:rsidRPr="00220681" w:rsidRDefault="00571EFD" w:rsidP="00E76462"/>
    <w:p w14:paraId="0BF8A785" w14:textId="7249D08B" w:rsidR="000536CF" w:rsidRPr="00883D6D" w:rsidRDefault="003E30B7" w:rsidP="003E30B7">
      <w:pPr>
        <w:pStyle w:val="Heading3"/>
        <w:rPr>
          <w:lang w:val="en-US"/>
        </w:rPr>
      </w:pPr>
      <w:bookmarkStart w:id="170" w:name="_Toc176054317"/>
      <w:r w:rsidRPr="00883D6D">
        <w:rPr>
          <w:lang w:val="en-US"/>
        </w:rPr>
        <w:t>Exploiting the use of recurrent neural networks for driver behavior profiling</w:t>
      </w:r>
      <w:bookmarkEnd w:id="170"/>
    </w:p>
    <w:p w14:paraId="3F1A83EE" w14:textId="6B4A0A23" w:rsidR="006E5F5C" w:rsidRPr="001068DB" w:rsidRDefault="006E5F5C" w:rsidP="006E5F5C">
      <w:r w:rsidRPr="006E5F5C">
        <w:t>O artigo "</w:t>
      </w:r>
      <w:r w:rsidRPr="001068DB">
        <w:rPr>
          <w:i/>
          <w:iCs/>
        </w:rPr>
        <w:t>Exploiting the Use of Recurrent Neural Networks for Driver Behavior Profiling</w:t>
      </w:r>
      <w:r w:rsidRPr="006E5F5C">
        <w:t>"</w:t>
      </w:r>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Pr="006E5F5C">
            <w:t>[15]</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Gated Recurrent Unit (GRU), e </w:t>
      </w:r>
      <w:r w:rsidRPr="001068DB">
        <w:rPr>
          <w:i/>
          <w:iCs/>
        </w:rPr>
        <w:t>Simple</w:t>
      </w:r>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r w:rsidRPr="001068DB">
        <w:rPr>
          <w:i/>
          <w:iCs/>
        </w:rPr>
        <w:t>Simple</w:t>
      </w:r>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Os autores sugerem que a vantagem do GRU está na sua habilidade de capturar dependências de longo prazo de maneira mais eficaz do que o Simple RNN. Essa vantagem pode ser atribuída ao uso de unidades de controle, como o "reset gate" e o "updat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commentRangeStart w:id="171"/>
      <w:r w:rsidRPr="00220681">
        <w:lastRenderedPageBreak/>
        <w:t xml:space="preserve"> </w:t>
      </w:r>
      <w:bookmarkStart w:id="172" w:name="_Toc170059490"/>
      <w:bookmarkStart w:id="173" w:name="_Ref175171393"/>
      <w:bookmarkStart w:id="174" w:name="_Toc176054318"/>
      <w:r w:rsidRPr="00220681">
        <w:t>Análise</w:t>
      </w:r>
      <w:bookmarkEnd w:id="172"/>
      <w:commentRangeEnd w:id="171"/>
      <w:r w:rsidR="00BA79B7" w:rsidRPr="00220681">
        <w:rPr>
          <w:rStyle w:val="CommentReference"/>
          <w:rFonts w:eastAsiaTheme="minorHAnsi" w:cstheme="minorBidi"/>
          <w:b w:val="0"/>
          <w:bCs w:val="0"/>
        </w:rPr>
        <w:commentReference w:id="171"/>
      </w:r>
      <w:bookmarkEnd w:id="173"/>
      <w:bookmarkEnd w:id="174"/>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r w:rsidR="00FF4D6A" w:rsidRPr="00220681">
        <w:rPr>
          <w:i/>
          <w:iCs/>
        </w:rPr>
        <w:t>datasets</w:t>
      </w:r>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75" w:name="_Toc170059491"/>
      <w:bookmarkStart w:id="176" w:name="_Toc176054319"/>
      <w:r w:rsidR="00EB34BA" w:rsidRPr="00220681">
        <w:t xml:space="preserve">Análise </w:t>
      </w:r>
      <w:bookmarkEnd w:id="175"/>
      <w:r w:rsidR="00CF392D" w:rsidRPr="00220681">
        <w:t>de requisitos</w:t>
      </w:r>
      <w:bookmarkEnd w:id="176"/>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77" w:name="_Toc176054320"/>
      <w:r w:rsidRPr="00220681">
        <w:t>Requisitos Funcionais</w:t>
      </w:r>
      <w:bookmarkEnd w:id="177"/>
      <w:r w:rsidRPr="00220681">
        <w:t xml:space="preserve"> </w:t>
      </w:r>
    </w:p>
    <w:p w14:paraId="38536531" w14:textId="77777777" w:rsidR="00CF392D" w:rsidRPr="00220681" w:rsidRDefault="00CF392D" w:rsidP="004E2E86">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4E2E86">
      <w:pPr>
        <w:pStyle w:val="Heading5"/>
      </w:pPr>
      <w:r w:rsidRPr="00220681">
        <w:t>Processamento de Dados</w:t>
      </w:r>
    </w:p>
    <w:p w14:paraId="00F5CCB5" w14:textId="77777777" w:rsidR="00CF392D" w:rsidRPr="00220681" w:rsidRDefault="00CF392D" w:rsidP="00CF392D">
      <w:r w:rsidRPr="00220681">
        <w:t>A solução deve ser capaz de preprocessar os dados de entrada, incluindo normalização, limpeza e transformação dos dados para se adequarem ao modelo desenvolvido.</w:t>
      </w:r>
    </w:p>
    <w:p w14:paraId="70BAF0CD" w14:textId="77777777" w:rsidR="00CF392D" w:rsidRPr="00220681" w:rsidRDefault="00CF392D" w:rsidP="004E2E86">
      <w:pPr>
        <w:pStyle w:val="Heading5"/>
      </w:pPr>
      <w:r w:rsidRPr="00220681">
        <w:lastRenderedPageBreak/>
        <w:t>Treino do Modelo</w:t>
      </w:r>
    </w:p>
    <w:p w14:paraId="4EB4D964" w14:textId="77777777" w:rsidR="00CF392D" w:rsidRPr="00220681" w:rsidRDefault="00CF392D" w:rsidP="00CF392D">
      <w:r w:rsidRPr="00220681">
        <w:t>A solução precisa de usar algoritmos para construir modelos de classificação baseados em LSTM. Deve ainda ser possível fazer ajustes nos hiperparâmetros do modelo para melhorar o seu desempenho.</w:t>
      </w:r>
    </w:p>
    <w:p w14:paraId="0B04AC85" w14:textId="77777777" w:rsidR="00CF392D" w:rsidRPr="00220681" w:rsidRDefault="00CF392D" w:rsidP="004E2E86">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4E2E86">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78" w:name="_Toc176054321"/>
      <w:r w:rsidRPr="00220681">
        <w:t>Requisitos Não Funcionais</w:t>
      </w:r>
      <w:bookmarkEnd w:id="178"/>
    </w:p>
    <w:p w14:paraId="57CCB421" w14:textId="77777777" w:rsidR="00CF392D" w:rsidRPr="00220681" w:rsidRDefault="00CF392D" w:rsidP="004E2E86">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4E2E86">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4E2E86">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79" w:name="_Toc176054322"/>
      <w:r w:rsidRPr="00220681">
        <w:t>Arquitetura da Solução</w:t>
      </w:r>
      <w:bookmarkEnd w:id="179"/>
      <w:r w:rsidRPr="00220681">
        <w:t xml:space="preserve"> </w:t>
      </w:r>
    </w:p>
    <w:p w14:paraId="608B492B" w14:textId="77777777"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Pr="00220681">
        <w:t>Figura 14</w:t>
      </w:r>
      <w:r w:rsidRPr="00220681">
        <w:fldChar w:fldCharType="end"/>
      </w:r>
      <w:r w:rsidRPr="00220681">
        <w:t>.</w:t>
      </w:r>
    </w:p>
    <w:p w14:paraId="5A82DA93" w14:textId="77777777" w:rsidR="00CF392D" w:rsidRPr="00220681" w:rsidRDefault="00CF392D" w:rsidP="00CF392D">
      <w:r w:rsidRPr="00220681">
        <w:lastRenderedPageBreak/>
        <w:tab/>
        <w:t xml:space="preserve">A nossa proposta de solução baseia-se numa arquitetura modelar, projetada para receber um </w:t>
      </w:r>
      <w:r w:rsidRPr="00220681">
        <w:rPr>
          <w:i/>
          <w:iCs/>
        </w:rPr>
        <w:t>dataset</w:t>
      </w:r>
      <w:r w:rsidRPr="00220681">
        <w:t xml:space="preserve"> com dados de sensores de um smartphone, processá-los e gerar 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r w:rsidRPr="00220681">
        <w:t xml:space="preserve">Preprocessamento: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Aplicação ↔ Preprocessamento: A aplicação envia os dados captados pelos sensores para a etapa de preprocessamento, onde são preparados para o modelo.</w:t>
      </w:r>
    </w:p>
    <w:p w14:paraId="6E2CCB60" w14:textId="77777777" w:rsidR="00CF392D" w:rsidRPr="00220681" w:rsidRDefault="00CF392D" w:rsidP="00CF392D">
      <w:pPr>
        <w:pStyle w:val="ListParagraph"/>
        <w:ind w:left="1837" w:firstLine="0"/>
      </w:pPr>
    </w:p>
    <w:p w14:paraId="47831A49" w14:textId="77777777" w:rsidR="00CF392D" w:rsidRPr="00220681" w:rsidRDefault="00CF392D" w:rsidP="00CF392D">
      <w:pPr>
        <w:pStyle w:val="ListParagraph"/>
        <w:numPr>
          <w:ilvl w:val="1"/>
          <w:numId w:val="37"/>
        </w:numPr>
      </w:pPr>
      <w:r w:rsidRPr="00220681">
        <w:t>Preprocessamento ↔ Modelo: Os dados tratados servirão de alimento para a rede neural,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lastRenderedPageBreak/>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77777777" w:rsidR="00CF392D" w:rsidRPr="00220681" w:rsidRDefault="00CF392D" w:rsidP="00CF392D">
      <w:pPr>
        <w:pStyle w:val="Caption"/>
        <w:numPr>
          <w:ilvl w:val="0"/>
          <w:numId w:val="37"/>
        </w:numPr>
      </w:pPr>
      <w:bookmarkStart w:id="180" w:name="_Ref175472606"/>
      <w:bookmarkStart w:id="181" w:name="_Toc175671468"/>
      <w:r w:rsidRPr="00220681">
        <w:t xml:space="preserve">Figura </w:t>
      </w:r>
      <w:r w:rsidRPr="00220681">
        <w:fldChar w:fldCharType="begin"/>
      </w:r>
      <w:r w:rsidRPr="00220681">
        <w:instrText xml:space="preserve"> SEQ Figura \* ARABIC </w:instrText>
      </w:r>
      <w:r w:rsidRPr="00220681">
        <w:fldChar w:fldCharType="separate"/>
      </w:r>
      <w:r w:rsidRPr="00220681">
        <w:t>16</w:t>
      </w:r>
      <w:r w:rsidRPr="00220681">
        <w:fldChar w:fldCharType="end"/>
      </w:r>
      <w:bookmarkEnd w:id="180"/>
      <w:r w:rsidRPr="00220681">
        <w:t xml:space="preserve"> - Arquitetura do protótipo</w:t>
      </w:r>
      <w:bookmarkEnd w:id="181"/>
    </w:p>
    <w:p w14:paraId="1FD18AC6" w14:textId="77777777" w:rsidR="00CF392D" w:rsidRPr="00220681" w:rsidRDefault="00CF392D" w:rsidP="00CF392D"/>
    <w:p w14:paraId="0DA69AF4" w14:textId="73C7B208" w:rsidR="00ED3265" w:rsidRPr="00220681" w:rsidRDefault="00ED3265" w:rsidP="00ED3265">
      <w:pPr>
        <w:pStyle w:val="Heading2"/>
      </w:pPr>
      <w:bookmarkStart w:id="182" w:name="_Toc176054323"/>
      <w:r w:rsidRPr="00220681">
        <w:t>Análise da Aplicação de Recolha dos Dados</w:t>
      </w:r>
      <w:bookmarkEnd w:id="182"/>
      <w:r w:rsidRPr="00220681">
        <w:t xml:space="preserve">  </w:t>
      </w:r>
    </w:p>
    <w:p w14:paraId="1E2C1E66" w14:textId="49A347C8" w:rsidR="008347A7" w:rsidRPr="00220681"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aplicação que foi desenvolvida como parte de um Projeto Informático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458BB9FE" w14:textId="32F3A41D" w:rsidR="00D462C2" w:rsidRPr="00220681" w:rsidRDefault="00D462C2" w:rsidP="00A42210">
      <w:pPr>
        <w:pStyle w:val="Heading2"/>
      </w:pPr>
      <w:r w:rsidRPr="00220681">
        <w:t xml:space="preserve"> </w:t>
      </w:r>
      <w:bookmarkStart w:id="183" w:name="_Toc170059492"/>
      <w:bookmarkStart w:id="184" w:name="_Toc176054324"/>
      <w:r w:rsidR="00EB34BA" w:rsidRPr="00220681">
        <w:t>Análise d</w:t>
      </w:r>
      <w:r w:rsidR="00754FBB" w:rsidRPr="00220681">
        <w:t>e</w:t>
      </w:r>
      <w:r w:rsidR="00EB34BA" w:rsidRPr="00220681">
        <w:t xml:space="preserve"> </w:t>
      </w:r>
      <w:r w:rsidR="00076613" w:rsidRPr="00220681">
        <w:rPr>
          <w:i/>
          <w:iCs/>
        </w:rPr>
        <w:t>D</w:t>
      </w:r>
      <w:r w:rsidR="00EB34BA" w:rsidRPr="00220681">
        <w:rPr>
          <w:i/>
          <w:iCs/>
        </w:rPr>
        <w:t>atasets</w:t>
      </w:r>
      <w:bookmarkEnd w:id="183"/>
      <w:bookmarkEnd w:id="184"/>
    </w:p>
    <w:p w14:paraId="6EB4CD98" w14:textId="382DB4CA" w:rsidR="00F71B00" w:rsidRPr="00220681" w:rsidRDefault="00F71B00" w:rsidP="00A42210">
      <w:r w:rsidRPr="00220681">
        <w:t>Para este projeto optamos por usar dois datasets,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r w:rsidRPr="00220681">
        <w:rPr>
          <w:i/>
          <w:iCs/>
        </w:rPr>
        <w:t>datasets</w:t>
      </w:r>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85" w:name="_Toc176054325"/>
      <w:r w:rsidRPr="00220681">
        <w:lastRenderedPageBreak/>
        <w:t>IPL Dataset</w:t>
      </w:r>
      <w:bookmarkEnd w:id="185"/>
    </w:p>
    <w:p w14:paraId="3E8895E3" w14:textId="2E2BF40E" w:rsidR="004157EB" w:rsidRPr="00220681" w:rsidRDefault="000D3A57" w:rsidP="004157EB">
      <w:r w:rsidRPr="00220681">
        <w:t xml:space="preserve">O IPL-Dataset foi criado através da utilização da Aplicação para Rastreio de Viaturas. </w:t>
      </w:r>
      <w:r w:rsidR="004157EB" w:rsidRPr="00220681">
        <w:t xml:space="preserve">O </w:t>
      </w:r>
      <w:r w:rsidR="004157EB" w:rsidRPr="00220681">
        <w:rPr>
          <w:i/>
          <w:iCs/>
        </w:rPr>
        <w:t>dataset</w:t>
      </w:r>
      <w:r w:rsidR="004157EB" w:rsidRPr="00220681">
        <w:t xml:space="preserve"> possui informações capturadas pelos sensores durante viagens feitas pelos estudantes que desenvolveram o projeto.</w:t>
      </w:r>
    </w:p>
    <w:p w14:paraId="63F0FBCF" w14:textId="16C64399" w:rsidR="000E51DD" w:rsidRPr="00220681" w:rsidRDefault="00387FB0" w:rsidP="000E51DD">
      <w:pPr>
        <w:rPr>
          <w:b/>
          <w:bCs/>
        </w:rPr>
      </w:pPr>
      <w:r w:rsidRPr="00220681">
        <w:t>Os dados no dataset IPL-</w:t>
      </w:r>
      <w:r w:rsidRPr="00220681">
        <w:rPr>
          <w:i/>
          <w:iCs/>
        </w:rPr>
        <w:t>Dataset</w:t>
      </w:r>
      <w:r w:rsidRPr="00220681">
        <w:t xml:space="preserve"> contem vários tipos de gravações</w:t>
      </w:r>
      <w:r w:rsidR="000D3A57" w:rsidRPr="00220681">
        <w:t xml:space="preserve"> como viagens completas e curtas gravações de </w:t>
      </w:r>
      <w:r w:rsidRPr="00220681">
        <w:t>manobras ou cenários comuns de condução</w:t>
      </w:r>
      <w:r w:rsidR="009C1BC0" w:rsidRPr="00220681">
        <w:t>.</w:t>
      </w:r>
      <w:r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5961DD" w:rsidRPr="00220681">
        <w:t>Tabela 4</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65766C">
        <w:trPr>
          <w:trHeight w:val="427"/>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65766C">
        <w:trPr>
          <w:trHeight w:val="1242"/>
        </w:trPr>
        <w:tc>
          <w:tcPr>
            <w:tcW w:w="2972" w:type="dxa"/>
          </w:tcPr>
          <w:p w14:paraId="6D41BA3B" w14:textId="5BEECD2E" w:rsidR="00B476BE" w:rsidRPr="00220681" w:rsidRDefault="00B476BE" w:rsidP="007257C1">
            <w:pPr>
              <w:ind w:firstLine="0"/>
              <w:jc w:val="left"/>
              <w:rPr>
                <w:i/>
                <w:iCs/>
              </w:rPr>
            </w:pPr>
            <w:r w:rsidRPr="00220681">
              <w:rPr>
                <w:i/>
                <w:iCs/>
              </w:rPr>
              <w:t>Bigger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65766C">
        <w:trPr>
          <w:trHeight w:val="1242"/>
        </w:trPr>
        <w:tc>
          <w:tcPr>
            <w:tcW w:w="2972" w:type="dxa"/>
          </w:tcPr>
          <w:p w14:paraId="72C55DCA" w14:textId="35979A30" w:rsidR="00B476BE" w:rsidRPr="00220681" w:rsidRDefault="00B476BE" w:rsidP="007257C1">
            <w:pPr>
              <w:ind w:firstLine="0"/>
              <w:jc w:val="left"/>
              <w:rPr>
                <w:i/>
                <w:iCs/>
              </w:rPr>
            </w:pPr>
            <w:r w:rsidRPr="00220681">
              <w:rPr>
                <w:i/>
                <w:iCs/>
              </w:rPr>
              <w:t>Acceleration</w:t>
            </w:r>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65766C">
        <w:trPr>
          <w:trHeight w:val="1242"/>
        </w:trPr>
        <w:tc>
          <w:tcPr>
            <w:tcW w:w="2972" w:type="dxa"/>
          </w:tcPr>
          <w:p w14:paraId="264DAD06" w14:textId="6F3086CC" w:rsidR="00B476BE" w:rsidRPr="00220681" w:rsidRDefault="00B476BE" w:rsidP="007257C1">
            <w:pPr>
              <w:ind w:firstLine="0"/>
              <w:jc w:val="left"/>
              <w:rPr>
                <w:i/>
                <w:iCs/>
              </w:rPr>
            </w:pPr>
            <w:r w:rsidRPr="00220681">
              <w:rPr>
                <w:i/>
                <w:iCs/>
              </w:rPr>
              <w:t>Brake</w:t>
            </w:r>
          </w:p>
        </w:tc>
        <w:tc>
          <w:tcPr>
            <w:tcW w:w="5954" w:type="dxa"/>
          </w:tcPr>
          <w:p w14:paraId="0CF373EF" w14:textId="6476415A" w:rsidR="00B476BE" w:rsidRPr="00220681" w:rsidRDefault="00B476BE" w:rsidP="000E51DD">
            <w:pPr>
              <w:ind w:firstLine="0"/>
            </w:pPr>
            <w:r w:rsidRPr="00220681">
              <w:t>O veículo parte de uma velocidade específica e realiza uma travagem com o pedal de travão até parar completamente.</w:t>
            </w:r>
          </w:p>
        </w:tc>
      </w:tr>
      <w:tr w:rsidR="00B476BE" w:rsidRPr="00220681" w14:paraId="61031DC2" w14:textId="66C79D31" w:rsidTr="0065766C">
        <w:trPr>
          <w:trHeight w:val="1242"/>
        </w:trPr>
        <w:tc>
          <w:tcPr>
            <w:tcW w:w="2972" w:type="dxa"/>
          </w:tcPr>
          <w:p w14:paraId="610B0C7A" w14:textId="61147FBA" w:rsidR="00B476BE" w:rsidRPr="00220681" w:rsidRDefault="00B476BE" w:rsidP="007257C1">
            <w:pPr>
              <w:ind w:firstLine="0"/>
              <w:jc w:val="left"/>
              <w:rPr>
                <w:i/>
                <w:iCs/>
              </w:rPr>
            </w:pPr>
            <w:r w:rsidRPr="00220681">
              <w:rPr>
                <w:i/>
                <w:iCs/>
              </w:rPr>
              <w:t>Constant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65766C">
        <w:trPr>
          <w:trHeight w:val="1242"/>
        </w:trPr>
        <w:tc>
          <w:tcPr>
            <w:tcW w:w="2972" w:type="dxa"/>
          </w:tcPr>
          <w:p w14:paraId="4F99777D" w14:textId="0D0A01CE" w:rsidR="00B476BE" w:rsidRPr="00220681" w:rsidRDefault="00B476BE" w:rsidP="007257C1">
            <w:pPr>
              <w:ind w:firstLine="0"/>
              <w:jc w:val="left"/>
              <w:rPr>
                <w:i/>
                <w:iCs/>
              </w:rPr>
            </w:pPr>
            <w:r w:rsidRPr="00220681">
              <w:rPr>
                <w:i/>
                <w:iCs/>
              </w:rPr>
              <w:t>Friction Straight Line</w:t>
            </w:r>
          </w:p>
        </w:tc>
        <w:tc>
          <w:tcPr>
            <w:tcW w:w="5954" w:type="dxa"/>
          </w:tcPr>
          <w:p w14:paraId="4D89D259" w14:textId="43751488" w:rsidR="00B476BE" w:rsidRPr="00220681" w:rsidRDefault="00B476BE" w:rsidP="000E51DD">
            <w:pPr>
              <w:ind w:firstLine="0"/>
            </w:pPr>
            <w:r w:rsidRPr="00220681">
              <w:t>O veículo parte de uma velocidade específica e realiza uma travagem sem apoio do pedal de travão, recorrendo apenas à resistência da superfície até parar completamente.</w:t>
            </w:r>
          </w:p>
        </w:tc>
      </w:tr>
      <w:tr w:rsidR="00B476BE" w:rsidRPr="00220681" w14:paraId="5F0162D2" w14:textId="58331C61" w:rsidTr="0065766C">
        <w:trPr>
          <w:trHeight w:val="1242"/>
        </w:trPr>
        <w:tc>
          <w:tcPr>
            <w:tcW w:w="2972" w:type="dxa"/>
          </w:tcPr>
          <w:p w14:paraId="05A91288" w14:textId="17899C75" w:rsidR="00B476BE" w:rsidRPr="00220681" w:rsidRDefault="00B476BE" w:rsidP="007257C1">
            <w:pPr>
              <w:ind w:firstLine="0"/>
              <w:jc w:val="left"/>
              <w:rPr>
                <w:i/>
                <w:iCs/>
              </w:rPr>
            </w:pPr>
            <w:r w:rsidRPr="00220681">
              <w:rPr>
                <w:i/>
                <w:iCs/>
              </w:rPr>
              <w:t xml:space="preserve">Intersection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Pr="00220681">
              <w:rPr>
                <w:i/>
                <w:iCs/>
              </w:rPr>
              <w:t>Figura 14</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65766C">
        <w:trPr>
          <w:trHeight w:val="1242"/>
        </w:trPr>
        <w:tc>
          <w:tcPr>
            <w:tcW w:w="2972" w:type="dxa"/>
          </w:tcPr>
          <w:p w14:paraId="5338EC80" w14:textId="2AF6C6E8" w:rsidR="00B476BE" w:rsidRPr="00220681" w:rsidRDefault="00B476BE" w:rsidP="007257C1">
            <w:pPr>
              <w:ind w:firstLine="0"/>
              <w:jc w:val="left"/>
              <w:rPr>
                <w:i/>
                <w:iCs/>
              </w:rPr>
            </w:pPr>
            <w:r w:rsidRPr="00220681">
              <w:rPr>
                <w:i/>
                <w:iCs/>
              </w:rPr>
              <w:t>Roundabout</w:t>
            </w:r>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E86ACB">
      <w:pPr>
        <w:pStyle w:val="Caption"/>
      </w:pPr>
    </w:p>
    <w:p w14:paraId="1F76740B" w14:textId="59878A3B" w:rsidR="000E51DD" w:rsidRPr="00220681" w:rsidRDefault="002C1745" w:rsidP="00E86ACB">
      <w:pPr>
        <w:pStyle w:val="Caption"/>
        <w:rPr>
          <w:bCs/>
        </w:rPr>
      </w:pPr>
      <w:bookmarkStart w:id="186" w:name="_Toc176044326"/>
      <w:bookmarkStart w:id="187" w:name="_Ref175513532"/>
      <w:r w:rsidRPr="00220681">
        <w:t xml:space="preserve">Tabela </w:t>
      </w:r>
      <w:r w:rsidRPr="00220681">
        <w:fldChar w:fldCharType="begin"/>
      </w:r>
      <w:r w:rsidRPr="00220681">
        <w:instrText xml:space="preserve"> SEQ Tabela \* ARABIC </w:instrText>
      </w:r>
      <w:r w:rsidRPr="00220681">
        <w:fldChar w:fldCharType="separate"/>
      </w:r>
      <w:r w:rsidR="00630711">
        <w:rPr>
          <w:noProof/>
        </w:rPr>
        <w:t>3</w:t>
      </w:r>
      <w:r w:rsidRPr="00220681">
        <w:fldChar w:fldCharType="end"/>
      </w:r>
      <w:bookmarkEnd w:id="187"/>
      <w:r w:rsidRPr="00220681">
        <w:t xml:space="preserve"> - Descrição dos cenários de condução do IPL-Dataset</w:t>
      </w:r>
      <w:bookmarkEnd w:id="186"/>
    </w:p>
    <w:p w14:paraId="7F396483" w14:textId="77777777" w:rsidR="006777F7" w:rsidRPr="00220681" w:rsidRDefault="006777F7" w:rsidP="00E86ACB">
      <w:pPr>
        <w:keepNext/>
        <w:jc w:val="center"/>
      </w:pPr>
      <w:r w:rsidRPr="00220681">
        <w:lastRenderedPageBreak/>
        <w:drawing>
          <wp:inline distT="0" distB="0" distL="0" distR="0" wp14:anchorId="7AB0182E" wp14:editId="4E7FF0EB">
            <wp:extent cx="4447809" cy="3335731"/>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65108" cy="3348705"/>
                    </a:xfrm>
                    <a:prstGeom prst="rect">
                      <a:avLst/>
                    </a:prstGeom>
                    <a:noFill/>
                    <a:ln>
                      <a:noFill/>
                    </a:ln>
                  </pic:spPr>
                </pic:pic>
              </a:graphicData>
            </a:graphic>
          </wp:inline>
        </w:drawing>
      </w:r>
    </w:p>
    <w:p w14:paraId="2F26342A" w14:textId="585997CC" w:rsidR="008565B9" w:rsidRPr="00220681" w:rsidRDefault="006777F7" w:rsidP="00E86ACB">
      <w:pPr>
        <w:pStyle w:val="Caption"/>
      </w:pPr>
      <w:bookmarkStart w:id="188" w:name="_Ref175512337"/>
      <w:bookmarkStart w:id="189" w:name="_Toc175671469"/>
      <w:r w:rsidRPr="00220681">
        <w:t xml:space="preserve">Figura </w:t>
      </w:r>
      <w:r w:rsidRPr="00220681">
        <w:fldChar w:fldCharType="begin"/>
      </w:r>
      <w:r w:rsidRPr="00220681">
        <w:instrText xml:space="preserve"> SEQ Figura \* ARABIC </w:instrText>
      </w:r>
      <w:r w:rsidRPr="00220681">
        <w:fldChar w:fldCharType="separate"/>
      </w:r>
      <w:r w:rsidR="002A3861" w:rsidRPr="00220681">
        <w:t>14</w:t>
      </w:r>
      <w:r w:rsidRPr="00220681">
        <w:fldChar w:fldCharType="end"/>
      </w:r>
      <w:bookmarkEnd w:id="188"/>
      <w:r w:rsidRPr="00220681">
        <w:t xml:space="preserve"> - Cenário de condução </w:t>
      </w:r>
      <w:r w:rsidR="0065766C" w:rsidRPr="00220681">
        <w:t>–</w:t>
      </w:r>
      <w:r w:rsidRPr="00220681">
        <w:t xml:space="preserve"> Interseção</w:t>
      </w:r>
      <w:bookmarkEnd w:id="189"/>
    </w:p>
    <w:p w14:paraId="2DDC0B52" w14:textId="77777777" w:rsidR="0065766C" w:rsidRPr="00220681" w:rsidRDefault="0065766C" w:rsidP="0065766C"/>
    <w:p w14:paraId="7EEC6FC2" w14:textId="605A46D5" w:rsidR="008565B9" w:rsidRPr="00220681" w:rsidRDefault="008565B9" w:rsidP="004E2E86">
      <w:pPr>
        <w:pStyle w:val="Heading5"/>
      </w:pPr>
      <w:r w:rsidRPr="00220681">
        <w:t>Estrutura dos dados</w:t>
      </w:r>
    </w:p>
    <w:p w14:paraId="1402B843" w14:textId="08B9B774"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2C1745" w:rsidRPr="00220681">
        <w:t>Tabela 5</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E86ACB">
      <w:pPr>
        <w:pStyle w:val="Caption"/>
      </w:pPr>
    </w:p>
    <w:p w14:paraId="34F3CE52" w14:textId="52D68F53" w:rsidR="008565B9" w:rsidRPr="00220681" w:rsidRDefault="009814FA" w:rsidP="00E86ACB">
      <w:pPr>
        <w:pStyle w:val="Caption"/>
      </w:pPr>
      <w:bookmarkStart w:id="190" w:name="_Toc176044327"/>
      <w:bookmarkStart w:id="191" w:name="_Ref175513119"/>
      <w:r w:rsidRPr="00220681">
        <w:lastRenderedPageBreak/>
        <w:t xml:space="preserve">Tabela </w:t>
      </w:r>
      <w:r w:rsidRPr="00220681">
        <w:fldChar w:fldCharType="begin"/>
      </w:r>
      <w:r w:rsidRPr="00220681">
        <w:instrText xml:space="preserve"> SEQ Tabela \* ARABIC </w:instrText>
      </w:r>
      <w:r w:rsidRPr="00220681">
        <w:fldChar w:fldCharType="separate"/>
      </w:r>
      <w:r w:rsidR="00630711">
        <w:rPr>
          <w:noProof/>
        </w:rPr>
        <w:t>4</w:t>
      </w:r>
      <w:r w:rsidRPr="00220681">
        <w:fldChar w:fldCharType="end"/>
      </w:r>
      <w:bookmarkEnd w:id="191"/>
      <w:r w:rsidRPr="00220681">
        <w:t xml:space="preserve"> - Descrição dos dados do IPL-Dataset</w:t>
      </w:r>
      <w:bookmarkEnd w:id="190"/>
      <w:r w:rsidR="008565B9" w:rsidRPr="00220681">
        <w:br w:type="page"/>
      </w:r>
    </w:p>
    <w:p w14:paraId="085441B2" w14:textId="324A8D21" w:rsidR="00FF66DF" w:rsidRPr="00220681" w:rsidRDefault="00FF66DF" w:rsidP="00FF66DF">
      <w:pPr>
        <w:pStyle w:val="Heading3"/>
      </w:pPr>
      <w:bookmarkStart w:id="192" w:name="_Toc176054326"/>
      <w:r w:rsidRPr="00220681">
        <w:lastRenderedPageBreak/>
        <w:t>UAH</w:t>
      </w:r>
      <w:r w:rsidRPr="00220681">
        <w:rPr>
          <w:i/>
          <w:iCs/>
        </w:rPr>
        <w:t>-DRIVESET</w:t>
      </w:r>
      <w:bookmarkEnd w:id="192"/>
    </w:p>
    <w:p w14:paraId="6E4919B9" w14:textId="212EA6FA" w:rsidR="00FF66DF" w:rsidRPr="00220681" w:rsidRDefault="00FF66DF" w:rsidP="00FF66DF">
      <w:r w:rsidRPr="00220681">
        <w:t>O UAH</w:t>
      </w:r>
      <w:r w:rsidRPr="00220681">
        <w:rPr>
          <w:i/>
          <w:iCs/>
        </w:rPr>
        <w:t>-DriveSet</w:t>
      </w:r>
      <w:r w:rsidRPr="00220681">
        <w:t xml:space="preserve"> é uma coleção pública de dados captados pela </w:t>
      </w:r>
      <w:r w:rsidRPr="00220681">
        <w:rPr>
          <w:i/>
          <w:iCs/>
        </w:rPr>
        <w:t>DriveSafe</w:t>
      </w:r>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5DF6F1B2" w14:textId="77777777" w:rsidR="00A42210" w:rsidRPr="00220681" w:rsidRDefault="00A42210" w:rsidP="004E2E86">
      <w:pPr>
        <w:pStyle w:val="Heading5"/>
      </w:pPr>
      <w:bookmarkStart w:id="193" w:name="_Toc168382919"/>
      <w:r w:rsidRPr="00220681">
        <w:t>Estrutura dos Dados</w:t>
      </w:r>
      <w:bookmarkEnd w:id="193"/>
    </w:p>
    <w:p w14:paraId="65A32E7A" w14:textId="615924D3" w:rsidR="00A42210" w:rsidRPr="00220681" w:rsidRDefault="00A42210" w:rsidP="008E1EDF">
      <w:pPr>
        <w:pStyle w:val="ListParagraph"/>
        <w:numPr>
          <w:ilvl w:val="1"/>
          <w:numId w:val="10"/>
        </w:numPr>
      </w:pPr>
      <w:r w:rsidRPr="00220681">
        <w:rPr>
          <w:b/>
          <w:bCs/>
        </w:rPr>
        <w:t>Aceleração (</w:t>
      </w:r>
      <w:r w:rsidRPr="00220681">
        <w:t>m/s</w:t>
      </w:r>
      <w:r w:rsidRPr="00220681">
        <w:rPr>
          <w:vertAlign w:val="superscript"/>
        </w:rPr>
        <w:t>2</w:t>
      </w:r>
      <w:r w:rsidRPr="00220681">
        <w:t>): Eixos X, Y</w:t>
      </w:r>
      <w:r w:rsidR="00BA79B7" w:rsidRPr="00220681">
        <w:t xml:space="preserve"> e</w:t>
      </w:r>
      <w:r w:rsidRPr="00220681">
        <w:t xml:space="preserve"> Z</w:t>
      </w:r>
      <w:r w:rsidR="00BA79B7" w:rsidRPr="00220681">
        <w:t>.</w:t>
      </w:r>
    </w:p>
    <w:p w14:paraId="403ADEFA" w14:textId="13005C7D" w:rsidR="00A42210" w:rsidRPr="00883D6D" w:rsidRDefault="00A42210" w:rsidP="008E1EDF">
      <w:pPr>
        <w:pStyle w:val="ListParagraph"/>
        <w:numPr>
          <w:ilvl w:val="1"/>
          <w:numId w:val="10"/>
        </w:numPr>
        <w:rPr>
          <w:lang w:val="en-US"/>
        </w:rPr>
      </w:pPr>
      <w:r w:rsidRPr="00883D6D">
        <w:rPr>
          <w:b/>
          <w:bCs/>
          <w:lang w:val="en-US"/>
        </w:rPr>
        <w:t xml:space="preserve">Giroscópio (°/s): </w:t>
      </w:r>
      <w:r w:rsidRPr="00883D6D">
        <w:rPr>
          <w:lang w:val="en-US"/>
        </w:rPr>
        <w:t xml:space="preserve">Eixos </w:t>
      </w:r>
      <w:r w:rsidR="008E1EDF" w:rsidRPr="00883D6D">
        <w:rPr>
          <w:i/>
          <w:iCs/>
          <w:lang w:val="en-US"/>
        </w:rPr>
        <w:t>Roll</w:t>
      </w:r>
      <w:r w:rsidRPr="00883D6D">
        <w:rPr>
          <w:lang w:val="en-US"/>
        </w:rPr>
        <w:t xml:space="preserve">, </w:t>
      </w:r>
      <w:r w:rsidR="008E1EDF" w:rsidRPr="00883D6D">
        <w:rPr>
          <w:i/>
          <w:iCs/>
          <w:lang w:val="en-US"/>
        </w:rPr>
        <w:t>Pitch</w:t>
      </w:r>
      <w:r w:rsidRPr="00883D6D">
        <w:rPr>
          <w:lang w:val="en-US"/>
        </w:rPr>
        <w:t xml:space="preserve">, </w:t>
      </w:r>
      <w:r w:rsidR="008E1EDF" w:rsidRPr="00883D6D">
        <w:rPr>
          <w:i/>
          <w:iCs/>
          <w:lang w:val="en-US"/>
        </w:rPr>
        <w:t>Yaw</w:t>
      </w:r>
      <w:r w:rsidR="00BA79B7" w:rsidRPr="00883D6D">
        <w:rPr>
          <w:lang w:val="en-US"/>
        </w:rPr>
        <w:t>.</w:t>
      </w:r>
    </w:p>
    <w:p w14:paraId="2D8902CD" w14:textId="0AC6D434" w:rsidR="00A42210" w:rsidRPr="00220681" w:rsidRDefault="00A42210" w:rsidP="008E1EDF">
      <w:pPr>
        <w:pStyle w:val="ListParagraph"/>
        <w:numPr>
          <w:ilvl w:val="1"/>
          <w:numId w:val="10"/>
        </w:numPr>
      </w:pPr>
      <w:r w:rsidRPr="00220681">
        <w:rPr>
          <w:b/>
          <w:bCs/>
        </w:rPr>
        <w:t xml:space="preserve">GPS: </w:t>
      </w:r>
      <w:r w:rsidRPr="00220681">
        <w:t>Latitude</w:t>
      </w:r>
      <w:r w:rsidR="008E1EDF" w:rsidRPr="00220681">
        <w:t xml:space="preserve">, </w:t>
      </w:r>
      <w:r w:rsidRPr="00220681">
        <w:t>Longitude</w:t>
      </w:r>
      <w:r w:rsidR="008E1EDF" w:rsidRPr="00220681">
        <w:t>, Velocidade</w:t>
      </w:r>
      <w:r w:rsidR="008D6E08" w:rsidRPr="00220681">
        <w:t xml:space="preserve"> (km/h), Altitude, Precisão Vertical e Horizontal, </w:t>
      </w:r>
      <w:r w:rsidR="008D6E08" w:rsidRPr="00220681">
        <w:rPr>
          <w:i/>
          <w:iCs/>
        </w:rPr>
        <w:t>Course</w:t>
      </w:r>
      <w:r w:rsidR="00BA79B7" w:rsidRPr="00220681">
        <w:t>.</w:t>
      </w:r>
    </w:p>
    <w:p w14:paraId="27464AB5" w14:textId="11E14C09" w:rsidR="008D6E08" w:rsidRPr="00220681" w:rsidRDefault="008D6E08" w:rsidP="008E1EDF">
      <w:pPr>
        <w:pStyle w:val="ListParagraph"/>
        <w:numPr>
          <w:ilvl w:val="1"/>
          <w:numId w:val="10"/>
        </w:numPr>
        <w:rPr>
          <w:b/>
          <w:bCs/>
        </w:rPr>
      </w:pPr>
      <w:r w:rsidRPr="00220681">
        <w:rPr>
          <w:b/>
          <w:bCs/>
        </w:rPr>
        <w:t xml:space="preserve">Câmera: </w:t>
      </w:r>
      <w:r w:rsidR="00666052" w:rsidRPr="00220681">
        <w:t>Deteção</w:t>
      </w:r>
      <w:r w:rsidRPr="00220681">
        <w:t xml:space="preserve"> de faixa, </w:t>
      </w:r>
      <w:r w:rsidR="00666052" w:rsidRPr="00220681">
        <w:t>Deteção</w:t>
      </w:r>
      <w:r w:rsidRPr="00220681">
        <w:t xml:space="preserve"> de veículos</w:t>
      </w:r>
      <w:r w:rsidR="00BA79B7" w:rsidRPr="00220681">
        <w:t>.</w:t>
      </w:r>
    </w:p>
    <w:p w14:paraId="53C95663" w14:textId="57939ADC" w:rsidR="00D462C2" w:rsidRPr="00220681" w:rsidRDefault="00F7795D" w:rsidP="00D462C2">
      <w:pPr>
        <w:pStyle w:val="Heading1"/>
      </w:pPr>
      <w:bookmarkStart w:id="194" w:name="_Toc170059493"/>
      <w:bookmarkStart w:id="195" w:name="_Ref175171444"/>
      <w:bookmarkStart w:id="196" w:name="_Toc176054327"/>
      <w:r w:rsidRPr="00220681">
        <w:lastRenderedPageBreak/>
        <w:t>Soluções</w:t>
      </w:r>
      <w:r w:rsidR="00DF2ABE" w:rsidRPr="00220681">
        <w:t xml:space="preserve"> P</w:t>
      </w:r>
      <w:r w:rsidR="001C156A" w:rsidRPr="00220681">
        <w:t>ropostas</w:t>
      </w:r>
      <w:bookmarkEnd w:id="194"/>
      <w:bookmarkEnd w:id="195"/>
      <w:bookmarkEnd w:id="196"/>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20A39362"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neurais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r w:rsidR="00427686" w:rsidRPr="00220681">
        <w:rPr>
          <w:i/>
          <w:iCs/>
        </w:rPr>
        <w:t>Bidirectional</w:t>
      </w:r>
      <w:r w:rsidR="00427686" w:rsidRPr="00220681">
        <w:t xml:space="preserve"> LSTM e </w:t>
      </w:r>
      <w:r w:rsidR="00427686" w:rsidRPr="00220681">
        <w:rPr>
          <w:i/>
          <w:iCs/>
        </w:rPr>
        <w:t>Convolutional</w:t>
      </w:r>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97" w:name="_Toc170059494"/>
      <w:bookmarkStart w:id="198" w:name="_Toc176054328"/>
      <w:r w:rsidRPr="00220681">
        <w:rPr>
          <w:i/>
          <w:iCs/>
        </w:rPr>
        <w:t>Stacked</w:t>
      </w:r>
      <w:r w:rsidRPr="00220681">
        <w:t xml:space="preserve"> LSTM</w:t>
      </w:r>
      <w:bookmarkEnd w:id="197"/>
      <w:bookmarkEnd w:id="198"/>
    </w:p>
    <w:p w14:paraId="4F9A38AD" w14:textId="1AA0D81A" w:rsidR="00427686" w:rsidRPr="00220681" w:rsidRDefault="00427686" w:rsidP="00427686">
      <w:pPr>
        <w:pStyle w:val="Heading3"/>
      </w:pPr>
      <w:bookmarkStart w:id="199" w:name="_Toc176054329"/>
      <w:r w:rsidRPr="00220681">
        <w:t xml:space="preserve">Introdução a </w:t>
      </w:r>
      <w:r w:rsidRPr="00220681">
        <w:rPr>
          <w:i/>
          <w:iCs/>
        </w:rPr>
        <w:t>Stacked</w:t>
      </w:r>
      <w:r w:rsidRPr="00220681">
        <w:t xml:space="preserve"> LSTM</w:t>
      </w:r>
      <w:bookmarkEnd w:id="199"/>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200" w:name="_Toc176054330"/>
      <w:r w:rsidRPr="00220681">
        <w:t>Estrutura da Stacked LSTM</w:t>
      </w:r>
      <w:bookmarkEnd w:id="200"/>
    </w:p>
    <w:p w14:paraId="52947D0A" w14:textId="50428A61" w:rsidR="00B33A58" w:rsidRPr="00220681" w:rsidRDefault="00B33A58" w:rsidP="00B33A58">
      <w:pPr>
        <w:pStyle w:val="ListParagraph"/>
        <w:numPr>
          <w:ilvl w:val="0"/>
          <w:numId w:val="21"/>
        </w:numPr>
      </w:pPr>
      <w:r w:rsidRPr="00220681">
        <w:t>Entrada: Dados preprocessados</w:t>
      </w:r>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r w:rsidRPr="00220681">
        <w:rPr>
          <w:i/>
          <w:iCs/>
        </w:rPr>
        <w:t>Fully connected Layer</w:t>
      </w:r>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201" w:name="_Toc170059495"/>
      <w:bookmarkStart w:id="202" w:name="_Toc176054331"/>
      <w:r w:rsidRPr="00220681">
        <w:rPr>
          <w:i/>
          <w:iCs/>
        </w:rPr>
        <w:t>Bidirectional</w:t>
      </w:r>
      <w:r w:rsidRPr="00220681">
        <w:t xml:space="preserve"> LSTM</w:t>
      </w:r>
      <w:bookmarkEnd w:id="201"/>
      <w:bookmarkEnd w:id="202"/>
    </w:p>
    <w:p w14:paraId="0A207697" w14:textId="2F256936" w:rsidR="009D7D88" w:rsidRPr="00220681" w:rsidRDefault="009D7D88" w:rsidP="009D7D88">
      <w:pPr>
        <w:pStyle w:val="Heading3"/>
      </w:pPr>
      <w:bookmarkStart w:id="203" w:name="_Toc176054332"/>
      <w:r w:rsidRPr="00220681">
        <w:t xml:space="preserve">Introdução a </w:t>
      </w:r>
      <w:r w:rsidRPr="00220681">
        <w:rPr>
          <w:i/>
          <w:iCs/>
        </w:rPr>
        <w:t>Bidirectional</w:t>
      </w:r>
      <w:r w:rsidRPr="00220681">
        <w:t xml:space="preserve"> LSTM</w:t>
      </w:r>
      <w:bookmarkEnd w:id="203"/>
    </w:p>
    <w:p w14:paraId="2B212B9F" w14:textId="4637255C" w:rsidR="009D7D88" w:rsidRPr="00220681" w:rsidRDefault="009D7D88" w:rsidP="00A3495A">
      <w:pPr>
        <w:ind w:firstLine="0"/>
      </w:pPr>
      <w:r w:rsidRPr="00220681">
        <w:t xml:space="preserve">A </w:t>
      </w:r>
      <w:r w:rsidR="00060682" w:rsidRPr="00220681">
        <w:t xml:space="preserve">arquitetura </w:t>
      </w:r>
      <w:r w:rsidRPr="00220681">
        <w:rPr>
          <w:i/>
          <w:iCs/>
        </w:rPr>
        <w:t>Bidirectional</w:t>
      </w:r>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204" w:name="_Toc176054333"/>
      <w:r w:rsidRPr="00220681">
        <w:t xml:space="preserve">Estrutura da </w:t>
      </w:r>
      <w:r w:rsidRPr="00220681">
        <w:rPr>
          <w:i/>
          <w:iCs/>
        </w:rPr>
        <w:t>Bidirectional</w:t>
      </w:r>
      <w:r w:rsidRPr="00220681">
        <w:t xml:space="preserve"> LSTM</w:t>
      </w:r>
      <w:bookmarkEnd w:id="204"/>
    </w:p>
    <w:p w14:paraId="2DC3B9FE" w14:textId="0D1878EF" w:rsidR="009D7D88" w:rsidRPr="00220681" w:rsidRDefault="009D7D88" w:rsidP="00941D6C">
      <w:pPr>
        <w:pStyle w:val="ListParagraph"/>
        <w:numPr>
          <w:ilvl w:val="0"/>
          <w:numId w:val="30"/>
        </w:numPr>
      </w:pPr>
      <w:r w:rsidRPr="00220681">
        <w:t>Entrada: Dados preprocessados.</w:t>
      </w:r>
    </w:p>
    <w:p w14:paraId="002311FF" w14:textId="7EE40DFC" w:rsidR="009D7D88" w:rsidRPr="00220681" w:rsidRDefault="009D7D88" w:rsidP="00941D6C">
      <w:pPr>
        <w:pStyle w:val="ListParagraph"/>
        <w:numPr>
          <w:ilvl w:val="0"/>
          <w:numId w:val="30"/>
        </w:numPr>
      </w:pPr>
      <w:r w:rsidRPr="00220681">
        <w:t xml:space="preserve">Camadas </w:t>
      </w:r>
      <w:r w:rsidRPr="00220681">
        <w:rPr>
          <w:i/>
          <w:iCs/>
        </w:rPr>
        <w:t>Bidirectional</w:t>
      </w:r>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r w:rsidRPr="00220681">
        <w:rPr>
          <w:i/>
          <w:iCs/>
        </w:rPr>
        <w:t>Fully connected Layer</w:t>
      </w:r>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205" w:name="_Toc170059496"/>
      <w:bookmarkStart w:id="206" w:name="_Toc176054334"/>
      <w:r w:rsidRPr="00220681">
        <w:rPr>
          <w:i/>
          <w:iCs/>
        </w:rPr>
        <w:t>Convolutional</w:t>
      </w:r>
      <w:r w:rsidRPr="00220681">
        <w:t xml:space="preserve"> LSTM</w:t>
      </w:r>
      <w:bookmarkEnd w:id="205"/>
      <w:bookmarkEnd w:id="206"/>
    </w:p>
    <w:p w14:paraId="43CAB596" w14:textId="13B0C5D7" w:rsidR="00941D6C" w:rsidRPr="00220681" w:rsidRDefault="00941D6C" w:rsidP="00941D6C">
      <w:pPr>
        <w:pStyle w:val="Heading3"/>
      </w:pPr>
      <w:bookmarkStart w:id="207" w:name="_Toc176054335"/>
      <w:r w:rsidRPr="00220681">
        <w:t xml:space="preserve">Introdução a </w:t>
      </w:r>
      <w:r w:rsidRPr="00220681">
        <w:rPr>
          <w:i/>
          <w:iCs/>
        </w:rPr>
        <w:t>Convolutional</w:t>
      </w:r>
      <w:r w:rsidRPr="00220681">
        <w:t xml:space="preserve"> LSTM</w:t>
      </w:r>
      <w:bookmarkEnd w:id="207"/>
    </w:p>
    <w:p w14:paraId="52A508F8" w14:textId="40907B4D" w:rsidR="00941D6C" w:rsidRPr="00220681" w:rsidRDefault="00941D6C" w:rsidP="00941D6C">
      <w:r w:rsidRPr="00220681">
        <w:t>A</w:t>
      </w:r>
      <w:r w:rsidR="009A31DD" w:rsidRPr="00220681">
        <w:t xml:space="preserve"> arquitetura</w:t>
      </w:r>
      <w:r w:rsidRPr="00220681">
        <w:t xml:space="preserve"> </w:t>
      </w:r>
      <w:r w:rsidRPr="00220681">
        <w:rPr>
          <w:i/>
          <w:iCs/>
        </w:rPr>
        <w:t>Convolutional</w:t>
      </w:r>
      <w:r w:rsidRPr="00220681">
        <w:t xml:space="preserve"> LSTM combina as capacidades das camadas convolucionais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208" w:name="_Toc176054336"/>
      <w:r w:rsidRPr="00220681">
        <w:lastRenderedPageBreak/>
        <w:t xml:space="preserve">Estrutura da </w:t>
      </w:r>
      <w:r w:rsidRPr="00220681">
        <w:rPr>
          <w:i/>
          <w:iCs/>
        </w:rPr>
        <w:t>Convolutional</w:t>
      </w:r>
      <w:r w:rsidRPr="00220681">
        <w:t xml:space="preserve"> LSTM</w:t>
      </w:r>
      <w:bookmarkEnd w:id="208"/>
    </w:p>
    <w:p w14:paraId="5CF05CCD" w14:textId="77777777" w:rsidR="00941D6C" w:rsidRPr="00220681" w:rsidRDefault="00941D6C" w:rsidP="00941D6C">
      <w:pPr>
        <w:pStyle w:val="ListParagraph"/>
        <w:numPr>
          <w:ilvl w:val="0"/>
          <w:numId w:val="28"/>
        </w:numPr>
      </w:pPr>
      <w:r w:rsidRPr="00220681">
        <w:t>Entrada: Dados preprocessados com estrutura espacial-temporal.</w:t>
      </w:r>
    </w:p>
    <w:p w14:paraId="0C251C36" w14:textId="77777777" w:rsidR="00941D6C" w:rsidRPr="00220681" w:rsidRDefault="00941D6C" w:rsidP="00941D6C">
      <w:pPr>
        <w:pStyle w:val="ListParagraph"/>
        <w:numPr>
          <w:ilvl w:val="0"/>
          <w:numId w:val="28"/>
        </w:numPr>
      </w:pPr>
      <w:r w:rsidRPr="00220681">
        <w:t xml:space="preserve">Camadas </w:t>
      </w:r>
      <w:r w:rsidRPr="00220681">
        <w:rPr>
          <w:i/>
          <w:iCs/>
        </w:rPr>
        <w:t>Convolucionais</w:t>
      </w:r>
      <w:r w:rsidRPr="00220681">
        <w:t xml:space="preserve"> (Conv1D):</w:t>
      </w:r>
    </w:p>
    <w:p w14:paraId="06B80123" w14:textId="77777777" w:rsidR="00941D6C" w:rsidRPr="00220681" w:rsidRDefault="00941D6C" w:rsidP="00941D6C">
      <w:pPr>
        <w:pStyle w:val="ListParagraph"/>
        <w:numPr>
          <w:ilvl w:val="1"/>
          <w:numId w:val="28"/>
        </w:numPr>
      </w:pPr>
      <w:r w:rsidRPr="00220681">
        <w:t>Primeira Camada Conv1D: Aplica filtros convolucionais para extrair características locais dos dados temporais.</w:t>
      </w:r>
    </w:p>
    <w:p w14:paraId="3389CA3E" w14:textId="22C7CEFC" w:rsidR="00941D6C" w:rsidRPr="00220681" w:rsidRDefault="00941D6C" w:rsidP="00447891">
      <w:pPr>
        <w:pStyle w:val="ListParagraph"/>
        <w:numPr>
          <w:ilvl w:val="1"/>
          <w:numId w:val="28"/>
        </w:numPr>
      </w:pPr>
      <w:r w:rsidRPr="00220681">
        <w:t>Camadas Convolucionais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r w:rsidR="00547AFE" w:rsidRPr="00220681">
        <w:rPr>
          <w:i/>
          <w:iCs/>
        </w:rPr>
        <w:t>sigmoid</w:t>
      </w:r>
      <w:r w:rsidR="00547AFE" w:rsidRPr="00220681">
        <w:t>.</w:t>
      </w:r>
    </w:p>
    <w:p w14:paraId="057E6D52" w14:textId="3FCEB21C" w:rsidR="0012604D" w:rsidRPr="00220681" w:rsidRDefault="00D462C2" w:rsidP="008B5DE0">
      <w:pPr>
        <w:pStyle w:val="Heading1"/>
      </w:pPr>
      <w:r w:rsidRPr="00220681">
        <w:lastRenderedPageBreak/>
        <w:t xml:space="preserve"> </w:t>
      </w:r>
      <w:bookmarkStart w:id="209" w:name="_Toc170059497"/>
      <w:bookmarkStart w:id="210" w:name="_Ref175171427"/>
      <w:bookmarkStart w:id="211" w:name="_Toc176054337"/>
      <w:r w:rsidRPr="00220681">
        <w:t>Desenvolvimento</w:t>
      </w:r>
      <w:bookmarkEnd w:id="209"/>
      <w:bookmarkEnd w:id="210"/>
      <w:bookmarkEnd w:id="211"/>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6701DDF2"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multiclasses. Cada uma destas abordagens é apresentada com uma descrição detalhada dos métodos de tratamento de dados, a preparação dos </w:t>
      </w:r>
      <w:r w:rsidRPr="00220681">
        <w:rPr>
          <w:i/>
          <w:iCs/>
        </w:rPr>
        <w:t>datasets</w:t>
      </w:r>
      <w:r w:rsidRPr="00220681">
        <w:t>, a criação dos modelos de redes neurais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220681" w:rsidRDefault="008746FD" w:rsidP="00CF0EA2">
      <w:r w:rsidRPr="00220681">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212" w:name="_Toc170059498"/>
      <w:bookmarkStart w:id="213" w:name="_Toc176054338"/>
      <w:r w:rsidRPr="00220681">
        <w:t>Implementação</w:t>
      </w:r>
      <w:bookmarkEnd w:id="212"/>
      <w:bookmarkEnd w:id="213"/>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214" w:name="_Toc176054339"/>
      <w:r w:rsidRPr="00220681">
        <w:lastRenderedPageBreak/>
        <w:t>Primeira Abordagem - Classificação de Binária</w:t>
      </w:r>
      <w:bookmarkEnd w:id="214"/>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r w:rsidRPr="00220681">
              <w:rPr>
                <w:i/>
                <w:iCs/>
              </w:rPr>
              <w:t>threshold</w:t>
            </w:r>
            <w:r w:rsidRPr="00220681">
              <w:t>.</w:t>
            </w:r>
          </w:p>
        </w:tc>
      </w:tr>
    </w:tbl>
    <w:p w14:paraId="15F9DC1D" w14:textId="4D627C23" w:rsidR="0063502C" w:rsidRPr="00220681" w:rsidRDefault="00145206" w:rsidP="00145206">
      <w:pPr>
        <w:pStyle w:val="Caption"/>
      </w:pPr>
      <w:bookmarkStart w:id="215" w:name="_Toc176044328"/>
      <w:r>
        <w:t xml:space="preserve">Tabela </w:t>
      </w:r>
      <w:r>
        <w:fldChar w:fldCharType="begin"/>
      </w:r>
      <w:r>
        <w:instrText xml:space="preserve"> SEQ Tabela \* ARABIC </w:instrText>
      </w:r>
      <w:r>
        <w:fldChar w:fldCharType="separate"/>
      </w:r>
      <w:r w:rsidR="00630711">
        <w:rPr>
          <w:noProof/>
        </w:rPr>
        <w:t>5</w:t>
      </w:r>
      <w:r>
        <w:fldChar w:fldCharType="end"/>
      </w:r>
      <w:r>
        <w:t xml:space="preserve"> - </w:t>
      </w:r>
      <w:r w:rsidRPr="00D82641">
        <w:t>Glossário de Cores Utilizadas nos Diagramas Ilustrativos</w:t>
      </w:r>
      <w:bookmarkEnd w:id="215"/>
    </w:p>
    <w:p w14:paraId="346A0864" w14:textId="4AC0BE88" w:rsidR="008B5DE0" w:rsidRDefault="00C75998" w:rsidP="00FF7CB7">
      <w:pPr>
        <w:pStyle w:val="Heading3"/>
      </w:pPr>
      <w:bookmarkStart w:id="216" w:name="_Toc170059499"/>
      <w:bookmarkStart w:id="217" w:name="_Toc176054340"/>
      <w:r w:rsidRPr="00220681">
        <w:t>Descrição e Caracterização dos Dados</w:t>
      </w:r>
      <w:bookmarkEnd w:id="216"/>
      <w:bookmarkEnd w:id="217"/>
    </w:p>
    <w:p w14:paraId="34B6AA87" w14:textId="2FFB8151" w:rsidR="00C75998" w:rsidRPr="00220681" w:rsidRDefault="00D42D4B" w:rsidP="00C75998">
      <w:r w:rsidRPr="00D42D4B">
        <w:t xml:space="preserve">Nesta secção, descrevemos e caracterizamos os dados utilizados na implementação, focando-nos em viagens completas de ponto A a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375F0AD9" w14:textId="14C65EBC" w:rsidR="00EE559A" w:rsidRPr="00220681" w:rsidRDefault="00EE559A" w:rsidP="004E2E86">
      <w:pPr>
        <w:pStyle w:val="Heading5"/>
      </w:pPr>
      <w:bookmarkStart w:id="218" w:name="_Toc170059500"/>
      <w:r w:rsidRPr="00220681">
        <w:lastRenderedPageBreak/>
        <w:t>Estrutura dos Dados</w:t>
      </w:r>
      <w:bookmarkEnd w:id="218"/>
    </w:p>
    <w:p w14:paraId="23A577B9" w14:textId="102A2E32" w:rsidR="00EE559A" w:rsidRPr="00220681" w:rsidRDefault="001D5904" w:rsidP="00A42210">
      <w:pPr>
        <w:pStyle w:val="ListParagraph"/>
        <w:numPr>
          <w:ilvl w:val="0"/>
          <w:numId w:val="10"/>
        </w:numPr>
      </w:pPr>
      <w:r w:rsidRPr="00220681">
        <w:rPr>
          <w:b/>
          <w:bCs/>
        </w:rPr>
        <w:t>Tempo</w:t>
      </w:r>
      <w:r w:rsidRPr="00220681">
        <w:t xml:space="preserve">: </w:t>
      </w:r>
      <w:r w:rsidRPr="00220681">
        <w:rPr>
          <w:i/>
          <w:iCs/>
        </w:rPr>
        <w:t>Timestamp</w:t>
      </w:r>
      <w:r w:rsidRPr="00220681">
        <w:t xml:space="preserve"> da recolha dos dados</w:t>
      </w:r>
    </w:p>
    <w:p w14:paraId="3299A21D" w14:textId="6F694A0D" w:rsidR="001D5904" w:rsidRPr="00220681" w:rsidRDefault="001D5904" w:rsidP="00A42210">
      <w:pPr>
        <w:pStyle w:val="ListParagraph"/>
        <w:numPr>
          <w:ilvl w:val="0"/>
          <w:numId w:val="10"/>
        </w:numPr>
      </w:pPr>
      <w:r w:rsidRPr="00220681">
        <w:rPr>
          <w:b/>
          <w:bCs/>
        </w:rPr>
        <w:t>Velocidade</w:t>
      </w:r>
      <w:r w:rsidRPr="00220681">
        <w:t xml:space="preserve">: </w:t>
      </w:r>
      <w:r w:rsidR="001129AE" w:rsidRPr="00220681">
        <w:t>Medida em km/h</w:t>
      </w:r>
    </w:p>
    <w:p w14:paraId="7342CB01" w14:textId="047664BC" w:rsidR="001129AE" w:rsidRPr="00220681" w:rsidRDefault="00B21874" w:rsidP="00A42210">
      <w:pPr>
        <w:pStyle w:val="ListParagraph"/>
        <w:numPr>
          <w:ilvl w:val="0"/>
          <w:numId w:val="10"/>
        </w:numPr>
      </w:pPr>
      <w:r w:rsidRPr="00220681">
        <w:rPr>
          <w:b/>
          <w:bCs/>
        </w:rPr>
        <w:t>Aceleração</w:t>
      </w:r>
      <w:r w:rsidRPr="00220681">
        <w:t>: Medida em m/s</w:t>
      </w:r>
      <w:r w:rsidR="00DC2FC6" w:rsidRPr="00220681">
        <w:rPr>
          <w:vertAlign w:val="superscript"/>
        </w:rPr>
        <w:t>2</w:t>
      </w:r>
    </w:p>
    <w:p w14:paraId="1DA8E267" w14:textId="595E4048" w:rsidR="00B21874" w:rsidRPr="00220681" w:rsidRDefault="001744A4" w:rsidP="00A42210">
      <w:pPr>
        <w:pStyle w:val="ListParagraph"/>
        <w:numPr>
          <w:ilvl w:val="0"/>
          <w:numId w:val="10"/>
        </w:numPr>
      </w:pPr>
      <w:r w:rsidRPr="00220681">
        <w:rPr>
          <w:b/>
          <w:bCs/>
        </w:rPr>
        <w:t>Latitude e Longitude</w:t>
      </w:r>
      <w:r w:rsidRPr="00220681">
        <w:t>: Coordenadas GPS</w:t>
      </w:r>
    </w:p>
    <w:p w14:paraId="62B55C58" w14:textId="26D5136C" w:rsidR="00B83E4F" w:rsidRPr="00220681" w:rsidRDefault="00B83E4F" w:rsidP="004E2E86">
      <w:pPr>
        <w:pStyle w:val="Heading5"/>
      </w:pPr>
      <w:bookmarkStart w:id="219" w:name="_Toc170059501"/>
      <w:r w:rsidRPr="00220681">
        <w:t>Sensores Utilizados</w:t>
      </w:r>
      <w:bookmarkEnd w:id="219"/>
    </w:p>
    <w:p w14:paraId="732CE403" w14:textId="723C93D9" w:rsidR="00B83E4F" w:rsidRPr="00220681" w:rsidRDefault="00987B31" w:rsidP="00A42210">
      <w:pPr>
        <w:pStyle w:val="ListParagraph"/>
        <w:numPr>
          <w:ilvl w:val="0"/>
          <w:numId w:val="15"/>
        </w:numPr>
      </w:pPr>
      <w:r w:rsidRPr="00220681">
        <w:rPr>
          <w:b/>
          <w:bCs/>
        </w:rPr>
        <w:t>Acelerómetros</w:t>
      </w:r>
      <w:r w:rsidR="00AC0766" w:rsidRPr="00220681">
        <w:t xml:space="preserve">: Eixos </w:t>
      </w:r>
      <w:r w:rsidR="006E0E40" w:rsidRPr="00220681">
        <w:t>X, Y, Z</w:t>
      </w:r>
    </w:p>
    <w:p w14:paraId="44C7A6FF" w14:textId="5C12DCBC" w:rsidR="00F84FC0" w:rsidRDefault="00A432A8" w:rsidP="00A42210">
      <w:pPr>
        <w:pStyle w:val="ListParagraph"/>
        <w:numPr>
          <w:ilvl w:val="0"/>
          <w:numId w:val="15"/>
        </w:numPr>
      </w:pPr>
      <w:r w:rsidRPr="00220681">
        <w:rPr>
          <w:b/>
          <w:bCs/>
        </w:rPr>
        <w:t>Giroscópio</w:t>
      </w:r>
      <w:r w:rsidRPr="00220681">
        <w:t xml:space="preserve">: </w:t>
      </w:r>
      <w:r w:rsidR="006E0E40" w:rsidRPr="00220681">
        <w:t>Eixos X, Y, Z</w:t>
      </w:r>
    </w:p>
    <w:p w14:paraId="7B02BC44" w14:textId="3D2DC6E7" w:rsidR="00C53E0D" w:rsidRPr="00220681" w:rsidRDefault="00C53E0D" w:rsidP="00A42210">
      <w:pPr>
        <w:pStyle w:val="ListParagraph"/>
        <w:numPr>
          <w:ilvl w:val="0"/>
          <w:numId w:val="15"/>
        </w:numPr>
      </w:pPr>
      <w:r>
        <w:rPr>
          <w:b/>
          <w:bCs/>
        </w:rPr>
        <w:t>GPS</w:t>
      </w:r>
    </w:p>
    <w:p w14:paraId="763873ED" w14:textId="3330064B" w:rsidR="001744A4" w:rsidRPr="00220681" w:rsidRDefault="00AF3AC0" w:rsidP="00FF7CB7">
      <w:pPr>
        <w:pStyle w:val="Heading3"/>
      </w:pPr>
      <w:r w:rsidRPr="00220681">
        <w:t xml:space="preserve"> </w:t>
      </w:r>
      <w:bookmarkStart w:id="220" w:name="_Toc170059502"/>
      <w:bookmarkStart w:id="221" w:name="_Toc176054341"/>
      <w:r w:rsidRPr="00220681">
        <w:t>Tratamento dos Dados</w:t>
      </w:r>
      <w:bookmarkEnd w:id="220"/>
      <w:bookmarkEnd w:id="221"/>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4E2E86">
      <w:pPr>
        <w:pStyle w:val="Heading5"/>
      </w:pPr>
      <w:bookmarkStart w:id="222" w:name="_Toc170059503"/>
      <w:r w:rsidRPr="00220681">
        <w:t>Processo de Tratamento de Dados</w:t>
      </w:r>
      <w:bookmarkEnd w:id="222"/>
    </w:p>
    <w:p w14:paraId="5793C235" w14:textId="0B9D52BD"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DF5E13" w:rsidRPr="00220681">
        <w:t>Figura 15</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5377A3E0"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DF5E13" w:rsidRPr="00220681">
        <w:t>Listagem 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r w:rsidR="00AE2944" w:rsidRPr="00220681">
        <w:rPr>
          <w:i/>
          <w:iCs/>
        </w:rPr>
        <w:t>array</w:t>
      </w:r>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separate_positives_negative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Use boolean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nega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r w:rsidRPr="00220681">
        <w:rPr>
          <w:rFonts w:ascii="Consolas" w:hAnsi="Consolas" w:cs="Courier New"/>
          <w:color w:val="000088"/>
          <w:sz w:val="17"/>
          <w:szCs w:val="17"/>
        </w:rPr>
        <w:t>return</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05659652" w:rsidR="00A031A0" w:rsidRDefault="00A031A0" w:rsidP="00E86ACB">
      <w:pPr>
        <w:pStyle w:val="Caption"/>
        <w:rPr>
          <w:i/>
        </w:rPr>
      </w:pPr>
      <w:bookmarkStart w:id="223" w:name="_Ref175473267"/>
      <w:bookmarkStart w:id="224" w:name="_Toc175671492"/>
      <w:r w:rsidRPr="00220681">
        <w:t xml:space="preserve">Listagem </w:t>
      </w:r>
      <w:r w:rsidRPr="00220681">
        <w:fldChar w:fldCharType="begin"/>
      </w:r>
      <w:r w:rsidRPr="00220681">
        <w:instrText xml:space="preserve"> SEQ Listagem \* ARABIC </w:instrText>
      </w:r>
      <w:r w:rsidRPr="00220681">
        <w:fldChar w:fldCharType="separate"/>
      </w:r>
      <w:r w:rsidR="00514D6B" w:rsidRPr="00220681">
        <w:t>1</w:t>
      </w:r>
      <w:r w:rsidRPr="00220681">
        <w:fldChar w:fldCharType="end"/>
      </w:r>
      <w:bookmarkEnd w:id="223"/>
      <w:r w:rsidRPr="00220681">
        <w:t xml:space="preserve"> - Função </w:t>
      </w:r>
      <w:r w:rsidRPr="00220681">
        <w:rPr>
          <w:i/>
        </w:rPr>
        <w:t>separate_positives_negatives</w:t>
      </w:r>
      <w:bookmarkEnd w:id="224"/>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lastRenderedPageBreak/>
        <w:drawing>
          <wp:inline distT="0" distB="0" distL="0" distR="0" wp14:anchorId="66827FEE" wp14:editId="08D9942F">
            <wp:extent cx="3709035" cy="629037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743317" cy="6348517"/>
                    </a:xfrm>
                    <a:prstGeom prst="rect">
                      <a:avLst/>
                    </a:prstGeom>
                    <a:noFill/>
                    <a:ln>
                      <a:noFill/>
                    </a:ln>
                  </pic:spPr>
                </pic:pic>
              </a:graphicData>
            </a:graphic>
          </wp:inline>
        </w:drawing>
      </w:r>
    </w:p>
    <w:p w14:paraId="09FB2B51" w14:textId="756AD082" w:rsidR="00A541D7" w:rsidRPr="00220681" w:rsidRDefault="00A541D7" w:rsidP="00103DD9">
      <w:pPr>
        <w:pStyle w:val="Caption"/>
      </w:pPr>
      <w:bookmarkStart w:id="225" w:name="_Ref175473313"/>
      <w:bookmarkStart w:id="226" w:name="_Toc175671470"/>
      <w:r w:rsidRPr="00220681">
        <w:t xml:space="preserve">Figura </w:t>
      </w:r>
      <w:r w:rsidRPr="00220681">
        <w:fldChar w:fldCharType="begin"/>
      </w:r>
      <w:r w:rsidRPr="00220681">
        <w:instrText xml:space="preserve"> SEQ Figura \* ARABIC </w:instrText>
      </w:r>
      <w:r w:rsidRPr="00220681">
        <w:fldChar w:fldCharType="separate"/>
      </w:r>
      <w:r w:rsidR="002A3861" w:rsidRPr="00220681">
        <w:t>17</w:t>
      </w:r>
      <w:r w:rsidRPr="00220681">
        <w:fldChar w:fldCharType="end"/>
      </w:r>
      <w:bookmarkEnd w:id="225"/>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bookmarkEnd w:id="226"/>
    </w:p>
    <w:p w14:paraId="7A34FE52" w14:textId="2AF48735" w:rsidR="00815F1C" w:rsidRPr="00220681" w:rsidRDefault="00FF07A5" w:rsidP="00FF7CB7">
      <w:pPr>
        <w:pStyle w:val="Heading3"/>
      </w:pPr>
      <w:bookmarkStart w:id="227" w:name="_Toc170059504"/>
      <w:bookmarkStart w:id="228" w:name="_Toc176054342"/>
      <w:r w:rsidRPr="00220681">
        <w:t>Classificação dos Dados</w:t>
      </w:r>
      <w:bookmarkEnd w:id="227"/>
      <w:bookmarkEnd w:id="228"/>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r w:rsidR="00FD5E40" w:rsidRPr="00220681">
        <w:rPr>
          <w:i/>
          <w:iCs/>
        </w:rPr>
        <w:t>y_classification</w:t>
      </w:r>
      <w:r w:rsidR="00FD5E40" w:rsidRPr="00220681">
        <w:rPr>
          <w:b/>
          <w:bCs/>
          <w:i/>
          <w:iCs/>
        </w:rPr>
        <w:t xml:space="preserve">. </w:t>
      </w:r>
      <w:r w:rsidR="00C74B5A" w:rsidRPr="00220681">
        <w:t xml:space="preserve">Esta função recebe um conjunto de dados </w:t>
      </w:r>
      <w:r w:rsidR="00455EA1" w:rsidRPr="00220681">
        <w:t xml:space="preserve">e um </w:t>
      </w:r>
      <w:r w:rsidR="00455EA1" w:rsidRPr="00220681">
        <w:rPr>
          <w:i/>
          <w:iCs/>
        </w:rPr>
        <w:t>treshold</w:t>
      </w:r>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r w:rsidR="00A80093" w:rsidRPr="00220681">
        <w:rPr>
          <w:i/>
          <w:iCs/>
        </w:rPr>
        <w:t>treshold</w:t>
      </w:r>
      <w:r w:rsidR="00A80093" w:rsidRPr="00220681">
        <w:rPr>
          <w:b/>
          <w:bCs/>
        </w:rPr>
        <w:t>.</w:t>
      </w:r>
    </w:p>
    <w:p w14:paraId="28D53E07" w14:textId="3CABC470" w:rsidR="008A0787" w:rsidRPr="00220681" w:rsidRDefault="008A0787" w:rsidP="004E2E86">
      <w:pPr>
        <w:pStyle w:val="Heading5"/>
      </w:pPr>
      <w:bookmarkStart w:id="229" w:name="_Toc170059505"/>
      <w:r w:rsidRPr="00220681">
        <w:lastRenderedPageBreak/>
        <w:t>Descrição d</w:t>
      </w:r>
      <w:r w:rsidR="00476D08" w:rsidRPr="00220681">
        <w:t>os Parâmetros de Entrada</w:t>
      </w:r>
      <w:bookmarkEnd w:id="229"/>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r w:rsidRPr="00220681">
        <w:rPr>
          <w:b/>
          <w:bCs/>
          <w:i/>
          <w:iCs/>
        </w:rPr>
        <w:t>Treshold</w:t>
      </w:r>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4E2E86">
      <w:pPr>
        <w:pStyle w:val="Heading5"/>
      </w:pPr>
      <w:bookmarkStart w:id="230" w:name="_Toc170059506"/>
      <w:r w:rsidRPr="00220681">
        <w:t>Processo de Classificação dos Dados</w:t>
      </w:r>
      <w:bookmarkEnd w:id="230"/>
    </w:p>
    <w:p w14:paraId="495B64F8" w14:textId="7B74729B"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DF5E13" w:rsidRPr="00220681">
        <w:t>Figura 16</w:t>
      </w:r>
      <w:r w:rsidR="00DF5E13" w:rsidRPr="00220681">
        <w:fldChar w:fldCharType="end"/>
      </w:r>
      <w:r w:rsidR="00DF5E13" w:rsidRPr="00220681">
        <w:t>)</w:t>
      </w:r>
      <w:r w:rsidRPr="00220681">
        <w:t xml:space="preserve"> inicia-se </w:t>
      </w:r>
      <w:r w:rsidR="00873C61" w:rsidRPr="00220681">
        <w:t xml:space="preserve">com a entrada de dois parâmetros, Data e o </w:t>
      </w:r>
      <w:r w:rsidR="00115758" w:rsidRPr="00220681">
        <w:rPr>
          <w:i/>
          <w:iCs/>
        </w:rPr>
        <w:t>threshold</w:t>
      </w:r>
      <w:r w:rsidR="00013A69" w:rsidRPr="00220681">
        <w:t xml:space="preserve">, para </w:t>
      </w:r>
      <w:r w:rsidR="00AF47FD" w:rsidRPr="00220681">
        <w:t xml:space="preserve">a função </w:t>
      </w:r>
      <w:r w:rsidR="00AF47FD" w:rsidRPr="00220681">
        <w:rPr>
          <w:i/>
          <w:iCs/>
        </w:rPr>
        <w:t>y_classification(data,</w:t>
      </w:r>
      <w:r w:rsidR="00115758" w:rsidRPr="00220681">
        <w:rPr>
          <w:i/>
          <w:iCs/>
        </w:rPr>
        <w:t xml:space="preserve"> threshold</w:t>
      </w:r>
      <w:r w:rsidR="00AF47FD" w:rsidRPr="00220681">
        <w:rPr>
          <w:i/>
          <w:iCs/>
        </w:rPr>
        <w:t>)</w:t>
      </w:r>
      <w:r w:rsidR="00AF47FD" w:rsidRPr="00220681">
        <w:t xml:space="preserve">. </w:t>
      </w:r>
    </w:p>
    <w:p w14:paraId="3F8832BD" w14:textId="17870847" w:rsidR="00AF47FD" w:rsidRPr="00220681" w:rsidRDefault="00AF47FD" w:rsidP="00873C61">
      <w:pPr>
        <w:ind w:left="311"/>
      </w:pPr>
      <w:r w:rsidRPr="00220681">
        <w:t xml:space="preserve">A função </w:t>
      </w:r>
      <w:r w:rsidR="00115758" w:rsidRPr="00220681">
        <w:rPr>
          <w:i/>
          <w:iCs/>
        </w:rPr>
        <w:t>y_classification</w:t>
      </w:r>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DF5E13" w:rsidRPr="00220681">
        <w:t>Listagem 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r w:rsidR="007773D4" w:rsidRPr="00220681">
        <w:rPr>
          <w:i/>
          <w:iCs/>
        </w:rPr>
        <w:t>loop</w:t>
      </w:r>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r w:rsidR="00AA5BDD" w:rsidRPr="00220681">
        <w:t xml:space="preserve">Numpy denominada por </w:t>
      </w:r>
      <w:r w:rsidR="00B5317B" w:rsidRPr="00220681">
        <w:rPr>
          <w:i/>
          <w:iCs/>
        </w:rPr>
        <w:t>np.max(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r w:rsidR="00482F29" w:rsidRPr="00220681">
        <w:rPr>
          <w:i/>
          <w:iCs/>
        </w:rPr>
        <w:t>threshold_pos</w:t>
      </w:r>
      <w:r w:rsidR="0038230A" w:rsidRPr="00220681">
        <w:t xml:space="preserve">, sendo este </w:t>
      </w:r>
      <w:r w:rsidR="00075A16" w:rsidRPr="00220681">
        <w:t xml:space="preserve">nada mais que o produto do valor máximo de cada coluna pelo valor do </w:t>
      </w:r>
      <w:r w:rsidR="00746D6D" w:rsidRPr="00220681">
        <w:t>threshold</w:t>
      </w:r>
      <w:r w:rsidR="00746D6D" w:rsidRPr="00220681">
        <w:rPr>
          <w:b/>
          <w:bCs/>
        </w:rPr>
        <w:t xml:space="preserve"> </w:t>
      </w:r>
      <w:r w:rsidR="00B662F8" w:rsidRPr="00220681">
        <w:t>fornecido como parâmetro de entrada, ou seja,</w:t>
      </w:r>
      <w:r w:rsidR="00B662F8" w:rsidRPr="00220681">
        <w:rPr>
          <w:b/>
          <w:bCs/>
        </w:rPr>
        <w:t xml:space="preserve"> </w:t>
      </w:r>
      <w:r w:rsidR="008E4A7F" w:rsidRPr="00220681">
        <w:rPr>
          <w:i/>
          <w:iCs/>
        </w:rPr>
        <w:t>max_value * threshold</w:t>
      </w:r>
      <w:r w:rsidR="00746D6D" w:rsidRPr="00220681">
        <w:t>.</w:t>
      </w:r>
    </w:p>
    <w:p w14:paraId="2DE24E41" w14:textId="3BB1A20C" w:rsidR="00746D6D" w:rsidRPr="00220681" w:rsidRDefault="00CB24F7" w:rsidP="00873C61">
      <w:pPr>
        <w:ind w:left="311"/>
      </w:pPr>
      <w:r w:rsidRPr="00220681">
        <w:t xml:space="preserve">Depois de termos calculado o </w:t>
      </w:r>
      <w:r w:rsidR="00A570CD" w:rsidRPr="00220681">
        <w:rPr>
          <w:i/>
          <w:iCs/>
        </w:rPr>
        <w:t>threshold_pos</w:t>
      </w:r>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r w:rsidRPr="00220681">
        <w:rPr>
          <w:i/>
          <w:iCs/>
        </w:rPr>
        <w:t>threshold_pos</w:t>
      </w:r>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r w:rsidRPr="00220681">
        <w:rPr>
          <w:i/>
          <w:iCs/>
        </w:rPr>
        <w:t>threshold_pos</w:t>
      </w:r>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y_classificatio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type</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rang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threshold_po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threshold_pos</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lastRenderedPageBreak/>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r w:rsidRPr="00220681">
        <w:rPr>
          <w:rFonts w:ascii="Consolas" w:hAnsi="Consolas" w:cs="Courier New"/>
          <w:color w:val="000088"/>
          <w:sz w:val="17"/>
          <w:szCs w:val="17"/>
        </w:rPr>
        <w:t>return</w:t>
      </w:r>
      <w:r w:rsidRPr="00220681">
        <w:rPr>
          <w:rFonts w:ascii="Consolas" w:hAnsi="Consolas" w:cs="Courier New"/>
          <w:color w:val="000000"/>
          <w:sz w:val="17"/>
          <w:szCs w:val="17"/>
        </w:rPr>
        <w:t xml:space="preserve"> classification</w:t>
      </w:r>
    </w:p>
    <w:p w14:paraId="0C627F0A" w14:textId="563326E4" w:rsidR="00746D6D" w:rsidRPr="00220681" w:rsidRDefault="0097780B" w:rsidP="00E86ACB">
      <w:pPr>
        <w:pStyle w:val="Caption"/>
      </w:pPr>
      <w:bookmarkStart w:id="231" w:name="_Ref175473362"/>
      <w:bookmarkStart w:id="232" w:name="_Toc175671493"/>
      <w:r w:rsidRPr="00220681">
        <w:t xml:space="preserve">Listagem </w:t>
      </w:r>
      <w:r w:rsidRPr="00220681">
        <w:fldChar w:fldCharType="begin"/>
      </w:r>
      <w:r w:rsidRPr="00220681">
        <w:instrText xml:space="preserve"> SEQ Listagem \* ARABIC </w:instrText>
      </w:r>
      <w:r w:rsidRPr="00220681">
        <w:fldChar w:fldCharType="separate"/>
      </w:r>
      <w:r w:rsidR="00514D6B" w:rsidRPr="00220681">
        <w:t>2</w:t>
      </w:r>
      <w:r w:rsidRPr="00220681">
        <w:fldChar w:fldCharType="end"/>
      </w:r>
      <w:bookmarkEnd w:id="231"/>
      <w:r w:rsidRPr="00220681">
        <w:t xml:space="preserve"> - Função </w:t>
      </w:r>
      <w:r w:rsidRPr="00220681">
        <w:rPr>
          <w:i/>
        </w:rPr>
        <w:t>y_classification</w:t>
      </w:r>
      <w:bookmarkEnd w:id="2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4B51AE7B" w:rsidR="00F573A9" w:rsidRPr="00220681" w:rsidRDefault="00454290" w:rsidP="00E86ACB">
            <w:pPr>
              <w:pStyle w:val="Caption"/>
            </w:pPr>
            <w:bookmarkStart w:id="233" w:name="_Ref175473393"/>
            <w:bookmarkStart w:id="234" w:name="_Toc175671471"/>
            <w:r w:rsidRPr="00220681">
              <w:t xml:space="preserve">Figura </w:t>
            </w:r>
            <w:r w:rsidRPr="00220681">
              <w:fldChar w:fldCharType="begin"/>
            </w:r>
            <w:r w:rsidRPr="00220681">
              <w:instrText xml:space="preserve"> SEQ Figura \* ARABIC </w:instrText>
            </w:r>
            <w:r w:rsidRPr="00220681">
              <w:fldChar w:fldCharType="separate"/>
            </w:r>
            <w:r w:rsidR="002A3861" w:rsidRPr="00220681">
              <w:t>18</w:t>
            </w:r>
            <w:r w:rsidRPr="00220681">
              <w:fldChar w:fldCharType="end"/>
            </w:r>
            <w:bookmarkEnd w:id="233"/>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bookmarkEnd w:id="234"/>
          </w:p>
          <w:p w14:paraId="2B799038" w14:textId="68F30FB2" w:rsidR="00F573A9" w:rsidRPr="00220681" w:rsidRDefault="00F573A9" w:rsidP="00E86ACB">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35" w:name="_Toc170059507"/>
      <w:bookmarkStart w:id="236" w:name="_Toc176054343"/>
      <w:r w:rsidR="006312F4" w:rsidRPr="00220681">
        <w:t>Normalização</w:t>
      </w:r>
      <w:r w:rsidRPr="00220681">
        <w:t xml:space="preserve"> dos Dados</w:t>
      </w:r>
      <w:bookmarkEnd w:id="235"/>
      <w:bookmarkEnd w:id="236"/>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Max Value</w:t>
      </w:r>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4E2E86">
      <w:pPr>
        <w:pStyle w:val="Heading5"/>
      </w:pPr>
      <w:bookmarkStart w:id="237" w:name="_Toc170059508"/>
      <w:r w:rsidRPr="00220681">
        <w:t>Processo de Normalização dos Dados</w:t>
      </w:r>
      <w:bookmarkEnd w:id="237"/>
    </w:p>
    <w:p w14:paraId="04914B87" w14:textId="405E7017"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51622B" w:rsidRPr="00220681">
        <w:t>Figura 21</w:t>
      </w:r>
      <w:r w:rsidR="00EC0F87" w:rsidRPr="00220681">
        <w:fldChar w:fldCharType="end"/>
      </w:r>
      <w:r w:rsidR="00EC0F87" w:rsidRPr="00220681">
        <w:t>)</w:t>
      </w:r>
      <w:r w:rsidRPr="00220681">
        <w:t xml:space="preserve"> de dados </w:t>
      </w:r>
      <w:r w:rsidR="00766A92" w:rsidRPr="00220681">
        <w:t xml:space="preserve">começa com a aplicação da função </w:t>
      </w:r>
      <w:r w:rsidR="00C73CC7" w:rsidRPr="00220681">
        <w:rPr>
          <w:i/>
          <w:iCs/>
        </w:rPr>
        <w:t>max_of_vectors</w:t>
      </w:r>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461F46" w:rsidRPr="00220681">
        <w:t>Listagem 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24CD1AB1"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r w:rsidR="00AE63E0" w:rsidRPr="00220681">
        <w:rPr>
          <w:i/>
          <w:iCs/>
        </w:rPr>
        <w:t>turnRightX</w:t>
      </w:r>
      <w:r w:rsidR="00AE63E0" w:rsidRPr="00220681">
        <w:rPr>
          <w:b/>
          <w:bCs/>
        </w:rPr>
        <w:t xml:space="preserve">, </w:t>
      </w:r>
      <w:r w:rsidR="00AE63E0" w:rsidRPr="00220681">
        <w:rPr>
          <w:i/>
          <w:iCs/>
        </w:rPr>
        <w:t>turnLeftX</w:t>
      </w:r>
      <w:r w:rsidR="00AE63E0" w:rsidRPr="00220681">
        <w:rPr>
          <w:b/>
          <w:bCs/>
        </w:rPr>
        <w:t xml:space="preserve">, </w:t>
      </w:r>
      <w:r w:rsidR="00AE63E0" w:rsidRPr="00220681">
        <w:rPr>
          <w:i/>
          <w:iCs/>
        </w:rPr>
        <w:t>accelY</w:t>
      </w:r>
      <w:r w:rsidR="00AE63E0" w:rsidRPr="00220681">
        <w:rPr>
          <w:b/>
          <w:bCs/>
        </w:rPr>
        <w:t xml:space="preserve">, </w:t>
      </w:r>
      <w:r w:rsidR="00AE63E0" w:rsidRPr="00220681">
        <w:rPr>
          <w:i/>
          <w:iCs/>
        </w:rPr>
        <w:t>breakY</w:t>
      </w:r>
      <w:r w:rsidR="00AE63E0" w:rsidRPr="00220681">
        <w:rPr>
          <w:b/>
          <w:bCs/>
        </w:rPr>
        <w:t xml:space="preserve">, </w:t>
      </w:r>
      <w:r w:rsidR="00AE63E0" w:rsidRPr="00220681">
        <w:rPr>
          <w:i/>
          <w:iCs/>
        </w:rPr>
        <w:t>positiveZ</w:t>
      </w:r>
      <w:r w:rsidR="00AE63E0" w:rsidRPr="00220681">
        <w:rPr>
          <w:b/>
          <w:bCs/>
        </w:rPr>
        <w:t xml:space="preserve">, </w:t>
      </w:r>
      <w:r w:rsidR="00AE63E0" w:rsidRPr="00220681">
        <w:rPr>
          <w:i/>
          <w:iCs/>
        </w:rPr>
        <w:t>negativeZ</w:t>
      </w:r>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51622B" w:rsidRPr="00220681">
        <w:t>Figura 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r w:rsidR="00840374" w:rsidRPr="00220681">
        <w:rPr>
          <w:i/>
          <w:iCs/>
        </w:rPr>
        <w:t>gyrPositiveX’</w:t>
      </w:r>
      <w:r w:rsidR="00840374" w:rsidRPr="00220681">
        <w:rPr>
          <w:b/>
          <w:bCs/>
        </w:rPr>
        <w:t xml:space="preserve">, </w:t>
      </w:r>
      <w:r w:rsidR="000B6A37" w:rsidRPr="00220681">
        <w:rPr>
          <w:i/>
          <w:iCs/>
        </w:rPr>
        <w:t>gyrNegativeX</w:t>
      </w:r>
      <w:r w:rsidR="000B6A37" w:rsidRPr="00220681">
        <w:rPr>
          <w:b/>
          <w:bCs/>
        </w:rPr>
        <w:t xml:space="preserve">, </w:t>
      </w:r>
      <w:r w:rsidR="000B6A37" w:rsidRPr="00220681">
        <w:rPr>
          <w:i/>
          <w:iCs/>
        </w:rPr>
        <w:t>gyrPositiveY</w:t>
      </w:r>
      <w:r w:rsidR="000B6A37" w:rsidRPr="00220681">
        <w:rPr>
          <w:b/>
          <w:bCs/>
        </w:rPr>
        <w:t xml:space="preserve">, </w:t>
      </w:r>
      <w:r w:rsidR="000B6A37" w:rsidRPr="00220681">
        <w:rPr>
          <w:i/>
          <w:iCs/>
        </w:rPr>
        <w:t>gyrNegativeY</w:t>
      </w:r>
      <w:r w:rsidR="000B6A37" w:rsidRPr="00220681">
        <w:rPr>
          <w:b/>
          <w:bCs/>
        </w:rPr>
        <w:t>,</w:t>
      </w:r>
      <w:r w:rsidR="001F4826" w:rsidRPr="00220681">
        <w:rPr>
          <w:b/>
          <w:bCs/>
        </w:rPr>
        <w:t xml:space="preserve"> </w:t>
      </w:r>
      <w:r w:rsidR="001F4826" w:rsidRPr="00220681">
        <w:rPr>
          <w:i/>
          <w:iCs/>
        </w:rPr>
        <w:t>gyrPositiveZ</w:t>
      </w:r>
      <w:r w:rsidR="001F4826" w:rsidRPr="00220681">
        <w:rPr>
          <w:b/>
          <w:bCs/>
        </w:rPr>
        <w:t xml:space="preserve"> e </w:t>
      </w:r>
    </w:p>
    <w:p w14:paraId="609A55F4" w14:textId="06D2BB04" w:rsidR="00194B8A" w:rsidRPr="00220681" w:rsidRDefault="001F4826" w:rsidP="001F4826">
      <w:pPr>
        <w:pStyle w:val="ListParagraph"/>
        <w:ind w:left="1117" w:firstLine="0"/>
        <w:rPr>
          <w:b/>
          <w:bCs/>
        </w:rPr>
      </w:pPr>
      <w:r w:rsidRPr="00220681">
        <w:rPr>
          <w:i/>
          <w:iCs/>
        </w:rPr>
        <w:t>gyrNegativeZ</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51622B" w:rsidRPr="00220681">
        <w:t>Figura 20</w:t>
      </w:r>
      <w:r w:rsidR="00EC0F87" w:rsidRPr="00220681">
        <w:fldChar w:fldCharType="end"/>
      </w:r>
      <w:r w:rsidR="00EC0F87" w:rsidRPr="00220681">
        <w:t>)</w:t>
      </w:r>
    </w:p>
    <w:p w14:paraId="5FBD1379" w14:textId="7864CF5B"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normalize_between_0_and_max_v2(data, max_value)</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51622B" w:rsidRPr="00220681">
        <w:t>Listagem 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max_of_vector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all_vector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ll_vectors</w:t>
      </w:r>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max_value</w:t>
      </w:r>
    </w:p>
    <w:p w14:paraId="47991175" w14:textId="5CA51F83" w:rsidR="0097780B" w:rsidRPr="00883D6D" w:rsidRDefault="0097780B" w:rsidP="00E86ACB">
      <w:pPr>
        <w:pStyle w:val="Caption"/>
        <w:rPr>
          <w:bCs/>
          <w:lang w:val="en-US"/>
        </w:rPr>
      </w:pPr>
      <w:bookmarkStart w:id="238" w:name="_Ref175473421"/>
      <w:bookmarkStart w:id="239" w:name="_Toc175671494"/>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514D6B" w:rsidRPr="00883D6D">
        <w:rPr>
          <w:lang w:val="en-US"/>
        </w:rPr>
        <w:t>3</w:t>
      </w:r>
      <w:r w:rsidRPr="00220681">
        <w:fldChar w:fldCharType="end"/>
      </w:r>
      <w:bookmarkEnd w:id="238"/>
      <w:r w:rsidRPr="00883D6D">
        <w:rPr>
          <w:lang w:val="en-US"/>
        </w:rPr>
        <w:t xml:space="preserve"> - Função </w:t>
      </w:r>
      <w:r w:rsidRPr="00883D6D">
        <w:rPr>
          <w:i/>
          <w:lang w:val="en-US"/>
        </w:rPr>
        <w:t>max_of_vectors</w:t>
      </w:r>
      <w:bookmarkEnd w:id="239"/>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w:t>
      </w:r>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w:t>
      </w:r>
    </w:p>
    <w:p w14:paraId="115DAE7D" w14:textId="0BAA5513" w:rsidR="0097780B" w:rsidRPr="00883D6D" w:rsidRDefault="0097780B" w:rsidP="00E86ACB">
      <w:pPr>
        <w:pStyle w:val="Caption"/>
        <w:rPr>
          <w:bCs/>
          <w:lang w:val="en-US"/>
        </w:rPr>
      </w:pPr>
      <w:bookmarkStart w:id="240" w:name="_Ref175474710"/>
      <w:bookmarkStart w:id="241" w:name="_Toc175671495"/>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514D6B" w:rsidRPr="00883D6D">
        <w:rPr>
          <w:lang w:val="en-US"/>
        </w:rPr>
        <w:t>4</w:t>
      </w:r>
      <w:r w:rsidRPr="00220681">
        <w:fldChar w:fldCharType="end"/>
      </w:r>
      <w:bookmarkEnd w:id="240"/>
      <w:r w:rsidRPr="00883D6D">
        <w:rPr>
          <w:lang w:val="en-US"/>
        </w:rPr>
        <w:t xml:space="preserve"> - Função </w:t>
      </w:r>
      <w:r w:rsidRPr="00883D6D">
        <w:rPr>
          <w:i/>
          <w:lang w:val="en-US"/>
        </w:rPr>
        <w:t>normalize_between_0_and_max_v2</w:t>
      </w:r>
      <w:bookmarkEnd w:id="241"/>
    </w:p>
    <w:p w14:paraId="35B1CE24" w14:textId="77777777" w:rsidR="00EC0F87" w:rsidRPr="00220681" w:rsidRDefault="0007075C" w:rsidP="00EC0F87">
      <w:pPr>
        <w:keepNext/>
        <w:jc w:val="center"/>
      </w:pPr>
      <w:r w:rsidRPr="00220681">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A38EABE" w:rsidR="0007075C" w:rsidRPr="00220681" w:rsidRDefault="00EC0F87" w:rsidP="00E86ACB">
      <w:pPr>
        <w:pStyle w:val="Caption"/>
      </w:pPr>
      <w:bookmarkStart w:id="242" w:name="_Ref175994465"/>
      <w:bookmarkStart w:id="243" w:name="_Toc175671472"/>
      <w:r w:rsidRPr="00220681">
        <w:t xml:space="preserve">Figura </w:t>
      </w:r>
      <w:r w:rsidRPr="00220681">
        <w:fldChar w:fldCharType="begin"/>
      </w:r>
      <w:r w:rsidRPr="00220681">
        <w:instrText xml:space="preserve"> SEQ Figura \* ARABIC </w:instrText>
      </w:r>
      <w:r w:rsidRPr="00220681">
        <w:fldChar w:fldCharType="separate"/>
      </w:r>
      <w:r w:rsidR="002A3861" w:rsidRPr="00220681">
        <w:t>19</w:t>
      </w:r>
      <w:r w:rsidRPr="00220681">
        <w:fldChar w:fldCharType="end"/>
      </w:r>
      <w:bookmarkEnd w:id="242"/>
      <w:r w:rsidRPr="00220681">
        <w:t xml:space="preserve"> - Diagrama ilustrativo da função </w:t>
      </w:r>
      <w:r w:rsidRPr="00220681">
        <w:rPr>
          <w:i/>
        </w:rPr>
        <w:t>max of vectors</w:t>
      </w:r>
      <w:r w:rsidRPr="00220681">
        <w:t xml:space="preserve"> aplicada ao giroscópio</w:t>
      </w:r>
      <w:bookmarkEnd w:id="243"/>
    </w:p>
    <w:p w14:paraId="5D9445D3" w14:textId="77777777" w:rsidR="00660D12" w:rsidRPr="00220681" w:rsidRDefault="00660D12" w:rsidP="00660D12">
      <w:pPr>
        <w:keepNext/>
        <w:jc w:val="center"/>
      </w:pPr>
      <w:r w:rsidRPr="00220681">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74BE031" w:rsidR="00660D12" w:rsidRPr="00220681" w:rsidRDefault="00660D12" w:rsidP="00E86ACB">
      <w:pPr>
        <w:pStyle w:val="Caption"/>
      </w:pPr>
      <w:bookmarkStart w:id="244" w:name="_Ref175474788"/>
      <w:bookmarkStart w:id="245" w:name="_Toc175671473"/>
      <w:r w:rsidRPr="00220681">
        <w:t xml:space="preserve">Figura </w:t>
      </w:r>
      <w:r w:rsidRPr="00220681">
        <w:fldChar w:fldCharType="begin"/>
      </w:r>
      <w:r w:rsidRPr="00220681">
        <w:instrText xml:space="preserve"> SEQ Figura \* ARABIC </w:instrText>
      </w:r>
      <w:r w:rsidRPr="00220681">
        <w:fldChar w:fldCharType="separate"/>
      </w:r>
      <w:r w:rsidR="002A3861" w:rsidRPr="00220681">
        <w:t>20</w:t>
      </w:r>
      <w:r w:rsidRPr="00220681">
        <w:fldChar w:fldCharType="end"/>
      </w:r>
      <w:bookmarkEnd w:id="244"/>
      <w:r w:rsidRPr="00220681">
        <w:t xml:space="preserve"> - Diagrama </w:t>
      </w:r>
      <w:r w:rsidR="00803491" w:rsidRPr="00220681">
        <w:t xml:space="preserve">ilustrativo da </w:t>
      </w:r>
      <w:r w:rsidR="00374B9B" w:rsidRPr="00220681">
        <w:t>f</w:t>
      </w:r>
      <w:r w:rsidRPr="00220681">
        <w:t xml:space="preserve">unção </w:t>
      </w:r>
      <w:r w:rsidR="00EC0F87" w:rsidRPr="00220681">
        <w:rPr>
          <w:i/>
        </w:rPr>
        <w:t>m</w:t>
      </w:r>
      <w:r w:rsidRPr="00220681">
        <w:rPr>
          <w:i/>
        </w:rPr>
        <w:t xml:space="preserve">ax </w:t>
      </w:r>
      <w:r w:rsidR="00EC0F87" w:rsidRPr="00220681">
        <w:rPr>
          <w:i/>
        </w:rPr>
        <w:t>o</w:t>
      </w:r>
      <w:r w:rsidRPr="00220681">
        <w:rPr>
          <w:i/>
        </w:rPr>
        <w:t xml:space="preserve">f </w:t>
      </w:r>
      <w:r w:rsidR="00EC0F87" w:rsidRPr="00220681">
        <w:rPr>
          <w:i/>
        </w:rPr>
        <w:t>v</w:t>
      </w:r>
      <w:r w:rsidRPr="00220681">
        <w:rPr>
          <w:i/>
        </w:rPr>
        <w:t>ectors</w:t>
      </w:r>
      <w:r w:rsidRPr="00220681">
        <w:t xml:space="preserve"> </w:t>
      </w:r>
      <w:r w:rsidR="00374B9B" w:rsidRPr="00220681">
        <w:t>a</w:t>
      </w:r>
      <w:r w:rsidRPr="00220681">
        <w:t xml:space="preserve">plicada ao </w:t>
      </w:r>
      <w:r w:rsidR="00374B9B" w:rsidRPr="00220681">
        <w:t>g</w:t>
      </w:r>
      <w:r w:rsidRPr="00220681">
        <w:t>iroscópio</w:t>
      </w:r>
      <w:bookmarkEnd w:id="245"/>
    </w:p>
    <w:p w14:paraId="3F6D01A7" w14:textId="77777777" w:rsidR="000C17DE" w:rsidRPr="00220681" w:rsidRDefault="000C17DE" w:rsidP="000C17DE"/>
    <w:p w14:paraId="1B0FAA93" w14:textId="77777777" w:rsidR="00A94894" w:rsidRPr="00220681" w:rsidRDefault="00A94894" w:rsidP="00A94894">
      <w:pPr>
        <w:keepNext/>
        <w:jc w:val="center"/>
      </w:pPr>
      <w:r w:rsidRPr="00220681">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16074CBD" w:rsidR="00135E45" w:rsidRPr="00220681" w:rsidRDefault="00A94894" w:rsidP="00E86ACB">
      <w:pPr>
        <w:pStyle w:val="Caption"/>
      </w:pPr>
      <w:bookmarkStart w:id="246" w:name="_Ref175474872"/>
      <w:bookmarkStart w:id="247" w:name="_Toc175671474"/>
      <w:r w:rsidRPr="00220681">
        <w:t xml:space="preserve">Figura </w:t>
      </w:r>
      <w:r w:rsidRPr="00220681">
        <w:fldChar w:fldCharType="begin"/>
      </w:r>
      <w:r w:rsidRPr="00220681">
        <w:instrText xml:space="preserve"> SEQ Figura \* ARABIC </w:instrText>
      </w:r>
      <w:r w:rsidRPr="00220681">
        <w:fldChar w:fldCharType="separate"/>
      </w:r>
      <w:r w:rsidR="002A3861" w:rsidRPr="00220681">
        <w:t>21</w:t>
      </w:r>
      <w:r w:rsidRPr="00220681">
        <w:fldChar w:fldCharType="end"/>
      </w:r>
      <w:bookmarkEnd w:id="246"/>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47"/>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48" w:name="_Toc170059509"/>
      <w:bookmarkStart w:id="249" w:name="_Toc176054344"/>
      <w:r w:rsidR="00B42A85" w:rsidRPr="00220681">
        <w:t>Representação Visual dos Dados</w:t>
      </w:r>
      <w:bookmarkEnd w:id="248"/>
      <w:bookmarkEnd w:id="249"/>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utilizamos a Biblioteca Folium para criar um mapa interativo. Adicionamos um cluster de marcadores ao mapa para agrupar visualmente eventos próximos.</w:t>
      </w:r>
    </w:p>
    <w:p w14:paraId="332EFCEC" w14:textId="2E22C043"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51622B" w:rsidRPr="00220681">
        <w:t>Figura 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51622B" w:rsidRPr="00220681">
        <w:t>Figura 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0"/>
                    <a:stretch>
                      <a:fillRect/>
                    </a:stretch>
                  </pic:blipFill>
                  <pic:spPr>
                    <a:xfrm>
                      <a:off x="0" y="0"/>
                      <a:ext cx="5440766" cy="2322333"/>
                    </a:xfrm>
                    <a:prstGeom prst="rect">
                      <a:avLst/>
                    </a:prstGeom>
                  </pic:spPr>
                </pic:pic>
              </a:graphicData>
            </a:graphic>
          </wp:inline>
        </w:drawing>
      </w:r>
    </w:p>
    <w:p w14:paraId="76F478D3" w14:textId="50EB3253" w:rsidR="002906F9" w:rsidRPr="00220681" w:rsidRDefault="002906F9" w:rsidP="00E86ACB">
      <w:pPr>
        <w:pStyle w:val="Caption"/>
      </w:pPr>
      <w:bookmarkStart w:id="250" w:name="_Ref175474896"/>
      <w:bookmarkStart w:id="251" w:name="_Toc175671475"/>
      <w:r w:rsidRPr="00220681">
        <w:t xml:space="preserve">Figura </w:t>
      </w:r>
      <w:r w:rsidRPr="00220681">
        <w:fldChar w:fldCharType="begin"/>
      </w:r>
      <w:r w:rsidRPr="00220681">
        <w:instrText xml:space="preserve"> SEQ Figura \* ARABIC </w:instrText>
      </w:r>
      <w:r w:rsidRPr="00220681">
        <w:fldChar w:fldCharType="separate"/>
      </w:r>
      <w:r w:rsidR="002A3861" w:rsidRPr="00220681">
        <w:t>22</w:t>
      </w:r>
      <w:r w:rsidRPr="00220681">
        <w:fldChar w:fldCharType="end"/>
      </w:r>
      <w:bookmarkEnd w:id="250"/>
      <w:r w:rsidRPr="00220681">
        <w:t xml:space="preserve"> - Gráfico de manobras do </w:t>
      </w:r>
      <w:r w:rsidRPr="00220681">
        <w:rPr>
          <w:i/>
        </w:rPr>
        <w:t>dataset</w:t>
      </w:r>
      <w:bookmarkEnd w:id="251"/>
    </w:p>
    <w:p w14:paraId="6FAEBCBE" w14:textId="77777777" w:rsidR="002906F9" w:rsidRPr="00220681" w:rsidRDefault="00A541D7" w:rsidP="002906F9">
      <w:pPr>
        <w:keepNext/>
        <w:jc w:val="center"/>
      </w:pPr>
      <w:r w:rsidRPr="00220681">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1"/>
                    <a:stretch>
                      <a:fillRect/>
                    </a:stretch>
                  </pic:blipFill>
                  <pic:spPr>
                    <a:xfrm>
                      <a:off x="0" y="0"/>
                      <a:ext cx="4113368" cy="3270575"/>
                    </a:xfrm>
                    <a:prstGeom prst="rect">
                      <a:avLst/>
                    </a:prstGeom>
                  </pic:spPr>
                </pic:pic>
              </a:graphicData>
            </a:graphic>
          </wp:inline>
        </w:drawing>
      </w:r>
    </w:p>
    <w:p w14:paraId="303CB49E" w14:textId="4B818567" w:rsidR="00A541D7" w:rsidRPr="00220681" w:rsidRDefault="002906F9" w:rsidP="00E86ACB">
      <w:pPr>
        <w:pStyle w:val="Caption"/>
      </w:pPr>
      <w:bookmarkStart w:id="252" w:name="_Ref175474905"/>
      <w:bookmarkStart w:id="253" w:name="_Toc175671476"/>
      <w:r w:rsidRPr="00220681">
        <w:t xml:space="preserve">Figura </w:t>
      </w:r>
      <w:r w:rsidRPr="00220681">
        <w:fldChar w:fldCharType="begin"/>
      </w:r>
      <w:r w:rsidRPr="00220681">
        <w:instrText xml:space="preserve"> SEQ Figura \* ARABIC </w:instrText>
      </w:r>
      <w:r w:rsidRPr="00220681">
        <w:fldChar w:fldCharType="separate"/>
      </w:r>
      <w:r w:rsidR="002A3861" w:rsidRPr="00220681">
        <w:t>23</w:t>
      </w:r>
      <w:r w:rsidRPr="00220681">
        <w:fldChar w:fldCharType="end"/>
      </w:r>
      <w:bookmarkEnd w:id="252"/>
      <w:r w:rsidRPr="00220681">
        <w:t xml:space="preserve"> - Gráfico de manobras, com </w:t>
      </w:r>
      <w:r w:rsidRPr="00220681">
        <w:rPr>
          <w:i/>
        </w:rPr>
        <w:t>zoom</w:t>
      </w:r>
      <w:r w:rsidRPr="00220681">
        <w:t xml:space="preserve">, do </w:t>
      </w:r>
      <w:r w:rsidRPr="00220681">
        <w:rPr>
          <w:i/>
        </w:rPr>
        <w:t>dataset</w:t>
      </w:r>
      <w:bookmarkEnd w:id="253"/>
    </w:p>
    <w:p w14:paraId="7AFA3DB1" w14:textId="77777777" w:rsidR="00810530" w:rsidRPr="00220681" w:rsidRDefault="00810530" w:rsidP="00810530"/>
    <w:p w14:paraId="22DAF7A9" w14:textId="77199884" w:rsidR="00862F2F" w:rsidRPr="00220681" w:rsidRDefault="00CA4FBD" w:rsidP="00FF7CB7">
      <w:pPr>
        <w:pStyle w:val="Heading3"/>
      </w:pPr>
      <w:bookmarkStart w:id="254" w:name="_Toc170059510"/>
      <w:bookmarkStart w:id="255" w:name="_Toc176054345"/>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54"/>
      <w:bookmarkEnd w:id="255"/>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4E2E86">
      <w:pPr>
        <w:pStyle w:val="Heading5"/>
      </w:pPr>
      <w:bookmarkStart w:id="256" w:name="_Toc170059511"/>
      <w:r w:rsidRPr="00220681">
        <w:t xml:space="preserve">Processo de </w:t>
      </w:r>
      <w:r w:rsidR="00CF5248" w:rsidRPr="00220681">
        <w:t>Separação dos Dados</w:t>
      </w:r>
      <w:bookmarkEnd w:id="256"/>
    </w:p>
    <w:p w14:paraId="047DA988" w14:textId="5735C68B" w:rsidR="00810530" w:rsidRPr="00220681" w:rsidRDefault="00784466" w:rsidP="00810530">
      <w:r w:rsidRPr="00220681">
        <w:t xml:space="preserve">Para a divisão dos dados em conjuntos para treino e teste, foi utilizada a função </w:t>
      </w:r>
      <w:r w:rsidR="00A9075C" w:rsidRPr="00220681">
        <w:rPr>
          <w:i/>
          <w:iCs/>
        </w:rPr>
        <w:t>split_train_test(data, test_size=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EC0F87" w:rsidRPr="00220681">
        <w:t>Listagem 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r w:rsidR="004B23D5" w:rsidRPr="00220681">
        <w:rPr>
          <w:i/>
          <w:iCs/>
        </w:rPr>
        <w:t>test_size</w:t>
      </w:r>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EC0F87" w:rsidRPr="00220681">
        <w:t>Figura 22</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split_train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heck if test_siz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ValueErr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test_siz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train_siz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size</w:t>
      </w:r>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_size</w:t>
      </w:r>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train_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_size</w:t>
      </w:r>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test_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_size</w:t>
      </w:r>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trai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data</w:t>
      </w:r>
    </w:p>
    <w:p w14:paraId="53CACF35" w14:textId="0816CA44" w:rsidR="00810530" w:rsidRPr="00883D6D" w:rsidRDefault="00810530" w:rsidP="00E86ACB">
      <w:pPr>
        <w:pStyle w:val="Caption"/>
        <w:rPr>
          <w:lang w:val="en-US"/>
        </w:rPr>
      </w:pPr>
      <w:bookmarkStart w:id="257" w:name="_Ref175474963"/>
      <w:bookmarkStart w:id="258" w:name="_Toc175671496"/>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514D6B" w:rsidRPr="00883D6D">
        <w:rPr>
          <w:lang w:val="en-US"/>
        </w:rPr>
        <w:t>5</w:t>
      </w:r>
      <w:r w:rsidRPr="00220681">
        <w:fldChar w:fldCharType="end"/>
      </w:r>
      <w:bookmarkEnd w:id="257"/>
      <w:r w:rsidRPr="00883D6D">
        <w:rPr>
          <w:lang w:val="en-US"/>
        </w:rPr>
        <w:t xml:space="preserve"> - Função </w:t>
      </w:r>
      <w:r w:rsidRPr="00883D6D">
        <w:rPr>
          <w:i/>
          <w:lang w:val="en-US"/>
        </w:rPr>
        <w:t>split_train_test</w:t>
      </w:r>
      <w:bookmarkEnd w:id="258"/>
    </w:p>
    <w:p w14:paraId="4A5E4050" w14:textId="77777777" w:rsidR="00E8777E" w:rsidRPr="00220681" w:rsidRDefault="00CA3101" w:rsidP="00E8777E">
      <w:pPr>
        <w:keepNext/>
        <w:jc w:val="center"/>
      </w:pPr>
      <w:r w:rsidRPr="00220681">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7659405C" w:rsidR="00127D15" w:rsidRPr="00220681" w:rsidRDefault="00E8777E" w:rsidP="00E86ACB">
      <w:pPr>
        <w:pStyle w:val="Caption"/>
      </w:pPr>
      <w:bookmarkStart w:id="259" w:name="_Ref175475012"/>
      <w:bookmarkStart w:id="260" w:name="_Toc175671477"/>
      <w:r w:rsidRPr="00220681">
        <w:t xml:space="preserve">Figura </w:t>
      </w:r>
      <w:r w:rsidRPr="00220681">
        <w:fldChar w:fldCharType="begin"/>
      </w:r>
      <w:r w:rsidRPr="00220681">
        <w:instrText xml:space="preserve"> SEQ Figura \* ARABIC </w:instrText>
      </w:r>
      <w:r w:rsidRPr="00220681">
        <w:fldChar w:fldCharType="separate"/>
      </w:r>
      <w:r w:rsidR="002A3861" w:rsidRPr="00220681">
        <w:t>24</w:t>
      </w:r>
      <w:r w:rsidRPr="00220681">
        <w:fldChar w:fldCharType="end"/>
      </w:r>
      <w:bookmarkEnd w:id="259"/>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bookmarkEnd w:id="260"/>
    </w:p>
    <w:p w14:paraId="561E653F" w14:textId="2F4C06CA" w:rsidR="00FA1AA4" w:rsidRPr="00220681" w:rsidRDefault="00FA1AA4" w:rsidP="00FF7CB7">
      <w:pPr>
        <w:pStyle w:val="Heading3"/>
      </w:pPr>
      <w:bookmarkStart w:id="261" w:name="_Toc170059512"/>
      <w:bookmarkStart w:id="262" w:name="_Toc176054346"/>
      <w:r w:rsidRPr="00220681">
        <w:t>Criação do</w:t>
      </w:r>
      <w:r w:rsidR="00A81FA5" w:rsidRPr="00220681">
        <w:t>s</w:t>
      </w:r>
      <w:r w:rsidRPr="00220681">
        <w:t xml:space="preserve"> Modelo</w:t>
      </w:r>
      <w:bookmarkEnd w:id="261"/>
      <w:r w:rsidR="00A81FA5" w:rsidRPr="00220681">
        <w:t>s</w:t>
      </w:r>
      <w:bookmarkEnd w:id="262"/>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4E2E86">
      <w:pPr>
        <w:pStyle w:val="Heading5"/>
      </w:pPr>
      <w:r w:rsidRPr="00220681">
        <w:t xml:space="preserve">Stacked LSTM </w:t>
      </w:r>
    </w:p>
    <w:p w14:paraId="7ED7A326" w14:textId="77777777" w:rsidR="00071BAA" w:rsidRPr="00220681" w:rsidRDefault="00071BAA" w:rsidP="00071BAA">
      <w:pPr>
        <w:pStyle w:val="ListParagraph"/>
        <w:numPr>
          <w:ilvl w:val="0"/>
          <w:numId w:val="45"/>
        </w:numPr>
        <w:rPr>
          <w:i/>
          <w:iCs/>
        </w:rPr>
      </w:pPr>
      <w:r w:rsidRPr="00220681">
        <w:rPr>
          <w:i/>
          <w:iCs/>
        </w:rPr>
        <w:t>Sequential Model</w:t>
      </w:r>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LSTM Layer (64 units, return_sequences=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r w:rsidRPr="00220681">
        <w:rPr>
          <w:i/>
          <w:iCs/>
        </w:rPr>
        <w:t>return_sequences</w:t>
      </w:r>
      <w:r w:rsidRPr="00220681">
        <w:t>=</w:t>
      </w:r>
      <w:r w:rsidRPr="00220681">
        <w:rPr>
          <w:i/>
          <w:iCs/>
        </w:rPr>
        <w:t>True</w:t>
      </w:r>
      <w:r w:rsidRPr="00220681">
        <w:t>, a camada retorna a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r w:rsidRPr="00220681">
        <w:rPr>
          <w:i/>
          <w:iCs/>
        </w:rPr>
        <w:lastRenderedPageBreak/>
        <w:t>Dropout</w:t>
      </w:r>
      <w:r w:rsidRPr="00220681">
        <w:t xml:space="preserve"> </w:t>
      </w:r>
      <w:r w:rsidRPr="00220681">
        <w:rPr>
          <w:i/>
          <w:iCs/>
        </w:rPr>
        <w:t>Layer</w:t>
      </w:r>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LSTM Layer (64 units, return_sequences=False)</w:t>
      </w:r>
    </w:p>
    <w:p w14:paraId="64BFB715" w14:textId="17D56C68" w:rsidR="00377CA7" w:rsidRPr="00220681" w:rsidRDefault="00377CA7" w:rsidP="00377CA7">
      <w:pPr>
        <w:pStyle w:val="ListParagraph"/>
        <w:numPr>
          <w:ilvl w:val="1"/>
          <w:numId w:val="45"/>
        </w:numPr>
      </w:pPr>
      <w:r w:rsidRPr="00220681">
        <w:t>Adiciona uma segunda camada LSTM com 64 unidades. Diferente da primeira, esta camada não retorna a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Dense Layer (32 units, ReLU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Adiciona uma camada densa com 32 unidades. A ativação ReLU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_lstm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51E609A5" w:rsidR="001C415D" w:rsidRPr="00220681" w:rsidRDefault="001C415D" w:rsidP="00E86ACB">
      <w:pPr>
        <w:pStyle w:val="Caption"/>
      </w:pPr>
      <w:bookmarkStart w:id="263" w:name="_Toc175671497"/>
      <w:r w:rsidRPr="00220681">
        <w:t xml:space="preserve">Listagem </w:t>
      </w:r>
      <w:r w:rsidRPr="00220681">
        <w:fldChar w:fldCharType="begin"/>
      </w:r>
      <w:r w:rsidRPr="00220681">
        <w:instrText xml:space="preserve"> SEQ Listagem \* ARABIC </w:instrText>
      </w:r>
      <w:r w:rsidRPr="00220681">
        <w:fldChar w:fldCharType="separate"/>
      </w:r>
      <w:r w:rsidR="00514D6B" w:rsidRPr="00220681">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63"/>
    </w:p>
    <w:p w14:paraId="505386F5" w14:textId="77777777" w:rsidR="00DC3442" w:rsidRPr="00220681" w:rsidRDefault="00174226" w:rsidP="00C66384">
      <w:pPr>
        <w:keepNext/>
        <w:jc w:val="center"/>
      </w:pPr>
      <w:r w:rsidRPr="00220681">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7BC16E18" w:rsidR="00174226" w:rsidRPr="00220681" w:rsidRDefault="00DC3442" w:rsidP="00E86ACB">
      <w:pPr>
        <w:pStyle w:val="Caption"/>
      </w:pPr>
      <w:bookmarkStart w:id="264" w:name="_Toc175671478"/>
      <w:r w:rsidRPr="00220681">
        <w:t xml:space="preserve">Figura </w:t>
      </w:r>
      <w:r w:rsidRPr="00220681">
        <w:fldChar w:fldCharType="begin"/>
      </w:r>
      <w:r w:rsidRPr="00220681">
        <w:instrText xml:space="preserve"> SEQ Figura \* ARABIC </w:instrText>
      </w:r>
      <w:r w:rsidRPr="00220681">
        <w:fldChar w:fldCharType="separate"/>
      </w:r>
      <w:r w:rsidR="002A3861" w:rsidRPr="00220681">
        <w:t>25</w:t>
      </w:r>
      <w:r w:rsidRPr="00220681">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bookmarkEnd w:id="264"/>
      <w:r w:rsidR="00C07A24" w:rsidRPr="00220681">
        <w:t xml:space="preserve"> </w:t>
      </w:r>
    </w:p>
    <w:p w14:paraId="16A5F25D" w14:textId="71D5F84C" w:rsidR="0034747C" w:rsidRPr="00220681" w:rsidRDefault="0034747C" w:rsidP="004E2E86">
      <w:pPr>
        <w:pStyle w:val="Heading5"/>
      </w:pPr>
      <w:r w:rsidRPr="00220681">
        <w:t>Bidirectional</w:t>
      </w:r>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r w:rsidRPr="00220681">
        <w:rPr>
          <w:i/>
          <w:iCs/>
        </w:rPr>
        <w:t>Sequential Model</w:t>
      </w:r>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Bidirectional LSTM Layer (64 units, return_sequences=True)</w:t>
      </w:r>
    </w:p>
    <w:p w14:paraId="70811183" w14:textId="46D344B1" w:rsidR="004370CA" w:rsidRPr="00220681" w:rsidRDefault="004370CA" w:rsidP="004370CA">
      <w:pPr>
        <w:pStyle w:val="ListParagraph"/>
        <w:numPr>
          <w:ilvl w:val="1"/>
          <w:numId w:val="45"/>
        </w:numPr>
      </w:pPr>
      <w:r w:rsidRPr="00220681">
        <w:t xml:space="preserve">Adiciona uma camada LSTM </w:t>
      </w:r>
      <w:r w:rsidR="005317E2" w:rsidRPr="005317E2">
        <w:rPr>
          <w:i/>
        </w:rPr>
        <w:t>bidirectional</w:t>
      </w:r>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r w:rsidRPr="00220681">
        <w:rPr>
          <w:i/>
          <w:iCs/>
        </w:rPr>
        <w:t>BatchNormalization</w:t>
      </w:r>
      <w:r w:rsidRPr="00220681">
        <w:t xml:space="preserve"> </w:t>
      </w:r>
      <w:r w:rsidRPr="00220681">
        <w:rPr>
          <w:i/>
          <w:iCs/>
        </w:rPr>
        <w:t>Layer</w:t>
      </w:r>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r w:rsidRPr="00220681">
        <w:rPr>
          <w:i/>
          <w:iCs/>
        </w:rPr>
        <w:t>Dropout Layer</w:t>
      </w:r>
    </w:p>
    <w:p w14:paraId="69C227B2" w14:textId="77777777" w:rsidR="00A1254E" w:rsidRPr="00220681" w:rsidRDefault="00A1254E" w:rsidP="00A1254E">
      <w:pPr>
        <w:pStyle w:val="ListParagraph"/>
        <w:numPr>
          <w:ilvl w:val="1"/>
          <w:numId w:val="45"/>
        </w:numPr>
      </w:pPr>
      <w:r w:rsidRPr="00220681">
        <w:t>Desativa uma % das unidades da camada anterior aleatoriamente para prevenir overfitting.</w:t>
      </w:r>
    </w:p>
    <w:p w14:paraId="78C3B744" w14:textId="1DE256B0" w:rsidR="004370CA" w:rsidRPr="00883D6D" w:rsidRDefault="004370CA" w:rsidP="004370CA">
      <w:pPr>
        <w:pStyle w:val="ListParagraph"/>
        <w:numPr>
          <w:ilvl w:val="0"/>
          <w:numId w:val="45"/>
        </w:numPr>
        <w:rPr>
          <w:lang w:val="en-US"/>
        </w:rPr>
      </w:pPr>
      <w:r w:rsidRPr="00883D6D">
        <w:rPr>
          <w:lang w:val="en-US"/>
        </w:rPr>
        <w:lastRenderedPageBreak/>
        <w:t>Bidirectional LSTM Layer (64 units, return_sequences=False)</w:t>
      </w:r>
    </w:p>
    <w:p w14:paraId="649522C1" w14:textId="235DE79D" w:rsidR="004370CA" w:rsidRPr="00220681" w:rsidRDefault="004370CA" w:rsidP="004370CA">
      <w:pPr>
        <w:pStyle w:val="ListParagraph"/>
        <w:numPr>
          <w:ilvl w:val="1"/>
          <w:numId w:val="45"/>
        </w:numPr>
      </w:pPr>
      <w:r w:rsidRPr="00883D6D">
        <w:rPr>
          <w:lang w:val="en-US"/>
        </w:rPr>
        <w:t xml:space="preserve">    </w:t>
      </w:r>
      <w:r w:rsidRPr="00220681">
        <w:t xml:space="preserve">Adiciona outra camada LSTM </w:t>
      </w:r>
      <w:r w:rsidR="005317E2" w:rsidRPr="005317E2">
        <w:rPr>
          <w:i/>
        </w:rPr>
        <w:t>bidirectional</w:t>
      </w:r>
      <w:r w:rsidRPr="00220681">
        <w:t xml:space="preserve"> com 64 unidades. Diferente da primeira, esta camada não retorna a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initial_learning_rat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63B9614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7C3E9B96"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4.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333E684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74710B0C"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2FC1C6C5"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w:t>
      </w:r>
    </w:p>
    <w:p w14:paraId="37F32D56"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1. </w:t>
      </w:r>
      <w:r w:rsidRPr="00883D6D">
        <w:rPr>
          <w:rFonts w:ascii="Consolas" w:hAnsi="Consolas" w:cs="Courier New"/>
          <w:color w:val="000000"/>
          <w:sz w:val="17"/>
          <w:szCs w:val="17"/>
          <w:lang w:val="en-US"/>
        </w:rPr>
        <w:t> </w:t>
      </w:r>
    </w:p>
    <w:p w14:paraId="071F17C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2. </w:t>
      </w:r>
      <w:r w:rsidRPr="00883D6D">
        <w:rPr>
          <w:rFonts w:ascii="Consolas" w:hAnsi="Consolas" w:cs="Courier New"/>
          <w:color w:val="880000"/>
          <w:sz w:val="17"/>
          <w:szCs w:val="17"/>
          <w:lang w:val="en-US"/>
        </w:rPr>
        <w:t># Compile the model</w:t>
      </w:r>
    </w:p>
    <w:p w14:paraId="4EE11253" w14:textId="3F2CFC86"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3.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003A2DDA" w:rsidRPr="00883D6D">
        <w:rPr>
          <w:rFonts w:ascii="Consolas" w:hAnsi="Consolas" w:cs="Courier New"/>
          <w:color w:val="000000"/>
          <w:sz w:val="17"/>
          <w:szCs w:val="17"/>
          <w:lang w:val="en-US"/>
        </w:rPr>
        <w:t xml:space="preserve"> 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2B88E7D9" w14:textId="77777777" w:rsidR="0097643B" w:rsidRPr="00220681"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24. </w:t>
      </w:r>
      <w:r w:rsidRPr="00220681">
        <w:rPr>
          <w:rFonts w:ascii="Consolas" w:hAnsi="Consolas" w:cs="Courier New"/>
          <w:color w:val="000000"/>
          <w:sz w:val="17"/>
          <w:szCs w:val="17"/>
        </w:rPr>
        <w:t> </w:t>
      </w:r>
    </w:p>
    <w:p w14:paraId="23DB8FA2" w14:textId="1C406495" w:rsidR="001C415D" w:rsidRPr="00220681" w:rsidRDefault="001C415D" w:rsidP="00E86ACB">
      <w:pPr>
        <w:pStyle w:val="Caption"/>
      </w:pPr>
      <w:bookmarkStart w:id="265" w:name="_Toc175671498"/>
      <w:r w:rsidRPr="00220681">
        <w:t xml:space="preserve">Listagem </w:t>
      </w:r>
      <w:r w:rsidRPr="00220681">
        <w:fldChar w:fldCharType="begin"/>
      </w:r>
      <w:r w:rsidRPr="00220681">
        <w:instrText xml:space="preserve"> SEQ Listagem \* ARABIC </w:instrText>
      </w:r>
      <w:r w:rsidRPr="00220681">
        <w:fldChar w:fldCharType="separate"/>
      </w:r>
      <w:r w:rsidR="00514D6B" w:rsidRPr="00220681">
        <w:t>7</w:t>
      </w:r>
      <w:r w:rsidRPr="00220681">
        <w:fldChar w:fldCharType="end"/>
      </w:r>
      <w:r w:rsidRPr="00220681">
        <w:t xml:space="preserve"> - Criação do </w:t>
      </w:r>
      <w:r w:rsidR="0002100B" w:rsidRPr="00220681">
        <w:t>m</w:t>
      </w:r>
      <w:r w:rsidRPr="00220681">
        <w:t xml:space="preserve">odelo </w:t>
      </w:r>
      <w:r w:rsidRPr="00220681">
        <w:rPr>
          <w:i/>
        </w:rPr>
        <w:t>Bidirectional</w:t>
      </w:r>
      <w:r w:rsidRPr="00220681">
        <w:t xml:space="preserve"> LSTM Primeira Abordagem</w:t>
      </w:r>
      <w:bookmarkEnd w:id="265"/>
    </w:p>
    <w:p w14:paraId="4DEFD327" w14:textId="77777777" w:rsidR="0034747C" w:rsidRPr="00220681" w:rsidRDefault="0034747C" w:rsidP="0034747C">
      <w:pPr>
        <w:keepNext/>
        <w:jc w:val="center"/>
      </w:pPr>
      <w:r w:rsidRPr="00220681">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6CBE8F70" w:rsidR="0034747C" w:rsidRPr="00220681" w:rsidRDefault="0034747C" w:rsidP="00E86ACB">
      <w:pPr>
        <w:pStyle w:val="Caption"/>
      </w:pPr>
      <w:bookmarkStart w:id="266" w:name="_Toc175671479"/>
      <w:r w:rsidRPr="00220681">
        <w:t xml:space="preserve">Figura </w:t>
      </w:r>
      <w:r w:rsidRPr="00220681">
        <w:fldChar w:fldCharType="begin"/>
      </w:r>
      <w:r w:rsidRPr="00220681">
        <w:instrText xml:space="preserve"> SEQ Figura \* ARABIC </w:instrText>
      </w:r>
      <w:r w:rsidRPr="00220681">
        <w:fldChar w:fldCharType="separate"/>
      </w:r>
      <w:r w:rsidR="002A3861" w:rsidRPr="00220681">
        <w:t>26</w:t>
      </w:r>
      <w:r w:rsidRPr="00220681">
        <w:fldChar w:fldCharType="end"/>
      </w:r>
      <w:r w:rsidRPr="00220681">
        <w:t xml:space="preserve"> - Diagrama ilustrativo da estrutura do modelo </w:t>
      </w:r>
      <w:r w:rsidRPr="00220681">
        <w:rPr>
          <w:i/>
        </w:rPr>
        <w:t>Bidirectional</w:t>
      </w:r>
      <w:r w:rsidR="00803491" w:rsidRPr="00220681">
        <w:t xml:space="preserve"> </w:t>
      </w:r>
      <w:r w:rsidRPr="00220681">
        <w:t>LSTM</w:t>
      </w:r>
      <w:bookmarkEnd w:id="266"/>
    </w:p>
    <w:p w14:paraId="6194A490" w14:textId="77777777" w:rsidR="00C66384" w:rsidRPr="00220681" w:rsidRDefault="00C66384" w:rsidP="004E2E86">
      <w:pPr>
        <w:pStyle w:val="Heading5"/>
      </w:pPr>
      <w:bookmarkStart w:id="267" w:name="_Hlk174635338"/>
      <w:r w:rsidRPr="00220681">
        <w:t>Convolutional LSTM</w:t>
      </w:r>
    </w:p>
    <w:bookmarkEnd w:id="267"/>
    <w:p w14:paraId="58CE9DAA" w14:textId="6AB9A1E0" w:rsidR="0034747C" w:rsidRPr="00220681" w:rsidRDefault="0034747C" w:rsidP="0034747C">
      <w:pPr>
        <w:pStyle w:val="ListParagraph"/>
        <w:numPr>
          <w:ilvl w:val="0"/>
          <w:numId w:val="45"/>
        </w:numPr>
        <w:rPr>
          <w:i/>
          <w:iCs/>
        </w:rPr>
      </w:pPr>
      <w:r w:rsidRPr="00220681">
        <w:rPr>
          <w:i/>
          <w:iCs/>
        </w:rPr>
        <w:t>Sequential Model</w:t>
      </w:r>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Conv1D Layer</w:t>
      </w:r>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r w:rsidRPr="00220681">
        <w:rPr>
          <w:i/>
          <w:iCs/>
        </w:rPr>
        <w:t>kernel 1</w:t>
      </w:r>
      <w:r w:rsidRPr="00220681">
        <w:t>. Ativação ReLU é usada para introduzir não-linearidade. A camada espera uma entrada com a forma (</w:t>
      </w:r>
      <w:r w:rsidRPr="00220681">
        <w:rPr>
          <w:i/>
          <w:iCs/>
        </w:rPr>
        <w:t>train.shape[1], train.shape[2]</w:t>
      </w:r>
      <w:r w:rsidRPr="00220681">
        <w:t>)</w:t>
      </w:r>
    </w:p>
    <w:p w14:paraId="666E0676" w14:textId="77F63F7F" w:rsidR="0034747C" w:rsidRPr="00220681" w:rsidRDefault="0034747C" w:rsidP="0034747C">
      <w:pPr>
        <w:pStyle w:val="ListParagraph"/>
        <w:numPr>
          <w:ilvl w:val="0"/>
          <w:numId w:val="45"/>
        </w:numPr>
        <w:rPr>
          <w:i/>
          <w:iCs/>
        </w:rPr>
      </w:pPr>
      <w:r w:rsidRPr="00220681">
        <w:rPr>
          <w:i/>
          <w:iCs/>
        </w:rPr>
        <w:lastRenderedPageBreak/>
        <w:t>BatchNormalization Layer</w:t>
      </w:r>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r w:rsidRPr="00220681">
        <w:rPr>
          <w:i/>
          <w:iCs/>
        </w:rPr>
        <w:t>Dropout Layer</w:t>
      </w:r>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r w:rsidRPr="00220681">
        <w:rPr>
          <w:i/>
          <w:iCs/>
        </w:rPr>
        <w:t>overfitting</w:t>
      </w:r>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r w:rsidRPr="00883D6D">
        <w:rPr>
          <w:i/>
          <w:iCs/>
          <w:lang w:val="en-US"/>
        </w:rPr>
        <w:t>return_sequences=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r w:rsidRPr="00220681">
        <w:rPr>
          <w:i/>
          <w:iCs/>
        </w:rPr>
        <w:t>Layer</w:t>
      </w:r>
      <w:r w:rsidRPr="00220681">
        <w:t xml:space="preserve"> (128 </w:t>
      </w:r>
      <w:r w:rsidRPr="00220681">
        <w:rPr>
          <w:i/>
          <w:iCs/>
        </w:rPr>
        <w:t>units</w:t>
      </w:r>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kernel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r w:rsidRPr="00220681">
        <w:rPr>
          <w:rFonts w:ascii="Consolas" w:hAnsi="Consolas" w:cs="Courier New"/>
          <w:color w:val="666600"/>
          <w:sz w:val="17"/>
          <w:szCs w:val="17"/>
        </w:rPr>
        <w:t>(</w:t>
      </w:r>
      <w:r w:rsidRPr="00220681">
        <w:rPr>
          <w:rFonts w:ascii="Consolas" w:hAnsi="Consolas" w:cs="Courier New"/>
          <w:color w:val="000000"/>
          <w:sz w:val="17"/>
          <w:szCs w:val="17"/>
        </w:rPr>
        <w:t>optimizer</w:t>
      </w:r>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loss</w:t>
      </w:r>
      <w:r w:rsidRPr="00220681">
        <w:rPr>
          <w:rFonts w:ascii="Consolas" w:hAnsi="Consolas" w:cs="Courier New"/>
          <w:color w:val="666600"/>
          <w:sz w:val="17"/>
          <w:szCs w:val="17"/>
        </w:rPr>
        <w:t>=</w:t>
      </w:r>
      <w:r w:rsidRPr="00220681">
        <w:rPr>
          <w:rFonts w:ascii="Consolas" w:hAnsi="Consolas" w:cs="Courier New"/>
          <w:color w:val="008800"/>
          <w:sz w:val="17"/>
          <w:szCs w:val="17"/>
        </w:rPr>
        <w:t>'binary_crossentropy'</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003A2DDA" w:rsidRPr="00220681">
        <w:rPr>
          <w:rFonts w:ascii="Consolas" w:hAnsi="Consolas" w:cs="Courier New"/>
          <w:color w:val="000000"/>
          <w:sz w:val="17"/>
          <w:szCs w:val="17"/>
        </w:rPr>
        <w:t>metrics</w:t>
      </w:r>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0DB9FC94" w:rsidR="001C415D" w:rsidRPr="00220681" w:rsidRDefault="001C415D" w:rsidP="00E86ACB">
      <w:pPr>
        <w:pStyle w:val="Caption"/>
      </w:pPr>
      <w:bookmarkStart w:id="268" w:name="_Toc175671499"/>
      <w:r w:rsidRPr="00220681">
        <w:t xml:space="preserve">Listagem </w:t>
      </w:r>
      <w:r w:rsidRPr="00220681">
        <w:fldChar w:fldCharType="begin"/>
      </w:r>
      <w:r w:rsidRPr="00220681">
        <w:instrText xml:space="preserve"> SEQ Listagem \* ARABIC </w:instrText>
      </w:r>
      <w:r w:rsidRPr="00220681">
        <w:fldChar w:fldCharType="separate"/>
      </w:r>
      <w:r w:rsidR="00514D6B" w:rsidRPr="00220681">
        <w:t>8</w:t>
      </w:r>
      <w:r w:rsidRPr="00220681">
        <w:fldChar w:fldCharType="end"/>
      </w:r>
      <w:r w:rsidRPr="00220681">
        <w:t xml:space="preserve"> - Criação do </w:t>
      </w:r>
      <w:r w:rsidR="0002100B" w:rsidRPr="00220681">
        <w:t>m</w:t>
      </w:r>
      <w:r w:rsidRPr="00220681">
        <w:t xml:space="preserve">odelo </w:t>
      </w:r>
      <w:r w:rsidRPr="00220681">
        <w:rPr>
          <w:i/>
        </w:rPr>
        <w:t>Convolutional</w:t>
      </w:r>
      <w:r w:rsidRPr="00220681">
        <w:t xml:space="preserve"> LSTM Primeira Abordagem</w:t>
      </w:r>
      <w:bookmarkEnd w:id="268"/>
    </w:p>
    <w:p w14:paraId="2756F0EA" w14:textId="77777777" w:rsidR="00C66384" w:rsidRPr="00220681" w:rsidRDefault="00C66384" w:rsidP="00C66384">
      <w:pPr>
        <w:keepNext/>
        <w:jc w:val="center"/>
      </w:pPr>
      <w:r w:rsidRPr="00220681">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23F9C902" w:rsidR="0034747C" w:rsidRPr="00220681" w:rsidRDefault="00C66384" w:rsidP="00E86ACB">
      <w:pPr>
        <w:pStyle w:val="Caption"/>
      </w:pPr>
      <w:bookmarkStart w:id="269" w:name="_Toc175671480"/>
      <w:r w:rsidRPr="00220681">
        <w:t xml:space="preserve">Figura </w:t>
      </w:r>
      <w:r w:rsidRPr="00220681">
        <w:fldChar w:fldCharType="begin"/>
      </w:r>
      <w:r w:rsidRPr="00220681">
        <w:instrText xml:space="preserve"> SEQ Figura \* ARABIC </w:instrText>
      </w:r>
      <w:r w:rsidRPr="00220681">
        <w:fldChar w:fldCharType="separate"/>
      </w:r>
      <w:r w:rsidR="002A3861" w:rsidRPr="00220681">
        <w:t>27</w:t>
      </w:r>
      <w:r w:rsidRPr="00220681">
        <w:fldChar w:fldCharType="end"/>
      </w:r>
      <w:r w:rsidRPr="00220681">
        <w:t xml:space="preserve"> - </w:t>
      </w:r>
      <w:bookmarkStart w:id="270" w:name="_Hlk173924145"/>
      <w:r w:rsidRPr="00220681">
        <w:t>Diagrama ilustrativo da estrutura do modelo Convolutional</w:t>
      </w:r>
      <w:r w:rsidR="007C2FFC" w:rsidRPr="00220681">
        <w:t xml:space="preserve"> </w:t>
      </w:r>
      <w:r w:rsidRPr="00220681">
        <w:t>LSTM</w:t>
      </w:r>
      <w:bookmarkEnd w:id="269"/>
      <w:bookmarkEnd w:id="270"/>
    </w:p>
    <w:p w14:paraId="522145C5" w14:textId="0A3F5719" w:rsidR="00DD00C8" w:rsidRPr="00220681" w:rsidRDefault="00FA1AA4" w:rsidP="008A1428">
      <w:pPr>
        <w:pStyle w:val="Heading3"/>
      </w:pPr>
      <w:bookmarkStart w:id="271" w:name="_Toc170059514"/>
      <w:bookmarkStart w:id="272" w:name="_Toc176054347"/>
      <w:r w:rsidRPr="00220681">
        <w:t>Compilação e Treino</w:t>
      </w:r>
      <w:bookmarkEnd w:id="271"/>
      <w:bookmarkEnd w:id="272"/>
    </w:p>
    <w:p w14:paraId="5752EB17" w14:textId="224C6B91" w:rsidR="00DD00C8" w:rsidRPr="00220681" w:rsidRDefault="00C07A24" w:rsidP="004E2E86">
      <w:pPr>
        <w:pStyle w:val="Heading5"/>
      </w:pPr>
      <w:r w:rsidRPr="00220681">
        <w:t xml:space="preserve">Stacked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46EC7FB2" w:rsidR="00202DA2" w:rsidRPr="00220681" w:rsidRDefault="00202DA2" w:rsidP="00E86ACB">
      <w:pPr>
        <w:pStyle w:val="Caption"/>
      </w:pPr>
      <w:bookmarkStart w:id="273" w:name="_Toc175671500"/>
      <w:r w:rsidRPr="00220681">
        <w:t xml:space="preserve">Listagem </w:t>
      </w:r>
      <w:r w:rsidRPr="00220681">
        <w:fldChar w:fldCharType="begin"/>
      </w:r>
      <w:r w:rsidRPr="00220681">
        <w:instrText xml:space="preserve"> SEQ Listagem \* ARABIC </w:instrText>
      </w:r>
      <w:r w:rsidRPr="00220681">
        <w:fldChar w:fldCharType="separate"/>
      </w:r>
      <w:r w:rsidR="00514D6B" w:rsidRPr="00220681">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73"/>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Define callbacks</w:t>
      </w:r>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model.keras'</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ping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store_best_weight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reduce_lr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ReduceLROnPlateau</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in_l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1A6BAB8F"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2FA14FF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w:t>
      </w:r>
    </w:p>
    <w:p w14:paraId="5A846C7F"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880000"/>
          <w:sz w:val="17"/>
          <w:szCs w:val="17"/>
          <w:lang w:val="en-US"/>
        </w:rPr>
        <w:t># Train the model</w:t>
      </w:r>
    </w:p>
    <w:p w14:paraId="25433AD3" w14:textId="77777777"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lastRenderedPageBreak/>
        <w:t xml:space="preserve">13.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p>
    <w:p w14:paraId="68F63CB7" w14:textId="0D4653D4" w:rsidR="00202DA2" w:rsidRPr="00220681" w:rsidRDefault="00202DA2" w:rsidP="00E86ACB">
      <w:pPr>
        <w:pStyle w:val="Caption"/>
      </w:pPr>
      <w:bookmarkStart w:id="274" w:name="_Toc175671501"/>
      <w:r w:rsidRPr="00220681">
        <w:t xml:space="preserve">Listagem </w:t>
      </w:r>
      <w:r w:rsidRPr="00220681">
        <w:fldChar w:fldCharType="begin"/>
      </w:r>
      <w:r w:rsidRPr="00220681">
        <w:instrText xml:space="preserve"> SEQ Listagem \* ARABIC </w:instrText>
      </w:r>
      <w:r w:rsidRPr="00220681">
        <w:fldChar w:fldCharType="separate"/>
      </w:r>
      <w:r w:rsidR="00514D6B" w:rsidRPr="00220681">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74"/>
    </w:p>
    <w:p w14:paraId="19EF882D" w14:textId="7B4D0458" w:rsidR="00DD00C8" w:rsidRPr="00220681" w:rsidRDefault="00DD00C8" w:rsidP="004E2E86">
      <w:pPr>
        <w:pStyle w:val="Heading5"/>
      </w:pPr>
      <w:r w:rsidRPr="00220681">
        <w:t>Bidirectional</w:t>
      </w:r>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567EF60B" w:rsidR="00202DA2" w:rsidRPr="00220681" w:rsidRDefault="00202DA2" w:rsidP="00E86ACB">
      <w:pPr>
        <w:pStyle w:val="Caption"/>
      </w:pPr>
      <w:bookmarkStart w:id="275" w:name="_Toc175671502"/>
      <w:r w:rsidRPr="00220681">
        <w:t xml:space="preserve">Listagem </w:t>
      </w:r>
      <w:r w:rsidRPr="00220681">
        <w:fldChar w:fldCharType="begin"/>
      </w:r>
      <w:r w:rsidRPr="00220681">
        <w:instrText xml:space="preserve"> SEQ Listagem \* ARABIC </w:instrText>
      </w:r>
      <w:r w:rsidRPr="00220681">
        <w:fldChar w:fldCharType="separate"/>
      </w:r>
      <w:r w:rsidR="00514D6B" w:rsidRPr="00220681">
        <w:t>11</w:t>
      </w:r>
      <w:r w:rsidRPr="00220681">
        <w:fldChar w:fldCharType="end"/>
      </w:r>
      <w:r w:rsidRPr="00220681">
        <w:t xml:space="preserve"> - Compilação do </w:t>
      </w:r>
      <w:r w:rsidR="0002100B" w:rsidRPr="00220681">
        <w:t>m</w:t>
      </w:r>
      <w:r w:rsidRPr="00220681">
        <w:t xml:space="preserve">odelo </w:t>
      </w:r>
      <w:r w:rsidRPr="00220681">
        <w:rPr>
          <w:i/>
        </w:rPr>
        <w:t>Bidirectional</w:t>
      </w:r>
      <w:r w:rsidR="00803491" w:rsidRPr="00220681">
        <w:t xml:space="preserve"> </w:t>
      </w:r>
      <w:r w:rsidRPr="00220681">
        <w:t>LSTM Primeira Abordagem</w:t>
      </w:r>
      <w:bookmarkEnd w:id="275"/>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BiLSTM/model.keras'</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arly_stop</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2C216998" w:rsidR="00202DA2" w:rsidRPr="00220681" w:rsidRDefault="00202DA2" w:rsidP="00E86ACB">
      <w:pPr>
        <w:pStyle w:val="Caption"/>
      </w:pPr>
      <w:bookmarkStart w:id="276" w:name="_Toc175671503"/>
      <w:r w:rsidRPr="00220681">
        <w:t xml:space="preserve">Listagem </w:t>
      </w:r>
      <w:r w:rsidRPr="00220681">
        <w:fldChar w:fldCharType="begin"/>
      </w:r>
      <w:r w:rsidRPr="00220681">
        <w:instrText xml:space="preserve"> SEQ Listagem \* ARABIC </w:instrText>
      </w:r>
      <w:r w:rsidRPr="00220681">
        <w:fldChar w:fldCharType="separate"/>
      </w:r>
      <w:r w:rsidR="00514D6B" w:rsidRPr="00220681">
        <w:t>12</w:t>
      </w:r>
      <w:r w:rsidRPr="00220681">
        <w:fldChar w:fldCharType="end"/>
      </w:r>
      <w:r w:rsidRPr="00220681">
        <w:t xml:space="preserve"> - Treino do </w:t>
      </w:r>
      <w:r w:rsidR="0002100B" w:rsidRPr="00220681">
        <w:t>m</w:t>
      </w:r>
      <w:r w:rsidRPr="00220681">
        <w:t xml:space="preserve">odelo </w:t>
      </w:r>
      <w:r w:rsidRPr="00220681">
        <w:rPr>
          <w:i/>
        </w:rPr>
        <w:t>Bidirectional</w:t>
      </w:r>
      <w:r w:rsidR="00803491" w:rsidRPr="00220681">
        <w:t xml:space="preserve"> </w:t>
      </w:r>
      <w:r w:rsidRPr="00220681">
        <w:t>LSTM Primeira Abordagem</w:t>
      </w:r>
      <w:bookmarkEnd w:id="276"/>
    </w:p>
    <w:p w14:paraId="04740ED3" w14:textId="36DCA714" w:rsidR="00DD00C8" w:rsidRPr="00220681" w:rsidRDefault="00DD00C8" w:rsidP="004E2E86">
      <w:pPr>
        <w:pStyle w:val="Heading5"/>
      </w:pPr>
      <w:r w:rsidRPr="00220681">
        <w:t>Convolutional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r w:rsidRPr="00220681">
        <w:rPr>
          <w:rFonts w:ascii="Consolas" w:hAnsi="Consolas" w:cs="Courier New"/>
          <w:color w:val="666600"/>
          <w:sz w:val="17"/>
          <w:szCs w:val="17"/>
        </w:rPr>
        <w:t>(</w:t>
      </w:r>
      <w:r w:rsidRPr="00220681">
        <w:rPr>
          <w:rFonts w:ascii="Consolas" w:hAnsi="Consolas" w:cs="Courier New"/>
          <w:color w:val="000000"/>
          <w:sz w:val="17"/>
          <w:szCs w:val="17"/>
        </w:rPr>
        <w:t>optimizer</w:t>
      </w:r>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loss</w:t>
      </w:r>
      <w:r w:rsidRPr="00220681">
        <w:rPr>
          <w:rFonts w:ascii="Consolas" w:hAnsi="Consolas" w:cs="Courier New"/>
          <w:color w:val="666600"/>
          <w:sz w:val="17"/>
          <w:szCs w:val="17"/>
        </w:rPr>
        <w:t>=</w:t>
      </w:r>
      <w:r w:rsidRPr="00220681">
        <w:rPr>
          <w:rFonts w:ascii="Consolas" w:hAnsi="Consolas" w:cs="Courier New"/>
          <w:color w:val="008800"/>
          <w:sz w:val="17"/>
          <w:szCs w:val="17"/>
        </w:rPr>
        <w:t>'binary_crossentropy'</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003A2DDA" w:rsidRPr="00220681">
        <w:rPr>
          <w:rFonts w:ascii="Consolas" w:hAnsi="Consolas" w:cs="Courier New"/>
          <w:color w:val="000000"/>
          <w:sz w:val="17"/>
          <w:szCs w:val="17"/>
        </w:rPr>
        <w:t>metrics</w:t>
      </w:r>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045C4819" w:rsidR="00202DA2" w:rsidRPr="00220681" w:rsidRDefault="00202DA2" w:rsidP="00E86ACB">
      <w:pPr>
        <w:pStyle w:val="Caption"/>
      </w:pPr>
      <w:bookmarkStart w:id="277" w:name="_Toc175671504"/>
      <w:r w:rsidRPr="00220681">
        <w:t xml:space="preserve">Listagem </w:t>
      </w:r>
      <w:r w:rsidRPr="00220681">
        <w:fldChar w:fldCharType="begin"/>
      </w:r>
      <w:r w:rsidRPr="00220681">
        <w:instrText xml:space="preserve"> SEQ Listagem \* ARABIC </w:instrText>
      </w:r>
      <w:r w:rsidRPr="00220681">
        <w:fldChar w:fldCharType="separate"/>
      </w:r>
      <w:r w:rsidR="00514D6B" w:rsidRPr="00220681">
        <w:t>13</w:t>
      </w:r>
      <w:r w:rsidRPr="00220681">
        <w:fldChar w:fldCharType="end"/>
      </w:r>
      <w:r w:rsidRPr="00220681">
        <w:t xml:space="preserve"> - Compilação do </w:t>
      </w:r>
      <w:r w:rsidR="0002100B" w:rsidRPr="00220681">
        <w:t>m</w:t>
      </w:r>
      <w:r w:rsidRPr="00220681">
        <w:t xml:space="preserve">odelo </w:t>
      </w:r>
      <w:r w:rsidRPr="00220681">
        <w:rPr>
          <w:i/>
        </w:rPr>
        <w:t>Convolutional</w:t>
      </w:r>
      <w:r w:rsidRPr="00220681">
        <w:t xml:space="preserve"> LSTM Primeira Abordagem</w:t>
      </w:r>
      <w:bookmarkEnd w:id="277"/>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ConvLSTM/model.keras'</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arly_stop</w:t>
      </w:r>
      <w:r w:rsidRPr="00883D6D">
        <w:rPr>
          <w:rFonts w:ascii="Consolas" w:hAnsi="Consolas" w:cs="Courier New"/>
          <w:color w:val="666600"/>
          <w:sz w:val="17"/>
          <w:szCs w:val="17"/>
          <w:lang w:val="en-US"/>
        </w:rPr>
        <w:t>])</w:t>
      </w:r>
    </w:p>
    <w:p w14:paraId="30AEC1B7" w14:textId="1EA0EF3F" w:rsidR="008A1428" w:rsidRPr="00220681" w:rsidRDefault="008A1428" w:rsidP="00E86ACB">
      <w:pPr>
        <w:pStyle w:val="Caption"/>
      </w:pPr>
      <w:bookmarkStart w:id="278" w:name="_Toc175671505"/>
      <w:r w:rsidRPr="00220681">
        <w:t xml:space="preserve">Listagem </w:t>
      </w:r>
      <w:r w:rsidRPr="00220681">
        <w:fldChar w:fldCharType="begin"/>
      </w:r>
      <w:r w:rsidRPr="00220681">
        <w:instrText xml:space="preserve"> SEQ Listagem \* ARABIC </w:instrText>
      </w:r>
      <w:r w:rsidRPr="00220681">
        <w:fldChar w:fldCharType="separate"/>
      </w:r>
      <w:r w:rsidR="00514D6B" w:rsidRPr="00220681">
        <w:t>14</w:t>
      </w:r>
      <w:r w:rsidRPr="00220681">
        <w:fldChar w:fldCharType="end"/>
      </w:r>
      <w:r w:rsidRPr="00220681">
        <w:t xml:space="preserve"> - Treino do </w:t>
      </w:r>
      <w:r w:rsidR="00A42996" w:rsidRPr="00220681">
        <w:t>m</w:t>
      </w:r>
      <w:r w:rsidRPr="00220681">
        <w:t xml:space="preserve">odelo </w:t>
      </w:r>
      <w:r w:rsidRPr="00220681">
        <w:rPr>
          <w:i/>
        </w:rPr>
        <w:t>Convolutional</w:t>
      </w:r>
      <w:r w:rsidRPr="00220681">
        <w:t xml:space="preserve"> LSTM Primeira Abordagem</w:t>
      </w:r>
      <w:bookmarkEnd w:id="278"/>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79" w:name="_Toc176054348"/>
      <w:r w:rsidRPr="00220681">
        <w:lastRenderedPageBreak/>
        <w:t xml:space="preserve">Segunda Abordagem – </w:t>
      </w:r>
      <w:r w:rsidR="001F768A" w:rsidRPr="00220681">
        <w:t>Classificação de Classes</w:t>
      </w:r>
      <w:bookmarkEnd w:id="279"/>
    </w:p>
    <w:p w14:paraId="5D3A85AB" w14:textId="662389BC" w:rsidR="00822C03" w:rsidRPr="00220681" w:rsidRDefault="00822C03" w:rsidP="00822C03">
      <w:bookmarkStart w:id="280"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81" w:name="_Toc174890611"/>
      <w:bookmarkStart w:id="282" w:name="_Toc176054349"/>
      <w:r w:rsidRPr="00220681">
        <w:t>Descrição e Caracterização dos Dados</w:t>
      </w:r>
      <w:bookmarkEnd w:id="281"/>
      <w:bookmarkEnd w:id="282"/>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7643439C" w14:textId="77777777" w:rsidR="00822C03" w:rsidRPr="00220681" w:rsidRDefault="00822C03" w:rsidP="004E2E86">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4E2E86">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Timestamp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83" w:name="_Toc174890612"/>
      <w:bookmarkStart w:id="284" w:name="_Toc176054350"/>
      <w:r w:rsidRPr="00220681">
        <w:t>Tratamento dos Dados</w:t>
      </w:r>
      <w:bookmarkEnd w:id="283"/>
      <w:bookmarkEnd w:id="284"/>
    </w:p>
    <w:p w14:paraId="39F081EB" w14:textId="194AE394" w:rsidR="00822C03" w:rsidRPr="00220681"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EC0F87" w:rsidRPr="00220681">
        <w:t>Figura 26</w:t>
      </w:r>
      <w:r w:rsidR="00EC0F87" w:rsidRPr="00220681">
        <w:fldChar w:fldCharType="end"/>
      </w:r>
      <w:r w:rsidR="00EC0F87" w:rsidRPr="00220681">
        <w:t>)</w:t>
      </w:r>
      <w:r w:rsidRPr="00220681">
        <w:t>.</w:t>
      </w:r>
    </w:p>
    <w:p w14:paraId="5AB4EDAF" w14:textId="77777777" w:rsidR="00822C03" w:rsidRPr="00220681" w:rsidRDefault="00822C03" w:rsidP="004E2E86">
      <w:pPr>
        <w:pStyle w:val="Heading5"/>
      </w:pPr>
      <w:r w:rsidRPr="00220681">
        <w:lastRenderedPageBreak/>
        <w:t>Processo de Tratamento de Dados</w:t>
      </w:r>
    </w:p>
    <w:p w14:paraId="6A0F4031" w14:textId="77777777" w:rsidR="00822C03" w:rsidRPr="00220681" w:rsidRDefault="00822C03" w:rsidP="00822C03">
      <w:pPr>
        <w:ind w:left="311"/>
      </w:pPr>
      <w:r w:rsidRPr="00220681">
        <w:t>O processo de tratamento dos dados segue os seguintes passos:</w:t>
      </w:r>
    </w:p>
    <w:p w14:paraId="2BD01E03" w14:textId="77777777" w:rsidR="00822C03" w:rsidRPr="00220681" w:rsidRDefault="00822C03" w:rsidP="00822C03">
      <w:pPr>
        <w:keepNext/>
        <w:ind w:left="311"/>
        <w:jc w:val="center"/>
      </w:pPr>
      <w:r w:rsidRPr="00220681">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75619F19" w:rsidR="00822C03" w:rsidRPr="00220681" w:rsidRDefault="00822C03" w:rsidP="00E86ACB">
      <w:pPr>
        <w:pStyle w:val="Caption"/>
      </w:pPr>
      <w:bookmarkStart w:id="285" w:name="_Ref175475105"/>
      <w:bookmarkStart w:id="286" w:name="_Toc175671481"/>
      <w:r w:rsidRPr="00220681">
        <w:t xml:space="preserve">Figura </w:t>
      </w:r>
      <w:r w:rsidRPr="00220681">
        <w:fldChar w:fldCharType="begin"/>
      </w:r>
      <w:r w:rsidRPr="00220681">
        <w:instrText xml:space="preserve"> SEQ Figura \* ARABIC </w:instrText>
      </w:r>
      <w:r w:rsidRPr="00220681">
        <w:fldChar w:fldCharType="separate"/>
      </w:r>
      <w:r w:rsidR="002A3861" w:rsidRPr="00220681">
        <w:t>28</w:t>
      </w:r>
      <w:r w:rsidRPr="00220681">
        <w:fldChar w:fldCharType="end"/>
      </w:r>
      <w:bookmarkEnd w:id="285"/>
      <w:r w:rsidRPr="00220681">
        <w:t xml:space="preserve"> - Etapas de processamento de dados (Segunda Abordagem)</w:t>
      </w:r>
      <w:bookmarkEnd w:id="286"/>
    </w:p>
    <w:p w14:paraId="3D3C9F34" w14:textId="77777777" w:rsidR="00822C03" w:rsidRPr="00220681" w:rsidRDefault="00822C03" w:rsidP="00822C03">
      <w:pPr>
        <w:pStyle w:val="ListParagraph"/>
        <w:numPr>
          <w:ilvl w:val="0"/>
          <w:numId w:val="51"/>
        </w:numPr>
      </w:pPr>
      <w:r w:rsidRPr="00220681">
        <w:rPr>
          <w:b/>
          <w:bCs/>
        </w:rPr>
        <w:lastRenderedPageBreak/>
        <w:t>Importação dos Cenários</w:t>
      </w:r>
      <w:r w:rsidRPr="00220681">
        <w:t>:</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822C03">
      <w:pPr>
        <w:pStyle w:val="ListParagraph"/>
        <w:numPr>
          <w:ilvl w:val="0"/>
          <w:numId w:val="51"/>
        </w:numPr>
      </w:pPr>
      <w:r w:rsidRPr="00220681">
        <w:rPr>
          <w:b/>
          <w:bCs/>
        </w:rPr>
        <w:t>Limpeza e Estruturação dos Dados</w:t>
      </w:r>
      <w:r w:rsidRPr="00220681">
        <w:t>:</w:t>
      </w:r>
    </w:p>
    <w:p w14:paraId="53DCA75F" w14:textId="77777777" w:rsidR="00822C03" w:rsidRPr="00220681" w:rsidRDefault="00822C03" w:rsidP="00822C03">
      <w:pPr>
        <w:ind w:left="311"/>
      </w:pPr>
      <w:r w:rsidRPr="00220681">
        <w:t xml:space="preserve">Durante a importação, as colunas irrelevantes como </w:t>
      </w:r>
      <w:r w:rsidRPr="00220681">
        <w:rPr>
          <w:b/>
          <w:bCs/>
          <w:i/>
          <w:iCs/>
        </w:rPr>
        <w:t>timestamp</w:t>
      </w:r>
      <w:r w:rsidRPr="00220681">
        <w:t xml:space="preserve">, </w:t>
      </w:r>
      <w:r w:rsidRPr="00220681">
        <w:rPr>
          <w:b/>
          <w:bCs/>
          <w:i/>
          <w:iCs/>
        </w:rPr>
        <w:t>id</w:t>
      </w:r>
      <w:r w:rsidRPr="00220681">
        <w:t xml:space="preserve">, e </w:t>
      </w:r>
      <w:r w:rsidRPr="00220681">
        <w:rPr>
          <w:b/>
          <w:bCs/>
          <w:i/>
          <w:iCs/>
        </w:rPr>
        <w:t>createdAt</w:t>
      </w:r>
      <w:r w:rsidRPr="00220681">
        <w:t xml:space="preserve"> foram removidas.</w:t>
      </w:r>
    </w:p>
    <w:p w14:paraId="530DDBE0" w14:textId="77777777" w:rsidR="00822C03" w:rsidRPr="00220681" w:rsidRDefault="00822C03" w:rsidP="00822C03">
      <w:pPr>
        <w:pStyle w:val="ListParagraph"/>
        <w:numPr>
          <w:ilvl w:val="0"/>
          <w:numId w:val="51"/>
        </w:numPr>
      </w:pPr>
      <w:r w:rsidRPr="00220681">
        <w:rPr>
          <w:b/>
          <w:bCs/>
        </w:rPr>
        <w:t xml:space="preserve">Aplicação de </w:t>
      </w:r>
      <w:r w:rsidRPr="00220681">
        <w:rPr>
          <w:b/>
          <w:bCs/>
          <w:i/>
          <w:iCs/>
        </w:rPr>
        <w:t>Rolling Window</w:t>
      </w:r>
      <w:r w:rsidRPr="00220681">
        <w:t>:</w:t>
      </w:r>
    </w:p>
    <w:p w14:paraId="55B8FD96" w14:textId="700A5842" w:rsidR="00822C03" w:rsidRPr="00220681" w:rsidRDefault="00822C03" w:rsidP="00822C03">
      <w:pPr>
        <w:ind w:left="311"/>
      </w:pPr>
      <w:r w:rsidRPr="00220681">
        <w:t xml:space="preserve">Para reduzir o ruído nos dados, foi aplicada uma técnica de </w:t>
      </w:r>
      <w:r w:rsidRPr="00220681">
        <w:rPr>
          <w:b/>
          <w:bCs/>
          <w:i/>
          <w:iCs/>
        </w:rPr>
        <w:t>Rolling Window</w:t>
      </w:r>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C81FFC" w:rsidRPr="00220681">
        <w:t>Tabela 7</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C81FFC" w:rsidRPr="00220681">
        <w:t>Tabela 8</w:t>
      </w:r>
      <w:r w:rsidR="00C81FFC" w:rsidRPr="00220681">
        <w:fldChar w:fldCharType="end"/>
      </w:r>
      <w:r w:rsidR="00C81FFC" w:rsidRPr="00220681">
        <w:t>.</w:t>
      </w:r>
    </w:p>
    <w:p w14:paraId="34E53BD5" w14:textId="267AD979" w:rsidR="00822C03" w:rsidRPr="00220681" w:rsidRDefault="00822C03" w:rsidP="00E86ACB">
      <w:pPr>
        <w:pStyle w:val="Caption"/>
      </w:pPr>
      <w:bookmarkStart w:id="287" w:name="_Toc176044329"/>
      <w:bookmarkStart w:id="288" w:name="_Ref175514169"/>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630711">
        <w:rPr>
          <w:noProof/>
        </w:rPr>
        <w:t>6</w:t>
      </w:r>
      <w:r w:rsidR="009814FA" w:rsidRPr="00220681">
        <w:fldChar w:fldCharType="end"/>
      </w:r>
      <w:bookmarkEnd w:id="288"/>
      <w:r w:rsidRPr="00220681">
        <w:t xml:space="preserve"> </w:t>
      </w:r>
      <w:r w:rsidR="00846F4D">
        <w:t>–</w:t>
      </w:r>
      <w:r w:rsidRPr="00220681">
        <w:t xml:space="preserve"> </w:t>
      </w:r>
      <w:r w:rsidR="00846F4D">
        <w:t>Exemplo de d</w:t>
      </w:r>
      <w:r w:rsidRPr="00220681">
        <w:t xml:space="preserve">ados antes de aplicar </w:t>
      </w:r>
      <w:r w:rsidRPr="00220681">
        <w:rPr>
          <w:i/>
        </w:rPr>
        <w:t>Rolling Window</w:t>
      </w:r>
      <w:bookmarkEnd w:id="287"/>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r w:rsidRPr="00220681">
              <w:rPr>
                <w:rFonts w:ascii="Aptos Narrow" w:hAnsi="Aptos Narrow"/>
                <w:color w:val="000000"/>
                <w:sz w:val="22"/>
              </w:rPr>
              <w:t>accelerometerX</w:t>
            </w:r>
          </w:p>
        </w:tc>
        <w:tc>
          <w:tcPr>
            <w:tcW w:w="1616" w:type="dxa"/>
            <w:vAlign w:val="bottom"/>
          </w:tcPr>
          <w:p w14:paraId="6A042FCC" w14:textId="77777777" w:rsidR="00822C03" w:rsidRPr="00220681" w:rsidRDefault="00822C03" w:rsidP="00FF1C7B">
            <w:pPr>
              <w:ind w:firstLine="0"/>
            </w:pPr>
            <w:r w:rsidRPr="00220681">
              <w:rPr>
                <w:rFonts w:ascii="Aptos Narrow" w:hAnsi="Aptos Narrow"/>
                <w:color w:val="000000"/>
                <w:sz w:val="22"/>
              </w:rPr>
              <w:t>accelerometerY</w:t>
            </w:r>
          </w:p>
        </w:tc>
        <w:tc>
          <w:tcPr>
            <w:tcW w:w="1612" w:type="dxa"/>
            <w:vAlign w:val="bottom"/>
          </w:tcPr>
          <w:p w14:paraId="3DAA9235" w14:textId="77777777" w:rsidR="00822C03" w:rsidRPr="00220681" w:rsidRDefault="00822C03" w:rsidP="00FF1C7B">
            <w:pPr>
              <w:ind w:firstLine="0"/>
            </w:pPr>
            <w:r w:rsidRPr="00220681">
              <w:rPr>
                <w:rFonts w:ascii="Aptos Narrow" w:hAnsi="Aptos Narrow"/>
                <w:color w:val="000000"/>
                <w:sz w:val="22"/>
              </w:rPr>
              <w:t>accelerometerZ</w:t>
            </w:r>
          </w:p>
        </w:tc>
        <w:tc>
          <w:tcPr>
            <w:tcW w:w="1313" w:type="dxa"/>
            <w:vAlign w:val="bottom"/>
          </w:tcPr>
          <w:p w14:paraId="53B7C0B6" w14:textId="77777777" w:rsidR="00822C03" w:rsidRPr="00220681" w:rsidRDefault="00822C03" w:rsidP="00FF1C7B">
            <w:pPr>
              <w:ind w:firstLine="0"/>
            </w:pPr>
            <w:r w:rsidRPr="00220681">
              <w:rPr>
                <w:rFonts w:ascii="Aptos Narrow" w:hAnsi="Aptos Narrow"/>
                <w:color w:val="000000"/>
                <w:sz w:val="22"/>
              </w:rPr>
              <w:t>gyroscopeX</w:t>
            </w:r>
          </w:p>
        </w:tc>
        <w:tc>
          <w:tcPr>
            <w:tcW w:w="1311" w:type="dxa"/>
            <w:vAlign w:val="bottom"/>
          </w:tcPr>
          <w:p w14:paraId="4B68EE91" w14:textId="77777777" w:rsidR="00822C03" w:rsidRPr="00220681" w:rsidRDefault="00822C03" w:rsidP="00FF1C7B">
            <w:pPr>
              <w:ind w:firstLine="0"/>
            </w:pPr>
            <w:r w:rsidRPr="00220681">
              <w:rPr>
                <w:rFonts w:ascii="Aptos Narrow" w:hAnsi="Aptos Narrow"/>
                <w:color w:val="000000"/>
                <w:sz w:val="22"/>
              </w:rPr>
              <w:t>gyroscopeY</w:t>
            </w:r>
          </w:p>
        </w:tc>
        <w:tc>
          <w:tcPr>
            <w:tcW w:w="1307" w:type="dxa"/>
            <w:vAlign w:val="bottom"/>
          </w:tcPr>
          <w:p w14:paraId="13951276" w14:textId="77777777" w:rsidR="00822C03" w:rsidRPr="00220681" w:rsidRDefault="00822C03" w:rsidP="00FF1C7B">
            <w:pPr>
              <w:ind w:firstLine="0"/>
            </w:pPr>
            <w:r w:rsidRPr="00220681">
              <w:rPr>
                <w:rFonts w:ascii="Aptos Narrow" w:hAnsi="Aptos Narrow"/>
                <w:color w:val="000000"/>
                <w:sz w:val="22"/>
              </w:rPr>
              <w:t>gyroscopeZ</w:t>
            </w:r>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4FB4A35D" w:rsidR="00822C03" w:rsidRPr="00220681" w:rsidRDefault="00822C03" w:rsidP="00E86ACB">
      <w:pPr>
        <w:pStyle w:val="Caption"/>
      </w:pPr>
      <w:bookmarkStart w:id="289" w:name="_Toc176044330"/>
      <w:bookmarkStart w:id="290" w:name="_Ref175514176"/>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630711">
        <w:rPr>
          <w:noProof/>
        </w:rPr>
        <w:t>7</w:t>
      </w:r>
      <w:r w:rsidR="009814FA" w:rsidRPr="00220681">
        <w:fldChar w:fldCharType="end"/>
      </w:r>
      <w:bookmarkEnd w:id="290"/>
      <w:r w:rsidRPr="00220681">
        <w:t xml:space="preserve"> - </w:t>
      </w:r>
      <w:r w:rsidR="00846F4D">
        <w:t>Exemplo de d</w:t>
      </w:r>
      <w:r w:rsidRPr="00220681">
        <w:t xml:space="preserve">ados depois de aplicar </w:t>
      </w:r>
      <w:r w:rsidRPr="00220681">
        <w:rPr>
          <w:i/>
        </w:rPr>
        <w:t>Rolling Window</w:t>
      </w:r>
      <w:bookmarkEnd w:id="289"/>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r w:rsidRPr="00220681">
              <w:rPr>
                <w:rFonts w:ascii="Aptos Narrow" w:hAnsi="Aptos Narrow"/>
                <w:color w:val="000000"/>
                <w:sz w:val="22"/>
              </w:rPr>
              <w:t>accelerometerX</w:t>
            </w:r>
          </w:p>
        </w:tc>
        <w:tc>
          <w:tcPr>
            <w:tcW w:w="1616" w:type="dxa"/>
            <w:vAlign w:val="bottom"/>
          </w:tcPr>
          <w:p w14:paraId="6B4DA4A7" w14:textId="77777777" w:rsidR="00822C03" w:rsidRPr="00220681" w:rsidRDefault="00822C03" w:rsidP="00FF1C7B">
            <w:pPr>
              <w:ind w:firstLine="0"/>
            </w:pPr>
            <w:r w:rsidRPr="00220681">
              <w:rPr>
                <w:rFonts w:ascii="Aptos Narrow" w:hAnsi="Aptos Narrow"/>
                <w:color w:val="000000"/>
                <w:sz w:val="22"/>
              </w:rPr>
              <w:t>accelerometerY</w:t>
            </w:r>
          </w:p>
        </w:tc>
        <w:tc>
          <w:tcPr>
            <w:tcW w:w="1612" w:type="dxa"/>
            <w:vAlign w:val="bottom"/>
          </w:tcPr>
          <w:p w14:paraId="1CB294E1" w14:textId="77777777" w:rsidR="00822C03" w:rsidRPr="00220681" w:rsidRDefault="00822C03" w:rsidP="00FF1C7B">
            <w:pPr>
              <w:ind w:firstLine="0"/>
            </w:pPr>
            <w:r w:rsidRPr="00220681">
              <w:rPr>
                <w:rFonts w:ascii="Aptos Narrow" w:hAnsi="Aptos Narrow"/>
                <w:color w:val="000000"/>
                <w:sz w:val="22"/>
              </w:rPr>
              <w:t>accelerometerZ</w:t>
            </w:r>
          </w:p>
        </w:tc>
        <w:tc>
          <w:tcPr>
            <w:tcW w:w="1313" w:type="dxa"/>
            <w:vAlign w:val="bottom"/>
          </w:tcPr>
          <w:p w14:paraId="0A06391C" w14:textId="77777777" w:rsidR="00822C03" w:rsidRPr="00220681" w:rsidRDefault="00822C03" w:rsidP="00FF1C7B">
            <w:pPr>
              <w:ind w:firstLine="0"/>
            </w:pPr>
            <w:r w:rsidRPr="00220681">
              <w:rPr>
                <w:rFonts w:ascii="Aptos Narrow" w:hAnsi="Aptos Narrow"/>
                <w:color w:val="000000"/>
                <w:sz w:val="22"/>
              </w:rPr>
              <w:t>gyroscopeX</w:t>
            </w:r>
          </w:p>
        </w:tc>
        <w:tc>
          <w:tcPr>
            <w:tcW w:w="1311" w:type="dxa"/>
            <w:vAlign w:val="bottom"/>
          </w:tcPr>
          <w:p w14:paraId="2BC99195" w14:textId="77777777" w:rsidR="00822C03" w:rsidRPr="00220681" w:rsidRDefault="00822C03" w:rsidP="00FF1C7B">
            <w:pPr>
              <w:ind w:firstLine="0"/>
            </w:pPr>
            <w:r w:rsidRPr="00220681">
              <w:rPr>
                <w:rFonts w:ascii="Aptos Narrow" w:hAnsi="Aptos Narrow"/>
                <w:color w:val="000000"/>
                <w:sz w:val="22"/>
              </w:rPr>
              <w:t>gyroscopeY</w:t>
            </w:r>
          </w:p>
        </w:tc>
        <w:tc>
          <w:tcPr>
            <w:tcW w:w="1307" w:type="dxa"/>
            <w:vAlign w:val="bottom"/>
          </w:tcPr>
          <w:p w14:paraId="6EE2D39F" w14:textId="77777777" w:rsidR="00822C03" w:rsidRPr="00220681" w:rsidRDefault="00822C03" w:rsidP="00FF1C7B">
            <w:pPr>
              <w:ind w:firstLine="0"/>
            </w:pPr>
            <w:r w:rsidRPr="00220681">
              <w:rPr>
                <w:rFonts w:ascii="Aptos Narrow" w:hAnsi="Aptos Narrow"/>
                <w:color w:val="000000"/>
                <w:sz w:val="22"/>
              </w:rPr>
              <w:t>gyroscopeZ</w:t>
            </w:r>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4A8BDE6C" w14:textId="77777777" w:rsidR="00822C03" w:rsidRPr="00220681" w:rsidRDefault="00822C03" w:rsidP="00822C03">
      <w:pPr>
        <w:ind w:firstLine="0"/>
      </w:pPr>
    </w:p>
    <w:p w14:paraId="72E0B750" w14:textId="77777777" w:rsidR="00822C03" w:rsidRPr="00220681" w:rsidRDefault="00822C03" w:rsidP="00822C03">
      <w:pPr>
        <w:ind w:firstLine="0"/>
      </w:pPr>
    </w:p>
    <w:p w14:paraId="31E56F59" w14:textId="77777777" w:rsidR="00822C03" w:rsidRPr="00220681" w:rsidRDefault="00822C03" w:rsidP="00822C03">
      <w:pPr>
        <w:pStyle w:val="ListParagraph"/>
        <w:numPr>
          <w:ilvl w:val="0"/>
          <w:numId w:val="51"/>
        </w:numPr>
      </w:pPr>
      <w:r w:rsidRPr="00220681">
        <w:rPr>
          <w:b/>
          <w:bCs/>
        </w:rPr>
        <w:lastRenderedPageBreak/>
        <w:t>Normalização dos Dados</w:t>
      </w:r>
      <w:r w:rsidRPr="00220681">
        <w:t>:</w:t>
      </w:r>
    </w:p>
    <w:p w14:paraId="49ED89C4" w14:textId="77777777" w:rsidR="00822C03" w:rsidRPr="00220681"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220681" w:rsidRDefault="00822C03" w:rsidP="00822C03">
      <w:pPr>
        <w:pStyle w:val="ListParagraph"/>
        <w:numPr>
          <w:ilvl w:val="0"/>
          <w:numId w:val="51"/>
        </w:numPr>
      </w:pPr>
      <w:r w:rsidRPr="00220681">
        <w:rPr>
          <w:b/>
          <w:bCs/>
        </w:rPr>
        <w:t>Criação de Sequências Temporais</w:t>
      </w:r>
      <w:r w:rsidRPr="00220681">
        <w:t>:</w:t>
      </w:r>
    </w:p>
    <w:p w14:paraId="5D306CCC" w14:textId="7777777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p>
    <w:p w14:paraId="17181AD6" w14:textId="77777777" w:rsidR="00AC5A13" w:rsidRDefault="00AC5A13" w:rsidP="00AC5A13">
      <w:pPr>
        <w:keepNext/>
        <w:ind w:firstLine="0"/>
        <w:jc w:val="center"/>
      </w:pPr>
      <w:r>
        <w:rPr>
          <w:b/>
          <w:iCs/>
          <w:noProof/>
          <w:sz w:val="18"/>
          <w:szCs w:val="18"/>
        </w:rPr>
        <w:drawing>
          <wp:inline distT="0" distB="0" distL="0" distR="0" wp14:anchorId="361319C2" wp14:editId="7E9F0069">
            <wp:extent cx="4371975" cy="2886075"/>
            <wp:effectExtent l="0" t="0" r="0" b="0"/>
            <wp:docPr id="3262843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71975" cy="2886075"/>
                    </a:xfrm>
                    <a:prstGeom prst="rect">
                      <a:avLst/>
                    </a:prstGeom>
                    <a:noFill/>
                    <a:ln>
                      <a:noFill/>
                    </a:ln>
                  </pic:spPr>
                </pic:pic>
              </a:graphicData>
            </a:graphic>
          </wp:inline>
        </w:drawing>
      </w:r>
    </w:p>
    <w:p w14:paraId="680E4F0D" w14:textId="6EA5F441" w:rsidR="00846F4D" w:rsidRDefault="00AC5A13" w:rsidP="00AC5A13">
      <w:pPr>
        <w:pStyle w:val="Caption"/>
        <w:rPr>
          <w:b w:val="0"/>
          <w:iCs w:val="0"/>
        </w:rPr>
      </w:pPr>
      <w:r>
        <w:t xml:space="preserve">Tabela </w:t>
      </w:r>
      <w:r>
        <w:fldChar w:fldCharType="begin"/>
      </w:r>
      <w:r>
        <w:instrText xml:space="preserve"> SEQ Tabela \* ARABIC </w:instrText>
      </w:r>
      <w:r>
        <w:fldChar w:fldCharType="separate"/>
      </w:r>
      <w:r w:rsidR="00630711">
        <w:rPr>
          <w:noProof/>
        </w:rPr>
        <w:t>8</w:t>
      </w:r>
      <w:r>
        <w:fldChar w:fldCharType="end"/>
      </w:r>
      <w:r>
        <w:t xml:space="preserve"> - Exemplo ilustrativo de sequências temporais de dados</w:t>
      </w:r>
    </w:p>
    <w:p w14:paraId="6622D059" w14:textId="77777777" w:rsidR="00AC5A13" w:rsidRPr="00220681" w:rsidRDefault="00AC5A13" w:rsidP="00846F4D">
      <w:pPr>
        <w:ind w:firstLine="0"/>
      </w:pPr>
    </w:p>
    <w:p w14:paraId="25CABD4E" w14:textId="77777777" w:rsidR="00822C03" w:rsidRPr="00220681" w:rsidRDefault="00822C03" w:rsidP="00822C03">
      <w:pPr>
        <w:pStyle w:val="ListParagraph"/>
        <w:numPr>
          <w:ilvl w:val="0"/>
          <w:numId w:val="51"/>
        </w:numPr>
      </w:pPr>
      <w:r w:rsidRPr="00220681">
        <w:rPr>
          <w:b/>
          <w:bCs/>
        </w:rPr>
        <w:t>Divisão dos Dados</w:t>
      </w:r>
      <w:r w:rsidRPr="00220681">
        <w:t>:</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7DE214F4" w14:textId="58C92676" w:rsidR="00822C03" w:rsidRPr="00220681" w:rsidRDefault="00822C03" w:rsidP="00822C03">
      <w:pPr>
        <w:pStyle w:val="ListParagraph"/>
        <w:numPr>
          <w:ilvl w:val="0"/>
          <w:numId w:val="51"/>
        </w:numPr>
      </w:pPr>
      <w:r w:rsidRPr="00220681">
        <w:rPr>
          <w:b/>
          <w:bCs/>
        </w:rPr>
        <w:t xml:space="preserve">Codificação de </w:t>
      </w:r>
      <w:r w:rsidR="00CE1A9B" w:rsidRPr="00CE1A9B">
        <w:rPr>
          <w:b/>
          <w:bCs/>
          <w:i/>
          <w:iCs/>
        </w:rPr>
        <w:t>Labels</w:t>
      </w:r>
      <w:r w:rsidRPr="00220681">
        <w:t>:</w:t>
      </w:r>
    </w:p>
    <w:p w14:paraId="02E57372" w14:textId="3BBF7059" w:rsidR="00822C03" w:rsidRPr="00220681" w:rsidRDefault="00822C03" w:rsidP="0022172D">
      <w:pPr>
        <w:ind w:left="311"/>
      </w:pPr>
      <w:r w:rsidRPr="00220681">
        <w:lastRenderedPageBreak/>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r w:rsidRPr="00220681">
        <w:rPr>
          <w:b/>
          <w:bCs/>
          <w:i/>
          <w:iCs/>
        </w:rPr>
        <w:t>LabelEncoder</w:t>
      </w:r>
      <w:r w:rsidRPr="00220681">
        <w:t xml:space="preserve"> da biblioteca </w:t>
      </w:r>
      <w:r w:rsidRPr="00220681">
        <w:rPr>
          <w:b/>
          <w:bCs/>
        </w:rPr>
        <w:t>sklearn</w:t>
      </w:r>
      <w:r w:rsidRPr="00220681">
        <w:t>, transformando as etiquetas categóricas em valores numéricos que podem ser interpretados pelo modelo.</w:t>
      </w:r>
    </w:p>
    <w:p w14:paraId="378A7DAF" w14:textId="77777777" w:rsidR="00822C03" w:rsidRPr="00220681" w:rsidRDefault="00822C03" w:rsidP="00822C03">
      <w:pPr>
        <w:pStyle w:val="Heading3"/>
      </w:pPr>
      <w:bookmarkStart w:id="291" w:name="_Toc174890613"/>
      <w:bookmarkStart w:id="292" w:name="_Toc176054351"/>
      <w:r w:rsidRPr="00220681">
        <w:t>Modelos</w:t>
      </w:r>
      <w:bookmarkEnd w:id="291"/>
      <w:bookmarkEnd w:id="292"/>
    </w:p>
    <w:p w14:paraId="57046EED" w14:textId="77777777" w:rsidR="00822C03" w:rsidRPr="00220681" w:rsidRDefault="00822C03" w:rsidP="004E2E86">
      <w:pPr>
        <w:pStyle w:val="Heading5"/>
      </w:pPr>
      <w:r w:rsidRPr="00220681">
        <w:t xml:space="preserve">Stacked LSTM </w:t>
      </w:r>
    </w:p>
    <w:p w14:paraId="3242CACA" w14:textId="77777777" w:rsidR="00BC4079" w:rsidRPr="00220681" w:rsidRDefault="00BC4079" w:rsidP="00BC4079"/>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r w:rsidRPr="00220681">
        <w:rPr>
          <w:b/>
          <w:bCs/>
          <w:i/>
          <w:iCs/>
        </w:rPr>
        <w:t>Batch</w:t>
      </w:r>
      <w:r w:rsidRPr="00220681">
        <w:rPr>
          <w:b/>
          <w:bCs/>
        </w:rPr>
        <w:t xml:space="preserve"> </w:t>
      </w:r>
      <w:r w:rsidRPr="00220681">
        <w:rPr>
          <w:b/>
          <w:bCs/>
          <w:i/>
          <w:iCs/>
        </w:rPr>
        <w:t>Normalization</w:t>
      </w:r>
      <w:r w:rsidRPr="00220681">
        <w:t xml:space="preserve"> para estabilizar e acelerar o treino, garantindo que as distribuições dos dados em cada </w:t>
      </w:r>
      <w:r w:rsidRPr="00220681">
        <w:rPr>
          <w:b/>
          <w:bCs/>
        </w:rPr>
        <w:t>mini-batch</w:t>
      </w:r>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r w:rsidRPr="00220681">
        <w:rPr>
          <w:b/>
          <w:bCs/>
          <w:i/>
          <w:iCs/>
        </w:rPr>
        <w:t>Dropout</w:t>
      </w:r>
      <w:r w:rsidRPr="00220681">
        <w:t xml:space="preserve">: Após a última camada LSTM, foi adicionada uma camada de </w:t>
      </w:r>
      <w:r w:rsidRPr="00220681">
        <w:rPr>
          <w:b/>
          <w:bCs/>
          <w:i/>
          <w:iCs/>
        </w:rPr>
        <w:t>Dropout</w:t>
      </w:r>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Pr="00220681"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r w:rsidRPr="00220681">
        <w:rPr>
          <w:b/>
          <w:bCs/>
        </w:rPr>
        <w:t>softmax</w:t>
      </w:r>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5ABA6CC" w14:textId="37305522" w:rsidR="00822C03" w:rsidRPr="00220681" w:rsidRDefault="00822C03" w:rsidP="004E2E86">
      <w:pPr>
        <w:pStyle w:val="Heading5"/>
      </w:pPr>
      <w:r w:rsidRPr="00220681">
        <w:t>Bidirectional</w:t>
      </w:r>
      <w:r w:rsidR="00A42996" w:rsidRPr="00220681">
        <w:t xml:space="preserve"> </w:t>
      </w:r>
      <w:r w:rsidRPr="00220681">
        <w:t>LSTM</w:t>
      </w:r>
    </w:p>
    <w:p w14:paraId="06B8FFBD" w14:textId="77777777" w:rsidR="00BC4079" w:rsidRPr="00220681" w:rsidRDefault="00BC4079" w:rsidP="00BC4079"/>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LSTMs tradicionais, que processam as sequências de dados em uma única direção (do passado para o futuro), o </w:t>
      </w:r>
      <w:r w:rsidRPr="00220681">
        <w:rPr>
          <w:i/>
          <w:iCs/>
        </w:rPr>
        <w:t>Bidirectional</w:t>
      </w:r>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r w:rsidRPr="00220681">
        <w:rPr>
          <w:b/>
          <w:bCs/>
          <w:i/>
          <w:iCs/>
        </w:rPr>
        <w:t>Batch</w:t>
      </w:r>
      <w:r w:rsidRPr="00220681">
        <w:rPr>
          <w:b/>
          <w:bCs/>
        </w:rPr>
        <w:t xml:space="preserve"> </w:t>
      </w:r>
      <w:r w:rsidRPr="00220681">
        <w:rPr>
          <w:b/>
          <w:bCs/>
          <w:i/>
          <w:iCs/>
        </w:rPr>
        <w:t>Normalization</w:t>
      </w:r>
      <w:r w:rsidRPr="00220681">
        <w:t xml:space="preserve"> e </w:t>
      </w:r>
      <w:r w:rsidRPr="00220681">
        <w:rPr>
          <w:b/>
          <w:bCs/>
          <w:i/>
          <w:iCs/>
        </w:rPr>
        <w:t>Dropout</w:t>
      </w:r>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r w:rsidR="005317E2" w:rsidRPr="005317E2">
        <w:rPr>
          <w:i/>
        </w:rPr>
        <w:t>bidirectional</w:t>
      </w:r>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r w:rsidR="005317E2" w:rsidRPr="005317E2">
        <w:rPr>
          <w:i/>
        </w:rPr>
        <w:t>bidirectional</w:t>
      </w:r>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r w:rsidR="005317E2" w:rsidRPr="005317E2">
        <w:rPr>
          <w:i/>
        </w:rPr>
        <w:t>bidirectional</w:t>
      </w:r>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r w:rsidRPr="00220681">
        <w:rPr>
          <w:b/>
          <w:bCs/>
        </w:rPr>
        <w:t>softmax</w:t>
      </w:r>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4E2E86">
      <w:pPr>
        <w:pStyle w:val="Heading5"/>
      </w:pPr>
      <w:r w:rsidRPr="00220681">
        <w:lastRenderedPageBreak/>
        <w:t>Compilação e Treino</w:t>
      </w:r>
    </w:p>
    <w:p w14:paraId="40CEFB68" w14:textId="77777777" w:rsidR="00822C03" w:rsidRPr="00220681" w:rsidRDefault="00822C03" w:rsidP="00822C03">
      <w:pPr>
        <w:rPr>
          <w:b/>
          <w:bCs/>
          <w:i/>
          <w:iCs/>
        </w:rPr>
      </w:pPr>
      <w:r w:rsidRPr="00220681">
        <w:t xml:space="preserve">Os modelos foram compilados utilizando o otimizador </w:t>
      </w:r>
      <w:r w:rsidRPr="00220681">
        <w:rPr>
          <w:b/>
          <w:bCs/>
          <w:i/>
          <w:iCs/>
        </w:rPr>
        <w:t>Adam</w:t>
      </w:r>
      <w:r w:rsidRPr="00220681">
        <w:t xml:space="preserve"> e a função de perda </w:t>
      </w:r>
      <w:r w:rsidRPr="00220681">
        <w:rPr>
          <w:b/>
          <w:bCs/>
          <w:i/>
          <w:iCs/>
        </w:rPr>
        <w:t>Sparse</w:t>
      </w:r>
      <w:r w:rsidRPr="00220681">
        <w:rPr>
          <w:b/>
          <w:bCs/>
        </w:rPr>
        <w:t xml:space="preserve"> </w:t>
      </w:r>
      <w:r w:rsidRPr="00220681">
        <w:rPr>
          <w:b/>
          <w:bCs/>
          <w:i/>
          <w:iCs/>
        </w:rPr>
        <w:t>Categorical</w:t>
      </w:r>
      <w:r w:rsidRPr="00220681">
        <w:rPr>
          <w:b/>
          <w:bCs/>
        </w:rPr>
        <w:t xml:space="preserve"> </w:t>
      </w:r>
      <w:r w:rsidRPr="00220681">
        <w:rPr>
          <w:b/>
          <w:bCs/>
          <w:i/>
          <w:iCs/>
        </w:rPr>
        <w:t>Entropy</w:t>
      </w:r>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r w:rsidRPr="00220681">
        <w:rPr>
          <w:b/>
          <w:bCs/>
          <w:i/>
          <w:iCs/>
        </w:rPr>
        <w:t>batch</w:t>
      </w:r>
      <w:r w:rsidRPr="00220681">
        <w:rPr>
          <w:b/>
          <w:bCs/>
        </w:rPr>
        <w:t xml:space="preserve"> de tamanho 16</w:t>
      </w:r>
      <w:r w:rsidRPr="00220681">
        <w:t xml:space="preserve">, utilizando callbacks como </w:t>
      </w:r>
      <w:r w:rsidRPr="00220681">
        <w:rPr>
          <w:b/>
          <w:bCs/>
          <w:i/>
          <w:iCs/>
        </w:rPr>
        <w:t>EarlyStopping</w:t>
      </w:r>
      <w:r w:rsidRPr="00220681">
        <w:t xml:space="preserve">, </w:t>
      </w:r>
      <w:r w:rsidRPr="00220681">
        <w:rPr>
          <w:b/>
          <w:bCs/>
          <w:i/>
          <w:iCs/>
        </w:rPr>
        <w:t>ReduceLROnPlateau</w:t>
      </w:r>
      <w:r w:rsidRPr="00220681">
        <w:t xml:space="preserve"> e </w:t>
      </w:r>
      <w:r w:rsidRPr="00220681">
        <w:rPr>
          <w:b/>
          <w:bCs/>
          <w:i/>
          <w:iCs/>
        </w:rPr>
        <w:t>ModelCheckpoint</w:t>
      </w:r>
      <w:r w:rsidRPr="00220681">
        <w:t xml:space="preserve"> para monitorar e ajustar automaticamente hiperparâmetros.</w:t>
      </w:r>
    </w:p>
    <w:p w14:paraId="3C2EF3D4" w14:textId="7C4ACBDF" w:rsidR="00B74E1A" w:rsidRPr="00220681" w:rsidRDefault="008605E6" w:rsidP="0012604D">
      <w:pPr>
        <w:pStyle w:val="Heading1"/>
      </w:pPr>
      <w:bookmarkStart w:id="293" w:name="_Ref175171467"/>
      <w:bookmarkStart w:id="294" w:name="_Ref175171594"/>
      <w:bookmarkStart w:id="295" w:name="_Toc176054352"/>
      <w:r w:rsidRPr="00220681">
        <w:lastRenderedPageBreak/>
        <w:t>Testes</w:t>
      </w:r>
      <w:bookmarkEnd w:id="280"/>
      <w:r w:rsidR="000A61CE" w:rsidRPr="00220681">
        <w:t xml:space="preserve"> e Resultados</w:t>
      </w:r>
      <w:bookmarkEnd w:id="293"/>
      <w:bookmarkEnd w:id="294"/>
      <w:bookmarkEnd w:id="295"/>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Pr="00220681"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5D15D99" w14:textId="778123E6" w:rsidR="005F299B" w:rsidRPr="00220681" w:rsidRDefault="009D5B34" w:rsidP="008419FD">
      <w:pPr>
        <w:pStyle w:val="Heading2"/>
      </w:pPr>
      <w:bookmarkStart w:id="296" w:name="_Toc176054353"/>
      <w:r w:rsidRPr="00220681">
        <w:t>Resultados</w:t>
      </w:r>
      <w:bookmarkEnd w:id="296"/>
      <w:r w:rsidRPr="00220681">
        <w:t xml:space="preserve"> </w:t>
      </w:r>
    </w:p>
    <w:p w14:paraId="554E2F05" w14:textId="759C7EDE" w:rsidR="00B03846" w:rsidRPr="00220681" w:rsidRDefault="00B03846" w:rsidP="00B03846">
      <w:pPr>
        <w:pStyle w:val="Heading3"/>
      </w:pPr>
      <w:bookmarkStart w:id="297" w:name="_Toc176054354"/>
      <w:r w:rsidRPr="00220681">
        <w:t>Primeira Abordagem</w:t>
      </w:r>
      <w:r w:rsidR="00B6184C" w:rsidRPr="00220681">
        <w:t xml:space="preserve"> - Classificação Binária</w:t>
      </w:r>
      <w:r w:rsidR="009774B8" w:rsidRPr="00220681">
        <w:t xml:space="preserve"> de Manobras</w:t>
      </w:r>
      <w:bookmarkEnd w:id="297"/>
    </w:p>
    <w:p w14:paraId="5B7AE764" w14:textId="42AD1900" w:rsidR="00EB5C12" w:rsidRPr="00220681" w:rsidRDefault="00EB5C12" w:rsidP="00630711">
      <w:pPr>
        <w:pStyle w:val="Caption"/>
        <w:ind w:firstLine="0"/>
        <w:jc w:val="both"/>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r w:rsidRPr="00220681">
              <w:rPr>
                <w:b/>
                <w:bCs/>
                <w:szCs w:val="24"/>
              </w:rPr>
              <w:t>Metrics</w:t>
            </w:r>
          </w:p>
        </w:tc>
        <w:tc>
          <w:tcPr>
            <w:tcW w:w="1828" w:type="dxa"/>
            <w:vAlign w:val="center"/>
          </w:tcPr>
          <w:p w14:paraId="1B54BFBE" w14:textId="59581D6F" w:rsidR="006E7E46" w:rsidRPr="00220681" w:rsidRDefault="006E7E46" w:rsidP="006E7E46">
            <w:pPr>
              <w:ind w:firstLine="0"/>
              <w:jc w:val="center"/>
              <w:rPr>
                <w:b/>
                <w:bCs/>
              </w:rPr>
            </w:pPr>
            <w:r w:rsidRPr="00220681">
              <w:rPr>
                <w:b/>
                <w:bCs/>
                <w:i/>
                <w:iCs/>
                <w:szCs w:val="24"/>
              </w:rPr>
              <w:t>Proposed</w:t>
            </w:r>
            <w:r w:rsidRPr="00220681">
              <w:rPr>
                <w:b/>
                <w:bCs/>
                <w:szCs w:val="24"/>
              </w:rPr>
              <w:t xml:space="preserve"> ConvLSTM</w:t>
            </w:r>
          </w:p>
        </w:tc>
        <w:tc>
          <w:tcPr>
            <w:tcW w:w="1418" w:type="dxa"/>
            <w:vAlign w:val="center"/>
          </w:tcPr>
          <w:p w14:paraId="1D4C9545" w14:textId="5648139C" w:rsidR="006E7E46" w:rsidRPr="00220681" w:rsidRDefault="006E7E46" w:rsidP="006E7E46">
            <w:pPr>
              <w:ind w:firstLine="0"/>
              <w:jc w:val="center"/>
              <w:rPr>
                <w:b/>
                <w:bCs/>
              </w:rPr>
            </w:pPr>
            <w:r w:rsidRPr="00220681">
              <w:rPr>
                <w:b/>
                <w:bCs/>
                <w:szCs w:val="24"/>
              </w:rPr>
              <w:t>BiLSTM</w:t>
            </w:r>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r w:rsidRPr="00220681">
              <w:rPr>
                <w:b/>
                <w:bCs/>
                <w:i/>
                <w:iCs/>
                <w:szCs w:val="24"/>
              </w:rPr>
              <w:t>Accuracy</w:t>
            </w:r>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r w:rsidRPr="00220681">
              <w:rPr>
                <w:b/>
                <w:bCs/>
                <w:i/>
                <w:iCs/>
                <w:szCs w:val="24"/>
              </w:rPr>
              <w:t>Precision</w:t>
            </w:r>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r w:rsidRPr="00220681">
              <w:rPr>
                <w:b/>
                <w:bCs/>
                <w:i/>
                <w:iCs/>
                <w:szCs w:val="24"/>
              </w:rPr>
              <w:t>Recall</w:t>
            </w:r>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r w:rsidRPr="00220681">
              <w:rPr>
                <w:b/>
                <w:bCs/>
                <w:i/>
                <w:iCs/>
                <w:szCs w:val="24"/>
              </w:rPr>
              <w:t>Hamming Loss</w:t>
            </w:r>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r w:rsidRPr="00220681">
              <w:rPr>
                <w:b/>
                <w:bCs/>
                <w:i/>
                <w:iCs/>
                <w:szCs w:val="24"/>
              </w:rPr>
              <w:t>Jaccard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pPr>
        <w:pStyle w:val="Caption"/>
      </w:pPr>
    </w:p>
    <w:p w14:paraId="2FBEC720" w14:textId="76F1A747" w:rsidR="00630711" w:rsidRDefault="00630711">
      <w:pPr>
        <w:pStyle w:val="Caption"/>
      </w:pPr>
      <w:r>
        <w:t xml:space="preserve">Tabela </w:t>
      </w:r>
      <w:r>
        <w:fldChar w:fldCharType="begin"/>
      </w:r>
      <w:r>
        <w:instrText xml:space="preserve"> SEQ Tabela \* ARABIC </w:instrText>
      </w:r>
      <w:r>
        <w:fldChar w:fldCharType="separate"/>
      </w:r>
      <w:r>
        <w:rPr>
          <w:noProof/>
        </w:rPr>
        <w:t>9</w:t>
      </w:r>
      <w:r>
        <w:fldChar w:fldCharType="end"/>
      </w:r>
      <w:r>
        <w:t xml:space="preserve"> - </w:t>
      </w:r>
      <w:r w:rsidRPr="002068C6">
        <w:t xml:space="preserve">Comparação Geral de resultados da </w:t>
      </w:r>
      <w:r>
        <w:t>Primeira Abordagem</w:t>
      </w:r>
    </w:p>
    <w:p w14:paraId="61BD6436" w14:textId="1CD68B2E" w:rsidR="008605E6" w:rsidRPr="00220681" w:rsidRDefault="008605E6" w:rsidP="004E2E86">
      <w:pPr>
        <w:pStyle w:val="Heading5"/>
      </w:pPr>
      <w:r w:rsidRPr="00220681">
        <w:t xml:space="preserve"> </w:t>
      </w:r>
      <w:bookmarkStart w:id="298" w:name="_Toc170059521"/>
      <w:r w:rsidR="009D5B34" w:rsidRPr="00220681">
        <w:t>An</w:t>
      </w:r>
      <w:r w:rsidR="00DB1389" w:rsidRPr="00220681">
        <w:t>álise</w:t>
      </w:r>
      <w:r w:rsidRPr="00220681">
        <w:t xml:space="preserve"> de resultados</w:t>
      </w:r>
      <w:bookmarkEnd w:id="298"/>
    </w:p>
    <w:p w14:paraId="3929895E" w14:textId="0987A495" w:rsidR="00C5799C" w:rsidRPr="00220681" w:rsidRDefault="00C5799C" w:rsidP="00C5799C">
      <w:r w:rsidRPr="00220681">
        <w:t>Nesta seção, discutimos os resultados obtidos e comparamos o desempenho das diferentes arquiteturas de redes neurais.</w:t>
      </w:r>
    </w:p>
    <w:p w14:paraId="0F632A2E" w14:textId="450377ED" w:rsidR="00C5799C" w:rsidRPr="00220681" w:rsidRDefault="00C5799C" w:rsidP="00C5799C">
      <w:r w:rsidRPr="00220681">
        <w:t xml:space="preserve">Durante a fase de treinos dos modelos, concentramos todos os esforços para reduzir ao máximo o </w:t>
      </w:r>
      <w:r w:rsidRPr="00220681">
        <w:rPr>
          <w:b/>
          <w:bCs/>
          <w:i/>
          <w:iCs/>
        </w:rPr>
        <w:t>val_loss</w:t>
      </w:r>
      <w:r w:rsidR="00205A86" w:rsidRPr="00220681">
        <w:rPr>
          <w:b/>
          <w:bCs/>
        </w:rPr>
        <w:t xml:space="preserve"> </w:t>
      </w:r>
      <w:r w:rsidR="00205A86" w:rsidRPr="00220681">
        <w:t>e a</w:t>
      </w:r>
      <w:r w:rsidR="00205A86" w:rsidRPr="00220681">
        <w:rPr>
          <w:b/>
          <w:bCs/>
        </w:rPr>
        <w:t xml:space="preserve"> </w:t>
      </w:r>
      <w:r w:rsidR="00205A86" w:rsidRPr="00220681">
        <w:rPr>
          <w:b/>
          <w:bCs/>
          <w:i/>
          <w:iCs/>
        </w:rPr>
        <w:t>loss</w:t>
      </w:r>
      <w:r w:rsidRPr="00220681">
        <w:t xml:space="preserve"> visto a </w:t>
      </w:r>
      <w:r w:rsidRPr="00220681">
        <w:rPr>
          <w:b/>
          <w:bCs/>
          <w:i/>
          <w:iCs/>
          <w:szCs w:val="24"/>
        </w:rPr>
        <w:t>accuracy</w:t>
      </w:r>
      <w:r w:rsidRPr="00220681">
        <w:t xml:space="preserve"> durante o treino não ser um bom indicador em </w:t>
      </w:r>
      <w:r w:rsidRPr="00220681">
        <w:lastRenderedPageBreak/>
        <w:t>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EC0F87">
      <w:pPr>
        <w:rPr>
          <w:b/>
          <w:bCs/>
        </w:rPr>
      </w:pPr>
      <w:r w:rsidRPr="00220681">
        <w:rPr>
          <w:b/>
          <w:bCs/>
        </w:rPr>
        <w:t>Convolutional LSTM</w:t>
      </w:r>
    </w:p>
    <w:p w14:paraId="758F032A" w14:textId="6BD59352" w:rsidR="00E00A8F" w:rsidRPr="00220681" w:rsidRDefault="00E00A8F" w:rsidP="00E00A8F">
      <w:r w:rsidRPr="00220681">
        <w:t xml:space="preserve">Por cada época de treino, a </w:t>
      </w:r>
      <w:r w:rsidRPr="00220681">
        <w:rPr>
          <w:b/>
          <w:bCs/>
          <w:i/>
          <w:iCs/>
        </w:rPr>
        <w:t>loss</w:t>
      </w:r>
      <w:r w:rsidRPr="00220681">
        <w:t xml:space="preserve"> e a </w:t>
      </w:r>
      <w:r w:rsidRPr="00220681">
        <w:rPr>
          <w:b/>
          <w:bCs/>
          <w:i/>
          <w:iCs/>
        </w:rPr>
        <w:t>val_loss</w:t>
      </w:r>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EC0F87" w:rsidRPr="00220681">
        <w:t>Figura 27</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48"/>
                    <a:stretch>
                      <a:fillRect/>
                    </a:stretch>
                  </pic:blipFill>
                  <pic:spPr>
                    <a:xfrm>
                      <a:off x="0" y="0"/>
                      <a:ext cx="5210533" cy="3333745"/>
                    </a:xfrm>
                    <a:prstGeom prst="rect">
                      <a:avLst/>
                    </a:prstGeom>
                  </pic:spPr>
                </pic:pic>
              </a:graphicData>
            </a:graphic>
          </wp:inline>
        </w:drawing>
      </w:r>
    </w:p>
    <w:p w14:paraId="69053CAD" w14:textId="3BDA2279" w:rsidR="00EB5C12" w:rsidRPr="00220681" w:rsidRDefault="0060723F" w:rsidP="00E86ACB">
      <w:pPr>
        <w:pStyle w:val="Caption"/>
      </w:pPr>
      <w:bookmarkStart w:id="299" w:name="_Ref175475149"/>
      <w:bookmarkStart w:id="300" w:name="_Toc175671482"/>
      <w:r w:rsidRPr="00220681">
        <w:t xml:space="preserve">Figura </w:t>
      </w:r>
      <w:r w:rsidRPr="00220681">
        <w:fldChar w:fldCharType="begin"/>
      </w:r>
      <w:r w:rsidRPr="00220681">
        <w:instrText xml:space="preserve"> SEQ Figura \* ARABIC </w:instrText>
      </w:r>
      <w:r w:rsidRPr="00220681">
        <w:fldChar w:fldCharType="separate"/>
      </w:r>
      <w:r w:rsidR="002A3861" w:rsidRPr="00220681">
        <w:t>29</w:t>
      </w:r>
      <w:r w:rsidRPr="00220681">
        <w:fldChar w:fldCharType="end"/>
      </w:r>
      <w:bookmarkEnd w:id="299"/>
      <w:r w:rsidRPr="00220681">
        <w:t xml:space="preserve"> - Comparação da </w:t>
      </w:r>
      <w:r w:rsidRPr="00220681">
        <w:rPr>
          <w:i/>
        </w:rPr>
        <w:t>loss</w:t>
      </w:r>
      <w:r w:rsidRPr="00220681">
        <w:t xml:space="preserve"> e </w:t>
      </w:r>
      <w:r w:rsidRPr="00220681">
        <w:rPr>
          <w:i/>
        </w:rPr>
        <w:t>val_loss</w:t>
      </w:r>
      <w:r w:rsidRPr="00220681">
        <w:t xml:space="preserve"> para o modelo </w:t>
      </w:r>
      <w:r w:rsidRPr="00220681">
        <w:rPr>
          <w:i/>
        </w:rPr>
        <w:t>Convolutional</w:t>
      </w:r>
      <w:r w:rsidRPr="00220681">
        <w:t xml:space="preserve"> LSTM Primeira Abordagem</w:t>
      </w:r>
      <w:bookmarkEnd w:id="300"/>
    </w:p>
    <w:p w14:paraId="408BC5AF" w14:textId="77777777" w:rsidR="00EB5C12" w:rsidRPr="00220681" w:rsidRDefault="00EB5C12" w:rsidP="00EB5C12"/>
    <w:p w14:paraId="3AEFAF3C" w14:textId="5DD04EFC"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9C4A4D" w:rsidRPr="00220681">
        <w:t>Figura 28</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B6184C">
      <w:pPr>
        <w:keepNext/>
      </w:pPr>
      <w:r w:rsidRPr="00220681">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49"/>
                    <a:stretch>
                      <a:fillRect/>
                    </a:stretch>
                  </pic:blipFill>
                  <pic:spPr>
                    <a:xfrm>
                      <a:off x="0" y="0"/>
                      <a:ext cx="5579745" cy="3756025"/>
                    </a:xfrm>
                    <a:prstGeom prst="rect">
                      <a:avLst/>
                    </a:prstGeom>
                  </pic:spPr>
                </pic:pic>
              </a:graphicData>
            </a:graphic>
          </wp:inline>
        </w:drawing>
      </w:r>
    </w:p>
    <w:p w14:paraId="602A3E33" w14:textId="066EE03E" w:rsidR="004E636A" w:rsidRPr="00220681" w:rsidRDefault="00B6184C" w:rsidP="00E86ACB">
      <w:pPr>
        <w:pStyle w:val="Caption"/>
      </w:pPr>
      <w:bookmarkStart w:id="301" w:name="_Ref175475781"/>
      <w:bookmarkStart w:id="302" w:name="_Toc175671483"/>
      <w:r w:rsidRPr="00220681">
        <w:t xml:space="preserve">Figura </w:t>
      </w:r>
      <w:r w:rsidRPr="00220681">
        <w:fldChar w:fldCharType="begin"/>
      </w:r>
      <w:r w:rsidRPr="00220681">
        <w:instrText xml:space="preserve"> SEQ Figura \* ARABIC </w:instrText>
      </w:r>
      <w:r w:rsidRPr="00220681">
        <w:fldChar w:fldCharType="separate"/>
      </w:r>
      <w:r w:rsidR="002A3861" w:rsidRPr="00220681">
        <w:t>30</w:t>
      </w:r>
      <w:r w:rsidRPr="00220681">
        <w:fldChar w:fldCharType="end"/>
      </w:r>
      <w:bookmarkEnd w:id="301"/>
      <w:r w:rsidRPr="00220681">
        <w:t xml:space="preserve"> - Comparação dos valores reais vs valores previstos </w:t>
      </w:r>
      <w:r w:rsidR="00803491" w:rsidRPr="00220681">
        <w:t>pelo</w:t>
      </w:r>
      <w:r w:rsidRPr="00220681">
        <w:t xml:space="preserve"> modelo </w:t>
      </w:r>
      <w:r w:rsidRPr="00220681">
        <w:rPr>
          <w:i/>
        </w:rPr>
        <w:t>Convolutional</w:t>
      </w:r>
      <w:r w:rsidRPr="00220681">
        <w:t xml:space="preserve"> LSTM Primeira Abordagem</w:t>
      </w:r>
      <w:bookmarkEnd w:id="302"/>
    </w:p>
    <w:p w14:paraId="4763352C" w14:textId="3FFAAEE7" w:rsidR="00EB5502" w:rsidRPr="00220681" w:rsidRDefault="00EB5502" w:rsidP="00E86ACB">
      <w:pPr>
        <w:pStyle w:val="Caption"/>
      </w:pPr>
    </w:p>
    <w:p w14:paraId="7AA631EF" w14:textId="1D1FE292" w:rsidR="00AE5854" w:rsidRPr="00220681" w:rsidRDefault="00C07A24" w:rsidP="00EC0F87">
      <w:pPr>
        <w:rPr>
          <w:b/>
          <w:bCs/>
        </w:rPr>
      </w:pPr>
      <w:r w:rsidRPr="00220681">
        <w:rPr>
          <w:b/>
          <w:bCs/>
        </w:rPr>
        <w:t xml:space="preserve">Stacked LSTM </w:t>
      </w:r>
    </w:p>
    <w:p w14:paraId="119FBE3A" w14:textId="3F0B8754" w:rsidR="004063E0" w:rsidRPr="00220681" w:rsidRDefault="007E02CE" w:rsidP="004063E0">
      <w:r w:rsidRPr="00220681">
        <w:t>Neste modelo conseguimos perceber que a diminuição da</w:t>
      </w:r>
      <w:r w:rsidRPr="00220681">
        <w:rPr>
          <w:b/>
          <w:bCs/>
        </w:rPr>
        <w:t xml:space="preserve"> </w:t>
      </w:r>
      <w:r w:rsidRPr="00220681">
        <w:rPr>
          <w:b/>
          <w:bCs/>
          <w:i/>
          <w:iCs/>
        </w:rPr>
        <w:t>loss</w:t>
      </w:r>
      <w:r w:rsidRPr="00220681">
        <w:t xml:space="preserve"> e a </w:t>
      </w:r>
      <w:r w:rsidRPr="00220681">
        <w:rPr>
          <w:b/>
          <w:bCs/>
          <w:i/>
          <w:iCs/>
        </w:rPr>
        <w:t>val_loss</w:t>
      </w:r>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r w:rsidRPr="00220681">
        <w:rPr>
          <w:b/>
          <w:bCs/>
          <w:i/>
          <w:iCs/>
        </w:rPr>
        <w:t>Convolutional</w:t>
      </w:r>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9C4A4D" w:rsidRPr="00220681">
        <w:t>Figura 29</w:t>
      </w:r>
      <w:r w:rsidR="009C4A4D" w:rsidRPr="00220681">
        <w:fldChar w:fldCharType="end"/>
      </w:r>
      <w:r w:rsidRPr="00220681">
        <w:t xml:space="preserve">. </w:t>
      </w:r>
    </w:p>
    <w:p w14:paraId="4F6E119F" w14:textId="77777777" w:rsidR="00EB5C12" w:rsidRPr="00220681" w:rsidRDefault="00636A4A" w:rsidP="00EB5C12">
      <w:pPr>
        <w:keepNext/>
      </w:pPr>
      <w:r w:rsidRPr="00220681">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0"/>
                    <a:stretch>
                      <a:fillRect/>
                    </a:stretch>
                  </pic:blipFill>
                  <pic:spPr>
                    <a:xfrm>
                      <a:off x="0" y="0"/>
                      <a:ext cx="5159761" cy="3301260"/>
                    </a:xfrm>
                    <a:prstGeom prst="rect">
                      <a:avLst/>
                    </a:prstGeom>
                  </pic:spPr>
                </pic:pic>
              </a:graphicData>
            </a:graphic>
          </wp:inline>
        </w:drawing>
      </w:r>
    </w:p>
    <w:p w14:paraId="4CA6EC82" w14:textId="1E93D809" w:rsidR="00EB5C12" w:rsidRPr="00220681" w:rsidRDefault="00EB5C12" w:rsidP="00E86ACB">
      <w:pPr>
        <w:pStyle w:val="Caption"/>
      </w:pPr>
      <w:bookmarkStart w:id="303" w:name="_Ref175475792"/>
      <w:bookmarkStart w:id="304" w:name="_Toc175671484"/>
      <w:r w:rsidRPr="00220681">
        <w:t xml:space="preserve">Figura </w:t>
      </w:r>
      <w:r w:rsidRPr="00220681">
        <w:fldChar w:fldCharType="begin"/>
      </w:r>
      <w:r w:rsidRPr="00220681">
        <w:instrText xml:space="preserve"> SEQ Figura \* ARABIC </w:instrText>
      </w:r>
      <w:r w:rsidRPr="00220681">
        <w:fldChar w:fldCharType="separate"/>
      </w:r>
      <w:r w:rsidR="002A3861" w:rsidRPr="00220681">
        <w:t>31</w:t>
      </w:r>
      <w:r w:rsidRPr="00220681">
        <w:fldChar w:fldCharType="end"/>
      </w:r>
      <w:bookmarkEnd w:id="303"/>
      <w:r w:rsidRPr="00220681">
        <w:t xml:space="preserve"> - Comparação da </w:t>
      </w:r>
      <w:r w:rsidRPr="00220681">
        <w:rPr>
          <w:i/>
        </w:rPr>
        <w:t>loss</w:t>
      </w:r>
      <w:r w:rsidRPr="00220681">
        <w:t xml:space="preserve"> e </w:t>
      </w:r>
      <w:r w:rsidRPr="00220681">
        <w:rPr>
          <w:i/>
        </w:rPr>
        <w:t>val_loss</w:t>
      </w:r>
      <w:r w:rsidRPr="00220681">
        <w:t xml:space="preserve"> para o modelo </w:t>
      </w:r>
      <w:r w:rsidRPr="00220681">
        <w:rPr>
          <w:i/>
        </w:rPr>
        <w:t>Stacked</w:t>
      </w:r>
      <w:r w:rsidRPr="00220681">
        <w:t xml:space="preserve"> LSTM Primeira Abordagem</w:t>
      </w:r>
      <w:bookmarkEnd w:id="304"/>
    </w:p>
    <w:p w14:paraId="49E373FF" w14:textId="39FD8F45" w:rsidR="00AE5854" w:rsidRPr="00220681" w:rsidRDefault="00F73715" w:rsidP="008605E6">
      <w:r w:rsidRPr="00220681">
        <w:t xml:space="preserve"> </w:t>
      </w:r>
    </w:p>
    <w:p w14:paraId="53F6E075" w14:textId="5FA5D4E1" w:rsidR="007E02CE" w:rsidRPr="00220681" w:rsidRDefault="007E02CE" w:rsidP="007E02CE">
      <w:r w:rsidRPr="00220681">
        <w:t xml:space="preserve">Ao contrário do que acontece da arquitetura </w:t>
      </w:r>
      <w:r w:rsidRPr="00220681">
        <w:rPr>
          <w:b/>
          <w:bCs/>
          <w:i/>
          <w:iCs/>
        </w:rPr>
        <w:t>Convolutional</w:t>
      </w:r>
      <w:r w:rsidRPr="00220681">
        <w:t xml:space="preserve">, a </w:t>
      </w:r>
      <w:r w:rsidRPr="00220681">
        <w:rPr>
          <w:b/>
          <w:bCs/>
          <w:i/>
          <w:iCs/>
        </w:rPr>
        <w:t>Stacked</w:t>
      </w:r>
      <w:r w:rsidR="004E636A" w:rsidRPr="00220681">
        <w:rPr>
          <w:b/>
          <w:bCs/>
          <w:i/>
          <w:iCs/>
        </w:rPr>
        <w:t xml:space="preserve"> </w:t>
      </w:r>
      <w:r w:rsidRPr="00220681">
        <w:rPr>
          <w:b/>
          <w:bCs/>
          <w:i/>
          <w:iCs/>
        </w:rPr>
        <w:t>LSTM</w:t>
      </w:r>
      <w:r w:rsidRPr="00220681">
        <w:t xml:space="preserve"> teve mais dificuldades em prever os valores </w:t>
      </w:r>
      <w:r w:rsidR="00504172" w:rsidRPr="00220681">
        <w:t xml:space="preserve">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w:t>
      </w:r>
      <w:r w:rsidR="00AD13A2" w:rsidRPr="00220681">
        <w:t>deles,</w:t>
      </w:r>
      <w:r w:rsidRPr="00220681">
        <w:t xml:space="preserve"> mas</w:t>
      </w:r>
      <w:r w:rsidR="00AD13A2" w:rsidRPr="00220681">
        <w:t xml:space="preserve"> falha numa parte significativa, sendo estes erros muito próximos aos valores reais</w:t>
      </w:r>
      <w:r w:rsidRPr="00220681">
        <w:t xml:space="preserve">. Por outro lado, o modelo também consegue prever com </w:t>
      </w:r>
      <w:r w:rsidR="00AD13A2" w:rsidRPr="00220681">
        <w:t>um</w:t>
      </w:r>
      <w:r w:rsidRPr="00220681">
        <w:t xml:space="preserve"> grau</w:t>
      </w:r>
      <w:r w:rsidR="00AD13A2" w:rsidRPr="00220681">
        <w:t xml:space="preserve"> significativo</w:t>
      </w:r>
      <w:r w:rsidRPr="00220681">
        <w:t xml:space="preserve"> de proximidade valores próximos de </w:t>
      </w:r>
      <w:r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9C4A4D" w:rsidRPr="00220681">
        <w:t>Figura 30</w:t>
      </w:r>
      <w:r w:rsidR="009C4A4D" w:rsidRPr="00220681">
        <w:fldChar w:fldCharType="end"/>
      </w:r>
      <w:r w:rsidR="009C4A4D" w:rsidRPr="00220681">
        <w:t>)</w:t>
      </w:r>
      <w:r w:rsidRPr="00220681">
        <w:t xml:space="preserve">.   </w:t>
      </w:r>
    </w:p>
    <w:p w14:paraId="61534E7C" w14:textId="77777777" w:rsidR="007E02CE" w:rsidRPr="00220681" w:rsidRDefault="007E02CE" w:rsidP="008605E6"/>
    <w:p w14:paraId="3D338E7A" w14:textId="77777777" w:rsidR="004E636A" w:rsidRPr="00220681" w:rsidRDefault="004063E0" w:rsidP="004E636A">
      <w:pPr>
        <w:keepNext/>
      </w:pPr>
      <w:r w:rsidRPr="00220681">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1"/>
                    <a:stretch>
                      <a:fillRect/>
                    </a:stretch>
                  </pic:blipFill>
                  <pic:spPr>
                    <a:xfrm>
                      <a:off x="0" y="0"/>
                      <a:ext cx="5579745" cy="3756025"/>
                    </a:xfrm>
                    <a:prstGeom prst="rect">
                      <a:avLst/>
                    </a:prstGeom>
                  </pic:spPr>
                </pic:pic>
              </a:graphicData>
            </a:graphic>
          </wp:inline>
        </w:drawing>
      </w:r>
    </w:p>
    <w:p w14:paraId="1A6C3864" w14:textId="394D6A2C" w:rsidR="00C0737E" w:rsidRPr="00220681" w:rsidRDefault="004E636A" w:rsidP="00E86ACB">
      <w:pPr>
        <w:pStyle w:val="Caption"/>
      </w:pPr>
      <w:bookmarkStart w:id="305" w:name="_Ref175475817"/>
      <w:bookmarkStart w:id="306" w:name="_Toc175671485"/>
      <w:r w:rsidRPr="00220681">
        <w:t xml:space="preserve">Figura </w:t>
      </w:r>
      <w:r w:rsidRPr="00220681">
        <w:fldChar w:fldCharType="begin"/>
      </w:r>
      <w:r w:rsidRPr="00220681">
        <w:instrText xml:space="preserve"> SEQ Figura \* ARABIC </w:instrText>
      </w:r>
      <w:r w:rsidRPr="00220681">
        <w:fldChar w:fldCharType="separate"/>
      </w:r>
      <w:r w:rsidR="002A3861" w:rsidRPr="00220681">
        <w:t>32</w:t>
      </w:r>
      <w:r w:rsidRPr="00220681">
        <w:fldChar w:fldCharType="end"/>
      </w:r>
      <w:bookmarkEnd w:id="305"/>
      <w:r w:rsidRPr="00220681">
        <w:t xml:space="preserve"> - Comparação dos valores reais vs valores previstos </w:t>
      </w:r>
      <w:r w:rsidR="00803491" w:rsidRPr="00220681">
        <w:t>pelo</w:t>
      </w:r>
      <w:r w:rsidRPr="00220681">
        <w:t xml:space="preserve"> modelo </w:t>
      </w:r>
      <w:r w:rsidR="00C07A24" w:rsidRPr="00220681">
        <w:rPr>
          <w:i/>
        </w:rPr>
        <w:t>Stacked</w:t>
      </w:r>
      <w:r w:rsidR="00C07A24" w:rsidRPr="00220681">
        <w:t xml:space="preserve"> LSTM Primeira</w:t>
      </w:r>
      <w:r w:rsidRPr="00220681">
        <w:t xml:space="preserve"> Abordagem</w:t>
      </w:r>
      <w:bookmarkEnd w:id="306"/>
    </w:p>
    <w:p w14:paraId="27199119" w14:textId="21F67BEC" w:rsidR="00C0737E" w:rsidRPr="00220681" w:rsidRDefault="00C0737E" w:rsidP="00EB5502"/>
    <w:p w14:paraId="10CA5CA2" w14:textId="2C5DD74E" w:rsidR="00F73715" w:rsidRPr="00220681" w:rsidRDefault="00F73715" w:rsidP="00EC0F87">
      <w:pPr>
        <w:rPr>
          <w:b/>
          <w:bCs/>
        </w:rPr>
      </w:pPr>
      <w:r w:rsidRPr="00220681">
        <w:rPr>
          <w:b/>
          <w:bCs/>
        </w:rPr>
        <w:t>Bidirectional LSTM</w:t>
      </w:r>
    </w:p>
    <w:p w14:paraId="69FD094F" w14:textId="442F33C7" w:rsidR="00AD13A2" w:rsidRPr="00220681" w:rsidRDefault="00AD13A2" w:rsidP="00AD13A2">
      <w:r w:rsidRPr="00220681">
        <w:t xml:space="preserve">A arquitetura </w:t>
      </w:r>
      <w:r w:rsidR="005317E2" w:rsidRPr="005317E2">
        <w:rPr>
          <w:b/>
          <w:bCs/>
          <w:i/>
          <w:iCs/>
        </w:rPr>
        <w:t>Bidirectional</w:t>
      </w:r>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r w:rsidRPr="00220681">
        <w:rPr>
          <w:b/>
          <w:bCs/>
          <w:i/>
          <w:iCs/>
        </w:rPr>
        <w:t>loss</w:t>
      </w:r>
      <w:r w:rsidRPr="00220681">
        <w:t xml:space="preserve"> e </w:t>
      </w:r>
      <w:r w:rsidRPr="00220681">
        <w:rPr>
          <w:b/>
          <w:bCs/>
          <w:i/>
          <w:iCs/>
        </w:rPr>
        <w:t>val_loss</w:t>
      </w:r>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9C4A4D" w:rsidRPr="00220681">
        <w:t>Figura 31</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B5C12">
      <w:pPr>
        <w:keepNext/>
      </w:pPr>
      <w:r w:rsidRPr="00220681">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2"/>
                    <a:stretch>
                      <a:fillRect/>
                    </a:stretch>
                  </pic:blipFill>
                  <pic:spPr>
                    <a:xfrm>
                      <a:off x="0" y="0"/>
                      <a:ext cx="5196274" cy="3359512"/>
                    </a:xfrm>
                    <a:prstGeom prst="rect">
                      <a:avLst/>
                    </a:prstGeom>
                  </pic:spPr>
                </pic:pic>
              </a:graphicData>
            </a:graphic>
          </wp:inline>
        </w:drawing>
      </w:r>
    </w:p>
    <w:p w14:paraId="5F6DFD5F" w14:textId="3FF85831" w:rsidR="00AE5854" w:rsidRPr="00220681" w:rsidRDefault="00EB5C12" w:rsidP="00E86ACB">
      <w:pPr>
        <w:pStyle w:val="Caption"/>
      </w:pPr>
      <w:bookmarkStart w:id="307" w:name="_Ref175475827"/>
      <w:bookmarkStart w:id="308" w:name="_Toc175671486"/>
      <w:r w:rsidRPr="00220681">
        <w:t xml:space="preserve">Figura </w:t>
      </w:r>
      <w:r w:rsidRPr="00220681">
        <w:fldChar w:fldCharType="begin"/>
      </w:r>
      <w:r w:rsidRPr="00220681">
        <w:instrText xml:space="preserve"> SEQ Figura \* ARABIC </w:instrText>
      </w:r>
      <w:r w:rsidRPr="00220681">
        <w:fldChar w:fldCharType="separate"/>
      </w:r>
      <w:r w:rsidR="002A3861" w:rsidRPr="00220681">
        <w:t>33</w:t>
      </w:r>
      <w:r w:rsidRPr="00220681">
        <w:fldChar w:fldCharType="end"/>
      </w:r>
      <w:bookmarkEnd w:id="307"/>
      <w:r w:rsidRPr="00220681">
        <w:t xml:space="preserve"> - Comparação da </w:t>
      </w:r>
      <w:r w:rsidRPr="00220681">
        <w:rPr>
          <w:i/>
        </w:rPr>
        <w:t>loss</w:t>
      </w:r>
      <w:r w:rsidRPr="00220681">
        <w:t xml:space="preserve"> e </w:t>
      </w:r>
      <w:r w:rsidRPr="00220681">
        <w:rPr>
          <w:i/>
        </w:rPr>
        <w:t>val_loss</w:t>
      </w:r>
      <w:r w:rsidRPr="00220681">
        <w:t xml:space="preserve"> para o modelo </w:t>
      </w:r>
      <w:r w:rsidR="005317E2" w:rsidRPr="005317E2">
        <w:rPr>
          <w:i/>
        </w:rPr>
        <w:t>Bidirectional</w:t>
      </w:r>
      <w:r w:rsidRPr="00220681">
        <w:t xml:space="preserve"> LSTM Primeira Abordagem</w:t>
      </w:r>
      <w:bookmarkEnd w:id="308"/>
    </w:p>
    <w:p w14:paraId="347C30AF" w14:textId="77777777" w:rsidR="00504172" w:rsidRPr="00220681" w:rsidRDefault="00504172" w:rsidP="00F73715"/>
    <w:p w14:paraId="3D153E69" w14:textId="2DCCF232" w:rsidR="00504172" w:rsidRPr="00220681" w:rsidRDefault="00504172" w:rsidP="00504172">
      <w:r w:rsidRPr="00220681">
        <w:t xml:space="preserve">Em contrapartida a </w:t>
      </w:r>
      <w:r w:rsidR="005317E2" w:rsidRPr="005317E2">
        <w:rPr>
          <w:b/>
          <w:bCs/>
          <w:i/>
        </w:rPr>
        <w:t>Bidirectional</w:t>
      </w:r>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9C4A4D" w:rsidRPr="00220681">
        <w:t>Figura 32</w:t>
      </w:r>
      <w:r w:rsidR="009C4A4D" w:rsidRPr="00220681">
        <w:fldChar w:fldCharType="end"/>
      </w:r>
      <w:r w:rsidR="009C4A4D" w:rsidRPr="00220681">
        <w:t>)</w:t>
      </w:r>
      <w:r w:rsidRPr="00220681">
        <w:t xml:space="preserve">.   </w:t>
      </w:r>
    </w:p>
    <w:p w14:paraId="15DEE141" w14:textId="5DF45D3E" w:rsidR="00AE5854" w:rsidRPr="00220681" w:rsidRDefault="00AE5854" w:rsidP="008605E6"/>
    <w:p w14:paraId="686A15CD" w14:textId="77777777" w:rsidR="00FD0D48" w:rsidRPr="00220681" w:rsidRDefault="00EB5502" w:rsidP="00FD0D48">
      <w:pPr>
        <w:keepNext/>
      </w:pPr>
      <w:r w:rsidRPr="00220681">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3"/>
                    <a:stretch>
                      <a:fillRect/>
                    </a:stretch>
                  </pic:blipFill>
                  <pic:spPr>
                    <a:xfrm>
                      <a:off x="0" y="0"/>
                      <a:ext cx="5290846" cy="3561551"/>
                    </a:xfrm>
                    <a:prstGeom prst="rect">
                      <a:avLst/>
                    </a:prstGeom>
                  </pic:spPr>
                </pic:pic>
              </a:graphicData>
            </a:graphic>
          </wp:inline>
        </w:drawing>
      </w:r>
    </w:p>
    <w:p w14:paraId="486383CA" w14:textId="49207185" w:rsidR="00F73715" w:rsidRPr="00220681" w:rsidRDefault="00FD0D48" w:rsidP="00E86ACB">
      <w:pPr>
        <w:pStyle w:val="Caption"/>
      </w:pPr>
      <w:bookmarkStart w:id="309" w:name="_Ref175475839"/>
      <w:bookmarkStart w:id="310" w:name="_Toc175671487"/>
      <w:r w:rsidRPr="00220681">
        <w:t xml:space="preserve">Figura </w:t>
      </w:r>
      <w:r w:rsidRPr="00220681">
        <w:fldChar w:fldCharType="begin"/>
      </w:r>
      <w:r w:rsidRPr="00220681">
        <w:instrText xml:space="preserve"> SEQ Figura \* ARABIC </w:instrText>
      </w:r>
      <w:r w:rsidRPr="00220681">
        <w:fldChar w:fldCharType="separate"/>
      </w:r>
      <w:r w:rsidR="002A3861" w:rsidRPr="00220681">
        <w:t>34</w:t>
      </w:r>
      <w:r w:rsidRPr="00220681">
        <w:fldChar w:fldCharType="end"/>
      </w:r>
      <w:bookmarkEnd w:id="309"/>
      <w:r w:rsidRPr="00220681">
        <w:t xml:space="preserve"> - Comparação dos valores reais vs valores previstos </w:t>
      </w:r>
      <w:r w:rsidR="00803491" w:rsidRPr="00220681">
        <w:t>pelo</w:t>
      </w:r>
      <w:r w:rsidRPr="00220681">
        <w:t xml:space="preserve"> modelo </w:t>
      </w:r>
      <w:r w:rsidR="005317E2" w:rsidRPr="005317E2">
        <w:rPr>
          <w:i/>
        </w:rPr>
        <w:t>Bidirectional</w:t>
      </w:r>
      <w:r w:rsidRPr="00220681">
        <w:t xml:space="preserve"> LSTM Primeira Abordagem</w:t>
      </w:r>
      <w:bookmarkEnd w:id="310"/>
    </w:p>
    <w:p w14:paraId="73368DBE" w14:textId="0EE8A903" w:rsidR="00504172" w:rsidRPr="00220681" w:rsidRDefault="00A3495A" w:rsidP="00A3495A">
      <w:pPr>
        <w:spacing w:line="276" w:lineRule="auto"/>
        <w:ind w:firstLine="0"/>
        <w:jc w:val="left"/>
      </w:pPr>
      <w:r w:rsidRPr="00220681">
        <w:br w:type="page"/>
      </w:r>
    </w:p>
    <w:p w14:paraId="49C9BED1" w14:textId="5C129A33" w:rsidR="00A3495A" w:rsidRPr="00220681" w:rsidRDefault="00A3495A" w:rsidP="002245BD">
      <w:pPr>
        <w:pStyle w:val="Heading3"/>
      </w:pPr>
      <w:bookmarkStart w:id="311" w:name="_Toc174890625"/>
      <w:bookmarkStart w:id="312" w:name="_Toc176054355"/>
      <w:r w:rsidRPr="002245BD">
        <w:lastRenderedPageBreak/>
        <w:t>Segunda</w:t>
      </w:r>
      <w:r w:rsidRPr="00220681">
        <w:t xml:space="preserve"> Abordagem - Classificação </w:t>
      </w:r>
      <w:bookmarkEnd w:id="311"/>
      <w:r w:rsidR="00BA3E50" w:rsidRPr="00220681">
        <w:t>Multiclasse de Estilos de Condução</w:t>
      </w:r>
      <w:bookmarkEnd w:id="312"/>
    </w:p>
    <w:p w14:paraId="2E4C1AF5" w14:textId="38FFCAB2" w:rsidR="00A3495A" w:rsidRPr="00220681"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220681" w14:paraId="298A8833" w14:textId="77777777" w:rsidTr="00FF1C7B">
        <w:trPr>
          <w:trHeight w:val="650"/>
          <w:jc w:val="center"/>
        </w:trPr>
        <w:tc>
          <w:tcPr>
            <w:tcW w:w="1890" w:type="dxa"/>
            <w:vAlign w:val="center"/>
          </w:tcPr>
          <w:p w14:paraId="38B3023F" w14:textId="77777777" w:rsidR="00A3495A" w:rsidRPr="00220681" w:rsidRDefault="00A3495A" w:rsidP="00FF1C7B">
            <w:pPr>
              <w:ind w:firstLine="0"/>
              <w:jc w:val="center"/>
              <w:rPr>
                <w:b/>
                <w:bCs/>
              </w:rPr>
            </w:pPr>
            <w:r w:rsidRPr="00220681">
              <w:rPr>
                <w:b/>
                <w:bCs/>
                <w:szCs w:val="24"/>
              </w:rPr>
              <w:t>Metric</w:t>
            </w:r>
          </w:p>
        </w:tc>
        <w:tc>
          <w:tcPr>
            <w:tcW w:w="1418" w:type="dxa"/>
            <w:vAlign w:val="center"/>
          </w:tcPr>
          <w:p w14:paraId="4669EB2D" w14:textId="77777777" w:rsidR="00A3495A" w:rsidRPr="00220681" w:rsidRDefault="00A3495A" w:rsidP="00FF1C7B">
            <w:pPr>
              <w:ind w:firstLine="0"/>
              <w:jc w:val="center"/>
              <w:rPr>
                <w:b/>
                <w:bCs/>
              </w:rPr>
            </w:pPr>
            <w:r w:rsidRPr="00220681">
              <w:rPr>
                <w:b/>
                <w:bCs/>
                <w:szCs w:val="24"/>
              </w:rPr>
              <w:t>BiLSTM</w:t>
            </w:r>
          </w:p>
        </w:tc>
        <w:tc>
          <w:tcPr>
            <w:tcW w:w="1701" w:type="dxa"/>
            <w:vAlign w:val="center"/>
          </w:tcPr>
          <w:p w14:paraId="686FF157" w14:textId="77777777" w:rsidR="00A3495A" w:rsidRPr="00220681" w:rsidRDefault="00A3495A" w:rsidP="00FF1C7B">
            <w:pPr>
              <w:ind w:firstLine="0"/>
              <w:jc w:val="center"/>
              <w:rPr>
                <w:b/>
                <w:bCs/>
              </w:rPr>
            </w:pPr>
            <w:r w:rsidRPr="00220681">
              <w:rPr>
                <w:b/>
                <w:bCs/>
                <w:i/>
                <w:iCs/>
                <w:szCs w:val="24"/>
              </w:rPr>
              <w:t>Stacked</w:t>
            </w:r>
            <w:r w:rsidRPr="00220681">
              <w:rPr>
                <w:b/>
                <w:bCs/>
                <w:szCs w:val="24"/>
              </w:rPr>
              <w:t xml:space="preserve"> LSTM</w:t>
            </w:r>
          </w:p>
        </w:tc>
      </w:tr>
      <w:tr w:rsidR="00D83E47" w:rsidRPr="00220681" w14:paraId="6A02A9BD" w14:textId="77777777" w:rsidTr="00FF1C7B">
        <w:trPr>
          <w:trHeight w:val="705"/>
          <w:jc w:val="center"/>
        </w:trPr>
        <w:tc>
          <w:tcPr>
            <w:tcW w:w="1890" w:type="dxa"/>
            <w:vAlign w:val="center"/>
          </w:tcPr>
          <w:p w14:paraId="4297CE17" w14:textId="77777777" w:rsidR="00D83E47" w:rsidRPr="00220681" w:rsidRDefault="00D83E47" w:rsidP="00D83E47">
            <w:pPr>
              <w:ind w:firstLine="0"/>
              <w:rPr>
                <w:b/>
                <w:bCs/>
                <w:i/>
                <w:iCs/>
              </w:rPr>
            </w:pPr>
            <w:r w:rsidRPr="00220681">
              <w:rPr>
                <w:b/>
                <w:bCs/>
                <w:i/>
                <w:iCs/>
                <w:szCs w:val="24"/>
              </w:rPr>
              <w:t>Train Accuracy</w:t>
            </w:r>
          </w:p>
        </w:tc>
        <w:tc>
          <w:tcPr>
            <w:tcW w:w="1418" w:type="dxa"/>
            <w:vAlign w:val="center"/>
          </w:tcPr>
          <w:p w14:paraId="54CA1FB9" w14:textId="21EB031E" w:rsidR="00D83E47" w:rsidRPr="00220681" w:rsidRDefault="00D83E47" w:rsidP="00D83E47">
            <w:pPr>
              <w:ind w:firstLine="0"/>
              <w:rPr>
                <w:b/>
                <w:bCs/>
              </w:rPr>
            </w:pPr>
            <w:r w:rsidRPr="00D83E47">
              <w:rPr>
                <w:b/>
                <w:bCs/>
                <w:szCs w:val="24"/>
              </w:rPr>
              <w:t>99.62%</w:t>
            </w:r>
          </w:p>
        </w:tc>
        <w:tc>
          <w:tcPr>
            <w:tcW w:w="1701" w:type="dxa"/>
            <w:vAlign w:val="center"/>
          </w:tcPr>
          <w:p w14:paraId="692FCE1A" w14:textId="606658C4" w:rsidR="00D83E47" w:rsidRPr="00D83E47" w:rsidRDefault="00D83E47" w:rsidP="00D83E47">
            <w:pPr>
              <w:ind w:firstLine="0"/>
              <w:rPr>
                <w:szCs w:val="24"/>
              </w:rPr>
            </w:pPr>
            <w:r w:rsidRPr="00D83E47">
              <w:rPr>
                <w:szCs w:val="24"/>
              </w:rPr>
              <w:t>97.64%</w:t>
            </w:r>
          </w:p>
        </w:tc>
      </w:tr>
      <w:tr w:rsidR="00D83E47" w:rsidRPr="00220681" w14:paraId="6DA65108" w14:textId="77777777" w:rsidTr="00FF1C7B">
        <w:trPr>
          <w:trHeight w:val="705"/>
          <w:jc w:val="center"/>
        </w:trPr>
        <w:tc>
          <w:tcPr>
            <w:tcW w:w="1890" w:type="dxa"/>
            <w:vAlign w:val="center"/>
          </w:tcPr>
          <w:p w14:paraId="03369FE4" w14:textId="77777777" w:rsidR="00D83E47" w:rsidRPr="00220681" w:rsidRDefault="00D83E47" w:rsidP="00D83E47">
            <w:pPr>
              <w:ind w:firstLine="0"/>
              <w:rPr>
                <w:b/>
                <w:bCs/>
                <w:i/>
                <w:iCs/>
                <w:szCs w:val="24"/>
              </w:rPr>
            </w:pPr>
            <w:r w:rsidRPr="00220681">
              <w:rPr>
                <w:b/>
                <w:bCs/>
                <w:i/>
                <w:iCs/>
                <w:szCs w:val="24"/>
              </w:rPr>
              <w:t>Test Accuracy</w:t>
            </w:r>
          </w:p>
        </w:tc>
        <w:tc>
          <w:tcPr>
            <w:tcW w:w="1418" w:type="dxa"/>
            <w:vAlign w:val="center"/>
          </w:tcPr>
          <w:p w14:paraId="61A09457" w14:textId="1F6B701D" w:rsidR="00D83E47" w:rsidRPr="00220681" w:rsidRDefault="00D83E47" w:rsidP="00D83E47">
            <w:pPr>
              <w:ind w:firstLine="0"/>
              <w:rPr>
                <w:szCs w:val="24"/>
              </w:rPr>
            </w:pPr>
            <w:r w:rsidRPr="00D83E47">
              <w:rPr>
                <w:szCs w:val="24"/>
              </w:rPr>
              <w:t>96.56%</w:t>
            </w:r>
          </w:p>
        </w:tc>
        <w:tc>
          <w:tcPr>
            <w:tcW w:w="1701" w:type="dxa"/>
            <w:vAlign w:val="center"/>
          </w:tcPr>
          <w:p w14:paraId="6867B562" w14:textId="2A21EBA3" w:rsidR="00D83E47" w:rsidRPr="00220681" w:rsidRDefault="00D83E47" w:rsidP="00D83E47">
            <w:pPr>
              <w:ind w:firstLine="0"/>
              <w:rPr>
                <w:szCs w:val="24"/>
              </w:rPr>
            </w:pPr>
            <w:r w:rsidRPr="00D83E47">
              <w:rPr>
                <w:szCs w:val="24"/>
              </w:rPr>
              <w:t>96.32%</w:t>
            </w:r>
          </w:p>
        </w:tc>
      </w:tr>
      <w:tr w:rsidR="00D83E47" w:rsidRPr="00220681" w14:paraId="4F816834" w14:textId="77777777" w:rsidTr="00FF1C7B">
        <w:trPr>
          <w:trHeight w:val="705"/>
          <w:jc w:val="center"/>
        </w:trPr>
        <w:tc>
          <w:tcPr>
            <w:tcW w:w="1890" w:type="dxa"/>
            <w:vAlign w:val="center"/>
          </w:tcPr>
          <w:p w14:paraId="207F9758" w14:textId="77777777" w:rsidR="00D83E47" w:rsidRPr="00220681" w:rsidRDefault="00D83E47" w:rsidP="00D83E47">
            <w:pPr>
              <w:ind w:firstLine="0"/>
              <w:rPr>
                <w:b/>
                <w:bCs/>
                <w:i/>
                <w:iCs/>
                <w:szCs w:val="24"/>
              </w:rPr>
            </w:pPr>
            <w:r w:rsidRPr="00220681">
              <w:rPr>
                <w:b/>
                <w:bCs/>
                <w:i/>
                <w:iCs/>
                <w:szCs w:val="24"/>
              </w:rPr>
              <w:t>Train Loss</w:t>
            </w:r>
          </w:p>
        </w:tc>
        <w:tc>
          <w:tcPr>
            <w:tcW w:w="1418" w:type="dxa"/>
            <w:vAlign w:val="center"/>
          </w:tcPr>
          <w:p w14:paraId="59DDD320" w14:textId="742BC784" w:rsidR="00D83E47" w:rsidRPr="00220681" w:rsidRDefault="00D83E47" w:rsidP="00D83E47">
            <w:pPr>
              <w:ind w:firstLine="0"/>
              <w:rPr>
                <w:szCs w:val="24"/>
              </w:rPr>
            </w:pPr>
            <w:r w:rsidRPr="00D83E47">
              <w:rPr>
                <w:szCs w:val="24"/>
              </w:rPr>
              <w:t>0.0209</w:t>
            </w:r>
          </w:p>
        </w:tc>
        <w:tc>
          <w:tcPr>
            <w:tcW w:w="1701" w:type="dxa"/>
            <w:vAlign w:val="center"/>
          </w:tcPr>
          <w:p w14:paraId="2DF94965" w14:textId="720DF23B" w:rsidR="00D83E47" w:rsidRPr="00220681" w:rsidRDefault="00D83E47" w:rsidP="00D83E47">
            <w:pPr>
              <w:ind w:firstLine="0"/>
              <w:rPr>
                <w:szCs w:val="24"/>
              </w:rPr>
            </w:pPr>
            <w:r w:rsidRPr="00D83E47">
              <w:rPr>
                <w:szCs w:val="24"/>
              </w:rPr>
              <w:t>0.0656</w:t>
            </w:r>
          </w:p>
        </w:tc>
      </w:tr>
      <w:tr w:rsidR="00D83E47" w:rsidRPr="00220681" w14:paraId="18D06C03" w14:textId="77777777" w:rsidTr="00FF1C7B">
        <w:trPr>
          <w:trHeight w:val="705"/>
          <w:jc w:val="center"/>
        </w:trPr>
        <w:tc>
          <w:tcPr>
            <w:tcW w:w="1890" w:type="dxa"/>
            <w:vAlign w:val="center"/>
          </w:tcPr>
          <w:p w14:paraId="32877BCB" w14:textId="77777777" w:rsidR="00D83E47" w:rsidRPr="00220681" w:rsidRDefault="00D83E47" w:rsidP="00D83E47">
            <w:pPr>
              <w:ind w:firstLine="0"/>
              <w:rPr>
                <w:b/>
                <w:bCs/>
                <w:i/>
                <w:iCs/>
                <w:szCs w:val="24"/>
              </w:rPr>
            </w:pPr>
            <w:r w:rsidRPr="00220681">
              <w:rPr>
                <w:b/>
                <w:bCs/>
                <w:i/>
                <w:iCs/>
                <w:szCs w:val="24"/>
              </w:rPr>
              <w:t>Test Loss</w:t>
            </w:r>
          </w:p>
        </w:tc>
        <w:tc>
          <w:tcPr>
            <w:tcW w:w="1418" w:type="dxa"/>
            <w:vAlign w:val="center"/>
          </w:tcPr>
          <w:p w14:paraId="12A4D99D" w14:textId="0AE893D5" w:rsidR="00D83E47" w:rsidRPr="00220681" w:rsidRDefault="00D83E47" w:rsidP="00D83E47">
            <w:pPr>
              <w:ind w:firstLine="0"/>
              <w:rPr>
                <w:szCs w:val="24"/>
              </w:rPr>
            </w:pPr>
            <w:r w:rsidRPr="00D83E47">
              <w:rPr>
                <w:szCs w:val="24"/>
              </w:rPr>
              <w:t>0.0839</w:t>
            </w:r>
          </w:p>
        </w:tc>
        <w:tc>
          <w:tcPr>
            <w:tcW w:w="1701" w:type="dxa"/>
            <w:vAlign w:val="center"/>
          </w:tcPr>
          <w:p w14:paraId="593D1EB8" w14:textId="177B91E1" w:rsidR="00D83E47" w:rsidRPr="00220681" w:rsidRDefault="00D83E47" w:rsidP="00D83E47">
            <w:pPr>
              <w:ind w:firstLine="0"/>
              <w:rPr>
                <w:szCs w:val="24"/>
              </w:rPr>
            </w:pPr>
            <w:r w:rsidRPr="00D83E47">
              <w:rPr>
                <w:szCs w:val="24"/>
              </w:rPr>
              <w:t>0.0856</w:t>
            </w:r>
          </w:p>
        </w:tc>
      </w:tr>
      <w:tr w:rsidR="00D83E47" w:rsidRPr="00220681" w14:paraId="0968934B" w14:textId="77777777" w:rsidTr="00FF1C7B">
        <w:trPr>
          <w:trHeight w:val="705"/>
          <w:jc w:val="center"/>
        </w:trPr>
        <w:tc>
          <w:tcPr>
            <w:tcW w:w="1890" w:type="dxa"/>
            <w:vAlign w:val="center"/>
          </w:tcPr>
          <w:p w14:paraId="0ECC698A" w14:textId="77777777" w:rsidR="00D83E47" w:rsidRPr="00220681" w:rsidRDefault="00D83E47" w:rsidP="00D83E47">
            <w:pPr>
              <w:ind w:firstLine="0"/>
              <w:rPr>
                <w:b/>
                <w:bCs/>
                <w:i/>
                <w:iCs/>
                <w:szCs w:val="24"/>
              </w:rPr>
            </w:pPr>
            <w:r w:rsidRPr="00220681">
              <w:rPr>
                <w:b/>
                <w:bCs/>
                <w:i/>
                <w:iCs/>
                <w:szCs w:val="24"/>
              </w:rPr>
              <w:t>Precision</w:t>
            </w:r>
          </w:p>
        </w:tc>
        <w:tc>
          <w:tcPr>
            <w:tcW w:w="1418" w:type="dxa"/>
            <w:vAlign w:val="center"/>
          </w:tcPr>
          <w:p w14:paraId="52F97A52" w14:textId="6C067348" w:rsidR="00D83E47" w:rsidRPr="00220681" w:rsidRDefault="00D83E47" w:rsidP="00D83E47">
            <w:pPr>
              <w:ind w:firstLine="0"/>
              <w:rPr>
                <w:szCs w:val="24"/>
              </w:rPr>
            </w:pPr>
            <w:r w:rsidRPr="00D83E47">
              <w:rPr>
                <w:szCs w:val="24"/>
              </w:rPr>
              <w:t>96.73%</w:t>
            </w:r>
          </w:p>
        </w:tc>
        <w:tc>
          <w:tcPr>
            <w:tcW w:w="1701" w:type="dxa"/>
            <w:vAlign w:val="center"/>
          </w:tcPr>
          <w:p w14:paraId="47D6758E" w14:textId="2DF319A2" w:rsidR="00D83E47" w:rsidRPr="00220681" w:rsidRDefault="00D83E47" w:rsidP="00D83E47">
            <w:pPr>
              <w:ind w:firstLine="0"/>
              <w:rPr>
                <w:szCs w:val="24"/>
              </w:rPr>
            </w:pPr>
            <w:r w:rsidRPr="00D83E47">
              <w:rPr>
                <w:szCs w:val="24"/>
              </w:rPr>
              <w:t>9</w:t>
            </w:r>
            <w:r w:rsidR="00A8558F">
              <w:rPr>
                <w:szCs w:val="24"/>
              </w:rPr>
              <w:t>7</w:t>
            </w:r>
            <w:r w:rsidRPr="00D83E47">
              <w:rPr>
                <w:szCs w:val="24"/>
              </w:rPr>
              <w:t>.</w:t>
            </w:r>
            <w:r w:rsidR="00A8558F">
              <w:rPr>
                <w:szCs w:val="24"/>
              </w:rPr>
              <w:t>24</w:t>
            </w:r>
            <w:r w:rsidRPr="00D83E47">
              <w:rPr>
                <w:szCs w:val="24"/>
              </w:rPr>
              <w:t>%</w:t>
            </w:r>
          </w:p>
        </w:tc>
      </w:tr>
      <w:tr w:rsidR="00D83E47" w:rsidRPr="00220681" w14:paraId="6950D426" w14:textId="77777777" w:rsidTr="00FF1C7B">
        <w:trPr>
          <w:trHeight w:val="705"/>
          <w:jc w:val="center"/>
        </w:trPr>
        <w:tc>
          <w:tcPr>
            <w:tcW w:w="1890" w:type="dxa"/>
            <w:vAlign w:val="center"/>
          </w:tcPr>
          <w:p w14:paraId="0BE75B66" w14:textId="77777777" w:rsidR="00D83E47" w:rsidRPr="00220681" w:rsidRDefault="00D83E47" w:rsidP="00D83E47">
            <w:pPr>
              <w:ind w:firstLine="0"/>
              <w:rPr>
                <w:b/>
                <w:bCs/>
                <w:i/>
                <w:iCs/>
                <w:szCs w:val="24"/>
              </w:rPr>
            </w:pPr>
            <w:r w:rsidRPr="00220681">
              <w:rPr>
                <w:b/>
                <w:bCs/>
                <w:i/>
                <w:iCs/>
                <w:szCs w:val="24"/>
              </w:rPr>
              <w:t>Recall</w:t>
            </w:r>
          </w:p>
        </w:tc>
        <w:tc>
          <w:tcPr>
            <w:tcW w:w="1418" w:type="dxa"/>
            <w:vAlign w:val="center"/>
          </w:tcPr>
          <w:p w14:paraId="45A9FF8B" w14:textId="4457F03C" w:rsidR="00D83E47" w:rsidRPr="00220681" w:rsidRDefault="00D83E47" w:rsidP="00D83E47">
            <w:pPr>
              <w:ind w:firstLine="0"/>
              <w:rPr>
                <w:szCs w:val="24"/>
              </w:rPr>
            </w:pPr>
            <w:r w:rsidRPr="00D83E47">
              <w:rPr>
                <w:szCs w:val="24"/>
              </w:rPr>
              <w:t>96.32%</w:t>
            </w:r>
          </w:p>
        </w:tc>
        <w:tc>
          <w:tcPr>
            <w:tcW w:w="1701" w:type="dxa"/>
            <w:vAlign w:val="center"/>
          </w:tcPr>
          <w:p w14:paraId="25BD46C6" w14:textId="7A294918" w:rsidR="00D83E47" w:rsidRPr="00220681" w:rsidRDefault="00D83E47" w:rsidP="00D83E47">
            <w:pPr>
              <w:ind w:firstLine="0"/>
              <w:rPr>
                <w:szCs w:val="24"/>
              </w:rPr>
            </w:pPr>
            <w:r w:rsidRPr="00D83E47">
              <w:rPr>
                <w:szCs w:val="24"/>
              </w:rPr>
              <w:t>9</w:t>
            </w:r>
            <w:r w:rsidR="00A8558F">
              <w:rPr>
                <w:szCs w:val="24"/>
              </w:rPr>
              <w:t>7</w:t>
            </w:r>
            <w:r w:rsidRPr="00D83E47">
              <w:rPr>
                <w:szCs w:val="24"/>
              </w:rPr>
              <w:t>.</w:t>
            </w:r>
            <w:r w:rsidR="00A8558F">
              <w:rPr>
                <w:szCs w:val="24"/>
              </w:rPr>
              <w:t>16</w:t>
            </w:r>
            <w:r w:rsidRPr="00D83E47">
              <w:rPr>
                <w:szCs w:val="24"/>
              </w:rPr>
              <w:t>%</w:t>
            </w:r>
          </w:p>
        </w:tc>
      </w:tr>
      <w:tr w:rsidR="00D83E47" w:rsidRPr="00220681" w14:paraId="137C8FD1" w14:textId="77777777" w:rsidTr="00FF1C7B">
        <w:trPr>
          <w:trHeight w:val="705"/>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418" w:type="dxa"/>
            <w:vAlign w:val="center"/>
          </w:tcPr>
          <w:p w14:paraId="3B44D5B1" w14:textId="1A9C63B0" w:rsidR="00D83E47" w:rsidRPr="00220681" w:rsidRDefault="00D83E47" w:rsidP="00D83E47">
            <w:pPr>
              <w:ind w:firstLine="0"/>
              <w:rPr>
                <w:szCs w:val="24"/>
              </w:rPr>
            </w:pPr>
            <w:r w:rsidRPr="00D83E47">
              <w:rPr>
                <w:szCs w:val="24"/>
              </w:rPr>
              <w:t>96.51%</w:t>
            </w:r>
          </w:p>
        </w:tc>
        <w:tc>
          <w:tcPr>
            <w:tcW w:w="1701" w:type="dxa"/>
            <w:vAlign w:val="center"/>
          </w:tcPr>
          <w:p w14:paraId="5AC6B0E1" w14:textId="009241C3" w:rsidR="00D83E47" w:rsidRPr="00220681" w:rsidRDefault="00D83E47" w:rsidP="00D83E47">
            <w:pPr>
              <w:ind w:firstLine="0"/>
              <w:rPr>
                <w:szCs w:val="24"/>
              </w:rPr>
            </w:pPr>
            <w:r w:rsidRPr="00D83E47">
              <w:rPr>
                <w:szCs w:val="24"/>
              </w:rPr>
              <w:t>9</w:t>
            </w:r>
            <w:r w:rsidR="00A8558F">
              <w:rPr>
                <w:szCs w:val="24"/>
              </w:rPr>
              <w:t>7.2</w:t>
            </w:r>
            <w:r w:rsidRPr="00D83E47">
              <w:rPr>
                <w:szCs w:val="24"/>
              </w:rPr>
              <w:t>%</w:t>
            </w:r>
          </w:p>
        </w:tc>
      </w:tr>
      <w:tr w:rsidR="00D83E47" w:rsidRPr="00220681" w14:paraId="68FC7CC8" w14:textId="77777777" w:rsidTr="00FF1C7B">
        <w:trPr>
          <w:trHeight w:val="705"/>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418" w:type="dxa"/>
            <w:vAlign w:val="center"/>
          </w:tcPr>
          <w:p w14:paraId="77EF254D" w14:textId="096B0519" w:rsidR="00D83E47" w:rsidRPr="00220681" w:rsidRDefault="00D83E47" w:rsidP="00D83E47">
            <w:pPr>
              <w:ind w:firstLine="0"/>
              <w:rPr>
                <w:szCs w:val="24"/>
              </w:rPr>
            </w:pPr>
            <w:r w:rsidRPr="00D83E47">
              <w:rPr>
                <w:szCs w:val="24"/>
              </w:rPr>
              <w:t>3.68%</w:t>
            </w:r>
          </w:p>
        </w:tc>
        <w:tc>
          <w:tcPr>
            <w:tcW w:w="1701" w:type="dxa"/>
            <w:vAlign w:val="center"/>
          </w:tcPr>
          <w:p w14:paraId="2C76EA05" w14:textId="0AB87479" w:rsidR="00D83E47" w:rsidRPr="00220681" w:rsidRDefault="00A8558F" w:rsidP="00D83E47">
            <w:pPr>
              <w:ind w:firstLine="0"/>
              <w:rPr>
                <w:szCs w:val="24"/>
              </w:rPr>
            </w:pPr>
            <w:r>
              <w:rPr>
                <w:szCs w:val="24"/>
              </w:rPr>
              <w:t>2.83</w:t>
            </w:r>
            <w:r w:rsidR="00D83E47" w:rsidRPr="00D83E47">
              <w:rPr>
                <w:szCs w:val="24"/>
              </w:rPr>
              <w:t>%</w:t>
            </w:r>
          </w:p>
        </w:tc>
      </w:tr>
    </w:tbl>
    <w:p w14:paraId="1095A8AE" w14:textId="77777777" w:rsidR="00883D6D" w:rsidRDefault="00883D6D" w:rsidP="00883D6D">
      <w:pPr>
        <w:pStyle w:val="Caption"/>
      </w:pPr>
      <w:bookmarkStart w:id="313" w:name="_Toc176044332"/>
    </w:p>
    <w:p w14:paraId="1F7B196F" w14:textId="616591C2" w:rsidR="007B0C43" w:rsidRPr="007B0C43" w:rsidRDefault="00A3495A" w:rsidP="00883D6D">
      <w:pPr>
        <w:pStyle w:val="Caption"/>
      </w:pPr>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630711">
        <w:rPr>
          <w:noProof/>
        </w:rPr>
        <w:t>10</w:t>
      </w:r>
      <w:r w:rsidR="009814FA" w:rsidRPr="00220681">
        <w:fldChar w:fldCharType="end"/>
      </w:r>
      <w:r w:rsidRPr="00220681">
        <w:t xml:space="preserve"> </w:t>
      </w:r>
      <w:r w:rsidR="008C5492">
        <w:t>–</w:t>
      </w:r>
      <w:r w:rsidRPr="00220681">
        <w:t xml:space="preserve"> Comparação</w:t>
      </w:r>
      <w:r w:rsidR="008C5492">
        <w:t xml:space="preserve"> Geral</w:t>
      </w:r>
      <w:r w:rsidRPr="00220681">
        <w:t xml:space="preserve"> de resultados da Segunda abordagem</w:t>
      </w:r>
      <w:bookmarkEnd w:id="313"/>
    </w:p>
    <w:p w14:paraId="341B60D4" w14:textId="00B2EDD2" w:rsidR="00A3495A" w:rsidRDefault="00F91B05" w:rsidP="004E2E86">
      <w:pPr>
        <w:pStyle w:val="Heading5"/>
      </w:pPr>
      <w:r w:rsidRPr="004E2E86">
        <w:t>Resultados da arquitetura</w:t>
      </w:r>
      <w:r>
        <w:t xml:space="preserve"> </w:t>
      </w:r>
      <w:r w:rsidR="00A3495A" w:rsidRPr="00220681">
        <w:t xml:space="preserve">Stacked LSTM </w:t>
      </w:r>
    </w:p>
    <w:p w14:paraId="195E7258" w14:textId="553BDD32" w:rsidR="00A3495A" w:rsidRPr="00220681" w:rsidRDefault="00957846" w:rsidP="00883D6D">
      <w:r w:rsidRPr="00957846">
        <w:t>Nesta subseção, são apresentados os resultados obtidos com a arquitetura Stacked LSTM aplicada à classificação dos diferentes padrões de comportamento de condução. Os resultados são analisados em termos de métricas de desempenho, como precisão, recall, F1-score e erro por classe, destacando a eficácia do modelo na segunda abordagem utilizada no projeto.</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r w:rsidRPr="00220681">
              <w:rPr>
                <w:b/>
                <w:bCs/>
                <w:i/>
                <w:iCs/>
                <w:szCs w:val="24"/>
              </w:rPr>
              <w:t>Class</w:t>
            </w:r>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59777DDE" w14:textId="77777777" w:rsidR="00A3495A" w:rsidRPr="00220681" w:rsidRDefault="00A3495A" w:rsidP="00FF1C7B">
            <w:pPr>
              <w:ind w:firstLine="0"/>
              <w:jc w:val="center"/>
              <w:rPr>
                <w:b/>
                <w:bCs/>
                <w:i/>
                <w:iCs/>
                <w:szCs w:val="24"/>
              </w:rPr>
            </w:pPr>
            <w:r w:rsidRPr="00220681">
              <w:rPr>
                <w:b/>
                <w:bCs/>
                <w:i/>
                <w:iCs/>
                <w:szCs w:val="24"/>
              </w:rPr>
              <w:t>Precison</w:t>
            </w:r>
          </w:p>
        </w:tc>
        <w:tc>
          <w:tcPr>
            <w:tcW w:w="1262" w:type="dxa"/>
          </w:tcPr>
          <w:p w14:paraId="58249FD7" w14:textId="77777777" w:rsidR="00A3495A" w:rsidRPr="00220681" w:rsidRDefault="00A3495A" w:rsidP="00FF1C7B">
            <w:pPr>
              <w:ind w:firstLine="0"/>
              <w:jc w:val="center"/>
              <w:rPr>
                <w:b/>
                <w:bCs/>
                <w:i/>
                <w:iCs/>
                <w:szCs w:val="24"/>
              </w:rPr>
            </w:pPr>
            <w:r w:rsidRPr="00220681">
              <w:rPr>
                <w:b/>
                <w:bCs/>
                <w:i/>
                <w:iCs/>
                <w:szCs w:val="24"/>
              </w:rPr>
              <w:t>Recall</w:t>
            </w:r>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E86ACB">
      <w:pPr>
        <w:pStyle w:val="Caption"/>
      </w:pPr>
    </w:p>
    <w:p w14:paraId="0A017AC8" w14:textId="4CCEE0CC" w:rsidR="00A3495A" w:rsidRPr="00220681" w:rsidRDefault="00A3495A" w:rsidP="00E86ACB">
      <w:pPr>
        <w:pStyle w:val="Caption"/>
      </w:pPr>
      <w:bookmarkStart w:id="314" w:name="_Toc176044333"/>
      <w:bookmarkStart w:id="315" w:name="_Ref176053682"/>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630711">
        <w:rPr>
          <w:noProof/>
        </w:rPr>
        <w:t>11</w:t>
      </w:r>
      <w:r w:rsidR="009814FA" w:rsidRPr="00220681">
        <w:fldChar w:fldCharType="end"/>
      </w:r>
      <w:bookmarkEnd w:id="315"/>
      <w:r w:rsidRPr="00220681">
        <w:t xml:space="preserve"> - Resultados por classe do modelo </w:t>
      </w:r>
      <w:r w:rsidRPr="00220681">
        <w:rPr>
          <w:i/>
        </w:rPr>
        <w:t>Stacked</w:t>
      </w:r>
      <w:r w:rsidR="00194BEB" w:rsidRPr="00220681">
        <w:t xml:space="preserve"> </w:t>
      </w:r>
      <w:r w:rsidRPr="00220681">
        <w:t>LSTM (Segunda abordagem)</w:t>
      </w:r>
      <w:bookmarkEnd w:id="314"/>
    </w:p>
    <w:p w14:paraId="75CFFC7B" w14:textId="77777777" w:rsidR="00A3495A" w:rsidRPr="00220681" w:rsidRDefault="00A3495A" w:rsidP="00A3495A">
      <w:pPr>
        <w:keepNext/>
        <w:ind w:firstLine="0"/>
      </w:pPr>
      <w:r w:rsidRPr="00220681">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4"/>
                    <a:stretch>
                      <a:fillRect/>
                    </a:stretch>
                  </pic:blipFill>
                  <pic:spPr>
                    <a:xfrm>
                      <a:off x="0" y="0"/>
                      <a:ext cx="5579745" cy="3569970"/>
                    </a:xfrm>
                    <a:prstGeom prst="rect">
                      <a:avLst/>
                    </a:prstGeom>
                  </pic:spPr>
                </pic:pic>
              </a:graphicData>
            </a:graphic>
          </wp:inline>
        </w:drawing>
      </w:r>
    </w:p>
    <w:p w14:paraId="4715F2DE" w14:textId="35090303" w:rsidR="00A3495A" w:rsidRPr="00220681" w:rsidRDefault="00A3495A" w:rsidP="00E86ACB">
      <w:pPr>
        <w:pStyle w:val="Caption"/>
      </w:pPr>
      <w:bookmarkStart w:id="316" w:name="_Toc175671488"/>
      <w:r w:rsidRPr="00220681">
        <w:t xml:space="preserve">Figura </w:t>
      </w:r>
      <w:r w:rsidRPr="00220681">
        <w:fldChar w:fldCharType="begin"/>
      </w:r>
      <w:r w:rsidRPr="00220681">
        <w:instrText xml:space="preserve"> SEQ Figura \* ARABIC </w:instrText>
      </w:r>
      <w:r w:rsidRPr="00220681">
        <w:fldChar w:fldCharType="separate"/>
      </w:r>
      <w:r w:rsidR="002A3861" w:rsidRPr="00220681">
        <w:t>35</w:t>
      </w:r>
      <w:r w:rsidRPr="00220681">
        <w:fldChar w:fldCharType="end"/>
      </w:r>
      <w:r w:rsidRPr="00220681">
        <w:t xml:space="preserve"> - Erro por classe </w:t>
      </w:r>
      <w:r w:rsidRPr="00220681">
        <w:rPr>
          <w:i/>
        </w:rPr>
        <w:t>Stacked</w:t>
      </w:r>
      <w:r w:rsidRPr="00220681">
        <w:t xml:space="preserve"> LSTM (Segunda abordagem)</w:t>
      </w:r>
      <w:bookmarkEnd w:id="316"/>
    </w:p>
    <w:p w14:paraId="301315FA" w14:textId="77777777" w:rsidR="00A3495A" w:rsidRPr="00220681" w:rsidRDefault="00A3495A" w:rsidP="00A3495A"/>
    <w:p w14:paraId="673EDDCD" w14:textId="77777777" w:rsidR="00A3495A" w:rsidRPr="00220681" w:rsidRDefault="00A3495A" w:rsidP="00A3495A">
      <w:pPr>
        <w:keepNext/>
        <w:ind w:firstLine="0"/>
      </w:pPr>
      <w:r w:rsidRPr="00220681">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5"/>
                    <a:stretch>
                      <a:fillRect/>
                    </a:stretch>
                  </pic:blipFill>
                  <pic:spPr>
                    <a:xfrm>
                      <a:off x="0" y="0"/>
                      <a:ext cx="5579745" cy="3907790"/>
                    </a:xfrm>
                    <a:prstGeom prst="rect">
                      <a:avLst/>
                    </a:prstGeom>
                  </pic:spPr>
                </pic:pic>
              </a:graphicData>
            </a:graphic>
          </wp:inline>
        </w:drawing>
      </w:r>
    </w:p>
    <w:p w14:paraId="71CFF456" w14:textId="13AF58EE" w:rsidR="00A3495A" w:rsidRPr="00220681" w:rsidRDefault="00A3495A" w:rsidP="00E86ACB">
      <w:pPr>
        <w:pStyle w:val="Caption"/>
      </w:pPr>
      <w:bookmarkStart w:id="317" w:name="_Toc175671489"/>
      <w:r w:rsidRPr="00220681">
        <w:t xml:space="preserve">Figura </w:t>
      </w:r>
      <w:r w:rsidRPr="00220681">
        <w:fldChar w:fldCharType="begin"/>
      </w:r>
      <w:r w:rsidRPr="00220681">
        <w:instrText xml:space="preserve"> SEQ Figura \* ARABIC </w:instrText>
      </w:r>
      <w:r w:rsidRPr="00220681">
        <w:fldChar w:fldCharType="separate"/>
      </w:r>
      <w:r w:rsidR="002A3861" w:rsidRPr="00220681">
        <w:t>36</w:t>
      </w:r>
      <w:r w:rsidRPr="00220681">
        <w:fldChar w:fldCharType="end"/>
      </w:r>
      <w:r w:rsidRPr="00220681">
        <w:t xml:space="preserve"> - Matriz de Confusão </w:t>
      </w:r>
      <w:r w:rsidRPr="00220681">
        <w:rPr>
          <w:i/>
        </w:rPr>
        <w:t>Stacked</w:t>
      </w:r>
      <w:r w:rsidRPr="00220681">
        <w:t xml:space="preserve"> LSTM (Segunda abordagem)</w:t>
      </w:r>
      <w:bookmarkEnd w:id="317"/>
    </w:p>
    <w:p w14:paraId="602B6E5E" w14:textId="4BA7196D" w:rsidR="00957846" w:rsidRPr="00957846" w:rsidRDefault="00EC37B6" w:rsidP="004E2E86">
      <w:pPr>
        <w:pStyle w:val="Heading5"/>
      </w:pPr>
      <w:r>
        <w:lastRenderedPageBreak/>
        <w:t xml:space="preserve">Resultados da arquitetura </w:t>
      </w:r>
      <w:r w:rsidR="00A3495A" w:rsidRPr="00883D6D">
        <w:rPr>
          <w:i/>
          <w:iCs/>
        </w:rPr>
        <w:t>Bidirec</w:t>
      </w:r>
      <w:r w:rsidR="00BB093B" w:rsidRPr="00883D6D">
        <w:rPr>
          <w:i/>
          <w:iCs/>
        </w:rPr>
        <w:t>t</w:t>
      </w:r>
      <w:r w:rsidR="00A3495A" w:rsidRPr="00883D6D">
        <w:rPr>
          <w:i/>
          <w:iCs/>
        </w:rPr>
        <w:t>ional</w:t>
      </w:r>
      <w:r w:rsidR="00A3495A" w:rsidRPr="00220681">
        <w:t xml:space="preserve"> LSTM </w:t>
      </w:r>
    </w:p>
    <w:p w14:paraId="4313A7E3" w14:textId="1CA0DB97" w:rsidR="00A3495A" w:rsidRDefault="00957846" w:rsidP="00F41D0E">
      <w:r w:rsidRPr="00957846">
        <w:t xml:space="preserve">Nesta subseção, são apresentados os resultados da arquitetura </w:t>
      </w:r>
      <w:r w:rsidRPr="005317E2">
        <w:rPr>
          <w:i/>
          <w:iCs/>
        </w:rPr>
        <w:t>Bidirectional</w:t>
      </w:r>
      <w:r w:rsidRPr="00957846">
        <w:t xml:space="preserve"> LSTM</w:t>
      </w:r>
      <w:r w:rsidR="00F41D0E">
        <w:t>.</w:t>
      </w:r>
    </w:p>
    <w:p w14:paraId="4C4BBD99" w14:textId="77777777" w:rsidR="00DA746C" w:rsidRPr="00220681" w:rsidRDefault="00DA746C" w:rsidP="00F41D0E"/>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r w:rsidRPr="00220681">
              <w:rPr>
                <w:b/>
                <w:bCs/>
                <w:i/>
                <w:iCs/>
                <w:szCs w:val="24"/>
              </w:rPr>
              <w:t>Class</w:t>
            </w:r>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3B1E7749" w14:textId="77777777" w:rsidR="00A3495A" w:rsidRPr="00220681" w:rsidRDefault="00A3495A" w:rsidP="00FF1C7B">
            <w:pPr>
              <w:ind w:firstLine="0"/>
              <w:jc w:val="center"/>
              <w:rPr>
                <w:b/>
                <w:bCs/>
                <w:i/>
                <w:iCs/>
                <w:szCs w:val="24"/>
              </w:rPr>
            </w:pPr>
            <w:r w:rsidRPr="00220681">
              <w:rPr>
                <w:b/>
                <w:bCs/>
                <w:i/>
                <w:iCs/>
                <w:szCs w:val="24"/>
              </w:rPr>
              <w:t>Precison</w:t>
            </w:r>
          </w:p>
        </w:tc>
        <w:tc>
          <w:tcPr>
            <w:tcW w:w="1262" w:type="dxa"/>
          </w:tcPr>
          <w:p w14:paraId="1AD3025D" w14:textId="77777777" w:rsidR="00A3495A" w:rsidRPr="00220681" w:rsidRDefault="00A3495A" w:rsidP="00FF1C7B">
            <w:pPr>
              <w:ind w:firstLine="0"/>
              <w:jc w:val="center"/>
              <w:rPr>
                <w:b/>
                <w:bCs/>
                <w:i/>
                <w:iCs/>
                <w:szCs w:val="24"/>
              </w:rPr>
            </w:pPr>
            <w:r w:rsidRPr="00220681">
              <w:rPr>
                <w:b/>
                <w:bCs/>
                <w:i/>
                <w:iCs/>
                <w:szCs w:val="24"/>
              </w:rPr>
              <w:t>Recall</w:t>
            </w:r>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E86ACB">
      <w:pPr>
        <w:pStyle w:val="Caption"/>
      </w:pPr>
    </w:p>
    <w:p w14:paraId="28F47738" w14:textId="7E078E6D" w:rsidR="00A3495A" w:rsidRPr="00220681" w:rsidRDefault="00A3495A" w:rsidP="00E86ACB">
      <w:pPr>
        <w:pStyle w:val="Caption"/>
      </w:pPr>
      <w:bookmarkStart w:id="318" w:name="_Toc176044334"/>
      <w:bookmarkStart w:id="319" w:name="_Ref176053687"/>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630711">
        <w:rPr>
          <w:noProof/>
        </w:rPr>
        <w:t>12</w:t>
      </w:r>
      <w:r w:rsidR="009814FA" w:rsidRPr="00220681">
        <w:fldChar w:fldCharType="end"/>
      </w:r>
      <w:bookmarkEnd w:id="319"/>
      <w:r w:rsidRPr="00220681">
        <w:t xml:space="preserve"> - Resultados por classe do modelo </w:t>
      </w:r>
      <w:r w:rsidR="005317E2" w:rsidRPr="005317E2">
        <w:rPr>
          <w:i/>
        </w:rPr>
        <w:t>Bidirectional</w:t>
      </w:r>
      <w:r w:rsidRPr="00220681">
        <w:t xml:space="preserve"> LSTM (Segunda abordagem)</w:t>
      </w:r>
      <w:bookmarkEnd w:id="318"/>
    </w:p>
    <w:p w14:paraId="458E6FBE" w14:textId="77777777" w:rsidR="00A3495A" w:rsidRPr="00220681" w:rsidRDefault="00A3495A" w:rsidP="00A3495A">
      <w:pPr>
        <w:ind w:firstLine="0"/>
      </w:pPr>
    </w:p>
    <w:p w14:paraId="0461A20C" w14:textId="77777777" w:rsidR="00A3495A" w:rsidRPr="00220681" w:rsidRDefault="00A3495A" w:rsidP="00A3495A">
      <w:pPr>
        <w:keepNext/>
        <w:ind w:firstLine="0"/>
      </w:pPr>
      <w:r w:rsidRPr="00220681">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6"/>
                    <a:stretch>
                      <a:fillRect/>
                    </a:stretch>
                  </pic:blipFill>
                  <pic:spPr>
                    <a:xfrm>
                      <a:off x="0" y="0"/>
                      <a:ext cx="5579745" cy="3569970"/>
                    </a:xfrm>
                    <a:prstGeom prst="rect">
                      <a:avLst/>
                    </a:prstGeom>
                  </pic:spPr>
                </pic:pic>
              </a:graphicData>
            </a:graphic>
          </wp:inline>
        </w:drawing>
      </w:r>
    </w:p>
    <w:p w14:paraId="3092478E" w14:textId="6D250DFF" w:rsidR="00A3495A" w:rsidRPr="00220681" w:rsidRDefault="00A3495A" w:rsidP="00E86ACB">
      <w:pPr>
        <w:pStyle w:val="Caption"/>
      </w:pPr>
      <w:bookmarkStart w:id="320" w:name="_Toc175671490"/>
      <w:r w:rsidRPr="00220681">
        <w:t xml:space="preserve">Figura </w:t>
      </w:r>
      <w:r w:rsidRPr="00220681">
        <w:fldChar w:fldCharType="begin"/>
      </w:r>
      <w:r w:rsidRPr="00220681">
        <w:instrText xml:space="preserve"> SEQ Figura \* ARABIC </w:instrText>
      </w:r>
      <w:r w:rsidRPr="00220681">
        <w:fldChar w:fldCharType="separate"/>
      </w:r>
      <w:r w:rsidR="002A3861" w:rsidRPr="00220681">
        <w:t>37</w:t>
      </w:r>
      <w:r w:rsidRPr="00220681">
        <w:fldChar w:fldCharType="end"/>
      </w:r>
      <w:r w:rsidRPr="00220681">
        <w:t xml:space="preserve"> - Erro por classe </w:t>
      </w:r>
      <w:r w:rsidR="005317E2" w:rsidRPr="005317E2">
        <w:rPr>
          <w:i/>
        </w:rPr>
        <w:t>Bidirectional</w:t>
      </w:r>
      <w:r w:rsidRPr="00220681">
        <w:t xml:space="preserve"> LSTM (Segunda abordagem)</w:t>
      </w:r>
      <w:bookmarkEnd w:id="320"/>
    </w:p>
    <w:p w14:paraId="76CFD7F7" w14:textId="77777777" w:rsidR="00A3495A" w:rsidRPr="00220681" w:rsidRDefault="00A3495A" w:rsidP="00A3495A">
      <w:pPr>
        <w:ind w:firstLine="0"/>
      </w:pPr>
    </w:p>
    <w:p w14:paraId="1E9D2694" w14:textId="77777777" w:rsidR="00A3495A" w:rsidRPr="00220681" w:rsidRDefault="00A3495A" w:rsidP="00A3495A">
      <w:pPr>
        <w:keepNext/>
        <w:ind w:firstLine="0"/>
      </w:pPr>
      <w:r w:rsidRPr="00220681">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7"/>
                    <a:stretch>
                      <a:fillRect/>
                    </a:stretch>
                  </pic:blipFill>
                  <pic:spPr>
                    <a:xfrm>
                      <a:off x="0" y="0"/>
                      <a:ext cx="5579745" cy="3907790"/>
                    </a:xfrm>
                    <a:prstGeom prst="rect">
                      <a:avLst/>
                    </a:prstGeom>
                  </pic:spPr>
                </pic:pic>
              </a:graphicData>
            </a:graphic>
          </wp:inline>
        </w:drawing>
      </w:r>
    </w:p>
    <w:p w14:paraId="0DDDBB62" w14:textId="38CE5F1C" w:rsidR="00A3495A" w:rsidRPr="00220681" w:rsidRDefault="00A3495A" w:rsidP="00E86ACB">
      <w:pPr>
        <w:pStyle w:val="Caption"/>
      </w:pPr>
      <w:bookmarkStart w:id="321" w:name="_Toc175671491"/>
      <w:r w:rsidRPr="00220681">
        <w:t xml:space="preserve">Figura </w:t>
      </w:r>
      <w:r w:rsidRPr="00220681">
        <w:fldChar w:fldCharType="begin"/>
      </w:r>
      <w:r w:rsidRPr="00220681">
        <w:instrText xml:space="preserve"> SEQ Figura \* ARABIC </w:instrText>
      </w:r>
      <w:r w:rsidRPr="00220681">
        <w:fldChar w:fldCharType="separate"/>
      </w:r>
      <w:r w:rsidR="002A3861" w:rsidRPr="00220681">
        <w:t>38</w:t>
      </w:r>
      <w:r w:rsidRPr="00220681">
        <w:fldChar w:fldCharType="end"/>
      </w:r>
      <w:r w:rsidRPr="00220681">
        <w:t xml:space="preserve"> -Matriz de Confusão </w:t>
      </w:r>
      <w:r w:rsidR="005317E2" w:rsidRPr="005317E2">
        <w:rPr>
          <w:i/>
        </w:rPr>
        <w:t>Bidirectional</w:t>
      </w:r>
      <w:r w:rsidRPr="00220681">
        <w:t xml:space="preserve"> LSTM (Segunda abordagem)</w:t>
      </w:r>
      <w:bookmarkEnd w:id="321"/>
    </w:p>
    <w:p w14:paraId="59A5F032" w14:textId="11CEA069" w:rsidR="00557434" w:rsidRDefault="00A3495A" w:rsidP="00557434">
      <w:pPr>
        <w:pStyle w:val="Heading5"/>
      </w:pPr>
      <w:r w:rsidRPr="00220681">
        <w:t xml:space="preserve"> Análise de resultados</w:t>
      </w:r>
    </w:p>
    <w:p w14:paraId="32909AB7" w14:textId="77777777" w:rsidR="0093219D" w:rsidRDefault="0093219D" w:rsidP="0093219D">
      <w:pPr>
        <w:pStyle w:val="NormalWeb"/>
      </w:pPr>
      <w:r>
        <w:t>A análise dos resultados obtidos para as duas arquiteturas testadas, Stacked LSTM e Bidirectional LSTM (BiLSTM), revela insights importantes sobre o desempenho desses modelos na tarefa de classificação multiclasse de estilos de condução. Segue-se uma discussão detalhada dos resultados, comparando as métricas de desempenho de ambas as abordagens.</w:t>
      </w:r>
    </w:p>
    <w:p w14:paraId="708C322C" w14:textId="77777777" w:rsidR="0093219D" w:rsidRPr="0093219D" w:rsidRDefault="0093219D" w:rsidP="0093219D">
      <w:pPr>
        <w:rPr>
          <w:b/>
          <w:bCs/>
        </w:rPr>
      </w:pPr>
      <w:r w:rsidRPr="0093219D">
        <w:rPr>
          <w:b/>
          <w:bCs/>
        </w:rPr>
        <w:t>Desempenho Geral</w:t>
      </w:r>
    </w:p>
    <w:p w14:paraId="1E18A5DA" w14:textId="7B6844D7" w:rsidR="008605E6" w:rsidRDefault="0093219D" w:rsidP="0093219D">
      <w:pPr>
        <w:pStyle w:val="NormalWeb"/>
        <w:rPr>
          <w:rFonts w:eastAsiaTheme="majorEastAsia" w:cstheme="majorBidi"/>
          <w:b/>
          <w:sz w:val="28"/>
          <w:szCs w:val="26"/>
        </w:rPr>
      </w:pPr>
      <w:r>
        <w:t xml:space="preserve">Ao observar as métricas de </w:t>
      </w:r>
      <w:r>
        <w:rPr>
          <w:rStyle w:val="Strong"/>
        </w:rPr>
        <w:t>precision</w:t>
      </w:r>
      <w:r>
        <w:t xml:space="preserve">, </w:t>
      </w:r>
      <w:r>
        <w:rPr>
          <w:rStyle w:val="Strong"/>
        </w:rPr>
        <w:t>recall</w:t>
      </w:r>
      <w:r>
        <w:t xml:space="preserve"> e </w:t>
      </w:r>
      <w:r>
        <w:rPr>
          <w:rStyle w:val="Strong"/>
        </w:rPr>
        <w:t>F1-score</w:t>
      </w:r>
      <w:r>
        <w:t xml:space="preserve"> nos conjuntos de treino e teste, ambas as arquiteturas apresentam um desempenho robusto, com </w:t>
      </w:r>
      <w:r>
        <w:rPr>
          <w:rStyle w:val="Strong"/>
        </w:rPr>
        <w:t>accuracy</w:t>
      </w:r>
      <w:r>
        <w:t xml:space="preserve"> acima de 96% nos testes. O BiLSTM apresentou uma ligeira vantagem em termos de </w:t>
      </w:r>
      <w:r>
        <w:rPr>
          <w:rStyle w:val="Strong"/>
        </w:rPr>
        <w:t>accuracy</w:t>
      </w:r>
      <w:r>
        <w:t xml:space="preserve"> no conjunto de teste (96.56% contra 96.32% da Stacked LSTM), enquanto a Stacked LSTM teve um desempenho marginalmente melhor em termos de </w:t>
      </w:r>
      <w:r>
        <w:rPr>
          <w:rStyle w:val="Strong"/>
        </w:rPr>
        <w:t>F1-score</w:t>
      </w:r>
      <w:r>
        <w:t xml:space="preserve"> (97.2% contra 96.51% do BiLSTM).</w:t>
      </w:r>
    </w:p>
    <w:p w14:paraId="7D123684" w14:textId="77777777" w:rsidR="00277DC4" w:rsidRDefault="0093219D" w:rsidP="0093219D">
      <w:pPr>
        <w:pStyle w:val="NormalWeb"/>
        <w:numPr>
          <w:ilvl w:val="0"/>
          <w:numId w:val="65"/>
        </w:numPr>
      </w:pPr>
      <w:r>
        <w:t xml:space="preserve">Accuracy de Treino e Teste: </w:t>
      </w:r>
    </w:p>
    <w:p w14:paraId="7B649792" w14:textId="19483E2A" w:rsidR="0093219D" w:rsidRDefault="0093219D" w:rsidP="0093219D">
      <w:pPr>
        <w:pStyle w:val="NormalWeb"/>
        <w:numPr>
          <w:ilvl w:val="1"/>
          <w:numId w:val="65"/>
        </w:numPr>
      </w:pPr>
      <w:r>
        <w:t xml:space="preserve">O modelo BiLSTM apresentou uma accuracy de treino significativamente mais alta (99.62% comparado a 97.64% da Stacked LSTM), o que pode indicar uma maior capacidade de captura de padrões durante o treino. No entanto, a diferença de accuracy no conjunto de teste foi mínima, sugerindo </w:t>
      </w:r>
      <w:r>
        <w:lastRenderedPageBreak/>
        <w:t>que ambos os modelos são comparavelmente eficazes na generalização para novos dados.</w:t>
      </w:r>
    </w:p>
    <w:p w14:paraId="413DB0A4" w14:textId="77777777" w:rsidR="00277DC4" w:rsidRDefault="0093219D" w:rsidP="0093219D">
      <w:pPr>
        <w:pStyle w:val="NormalWeb"/>
        <w:numPr>
          <w:ilvl w:val="0"/>
          <w:numId w:val="65"/>
        </w:numPr>
      </w:pPr>
      <w:r>
        <w:t xml:space="preserve">Loss: </w:t>
      </w:r>
    </w:p>
    <w:p w14:paraId="2EF80226" w14:textId="3EC25B84" w:rsidR="0093219D" w:rsidRPr="00220681" w:rsidRDefault="0093219D" w:rsidP="00277DC4">
      <w:pPr>
        <w:pStyle w:val="NormalWeb"/>
        <w:numPr>
          <w:ilvl w:val="1"/>
          <w:numId w:val="65"/>
        </w:numPr>
      </w:pPr>
      <w:r>
        <w:t>O BiLSTM também apresentou uma loss de treino menor (0.0209 contra 0.0656), o que reforça a hipótese de que o BiLSTM pode ter se ajustado melhor aos dados de treino. No entanto, as losses no conjunto de teste são praticamente equivalentes, com 0.0839 para o BiLSTM e 0.0856 para a Stacked LSTM, indicando que ambos os modelos têm desempenho semelhante na predição em dados não vistos.</w:t>
      </w:r>
    </w:p>
    <w:p w14:paraId="12A0268C" w14:textId="77777777" w:rsidR="0093219D" w:rsidRDefault="0093219D" w:rsidP="0093219D">
      <w:pPr>
        <w:ind w:firstLine="0"/>
      </w:pPr>
    </w:p>
    <w:p w14:paraId="0817D31E" w14:textId="77299E05" w:rsidR="0093219D" w:rsidRPr="0093219D" w:rsidRDefault="0093219D" w:rsidP="0093219D">
      <w:pPr>
        <w:ind w:firstLine="360"/>
        <w:rPr>
          <w:b/>
          <w:bCs/>
        </w:rPr>
      </w:pPr>
      <w:r w:rsidRPr="0093219D">
        <w:rPr>
          <w:b/>
          <w:bCs/>
        </w:rPr>
        <w:t>Análise das Métricas por Classe</w:t>
      </w:r>
    </w:p>
    <w:p w14:paraId="5DC61816" w14:textId="7A41EAB4" w:rsidR="0093219D" w:rsidRDefault="0093219D" w:rsidP="0093219D">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 (Slow, Normal, Aggressive).</w:t>
      </w:r>
    </w:p>
    <w:p w14:paraId="321EAED2" w14:textId="77777777" w:rsidR="00FF3605" w:rsidRDefault="0093219D" w:rsidP="00993974">
      <w:pPr>
        <w:pStyle w:val="ListParagraph"/>
        <w:numPr>
          <w:ilvl w:val="0"/>
          <w:numId w:val="67"/>
        </w:numPr>
      </w:pPr>
      <w:r>
        <w:t>Stacked LSTM:</w:t>
      </w:r>
      <w:r w:rsidR="00E214FD">
        <w:t xml:space="preserve"> </w:t>
      </w:r>
    </w:p>
    <w:p w14:paraId="1D36FB40" w14:textId="26EB761B" w:rsidR="0093219D" w:rsidRDefault="0093219D" w:rsidP="00FF3605">
      <w:pPr>
        <w:pStyle w:val="ListParagraph"/>
        <w:numPr>
          <w:ilvl w:val="1"/>
          <w:numId w:val="67"/>
        </w:numPr>
      </w:pPr>
      <w:r>
        <w:t>As métricas de precision, recall e F1-score estão consistentemente em torno de 97% a 98% para todas as classes.</w:t>
      </w:r>
      <w:r>
        <w:t xml:space="preserve"> </w:t>
      </w:r>
      <w:r>
        <w:t>A classe "Aggressive" apresentou o melhor desempenho, com uma precision, recall e F1-score de 98%.</w:t>
      </w:r>
    </w:p>
    <w:p w14:paraId="38DABA54" w14:textId="77777777" w:rsidR="00FF3605" w:rsidRDefault="0093219D" w:rsidP="00993974">
      <w:pPr>
        <w:pStyle w:val="ListParagraph"/>
        <w:numPr>
          <w:ilvl w:val="0"/>
          <w:numId w:val="67"/>
        </w:numPr>
      </w:pPr>
      <w:r>
        <w:t>BiLSTM:</w:t>
      </w:r>
      <w:r w:rsidR="00E214FD">
        <w:t xml:space="preserve"> </w:t>
      </w:r>
    </w:p>
    <w:p w14:paraId="6DA1CBE9" w14:textId="7C8FEF42" w:rsidR="0043460D" w:rsidRDefault="0093219D" w:rsidP="00FF3605">
      <w:pPr>
        <w:pStyle w:val="ListParagraph"/>
        <w:numPr>
          <w:ilvl w:val="1"/>
          <w:numId w:val="67"/>
        </w:numPr>
      </w:pPr>
      <w:r>
        <w:t>A classe "Slow" foi onde o BiLSTM teve o seu melhor desempenho, com um recall de 98% e um PCE (Percentual de Erro por Classe) de 2.26%.</w:t>
      </w:r>
      <w:r>
        <w:t xml:space="preserve"> </w:t>
      </w:r>
      <w:r>
        <w:t>A classe "Aggressive", no entanto, teve um desempenho inferior em relação ao Stacked LSTM, com um PCE mais alto (4.85%) e recall de 95%.</w:t>
      </w:r>
    </w:p>
    <w:p w14:paraId="7F9A092E" w14:textId="77777777" w:rsidR="001C51E6" w:rsidRDefault="001C51E6" w:rsidP="001C51E6">
      <w:pPr>
        <w:pStyle w:val="ListParagraph"/>
        <w:ind w:firstLine="0"/>
      </w:pPr>
    </w:p>
    <w:p w14:paraId="2531AB61" w14:textId="77777777" w:rsidR="009D217E" w:rsidRPr="009D217E" w:rsidRDefault="009D217E" w:rsidP="009D217E">
      <w:pPr>
        <w:ind w:firstLine="360"/>
        <w:rPr>
          <w:b/>
          <w:bCs/>
        </w:rPr>
      </w:pPr>
      <w:r w:rsidRPr="009D217E">
        <w:rPr>
          <w:b/>
          <w:bCs/>
        </w:rPr>
        <w:t>Percentual de Erro por Classe (PCE)</w:t>
      </w:r>
    </w:p>
    <w:p w14:paraId="3EA01F15" w14:textId="77777777" w:rsidR="00C1098D" w:rsidRDefault="009D217E" w:rsidP="00C1098D">
      <w:pPr>
        <w:pStyle w:val="ListParagraph"/>
        <w:numPr>
          <w:ilvl w:val="0"/>
          <w:numId w:val="68"/>
        </w:numPr>
      </w:pPr>
      <w:r>
        <w:t xml:space="preserve">Stacked LSTM: </w:t>
      </w:r>
    </w:p>
    <w:p w14:paraId="769A45F7" w14:textId="1F5979FE" w:rsidR="009D217E" w:rsidRDefault="009D217E" w:rsidP="00277DC4">
      <w:pPr>
        <w:pStyle w:val="ListParagraph"/>
        <w:numPr>
          <w:ilvl w:val="1"/>
          <w:numId w:val="68"/>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53190AA1" w14:textId="77777777" w:rsidR="00C1098D" w:rsidRDefault="009D217E" w:rsidP="00C1098D">
      <w:pPr>
        <w:pStyle w:val="ListParagraph"/>
        <w:numPr>
          <w:ilvl w:val="0"/>
          <w:numId w:val="68"/>
        </w:numPr>
      </w:pPr>
      <w:r>
        <w:t xml:space="preserve">BiLSTM: </w:t>
      </w:r>
    </w:p>
    <w:p w14:paraId="177AFF82" w14:textId="1FD54086" w:rsidR="009D217E" w:rsidRDefault="009D217E" w:rsidP="00C1098D">
      <w:pPr>
        <w:pStyle w:val="ListParagraph"/>
        <w:numPr>
          <w:ilvl w:val="1"/>
          <w:numId w:val="68"/>
        </w:numPr>
      </w:pPr>
      <w:r>
        <w:t xml:space="preserve">Este modelo apresentou um PCE mais elevado para a classe "Aggressive" (4.85%), o que sugere uma maior dificuldade em identificar corretamente </w:t>
      </w:r>
      <w:r>
        <w:lastRenderedPageBreak/>
        <w:t>este estilo de condução. Por outro lado, teve um PCE ligeiramente menor para a classe "Slow" (2.26%), indicando que é mais eficaz na deteção de condução lenta.</w:t>
      </w:r>
    </w:p>
    <w:p w14:paraId="64A8CB8E" w14:textId="77777777" w:rsidR="009D217E" w:rsidRDefault="009D217E" w:rsidP="009D217E">
      <w:pPr>
        <w:ind w:firstLine="360"/>
      </w:pPr>
    </w:p>
    <w:p w14:paraId="3A9602AB" w14:textId="77777777" w:rsidR="009D217E" w:rsidRPr="00277DC4" w:rsidRDefault="009D217E" w:rsidP="00277DC4">
      <w:pPr>
        <w:pStyle w:val="Heading5"/>
      </w:pPr>
      <w:r w:rsidRPr="00277DC4">
        <w:t>Considerações Finais</w:t>
      </w:r>
    </w:p>
    <w:p w14:paraId="6A38437D" w14:textId="48F86917" w:rsidR="009D217E" w:rsidRDefault="009D217E" w:rsidP="00277DC4">
      <w:pPr>
        <w:ind w:firstLine="360"/>
      </w:pPr>
      <w:r>
        <w:t xml:space="preserve">Ambas as arquiteturas apresentam resultados excelentes para a tarefa de classificação de estilos de condução. O BiLSTM destacou-se por ter uma menor loss durante o treino e uma maior accuracy global, o que pode indicar uma maior capacidade de </w:t>
      </w:r>
      <w:r w:rsidR="00277DC4">
        <w:t>aprendizagem</w:t>
      </w:r>
      <w:r>
        <w:t xml:space="preserve"> e generalização. No entanto, a Stacked LSTM apresentou um F1-score ligeiramente superior, o que sugere que ela pode ser mais equilibrada na classificação entre as diferentes classes.</w:t>
      </w:r>
    </w:p>
    <w:p w14:paraId="26DD7196" w14:textId="3A37E665" w:rsidR="00277DC4" w:rsidRDefault="00277DC4" w:rsidP="00277DC4">
      <w:pPr>
        <w:ind w:firstLine="360"/>
      </w:pPr>
      <w:r w:rsidRPr="00277DC4">
        <w:t>As diferenças entre os dois modelos são pequenas, o que significa que qualquer um deles pode ser escolhido com base em necessidades ou preferências específicas. Ambos apresentam um desempenho robusto e consistente, sendo que tanto o BiLSTM quanto a Stacked LSTM são opções viáveis para a tarefa de classificação de estilos de condução.</w:t>
      </w:r>
    </w:p>
    <w:p w14:paraId="4C7AEF04" w14:textId="77777777" w:rsidR="006F07E8" w:rsidRPr="00220681" w:rsidRDefault="006F07E8" w:rsidP="006F07E8">
      <w:pPr>
        <w:pStyle w:val="Heading1"/>
      </w:pPr>
      <w:bookmarkStart w:id="322" w:name="_Ref175171478"/>
      <w:bookmarkStart w:id="323" w:name="_Ref175171586"/>
      <w:bookmarkStart w:id="324" w:name="_Toc170059522"/>
      <w:bookmarkStart w:id="325" w:name="_Hlk173231453"/>
      <w:bookmarkStart w:id="326" w:name="_Toc176054356"/>
      <w:r w:rsidRPr="00220681">
        <w:lastRenderedPageBreak/>
        <w:t>Artigo Científico</w:t>
      </w:r>
      <w:bookmarkEnd w:id="322"/>
      <w:bookmarkEnd w:id="323"/>
      <w:bookmarkEnd w:id="326"/>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An LSTM-Based Approach for Driving Behaviour Classification”.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77777777" w:rsidR="008D5FBB" w:rsidRPr="00220681" w:rsidRDefault="001E559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174pt;height:40.5pt" o:ole="">
            <v:imagedata r:id="rId58" o:title=""/>
          </v:shape>
          <o:OLEObject Type="Embed" ProgID="Package" ShapeID="_x0000_i1061" DrawAspect="Content" ObjectID="_1786667124" r:id="rId59"/>
        </w:object>
      </w:r>
    </w:p>
    <w:p w14:paraId="562FC14F" w14:textId="11B1EED8" w:rsidR="00D45AD6" w:rsidRPr="00220681" w:rsidRDefault="008D5FBB" w:rsidP="008D5FBB">
      <w:pPr>
        <w:pStyle w:val="Caption"/>
      </w:pPr>
      <w:bookmarkStart w:id="327" w:name="_Toc176009231"/>
      <w:r w:rsidRPr="00220681">
        <w:t xml:space="preserve">Anexo </w:t>
      </w:r>
      <w:r w:rsidRPr="00220681">
        <w:fldChar w:fldCharType="begin"/>
      </w:r>
      <w:r w:rsidRPr="00220681">
        <w:instrText xml:space="preserve"> SEQ Anexo \* ARABIC </w:instrText>
      </w:r>
      <w:r w:rsidRPr="00220681">
        <w:fldChar w:fldCharType="separate"/>
      </w:r>
      <w:r w:rsidRPr="00220681">
        <w:t>1</w:t>
      </w:r>
      <w:r w:rsidRPr="00220681">
        <w:fldChar w:fldCharType="end"/>
      </w:r>
      <w:r w:rsidRPr="00220681">
        <w:t xml:space="preserve"> - Artigo desenvolvido</w:t>
      </w:r>
      <w:bookmarkEnd w:id="327"/>
    </w:p>
    <w:p w14:paraId="5133727D" w14:textId="77777777" w:rsidR="006F07E8" w:rsidRPr="00220681" w:rsidRDefault="006F07E8" w:rsidP="006F07E8"/>
    <w:p w14:paraId="5148D8DA" w14:textId="45DD2B8F" w:rsidR="00E45549" w:rsidRPr="00220681" w:rsidRDefault="00E45549" w:rsidP="00FE277C">
      <w:pPr>
        <w:pStyle w:val="Heading1"/>
      </w:pPr>
      <w:bookmarkStart w:id="328" w:name="_Ref175171577"/>
      <w:bookmarkStart w:id="329" w:name="_Toc176054357"/>
      <w:r w:rsidRPr="00220681">
        <w:lastRenderedPageBreak/>
        <w:t>Conclus</w:t>
      </w:r>
      <w:r w:rsidR="00BA79B7" w:rsidRPr="00220681">
        <w:t>ão e Trabalho Futuro</w:t>
      </w:r>
      <w:bookmarkEnd w:id="324"/>
      <w:bookmarkEnd w:id="328"/>
      <w:bookmarkEnd w:id="329"/>
    </w:p>
    <w:p w14:paraId="2EA75E3A" w14:textId="3D8C6029" w:rsidR="00D45AD6" w:rsidRPr="00220681"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p>
    <w:bookmarkEnd w:id="325" w:displacedByCustomXml="next"/>
    <w:bookmarkStart w:id="330" w:name="_Toc176054358"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pPr>
            <w:pStyle w:val="Heading1"/>
          </w:pPr>
          <w:r w:rsidRPr="00220681">
            <w:t>Bibliografia</w:t>
          </w:r>
          <w:bookmarkEnd w:id="330"/>
        </w:p>
        <w:sdt>
          <w:sdtPr>
            <w:id w:val="111145805"/>
            <w:bibliography/>
          </w:sdtPr>
          <w:sdtContent>
            <w:p w14:paraId="2B2E97E9" w14:textId="77777777" w:rsidR="008D5FBB" w:rsidRPr="00220681" w:rsidRDefault="00E7647E">
              <w:pPr>
                <w:rPr>
                  <w:rFonts w:asciiTheme="minorHAnsi" w:hAnsiTheme="minorHAnsi"/>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8D5FBB" w:rsidRPr="00883D6D" w14:paraId="687D0B29" w14:textId="77777777">
                <w:trPr>
                  <w:divId w:val="1319460009"/>
                  <w:tblCellSpacing w:w="15" w:type="dxa"/>
                </w:trPr>
                <w:tc>
                  <w:tcPr>
                    <w:tcW w:w="50" w:type="pct"/>
                    <w:hideMark/>
                  </w:tcPr>
                  <w:p w14:paraId="5C138253" w14:textId="2647CA74" w:rsidR="008D5FBB" w:rsidRPr="00220681" w:rsidRDefault="008D5FBB">
                    <w:pPr>
                      <w:pStyle w:val="Bibliography"/>
                      <w:rPr>
                        <w:szCs w:val="24"/>
                      </w:rPr>
                    </w:pPr>
                    <w:r w:rsidRPr="00220681">
                      <w:t xml:space="preserve">[1] </w:t>
                    </w:r>
                  </w:p>
                </w:tc>
                <w:tc>
                  <w:tcPr>
                    <w:tcW w:w="0" w:type="auto"/>
                    <w:hideMark/>
                  </w:tcPr>
                  <w:p w14:paraId="737B9E83" w14:textId="77777777" w:rsidR="008D5FBB" w:rsidRPr="00883D6D" w:rsidRDefault="008D5FBB">
                    <w:pPr>
                      <w:pStyle w:val="Bibliography"/>
                      <w:rPr>
                        <w:lang w:val="en-US"/>
                      </w:rPr>
                    </w:pPr>
                    <w:r w:rsidRPr="00883D6D">
                      <w:rPr>
                        <w:lang w:val="en-US"/>
                      </w:rPr>
                      <w:t>R. Anyoha, “The History of Artificial Intelligence,” 28 August 2017. [Online]. Available: https://sitn.hms.harvard.edu/flash/2017/history-artificial-intelligence/.</w:t>
                    </w:r>
                  </w:p>
                </w:tc>
              </w:tr>
              <w:tr w:rsidR="008D5FBB" w:rsidRPr="00883D6D" w14:paraId="137013B1" w14:textId="77777777">
                <w:trPr>
                  <w:divId w:val="1319460009"/>
                  <w:tblCellSpacing w:w="15" w:type="dxa"/>
                </w:trPr>
                <w:tc>
                  <w:tcPr>
                    <w:tcW w:w="50" w:type="pct"/>
                    <w:hideMark/>
                  </w:tcPr>
                  <w:p w14:paraId="2022229A" w14:textId="77777777" w:rsidR="008D5FBB" w:rsidRPr="00220681" w:rsidRDefault="008D5FBB">
                    <w:pPr>
                      <w:pStyle w:val="Bibliography"/>
                    </w:pPr>
                    <w:r w:rsidRPr="00220681">
                      <w:t xml:space="preserve">[2] </w:t>
                    </w:r>
                  </w:p>
                </w:tc>
                <w:tc>
                  <w:tcPr>
                    <w:tcW w:w="0" w:type="auto"/>
                    <w:hideMark/>
                  </w:tcPr>
                  <w:p w14:paraId="58962757" w14:textId="77777777" w:rsidR="008D5FBB" w:rsidRPr="00883D6D" w:rsidRDefault="008D5FBB">
                    <w:pPr>
                      <w:pStyle w:val="Bibliography"/>
                      <w:rPr>
                        <w:lang w:val="en-US"/>
                      </w:rPr>
                    </w:pPr>
                    <w:r w:rsidRPr="00883D6D">
                      <w:rPr>
                        <w:lang w:val="en-US"/>
                      </w:rPr>
                      <w:t xml:space="preserve">S. A. S. A. Alowais, “Revolutionizing healthcare: the role of artificial intelligence in clinical practice,” </w:t>
                    </w:r>
                    <w:r w:rsidRPr="00883D6D">
                      <w:rPr>
                        <w:i/>
                        <w:iCs/>
                        <w:lang w:val="en-US"/>
                      </w:rPr>
                      <w:t xml:space="preserve">BMC Med Educ, </w:t>
                    </w:r>
                    <w:r w:rsidRPr="00883D6D">
                      <w:rPr>
                        <w:lang w:val="en-US"/>
                      </w:rPr>
                      <w:t xml:space="preserve">2023. </w:t>
                    </w:r>
                  </w:p>
                </w:tc>
              </w:tr>
              <w:tr w:rsidR="008D5FBB" w:rsidRPr="00883D6D" w14:paraId="697A8205" w14:textId="77777777">
                <w:trPr>
                  <w:divId w:val="1319460009"/>
                  <w:tblCellSpacing w:w="15" w:type="dxa"/>
                </w:trPr>
                <w:tc>
                  <w:tcPr>
                    <w:tcW w:w="50" w:type="pct"/>
                    <w:hideMark/>
                  </w:tcPr>
                  <w:p w14:paraId="4DB03408" w14:textId="77777777" w:rsidR="008D5FBB" w:rsidRPr="00220681" w:rsidRDefault="008D5FBB">
                    <w:pPr>
                      <w:pStyle w:val="Bibliography"/>
                    </w:pPr>
                    <w:r w:rsidRPr="00220681">
                      <w:t xml:space="preserve">[3] </w:t>
                    </w:r>
                  </w:p>
                </w:tc>
                <w:tc>
                  <w:tcPr>
                    <w:tcW w:w="0" w:type="auto"/>
                    <w:hideMark/>
                  </w:tcPr>
                  <w:p w14:paraId="7BC902BA" w14:textId="77777777" w:rsidR="008D5FBB" w:rsidRPr="00883D6D" w:rsidRDefault="008D5FBB">
                    <w:pPr>
                      <w:pStyle w:val="Bibliography"/>
                      <w:rPr>
                        <w:lang w:val="en-US"/>
                      </w:rPr>
                    </w:pPr>
                    <w:r w:rsidRPr="00883D6D">
                      <w:rPr>
                        <w:lang w:val="en-US"/>
                      </w:rPr>
                      <w:t>IBM, “What is ML?,” [Online]. Available: https://www.ibm.com/topics/machine-learning.</w:t>
                    </w:r>
                  </w:p>
                </w:tc>
              </w:tr>
              <w:tr w:rsidR="008D5FBB" w:rsidRPr="00883D6D" w14:paraId="7AF46FF8" w14:textId="77777777">
                <w:trPr>
                  <w:divId w:val="1319460009"/>
                  <w:tblCellSpacing w:w="15" w:type="dxa"/>
                </w:trPr>
                <w:tc>
                  <w:tcPr>
                    <w:tcW w:w="50" w:type="pct"/>
                    <w:hideMark/>
                  </w:tcPr>
                  <w:p w14:paraId="1BDADBC0" w14:textId="77777777" w:rsidR="008D5FBB" w:rsidRPr="00220681" w:rsidRDefault="008D5FBB">
                    <w:pPr>
                      <w:pStyle w:val="Bibliography"/>
                    </w:pPr>
                    <w:r w:rsidRPr="00220681">
                      <w:t xml:space="preserve">[4] </w:t>
                    </w:r>
                  </w:p>
                </w:tc>
                <w:tc>
                  <w:tcPr>
                    <w:tcW w:w="0" w:type="auto"/>
                    <w:hideMark/>
                  </w:tcPr>
                  <w:p w14:paraId="362D17BD" w14:textId="77777777" w:rsidR="008D5FBB" w:rsidRPr="00883D6D" w:rsidRDefault="008D5FBB">
                    <w:pPr>
                      <w:pStyle w:val="Bibliography"/>
                      <w:rPr>
                        <w:lang w:val="en-US"/>
                      </w:rPr>
                    </w:pPr>
                    <w:r w:rsidRPr="00883D6D">
                      <w:rPr>
                        <w:lang w:val="en-US"/>
                      </w:rPr>
                      <w:t>IBM, “ What is deep learning?,” [Online]. Available: https://www.ibm.com/topics/deep-learning.</w:t>
                    </w:r>
                  </w:p>
                </w:tc>
              </w:tr>
              <w:tr w:rsidR="008D5FBB" w:rsidRPr="00883D6D" w14:paraId="69B5816E" w14:textId="77777777">
                <w:trPr>
                  <w:divId w:val="1319460009"/>
                  <w:tblCellSpacing w:w="15" w:type="dxa"/>
                </w:trPr>
                <w:tc>
                  <w:tcPr>
                    <w:tcW w:w="50" w:type="pct"/>
                    <w:hideMark/>
                  </w:tcPr>
                  <w:p w14:paraId="0E7873C9" w14:textId="77777777" w:rsidR="008D5FBB" w:rsidRPr="00220681" w:rsidRDefault="008D5FBB">
                    <w:pPr>
                      <w:pStyle w:val="Bibliography"/>
                    </w:pPr>
                    <w:r w:rsidRPr="00220681">
                      <w:t xml:space="preserve">[5] </w:t>
                    </w:r>
                  </w:p>
                </w:tc>
                <w:tc>
                  <w:tcPr>
                    <w:tcW w:w="0" w:type="auto"/>
                    <w:hideMark/>
                  </w:tcPr>
                  <w:p w14:paraId="3DFE8EB5" w14:textId="77777777" w:rsidR="008D5FBB" w:rsidRPr="00883D6D" w:rsidRDefault="008D5FBB">
                    <w:pPr>
                      <w:pStyle w:val="Bibliography"/>
                      <w:rPr>
                        <w:lang w:val="en-US"/>
                      </w:rPr>
                    </w:pPr>
                    <w:r w:rsidRPr="00883D6D">
                      <w:rPr>
                        <w:lang w:val="en-US"/>
                      </w:rPr>
                      <w:t>Nvidia, “Deep Learning,” [Online]. Available: https://developer.nvidia.com/deep-learning.</w:t>
                    </w:r>
                  </w:p>
                </w:tc>
              </w:tr>
              <w:tr w:rsidR="008D5FBB" w:rsidRPr="00883D6D" w14:paraId="49D8933F" w14:textId="77777777">
                <w:trPr>
                  <w:divId w:val="1319460009"/>
                  <w:tblCellSpacing w:w="15" w:type="dxa"/>
                </w:trPr>
                <w:tc>
                  <w:tcPr>
                    <w:tcW w:w="50" w:type="pct"/>
                    <w:hideMark/>
                  </w:tcPr>
                  <w:p w14:paraId="73334455" w14:textId="77777777" w:rsidR="008D5FBB" w:rsidRPr="00220681" w:rsidRDefault="008D5FBB">
                    <w:pPr>
                      <w:pStyle w:val="Bibliography"/>
                    </w:pPr>
                    <w:r w:rsidRPr="00220681">
                      <w:t xml:space="preserve">[6] </w:t>
                    </w:r>
                  </w:p>
                </w:tc>
                <w:tc>
                  <w:tcPr>
                    <w:tcW w:w="0" w:type="auto"/>
                    <w:hideMark/>
                  </w:tcPr>
                  <w:p w14:paraId="10D155E3" w14:textId="77777777" w:rsidR="008D5FBB" w:rsidRPr="00883D6D" w:rsidRDefault="008D5FBB">
                    <w:pPr>
                      <w:pStyle w:val="Bibliography"/>
                      <w:rPr>
                        <w:lang w:val="en-US"/>
                      </w:rPr>
                    </w:pPr>
                    <w:r w:rsidRPr="00220681">
                      <w:t xml:space="preserve">S. Teles, “Processamento de Linguagem Natural com Deep Learning: Uma nova Era,” 4 August 2020. </w:t>
                    </w:r>
                    <w:r w:rsidRPr="00883D6D">
                      <w:rPr>
                        <w:lang w:val="en-US"/>
                      </w:rPr>
                      <w:t>[Online]. Available: https://medium.com/data-hackers/a-revolu%C3%A7%C3%A3o-no-processamento-de-linguagem-natural-com-deep-learning-eba175f64c01.</w:t>
                    </w:r>
                  </w:p>
                </w:tc>
              </w:tr>
              <w:tr w:rsidR="008D5FBB" w:rsidRPr="00883D6D" w14:paraId="5EDFB0E5" w14:textId="77777777">
                <w:trPr>
                  <w:divId w:val="1319460009"/>
                  <w:tblCellSpacing w:w="15" w:type="dxa"/>
                </w:trPr>
                <w:tc>
                  <w:tcPr>
                    <w:tcW w:w="50" w:type="pct"/>
                    <w:hideMark/>
                  </w:tcPr>
                  <w:p w14:paraId="1495B10E" w14:textId="77777777" w:rsidR="008D5FBB" w:rsidRPr="00220681" w:rsidRDefault="008D5FBB">
                    <w:pPr>
                      <w:pStyle w:val="Bibliography"/>
                    </w:pPr>
                    <w:r w:rsidRPr="00220681">
                      <w:t xml:space="preserve">[7] </w:t>
                    </w:r>
                  </w:p>
                </w:tc>
                <w:tc>
                  <w:tcPr>
                    <w:tcW w:w="0" w:type="auto"/>
                    <w:hideMark/>
                  </w:tcPr>
                  <w:p w14:paraId="4DB61F68" w14:textId="77777777" w:rsidR="008D5FBB" w:rsidRPr="00883D6D" w:rsidRDefault="008D5FBB">
                    <w:pPr>
                      <w:pStyle w:val="Bibliography"/>
                      <w:rPr>
                        <w:lang w:val="en-US"/>
                      </w:rPr>
                    </w:pPr>
                    <w:r w:rsidRPr="00220681">
                      <w:t xml:space="preserve">“O que é Redes Neurais (Neural Networks)? - Glossário de Automação,” [Online]. </w:t>
                    </w:r>
                    <w:r w:rsidRPr="00883D6D">
                      <w:rPr>
                        <w:lang w:val="en-US"/>
                      </w:rPr>
                      <w:t>Available: https://glossario.maiconramos.com/glossario/o-que-e-redes-neurais-neural-networks/.</w:t>
                    </w:r>
                  </w:p>
                </w:tc>
              </w:tr>
              <w:tr w:rsidR="008D5FBB" w:rsidRPr="00883D6D" w14:paraId="5549BC0A" w14:textId="77777777">
                <w:trPr>
                  <w:divId w:val="1319460009"/>
                  <w:tblCellSpacing w:w="15" w:type="dxa"/>
                </w:trPr>
                <w:tc>
                  <w:tcPr>
                    <w:tcW w:w="50" w:type="pct"/>
                    <w:hideMark/>
                  </w:tcPr>
                  <w:p w14:paraId="46923268" w14:textId="77777777" w:rsidR="008D5FBB" w:rsidRPr="00220681" w:rsidRDefault="008D5FBB">
                    <w:pPr>
                      <w:pStyle w:val="Bibliography"/>
                    </w:pPr>
                    <w:r w:rsidRPr="00220681">
                      <w:t xml:space="preserve">[8] </w:t>
                    </w:r>
                  </w:p>
                </w:tc>
                <w:tc>
                  <w:tcPr>
                    <w:tcW w:w="0" w:type="auto"/>
                    <w:hideMark/>
                  </w:tcPr>
                  <w:p w14:paraId="71A4AB3A" w14:textId="77777777" w:rsidR="008D5FBB" w:rsidRPr="00883D6D" w:rsidRDefault="008D5FBB">
                    <w:pPr>
                      <w:pStyle w:val="Bibliography"/>
                      <w:rPr>
                        <w:lang w:val="en-US"/>
                      </w:rPr>
                    </w:pPr>
                    <w:r w:rsidRPr="00220681">
                      <w:t xml:space="preserve">AWS, “O que é RNN? — Explicação sobre redes neurais recorrentes,” [Online]. </w:t>
                    </w:r>
                    <w:r w:rsidRPr="00883D6D">
                      <w:rPr>
                        <w:lang w:val="en-US"/>
                      </w:rPr>
                      <w:t>Available: https://aws.amazon.com/pt/what-is/recurrent-neural-network/.</w:t>
                    </w:r>
                  </w:p>
                </w:tc>
              </w:tr>
              <w:tr w:rsidR="008D5FBB" w:rsidRPr="00220681" w14:paraId="10D0D01D" w14:textId="77777777">
                <w:trPr>
                  <w:divId w:val="1319460009"/>
                  <w:tblCellSpacing w:w="15" w:type="dxa"/>
                </w:trPr>
                <w:tc>
                  <w:tcPr>
                    <w:tcW w:w="50" w:type="pct"/>
                    <w:hideMark/>
                  </w:tcPr>
                  <w:p w14:paraId="08BFC219" w14:textId="77777777" w:rsidR="008D5FBB" w:rsidRPr="00220681" w:rsidRDefault="008D5FBB">
                    <w:pPr>
                      <w:pStyle w:val="Bibliography"/>
                    </w:pPr>
                    <w:r w:rsidRPr="00220681">
                      <w:t xml:space="preserve">[9] </w:t>
                    </w:r>
                  </w:p>
                </w:tc>
                <w:tc>
                  <w:tcPr>
                    <w:tcW w:w="0" w:type="auto"/>
                    <w:hideMark/>
                  </w:tcPr>
                  <w:p w14:paraId="3F85F33A" w14:textId="77777777" w:rsidR="008D5FBB" w:rsidRPr="00220681" w:rsidRDefault="008D5FBB">
                    <w:pPr>
                      <w:pStyle w:val="Bibliography"/>
                    </w:pPr>
                    <w:r w:rsidRPr="00220681">
                      <w:t>maryangelabermudez, “ Nessa rede de deep learning a saída de um neurônio é aplicada como entrada no próprio neurônio,” [Online]. Available: https://brainly.com.br/tarefa/56827023.</w:t>
                    </w:r>
                  </w:p>
                </w:tc>
              </w:tr>
              <w:tr w:rsidR="008D5FBB" w:rsidRPr="00220681" w14:paraId="6E22D848" w14:textId="77777777">
                <w:trPr>
                  <w:divId w:val="1319460009"/>
                  <w:tblCellSpacing w:w="15" w:type="dxa"/>
                </w:trPr>
                <w:tc>
                  <w:tcPr>
                    <w:tcW w:w="50" w:type="pct"/>
                    <w:hideMark/>
                  </w:tcPr>
                  <w:p w14:paraId="35CCAC6C" w14:textId="77777777" w:rsidR="008D5FBB" w:rsidRPr="00220681" w:rsidRDefault="008D5FBB">
                    <w:pPr>
                      <w:pStyle w:val="Bibliography"/>
                    </w:pPr>
                    <w:r w:rsidRPr="00220681">
                      <w:lastRenderedPageBreak/>
                      <w:t xml:space="preserve">[10] </w:t>
                    </w:r>
                  </w:p>
                </w:tc>
                <w:tc>
                  <w:tcPr>
                    <w:tcW w:w="0" w:type="auto"/>
                    <w:hideMark/>
                  </w:tcPr>
                  <w:p w14:paraId="07FF7471" w14:textId="77777777" w:rsidR="008D5FBB" w:rsidRPr="00220681" w:rsidRDefault="008D5FBB">
                    <w:pPr>
                      <w:pStyle w:val="Bibliography"/>
                    </w:pPr>
                    <w:r w:rsidRPr="00220681">
                      <w:t xml:space="preserve">Á. G. A. F. d. C. C. W. d. S. &amp;. F. M. Z. Modesto, “ Mapeamento tecnológico da aplicação de redes neurais para eficiência energética de sistemas de bombeamento.,” </w:t>
                    </w:r>
                    <w:r w:rsidRPr="00220681">
                      <w:rPr>
                        <w:i/>
                        <w:iCs/>
                      </w:rPr>
                      <w:t xml:space="preserve">Revista de Tecnologia Aplicada, </w:t>
                    </w:r>
                    <w:r w:rsidRPr="00220681">
                      <w:t xml:space="preserve">p. 82–95, 2023. </w:t>
                    </w:r>
                  </w:p>
                </w:tc>
              </w:tr>
              <w:tr w:rsidR="008D5FBB" w:rsidRPr="00220681" w14:paraId="2AE2B42A" w14:textId="77777777">
                <w:trPr>
                  <w:divId w:val="1319460009"/>
                  <w:tblCellSpacing w:w="15" w:type="dxa"/>
                </w:trPr>
                <w:tc>
                  <w:tcPr>
                    <w:tcW w:w="50" w:type="pct"/>
                    <w:hideMark/>
                  </w:tcPr>
                  <w:p w14:paraId="49D03C10" w14:textId="77777777" w:rsidR="008D5FBB" w:rsidRPr="00220681" w:rsidRDefault="008D5FBB">
                    <w:pPr>
                      <w:pStyle w:val="Bibliography"/>
                    </w:pPr>
                    <w:r w:rsidRPr="00220681">
                      <w:t xml:space="preserve">[11] </w:t>
                    </w:r>
                  </w:p>
                </w:tc>
                <w:tc>
                  <w:tcPr>
                    <w:tcW w:w="0" w:type="auto"/>
                    <w:hideMark/>
                  </w:tcPr>
                  <w:p w14:paraId="549D2008" w14:textId="77777777" w:rsidR="008D5FBB" w:rsidRPr="00220681" w:rsidRDefault="008D5FBB">
                    <w:pPr>
                      <w:pStyle w:val="Bibliography"/>
                    </w:pPr>
                    <w:r w:rsidRPr="00883D6D">
                      <w:rPr>
                        <w:lang w:val="en-US"/>
                      </w:rPr>
                      <w:t xml:space="preserve">I. K. Ihianle, A. O. Nwajana, S. H. Ebenuwa, R. I. Otuka, K. Owa e M. O. Orisatoki, “A deep learning approach for human activities recognition from multimodal sensing devices,” 2020. </w:t>
                    </w:r>
                    <w:r w:rsidRPr="00220681">
                      <w:t xml:space="preserve">[Online]. </w:t>
                    </w:r>
                  </w:p>
                </w:tc>
              </w:tr>
              <w:tr w:rsidR="008D5FBB" w:rsidRPr="00220681" w14:paraId="5F7FD767" w14:textId="77777777">
                <w:trPr>
                  <w:divId w:val="1319460009"/>
                  <w:tblCellSpacing w:w="15" w:type="dxa"/>
                </w:trPr>
                <w:tc>
                  <w:tcPr>
                    <w:tcW w:w="50" w:type="pct"/>
                    <w:hideMark/>
                  </w:tcPr>
                  <w:p w14:paraId="56268041" w14:textId="77777777" w:rsidR="008D5FBB" w:rsidRPr="00220681" w:rsidRDefault="008D5FBB">
                    <w:pPr>
                      <w:pStyle w:val="Bibliography"/>
                    </w:pPr>
                    <w:r w:rsidRPr="00220681">
                      <w:t xml:space="preserve">[12] </w:t>
                    </w:r>
                  </w:p>
                </w:tc>
                <w:tc>
                  <w:tcPr>
                    <w:tcW w:w="0" w:type="auto"/>
                    <w:hideMark/>
                  </w:tcPr>
                  <w:p w14:paraId="1E132504" w14:textId="77777777" w:rsidR="008D5FBB" w:rsidRPr="00220681" w:rsidRDefault="008D5FBB">
                    <w:pPr>
                      <w:pStyle w:val="Bibliography"/>
                    </w:pPr>
                    <w:r w:rsidRPr="00883D6D">
                      <w:rPr>
                        <w:lang w:val="en-US"/>
                      </w:rPr>
                      <w:t xml:space="preserve">L. C. Chen, J. T. Sheu, Y. J. Chuang e Y. Tsao, “Predicting the Travel Distance of Patients to Access Healthcare Using Deep Neural Networks,” 2022. </w:t>
                    </w:r>
                    <w:r w:rsidRPr="00220681">
                      <w:t>[Online]. Available: /pmc/articles/PMC8809644/.</w:t>
                    </w:r>
                  </w:p>
                </w:tc>
              </w:tr>
              <w:tr w:rsidR="008D5FBB" w:rsidRPr="00220681" w14:paraId="14926631" w14:textId="77777777">
                <w:trPr>
                  <w:divId w:val="1319460009"/>
                  <w:tblCellSpacing w:w="15" w:type="dxa"/>
                </w:trPr>
                <w:tc>
                  <w:tcPr>
                    <w:tcW w:w="50" w:type="pct"/>
                    <w:hideMark/>
                  </w:tcPr>
                  <w:p w14:paraId="46777929" w14:textId="77777777" w:rsidR="008D5FBB" w:rsidRPr="00220681" w:rsidRDefault="008D5FBB">
                    <w:pPr>
                      <w:pStyle w:val="Bibliography"/>
                    </w:pPr>
                    <w:r w:rsidRPr="00220681">
                      <w:t xml:space="preserve">[13] </w:t>
                    </w:r>
                  </w:p>
                </w:tc>
                <w:tc>
                  <w:tcPr>
                    <w:tcW w:w="0" w:type="auto"/>
                    <w:hideMark/>
                  </w:tcPr>
                  <w:p w14:paraId="70700590" w14:textId="77777777" w:rsidR="008D5FBB" w:rsidRPr="00220681" w:rsidRDefault="008D5FBB">
                    <w:pPr>
                      <w:pStyle w:val="Bibliography"/>
                    </w:pPr>
                    <w:r w:rsidRPr="00220681">
                      <w:t>AWS, “O que é Python? – Explicação sobre a linguagem Python,” [Online]. Available: https://aws.amazon.com/pt/what-is/python/.</w:t>
                    </w:r>
                  </w:p>
                </w:tc>
              </w:tr>
              <w:tr w:rsidR="008D5FBB" w:rsidRPr="00220681" w14:paraId="15D32902" w14:textId="77777777">
                <w:trPr>
                  <w:divId w:val="1319460009"/>
                  <w:tblCellSpacing w:w="15" w:type="dxa"/>
                </w:trPr>
                <w:tc>
                  <w:tcPr>
                    <w:tcW w:w="50" w:type="pct"/>
                    <w:hideMark/>
                  </w:tcPr>
                  <w:p w14:paraId="4F672976" w14:textId="77777777" w:rsidR="008D5FBB" w:rsidRPr="00220681" w:rsidRDefault="008D5FBB">
                    <w:pPr>
                      <w:pStyle w:val="Bibliography"/>
                    </w:pPr>
                    <w:r w:rsidRPr="00220681">
                      <w:t xml:space="preserve">[14] </w:t>
                    </w:r>
                  </w:p>
                </w:tc>
                <w:tc>
                  <w:tcPr>
                    <w:tcW w:w="0" w:type="auto"/>
                    <w:hideMark/>
                  </w:tcPr>
                  <w:p w14:paraId="43AE6E88" w14:textId="77777777" w:rsidR="008D5FBB" w:rsidRPr="00220681" w:rsidRDefault="008D5FBB">
                    <w:pPr>
                      <w:pStyle w:val="Bibliography"/>
                    </w:pPr>
                    <w:r w:rsidRPr="00883D6D">
                      <w:rPr>
                        <w:lang w:val="en-US"/>
                      </w:rPr>
                      <w:t xml:space="preserve">GeeksforGeeks, “What is Python? it’s Uses and Applications,” [Online]. </w:t>
                    </w:r>
                    <w:r w:rsidRPr="00220681">
                      <w:t>Available: https://www.geeksforgeeks.org/what-is-python/.</w:t>
                    </w:r>
                  </w:p>
                </w:tc>
              </w:tr>
              <w:tr w:rsidR="008D5FBB" w:rsidRPr="00883D6D" w14:paraId="61E8F386" w14:textId="77777777">
                <w:trPr>
                  <w:divId w:val="1319460009"/>
                  <w:tblCellSpacing w:w="15" w:type="dxa"/>
                </w:trPr>
                <w:tc>
                  <w:tcPr>
                    <w:tcW w:w="50" w:type="pct"/>
                    <w:hideMark/>
                  </w:tcPr>
                  <w:p w14:paraId="60D8DDC8" w14:textId="77777777" w:rsidR="008D5FBB" w:rsidRPr="00220681" w:rsidRDefault="008D5FBB">
                    <w:pPr>
                      <w:pStyle w:val="Bibliography"/>
                    </w:pPr>
                    <w:r w:rsidRPr="00220681">
                      <w:t xml:space="preserve">[15] </w:t>
                    </w:r>
                  </w:p>
                </w:tc>
                <w:tc>
                  <w:tcPr>
                    <w:tcW w:w="0" w:type="auto"/>
                    <w:hideMark/>
                  </w:tcPr>
                  <w:p w14:paraId="7AC13A5D" w14:textId="77777777" w:rsidR="008D5FBB" w:rsidRPr="00883D6D" w:rsidRDefault="008D5FBB">
                    <w:pPr>
                      <w:pStyle w:val="Bibliography"/>
                      <w:rPr>
                        <w:lang w:val="en-US"/>
                      </w:rPr>
                    </w:pPr>
                    <w:r w:rsidRPr="00883D6D">
                      <w:rPr>
                        <w:lang w:val="en-US"/>
                      </w:rPr>
                      <w:t>Python, “os - Python documentation,” [Online]. Available: https://docs.python.org/3/library/os.html.</w:t>
                    </w:r>
                  </w:p>
                </w:tc>
              </w:tr>
              <w:tr w:rsidR="008D5FBB" w:rsidRPr="00883D6D" w14:paraId="28D34A31" w14:textId="77777777">
                <w:trPr>
                  <w:divId w:val="1319460009"/>
                  <w:tblCellSpacing w:w="15" w:type="dxa"/>
                </w:trPr>
                <w:tc>
                  <w:tcPr>
                    <w:tcW w:w="50" w:type="pct"/>
                    <w:hideMark/>
                  </w:tcPr>
                  <w:p w14:paraId="40D351B1" w14:textId="77777777" w:rsidR="008D5FBB" w:rsidRPr="00220681" w:rsidRDefault="008D5FBB">
                    <w:pPr>
                      <w:pStyle w:val="Bibliography"/>
                    </w:pPr>
                    <w:r w:rsidRPr="00220681">
                      <w:t xml:space="preserve">[16] </w:t>
                    </w:r>
                  </w:p>
                </w:tc>
                <w:tc>
                  <w:tcPr>
                    <w:tcW w:w="0" w:type="auto"/>
                    <w:hideMark/>
                  </w:tcPr>
                  <w:p w14:paraId="05F1D05E" w14:textId="77777777" w:rsidR="008D5FBB" w:rsidRPr="00883D6D" w:rsidRDefault="008D5FBB">
                    <w:pPr>
                      <w:pStyle w:val="Bibliography"/>
                      <w:rPr>
                        <w:lang w:val="en-US"/>
                      </w:rPr>
                    </w:pPr>
                    <w:r w:rsidRPr="00883D6D">
                      <w:rPr>
                        <w:lang w:val="en-US"/>
                      </w:rPr>
                      <w:t>Python, “math - Python documentation,” [Online]. Available: https://docs.python.org/3/library/math.html.</w:t>
                    </w:r>
                  </w:p>
                </w:tc>
              </w:tr>
              <w:tr w:rsidR="008D5FBB" w:rsidRPr="00883D6D" w14:paraId="77CA71F4" w14:textId="77777777">
                <w:trPr>
                  <w:divId w:val="1319460009"/>
                  <w:tblCellSpacing w:w="15" w:type="dxa"/>
                </w:trPr>
                <w:tc>
                  <w:tcPr>
                    <w:tcW w:w="50" w:type="pct"/>
                    <w:hideMark/>
                  </w:tcPr>
                  <w:p w14:paraId="4CD1FB70" w14:textId="77777777" w:rsidR="008D5FBB" w:rsidRPr="00220681" w:rsidRDefault="008D5FBB">
                    <w:pPr>
                      <w:pStyle w:val="Bibliography"/>
                    </w:pPr>
                    <w:r w:rsidRPr="00220681">
                      <w:t xml:space="preserve">[17] </w:t>
                    </w:r>
                  </w:p>
                </w:tc>
                <w:tc>
                  <w:tcPr>
                    <w:tcW w:w="0" w:type="auto"/>
                    <w:hideMark/>
                  </w:tcPr>
                  <w:p w14:paraId="2EA7D606" w14:textId="77777777" w:rsidR="008D5FBB" w:rsidRPr="00883D6D" w:rsidRDefault="008D5FBB">
                    <w:pPr>
                      <w:pStyle w:val="Bibliography"/>
                      <w:rPr>
                        <w:lang w:val="en-US"/>
                      </w:rPr>
                    </w:pPr>
                    <w:r w:rsidRPr="00883D6D">
                      <w:rPr>
                        <w:lang w:val="en-US"/>
                      </w:rPr>
                      <w:t>NumPy, “NumPy documentation,” [Online]. Available: https://numpy.org/doc/stable/.</w:t>
                    </w:r>
                  </w:p>
                </w:tc>
              </w:tr>
              <w:tr w:rsidR="008D5FBB" w:rsidRPr="00220681" w14:paraId="66B908EC" w14:textId="77777777">
                <w:trPr>
                  <w:divId w:val="1319460009"/>
                  <w:tblCellSpacing w:w="15" w:type="dxa"/>
                </w:trPr>
                <w:tc>
                  <w:tcPr>
                    <w:tcW w:w="50" w:type="pct"/>
                    <w:hideMark/>
                  </w:tcPr>
                  <w:p w14:paraId="2C828C50" w14:textId="77777777" w:rsidR="008D5FBB" w:rsidRPr="00220681" w:rsidRDefault="008D5FBB">
                    <w:pPr>
                      <w:pStyle w:val="Bibliography"/>
                    </w:pPr>
                    <w:r w:rsidRPr="00220681">
                      <w:t xml:space="preserve">[18] </w:t>
                    </w:r>
                  </w:p>
                </w:tc>
                <w:tc>
                  <w:tcPr>
                    <w:tcW w:w="0" w:type="auto"/>
                    <w:hideMark/>
                  </w:tcPr>
                  <w:p w14:paraId="274D977B" w14:textId="77777777" w:rsidR="008D5FBB" w:rsidRPr="00220681" w:rsidRDefault="008D5FBB">
                    <w:pPr>
                      <w:pStyle w:val="Bibliography"/>
                    </w:pPr>
                    <w:r w:rsidRPr="00220681">
                      <w:t>pandas, “pandas documentation,” [Online]. Available: https://pandas.pydata.org/docs/index.html.</w:t>
                    </w:r>
                  </w:p>
                </w:tc>
              </w:tr>
              <w:tr w:rsidR="008D5FBB" w:rsidRPr="00883D6D" w14:paraId="782A653B" w14:textId="77777777">
                <w:trPr>
                  <w:divId w:val="1319460009"/>
                  <w:tblCellSpacing w:w="15" w:type="dxa"/>
                </w:trPr>
                <w:tc>
                  <w:tcPr>
                    <w:tcW w:w="50" w:type="pct"/>
                    <w:hideMark/>
                  </w:tcPr>
                  <w:p w14:paraId="63982B43" w14:textId="77777777" w:rsidR="008D5FBB" w:rsidRPr="00220681" w:rsidRDefault="008D5FBB">
                    <w:pPr>
                      <w:pStyle w:val="Bibliography"/>
                    </w:pPr>
                    <w:r w:rsidRPr="00220681">
                      <w:t xml:space="preserve">[19] </w:t>
                    </w:r>
                  </w:p>
                </w:tc>
                <w:tc>
                  <w:tcPr>
                    <w:tcW w:w="0" w:type="auto"/>
                    <w:hideMark/>
                  </w:tcPr>
                  <w:p w14:paraId="5FC087E6" w14:textId="77777777" w:rsidR="008D5FBB" w:rsidRPr="00883D6D" w:rsidRDefault="008D5FBB">
                    <w:pPr>
                      <w:pStyle w:val="Bibliography"/>
                      <w:rPr>
                        <w:lang w:val="en-US"/>
                      </w:rPr>
                    </w:pPr>
                    <w:r w:rsidRPr="00883D6D">
                      <w:rPr>
                        <w:lang w:val="en-US"/>
                      </w:rPr>
                      <w:t>Matplotlib, “Matplotlib documentation,” [Online]. Available: https://matplotlib.org/stable/index.html.</w:t>
                    </w:r>
                  </w:p>
                </w:tc>
              </w:tr>
              <w:tr w:rsidR="008D5FBB" w:rsidRPr="00883D6D" w14:paraId="2F9BE980" w14:textId="77777777">
                <w:trPr>
                  <w:divId w:val="1319460009"/>
                  <w:tblCellSpacing w:w="15" w:type="dxa"/>
                </w:trPr>
                <w:tc>
                  <w:tcPr>
                    <w:tcW w:w="50" w:type="pct"/>
                    <w:hideMark/>
                  </w:tcPr>
                  <w:p w14:paraId="0D7A911B" w14:textId="77777777" w:rsidR="008D5FBB" w:rsidRPr="00220681" w:rsidRDefault="008D5FBB">
                    <w:pPr>
                      <w:pStyle w:val="Bibliography"/>
                    </w:pPr>
                    <w:r w:rsidRPr="00220681">
                      <w:t xml:space="preserve">[20] </w:t>
                    </w:r>
                  </w:p>
                </w:tc>
                <w:tc>
                  <w:tcPr>
                    <w:tcW w:w="0" w:type="auto"/>
                    <w:hideMark/>
                  </w:tcPr>
                  <w:p w14:paraId="321D7846" w14:textId="77777777" w:rsidR="008D5FBB" w:rsidRPr="00883D6D" w:rsidRDefault="008D5FBB">
                    <w:pPr>
                      <w:pStyle w:val="Bibliography"/>
                      <w:rPr>
                        <w:lang w:val="en-US"/>
                      </w:rPr>
                    </w:pPr>
                    <w:r w:rsidRPr="00883D6D">
                      <w:rPr>
                        <w:lang w:val="en-US"/>
                      </w:rPr>
                      <w:t>seaborn, “seaborn documentation,” [Online]. Available: https://seaborn.pydata.org/.</w:t>
                    </w:r>
                  </w:p>
                </w:tc>
              </w:tr>
              <w:tr w:rsidR="008D5FBB" w:rsidRPr="00883D6D" w14:paraId="0B11B057" w14:textId="77777777">
                <w:trPr>
                  <w:divId w:val="1319460009"/>
                  <w:tblCellSpacing w:w="15" w:type="dxa"/>
                </w:trPr>
                <w:tc>
                  <w:tcPr>
                    <w:tcW w:w="50" w:type="pct"/>
                    <w:hideMark/>
                  </w:tcPr>
                  <w:p w14:paraId="0B59A5B3" w14:textId="77777777" w:rsidR="008D5FBB" w:rsidRPr="00220681" w:rsidRDefault="008D5FBB">
                    <w:pPr>
                      <w:pStyle w:val="Bibliography"/>
                    </w:pPr>
                    <w:r w:rsidRPr="00220681">
                      <w:lastRenderedPageBreak/>
                      <w:t xml:space="preserve">[21] </w:t>
                    </w:r>
                  </w:p>
                </w:tc>
                <w:tc>
                  <w:tcPr>
                    <w:tcW w:w="0" w:type="auto"/>
                    <w:hideMark/>
                  </w:tcPr>
                  <w:p w14:paraId="09368179" w14:textId="77777777" w:rsidR="008D5FBB" w:rsidRPr="00883D6D" w:rsidRDefault="008D5FBB">
                    <w:pPr>
                      <w:pStyle w:val="Bibliography"/>
                      <w:rPr>
                        <w:lang w:val="en-US"/>
                      </w:rPr>
                    </w:pPr>
                    <w:r w:rsidRPr="00883D6D">
                      <w:rPr>
                        <w:lang w:val="en-US"/>
                      </w:rPr>
                      <w:t>TensorFlow, “About TensorFlow,” [Online]. Available: https://www.tensorflow.org/about.</w:t>
                    </w:r>
                  </w:p>
                </w:tc>
              </w:tr>
              <w:tr w:rsidR="008D5FBB" w:rsidRPr="00883D6D" w14:paraId="4A10AA17" w14:textId="77777777">
                <w:trPr>
                  <w:divId w:val="1319460009"/>
                  <w:tblCellSpacing w:w="15" w:type="dxa"/>
                </w:trPr>
                <w:tc>
                  <w:tcPr>
                    <w:tcW w:w="50" w:type="pct"/>
                    <w:hideMark/>
                  </w:tcPr>
                  <w:p w14:paraId="40A6A19E" w14:textId="77777777" w:rsidR="008D5FBB" w:rsidRPr="00220681" w:rsidRDefault="008D5FBB">
                    <w:pPr>
                      <w:pStyle w:val="Bibliography"/>
                    </w:pPr>
                    <w:r w:rsidRPr="00220681">
                      <w:t xml:space="preserve">[22] </w:t>
                    </w:r>
                  </w:p>
                </w:tc>
                <w:tc>
                  <w:tcPr>
                    <w:tcW w:w="0" w:type="auto"/>
                    <w:hideMark/>
                  </w:tcPr>
                  <w:p w14:paraId="53930416" w14:textId="77777777" w:rsidR="008D5FBB" w:rsidRPr="00883D6D" w:rsidRDefault="008D5FBB">
                    <w:pPr>
                      <w:pStyle w:val="Bibliography"/>
                      <w:rPr>
                        <w:lang w:val="en-US"/>
                      </w:rPr>
                    </w:pPr>
                    <w:r w:rsidRPr="00883D6D">
                      <w:rPr>
                        <w:lang w:val="en-US"/>
                      </w:rPr>
                      <w:t>Keras, “About Keras,” [Online]. Available: https://keras.io/about/.</w:t>
                    </w:r>
                  </w:p>
                </w:tc>
              </w:tr>
              <w:tr w:rsidR="008D5FBB" w:rsidRPr="00883D6D" w14:paraId="52EDA0E9" w14:textId="77777777">
                <w:trPr>
                  <w:divId w:val="1319460009"/>
                  <w:tblCellSpacing w:w="15" w:type="dxa"/>
                </w:trPr>
                <w:tc>
                  <w:tcPr>
                    <w:tcW w:w="50" w:type="pct"/>
                    <w:hideMark/>
                  </w:tcPr>
                  <w:p w14:paraId="7C5A15FC" w14:textId="77777777" w:rsidR="008D5FBB" w:rsidRPr="00220681" w:rsidRDefault="008D5FBB">
                    <w:pPr>
                      <w:pStyle w:val="Bibliography"/>
                    </w:pPr>
                    <w:r w:rsidRPr="00220681">
                      <w:t xml:space="preserve">[23] </w:t>
                    </w:r>
                  </w:p>
                </w:tc>
                <w:tc>
                  <w:tcPr>
                    <w:tcW w:w="0" w:type="auto"/>
                    <w:hideMark/>
                  </w:tcPr>
                  <w:p w14:paraId="270A5863" w14:textId="77777777" w:rsidR="008D5FBB" w:rsidRPr="00883D6D" w:rsidRDefault="008D5FBB">
                    <w:pPr>
                      <w:pStyle w:val="Bibliography"/>
                      <w:rPr>
                        <w:lang w:val="en-US"/>
                      </w:rPr>
                    </w:pPr>
                    <w:r w:rsidRPr="00883D6D">
                      <w:rPr>
                        <w:lang w:val="en-US"/>
                      </w:rPr>
                      <w:t>scikit-learn, “scikit-learn documentation,” [Online]. Available: https://scikit-learn.org/stable/.</w:t>
                    </w:r>
                  </w:p>
                </w:tc>
              </w:tr>
              <w:tr w:rsidR="008D5FBB" w:rsidRPr="00883D6D" w14:paraId="67479FF8" w14:textId="77777777">
                <w:trPr>
                  <w:divId w:val="1319460009"/>
                  <w:tblCellSpacing w:w="15" w:type="dxa"/>
                </w:trPr>
                <w:tc>
                  <w:tcPr>
                    <w:tcW w:w="50" w:type="pct"/>
                    <w:hideMark/>
                  </w:tcPr>
                  <w:p w14:paraId="0142E769" w14:textId="77777777" w:rsidR="008D5FBB" w:rsidRPr="00220681" w:rsidRDefault="008D5FBB">
                    <w:pPr>
                      <w:pStyle w:val="Bibliography"/>
                    </w:pPr>
                    <w:r w:rsidRPr="00220681">
                      <w:t xml:space="preserve">[24] </w:t>
                    </w:r>
                  </w:p>
                </w:tc>
                <w:tc>
                  <w:tcPr>
                    <w:tcW w:w="0" w:type="auto"/>
                    <w:hideMark/>
                  </w:tcPr>
                  <w:p w14:paraId="7EB455AC" w14:textId="77777777" w:rsidR="008D5FBB" w:rsidRPr="00883D6D" w:rsidRDefault="008D5FBB">
                    <w:pPr>
                      <w:pStyle w:val="Bibliography"/>
                      <w:rPr>
                        <w:lang w:val="en-US"/>
                      </w:rPr>
                    </w:pPr>
                    <w:r w:rsidRPr="00883D6D">
                      <w:rPr>
                        <w:lang w:val="en-US"/>
                      </w:rPr>
                      <w:t>Folium, “Folium documentation,” [Online]. Available: https://python-visualization.github.io/folium/latest/.</w:t>
                    </w:r>
                  </w:p>
                </w:tc>
              </w:tr>
              <w:tr w:rsidR="008D5FBB" w:rsidRPr="00883D6D" w14:paraId="4E4C7050" w14:textId="77777777">
                <w:trPr>
                  <w:divId w:val="1319460009"/>
                  <w:tblCellSpacing w:w="15" w:type="dxa"/>
                </w:trPr>
                <w:tc>
                  <w:tcPr>
                    <w:tcW w:w="50" w:type="pct"/>
                    <w:hideMark/>
                  </w:tcPr>
                  <w:p w14:paraId="41D0D578" w14:textId="77777777" w:rsidR="008D5FBB" w:rsidRPr="00220681" w:rsidRDefault="008D5FBB">
                    <w:pPr>
                      <w:pStyle w:val="Bibliography"/>
                    </w:pPr>
                    <w:r w:rsidRPr="00220681">
                      <w:t xml:space="preserve">[25] </w:t>
                    </w:r>
                  </w:p>
                </w:tc>
                <w:tc>
                  <w:tcPr>
                    <w:tcW w:w="0" w:type="auto"/>
                    <w:hideMark/>
                  </w:tcPr>
                  <w:p w14:paraId="039A3769" w14:textId="77777777" w:rsidR="008D5FBB" w:rsidRPr="00883D6D" w:rsidRDefault="008D5FBB">
                    <w:pPr>
                      <w:pStyle w:val="Bibliography"/>
                      <w:rPr>
                        <w:lang w:val="en-US"/>
                      </w:rPr>
                    </w:pPr>
                    <w:r w:rsidRPr="00220681">
                      <w:t xml:space="preserve">Lucidchart, “O que é diagramação inteligente?,” [Online]. </w:t>
                    </w:r>
                    <w:r w:rsidRPr="00883D6D">
                      <w:rPr>
                        <w:lang w:val="en-US"/>
                      </w:rPr>
                      <w:t>Available: https://www.lucidchart.com/blog/pt/diagramas-inteligentes.</w:t>
                    </w:r>
                  </w:p>
                </w:tc>
              </w:tr>
              <w:tr w:rsidR="008D5FBB" w:rsidRPr="00883D6D" w14:paraId="60AC581D" w14:textId="77777777">
                <w:trPr>
                  <w:divId w:val="1319460009"/>
                  <w:tblCellSpacing w:w="15" w:type="dxa"/>
                </w:trPr>
                <w:tc>
                  <w:tcPr>
                    <w:tcW w:w="50" w:type="pct"/>
                    <w:hideMark/>
                  </w:tcPr>
                  <w:p w14:paraId="657D9D9A" w14:textId="77777777" w:rsidR="008D5FBB" w:rsidRPr="00220681" w:rsidRDefault="008D5FBB">
                    <w:pPr>
                      <w:pStyle w:val="Bibliography"/>
                    </w:pPr>
                    <w:r w:rsidRPr="00220681">
                      <w:t xml:space="preserve">[26] </w:t>
                    </w:r>
                  </w:p>
                </w:tc>
                <w:tc>
                  <w:tcPr>
                    <w:tcW w:w="0" w:type="auto"/>
                    <w:hideMark/>
                  </w:tcPr>
                  <w:p w14:paraId="1F141668" w14:textId="77777777" w:rsidR="008D5FBB" w:rsidRPr="00883D6D" w:rsidRDefault="008D5FBB">
                    <w:pPr>
                      <w:pStyle w:val="Bibliography"/>
                      <w:rPr>
                        <w:lang w:val="en-US"/>
                      </w:rPr>
                    </w:pPr>
                    <w:r w:rsidRPr="00220681">
                      <w:t xml:space="preserve">S. d. Microsoft, “Introdução ao Microsoft Teams,” [Online]. </w:t>
                    </w:r>
                    <w:r w:rsidRPr="00883D6D">
                      <w:rPr>
                        <w:lang w:val="en-US"/>
                      </w:rPr>
                      <w:t>Available: https://support.microsoft.com/pt-pt/office/introdu%C3%A7%C3%A3o-ao-microsoft-teams-b98d533f-118e-4bae-bf44-3df2470c2b12.</w:t>
                    </w:r>
                  </w:p>
                </w:tc>
              </w:tr>
              <w:tr w:rsidR="008D5FBB" w:rsidRPr="00220681" w14:paraId="0AAEAD84" w14:textId="77777777">
                <w:trPr>
                  <w:divId w:val="1319460009"/>
                  <w:tblCellSpacing w:w="15" w:type="dxa"/>
                </w:trPr>
                <w:tc>
                  <w:tcPr>
                    <w:tcW w:w="50" w:type="pct"/>
                    <w:hideMark/>
                  </w:tcPr>
                  <w:p w14:paraId="4EBD438D" w14:textId="77777777" w:rsidR="008D5FBB" w:rsidRPr="00220681" w:rsidRDefault="008D5FBB">
                    <w:pPr>
                      <w:pStyle w:val="Bibliography"/>
                    </w:pPr>
                    <w:r w:rsidRPr="00220681">
                      <w:t xml:space="preserve">[27] </w:t>
                    </w:r>
                  </w:p>
                </w:tc>
                <w:tc>
                  <w:tcPr>
                    <w:tcW w:w="0" w:type="auto"/>
                    <w:hideMark/>
                  </w:tcPr>
                  <w:p w14:paraId="4DD54B18" w14:textId="77777777" w:rsidR="008D5FBB" w:rsidRPr="00220681" w:rsidRDefault="008D5FBB">
                    <w:pPr>
                      <w:pStyle w:val="Bibliography"/>
                    </w:pPr>
                    <w:r w:rsidRPr="00883D6D">
                      <w:rPr>
                        <w:lang w:val="en-US"/>
                      </w:rPr>
                      <w:t xml:space="preserve">Visual Studio Code , “Visual Studio Code Frequently Asked Questions,” [Online]. </w:t>
                    </w:r>
                    <w:r w:rsidRPr="00220681">
                      <w:t>Available: https://code.visualstudio.com/Docs/supporting/faq.</w:t>
                    </w:r>
                  </w:p>
                </w:tc>
              </w:tr>
              <w:tr w:rsidR="008D5FBB" w:rsidRPr="00220681" w14:paraId="61128071" w14:textId="77777777">
                <w:trPr>
                  <w:divId w:val="1319460009"/>
                  <w:tblCellSpacing w:w="15" w:type="dxa"/>
                </w:trPr>
                <w:tc>
                  <w:tcPr>
                    <w:tcW w:w="50" w:type="pct"/>
                    <w:hideMark/>
                  </w:tcPr>
                  <w:p w14:paraId="6A43539A" w14:textId="77777777" w:rsidR="008D5FBB" w:rsidRPr="00220681" w:rsidRDefault="008D5FBB">
                    <w:pPr>
                      <w:pStyle w:val="Bibliography"/>
                    </w:pPr>
                    <w:r w:rsidRPr="00220681">
                      <w:t xml:space="preserve">[28] </w:t>
                    </w:r>
                  </w:p>
                </w:tc>
                <w:tc>
                  <w:tcPr>
                    <w:tcW w:w="0" w:type="auto"/>
                    <w:hideMark/>
                  </w:tcPr>
                  <w:p w14:paraId="33EB330E" w14:textId="77777777" w:rsidR="008D5FBB" w:rsidRPr="00220681" w:rsidRDefault="008D5FBB">
                    <w:pPr>
                      <w:pStyle w:val="Bibliography"/>
                    </w:pPr>
                    <w:r w:rsidRPr="00883D6D">
                      <w:rPr>
                        <w:lang w:val="en-US"/>
                      </w:rPr>
                      <w:t xml:space="preserve">K. Saleh, M. Hossny e S. Nahavandi, “Driving behavior classification based on sensor data fusion using LSTM recurrent neural networks,” 7 2018. </w:t>
                    </w:r>
                    <w:r w:rsidRPr="00220681">
                      <w:t xml:space="preserve">[Online]. </w:t>
                    </w:r>
                  </w:p>
                </w:tc>
              </w:tr>
              <w:tr w:rsidR="008D5FBB" w:rsidRPr="00220681" w14:paraId="641106DE" w14:textId="77777777">
                <w:trPr>
                  <w:divId w:val="1319460009"/>
                  <w:tblCellSpacing w:w="15" w:type="dxa"/>
                </w:trPr>
                <w:tc>
                  <w:tcPr>
                    <w:tcW w:w="50" w:type="pct"/>
                    <w:hideMark/>
                  </w:tcPr>
                  <w:p w14:paraId="1DD65F85" w14:textId="77777777" w:rsidR="008D5FBB" w:rsidRPr="00220681" w:rsidRDefault="008D5FBB">
                    <w:pPr>
                      <w:pStyle w:val="Bibliography"/>
                    </w:pPr>
                    <w:r w:rsidRPr="00220681">
                      <w:t xml:space="preserve">[29] </w:t>
                    </w:r>
                  </w:p>
                </w:tc>
                <w:tc>
                  <w:tcPr>
                    <w:tcW w:w="0" w:type="auto"/>
                    <w:hideMark/>
                  </w:tcPr>
                  <w:p w14:paraId="441B3D72" w14:textId="77777777" w:rsidR="008D5FBB" w:rsidRPr="00220681" w:rsidRDefault="008D5FBB">
                    <w:pPr>
                      <w:pStyle w:val="Bibliography"/>
                    </w:pPr>
                    <w:r w:rsidRPr="00883D6D">
                      <w:rPr>
                        <w:lang w:val="en-US"/>
                      </w:rPr>
                      <w:t xml:space="preserve">M. A. Khodairy e G. Abosamra, “Driving Behavior Classification Based on Oversampled Signals of Smartphone Embedded Sensors Using an Optimized Stacked-LSTM Neural Networks,” 2021. </w:t>
                    </w:r>
                    <w:r w:rsidRPr="00220681">
                      <w:t xml:space="preserve">[Online]. </w:t>
                    </w:r>
                  </w:p>
                </w:tc>
              </w:tr>
              <w:tr w:rsidR="008D5FBB" w:rsidRPr="00220681" w14:paraId="31DFCDE7" w14:textId="77777777">
                <w:trPr>
                  <w:divId w:val="1319460009"/>
                  <w:tblCellSpacing w:w="15" w:type="dxa"/>
                </w:trPr>
                <w:tc>
                  <w:tcPr>
                    <w:tcW w:w="50" w:type="pct"/>
                    <w:hideMark/>
                  </w:tcPr>
                  <w:p w14:paraId="7C416549" w14:textId="77777777" w:rsidR="008D5FBB" w:rsidRPr="00220681" w:rsidRDefault="008D5FBB">
                    <w:pPr>
                      <w:pStyle w:val="Bibliography"/>
                    </w:pPr>
                    <w:r w:rsidRPr="00220681">
                      <w:t xml:space="preserve">[30] </w:t>
                    </w:r>
                  </w:p>
                </w:tc>
                <w:tc>
                  <w:tcPr>
                    <w:tcW w:w="0" w:type="auto"/>
                    <w:hideMark/>
                  </w:tcPr>
                  <w:p w14:paraId="73D79E46" w14:textId="77777777" w:rsidR="008D5FBB" w:rsidRPr="00220681" w:rsidRDefault="008D5FBB">
                    <w:pPr>
                      <w:pStyle w:val="Bibliography"/>
                    </w:pPr>
                    <w:r w:rsidRPr="00220681">
                      <w:t xml:space="preserve">E. Carvalho, B. V. Ferreira, J. Ferreira, C. De Souza, H. V. Carvalho, Y. Suhara, A. S. Pentland e G. Pessin, “Exploiting the use of recurrent neural networks for driver behavior profiling,” 6 2017. [Online]. </w:t>
                    </w:r>
                  </w:p>
                </w:tc>
              </w:tr>
              <w:tr w:rsidR="008D5FBB" w:rsidRPr="00220681" w14:paraId="21BCCCDB" w14:textId="77777777">
                <w:trPr>
                  <w:divId w:val="1319460009"/>
                  <w:tblCellSpacing w:w="15" w:type="dxa"/>
                </w:trPr>
                <w:tc>
                  <w:tcPr>
                    <w:tcW w:w="50" w:type="pct"/>
                    <w:hideMark/>
                  </w:tcPr>
                  <w:p w14:paraId="71EAF51A" w14:textId="77777777" w:rsidR="008D5FBB" w:rsidRPr="00220681" w:rsidRDefault="008D5FBB">
                    <w:pPr>
                      <w:pStyle w:val="Bibliography"/>
                    </w:pPr>
                    <w:r w:rsidRPr="00220681">
                      <w:t xml:space="preserve">[31] </w:t>
                    </w:r>
                  </w:p>
                </w:tc>
                <w:tc>
                  <w:tcPr>
                    <w:tcW w:w="0" w:type="auto"/>
                    <w:hideMark/>
                  </w:tcPr>
                  <w:p w14:paraId="5DC9CCA5" w14:textId="77777777" w:rsidR="008D5FBB" w:rsidRPr="00220681" w:rsidRDefault="008D5FBB">
                    <w:pPr>
                      <w:pStyle w:val="Bibliography"/>
                    </w:pPr>
                    <w:r w:rsidRPr="00883D6D">
                      <w:rPr>
                        <w:lang w:val="en-US"/>
                      </w:rPr>
                      <w:t xml:space="preserve">Visual Studio, “Visual Studio Code Frequently Asked Questions,” [Online]. </w:t>
                    </w:r>
                    <w:r w:rsidRPr="00220681">
                      <w:t>Available: https://code.visualstudio.com/Docs/supporting/faq.</w:t>
                    </w:r>
                  </w:p>
                </w:tc>
              </w:tr>
              <w:tr w:rsidR="008D5FBB" w:rsidRPr="00883D6D" w14:paraId="29B2792E" w14:textId="77777777">
                <w:trPr>
                  <w:divId w:val="1319460009"/>
                  <w:tblCellSpacing w:w="15" w:type="dxa"/>
                </w:trPr>
                <w:tc>
                  <w:tcPr>
                    <w:tcW w:w="50" w:type="pct"/>
                    <w:hideMark/>
                  </w:tcPr>
                  <w:p w14:paraId="630BAB26" w14:textId="77777777" w:rsidR="008D5FBB" w:rsidRPr="00220681" w:rsidRDefault="008D5FBB">
                    <w:pPr>
                      <w:pStyle w:val="Bibliography"/>
                    </w:pPr>
                    <w:r w:rsidRPr="00220681">
                      <w:t xml:space="preserve">[32] </w:t>
                    </w:r>
                  </w:p>
                </w:tc>
                <w:tc>
                  <w:tcPr>
                    <w:tcW w:w="0" w:type="auto"/>
                    <w:hideMark/>
                  </w:tcPr>
                  <w:p w14:paraId="51B1B67B" w14:textId="77777777" w:rsidR="008D5FBB" w:rsidRPr="00883D6D" w:rsidRDefault="008D5FBB">
                    <w:pPr>
                      <w:pStyle w:val="Bibliography"/>
                      <w:rPr>
                        <w:lang w:val="en-US"/>
                      </w:rPr>
                    </w:pPr>
                    <w:r w:rsidRPr="00883D6D">
                      <w:rPr>
                        <w:lang w:val="en-US"/>
                      </w:rPr>
                      <w:t xml:space="preserve">S. J. Russell e P. Norvig, Artificial Intelligence: A Modern Approach, London: Pearson, 2021. </w:t>
                    </w:r>
                  </w:p>
                </w:tc>
              </w:tr>
              <w:tr w:rsidR="008D5FBB" w:rsidRPr="00883D6D" w14:paraId="046DEEB6" w14:textId="77777777">
                <w:trPr>
                  <w:divId w:val="1319460009"/>
                  <w:tblCellSpacing w:w="15" w:type="dxa"/>
                </w:trPr>
                <w:tc>
                  <w:tcPr>
                    <w:tcW w:w="50" w:type="pct"/>
                    <w:hideMark/>
                  </w:tcPr>
                  <w:p w14:paraId="3EDFB426" w14:textId="77777777" w:rsidR="008D5FBB" w:rsidRPr="00220681" w:rsidRDefault="008D5FBB">
                    <w:pPr>
                      <w:pStyle w:val="Bibliography"/>
                    </w:pPr>
                    <w:r w:rsidRPr="00220681">
                      <w:lastRenderedPageBreak/>
                      <w:t xml:space="preserve">[33] </w:t>
                    </w:r>
                  </w:p>
                </w:tc>
                <w:tc>
                  <w:tcPr>
                    <w:tcW w:w="0" w:type="auto"/>
                    <w:hideMark/>
                  </w:tcPr>
                  <w:p w14:paraId="270EF8DD" w14:textId="77777777" w:rsidR="008D5FBB" w:rsidRPr="00883D6D" w:rsidRDefault="008D5FBB">
                    <w:pPr>
                      <w:pStyle w:val="Bibliography"/>
                      <w:rPr>
                        <w:lang w:val="en-US"/>
                      </w:rPr>
                    </w:pPr>
                    <w:r w:rsidRPr="00220681">
                      <w:t xml:space="preserve">Rodrigo Alves, “Principais bibliotecas do Python para Ciência de Dados,” [Online]. </w:t>
                    </w:r>
                    <w:r w:rsidRPr="00883D6D">
                      <w:rPr>
                        <w:lang w:val="en-US"/>
                      </w:rPr>
                      <w:t>Available: https://www.dio.me/articles/principais-bibliotecas-do-python-para-ciencia-de-dados.</w:t>
                    </w:r>
                  </w:p>
                </w:tc>
              </w:tr>
              <w:tr w:rsidR="008D5FBB" w:rsidRPr="00883D6D" w14:paraId="7458D1CA" w14:textId="77777777">
                <w:trPr>
                  <w:divId w:val="1319460009"/>
                  <w:tblCellSpacing w:w="15" w:type="dxa"/>
                </w:trPr>
                <w:tc>
                  <w:tcPr>
                    <w:tcW w:w="50" w:type="pct"/>
                    <w:hideMark/>
                  </w:tcPr>
                  <w:p w14:paraId="086B66FB" w14:textId="77777777" w:rsidR="008D5FBB" w:rsidRPr="00220681" w:rsidRDefault="008D5FBB">
                    <w:pPr>
                      <w:pStyle w:val="Bibliography"/>
                    </w:pPr>
                    <w:r w:rsidRPr="00220681">
                      <w:t xml:space="preserve">[34] </w:t>
                    </w:r>
                  </w:p>
                </w:tc>
                <w:tc>
                  <w:tcPr>
                    <w:tcW w:w="0" w:type="auto"/>
                    <w:hideMark/>
                  </w:tcPr>
                  <w:p w14:paraId="1B5A5AC4" w14:textId="77777777" w:rsidR="008D5FBB" w:rsidRPr="00883D6D" w:rsidRDefault="008D5FBB">
                    <w:pPr>
                      <w:pStyle w:val="Bibliography"/>
                      <w:rPr>
                        <w:lang w:val="en-US"/>
                      </w:rPr>
                    </w:pPr>
                    <w:r w:rsidRPr="00220681">
                      <w:t xml:space="preserve">A. G. Modesto, F. C. Almeida, W. S. Corrêa e M. Z. Fortes, “Mapeamento Tecnológico da Aplicação de Redes Neurais para Eficiência Energética de Sistemas de Bombeamento,” 2 2023. </w:t>
                    </w:r>
                    <w:r w:rsidRPr="00883D6D">
                      <w:rPr>
                        <w:lang w:val="en-US"/>
                      </w:rPr>
                      <w:t>[Online]. Available: https://www.cc.faccamp.br/ojs-2.4.8-2/index.php/RTA/article/view/1865.</w:t>
                    </w:r>
                  </w:p>
                </w:tc>
              </w:tr>
              <w:tr w:rsidR="008D5FBB" w:rsidRPr="00883D6D" w14:paraId="7A28B65A" w14:textId="77777777">
                <w:trPr>
                  <w:divId w:val="1319460009"/>
                  <w:tblCellSpacing w:w="15" w:type="dxa"/>
                </w:trPr>
                <w:tc>
                  <w:tcPr>
                    <w:tcW w:w="50" w:type="pct"/>
                    <w:hideMark/>
                  </w:tcPr>
                  <w:p w14:paraId="0E752241" w14:textId="77777777" w:rsidR="008D5FBB" w:rsidRPr="00220681" w:rsidRDefault="008D5FBB">
                    <w:pPr>
                      <w:pStyle w:val="Bibliography"/>
                    </w:pPr>
                    <w:r w:rsidRPr="00220681">
                      <w:t xml:space="preserve">[35] </w:t>
                    </w:r>
                  </w:p>
                </w:tc>
                <w:tc>
                  <w:tcPr>
                    <w:tcW w:w="0" w:type="auto"/>
                    <w:hideMark/>
                  </w:tcPr>
                  <w:p w14:paraId="3EAFD26F" w14:textId="77777777" w:rsidR="008D5FBB" w:rsidRPr="00883D6D" w:rsidRDefault="008D5FBB">
                    <w:pPr>
                      <w:pStyle w:val="Bibliography"/>
                      <w:rPr>
                        <w:lang w:val="en-US"/>
                      </w:rPr>
                    </w:pPr>
                    <w:r w:rsidRPr="00220681">
                      <w:t xml:space="preserve">Microsoft, “Introdução ao Microsoft Teams,” [Online]. </w:t>
                    </w:r>
                    <w:r w:rsidRPr="00883D6D">
                      <w:rPr>
                        <w:lang w:val="en-US"/>
                      </w:rPr>
                      <w:t>Available: https://support.microsoft.com/pt-pt/office/introdu%C3%A7%C3%A3o-ao-microsoft-teams-b98d533f-118e-4bae-bf44-3df2470c2b12.</w:t>
                    </w:r>
                  </w:p>
                </w:tc>
              </w:tr>
              <w:tr w:rsidR="008D5FBB" w:rsidRPr="00883D6D" w14:paraId="2884AF82" w14:textId="77777777">
                <w:trPr>
                  <w:divId w:val="1319460009"/>
                  <w:tblCellSpacing w:w="15" w:type="dxa"/>
                </w:trPr>
                <w:tc>
                  <w:tcPr>
                    <w:tcW w:w="50" w:type="pct"/>
                    <w:hideMark/>
                  </w:tcPr>
                  <w:p w14:paraId="06E88639" w14:textId="77777777" w:rsidR="008D5FBB" w:rsidRPr="00220681" w:rsidRDefault="008D5FBB">
                    <w:pPr>
                      <w:pStyle w:val="Bibliography"/>
                    </w:pPr>
                    <w:r w:rsidRPr="00220681">
                      <w:t xml:space="preserve">[36] </w:t>
                    </w:r>
                  </w:p>
                </w:tc>
                <w:tc>
                  <w:tcPr>
                    <w:tcW w:w="0" w:type="auto"/>
                    <w:hideMark/>
                  </w:tcPr>
                  <w:p w14:paraId="2171DEFF" w14:textId="77777777" w:rsidR="008D5FBB" w:rsidRPr="00883D6D" w:rsidRDefault="008D5FBB">
                    <w:pPr>
                      <w:pStyle w:val="Bibliography"/>
                      <w:rPr>
                        <w:lang w:val="en-US"/>
                      </w:rPr>
                    </w:pPr>
                    <w:r w:rsidRPr="00220681">
                      <w:t xml:space="preserve">Medium, “Processamento de Linguagem Natural com Deep Learning: Uma nova Era | by Savio Teles | Data Hackers,” [Online]. </w:t>
                    </w:r>
                    <w:r w:rsidRPr="00883D6D">
                      <w:rPr>
                        <w:lang w:val="en-US"/>
                      </w:rPr>
                      <w:t>Available: https://medium.com/data-hackers/a-revolu%C3%A7%C3%A3o-no-processamento-de-linguagem-natural-com-deep-learning-eba175f64c01.</w:t>
                    </w:r>
                  </w:p>
                </w:tc>
              </w:tr>
              <w:tr w:rsidR="008D5FBB" w:rsidRPr="00883D6D" w14:paraId="3B28F920" w14:textId="77777777">
                <w:trPr>
                  <w:divId w:val="1319460009"/>
                  <w:tblCellSpacing w:w="15" w:type="dxa"/>
                </w:trPr>
                <w:tc>
                  <w:tcPr>
                    <w:tcW w:w="50" w:type="pct"/>
                    <w:hideMark/>
                  </w:tcPr>
                  <w:p w14:paraId="054DE406" w14:textId="77777777" w:rsidR="008D5FBB" w:rsidRPr="00220681" w:rsidRDefault="008D5FBB">
                    <w:pPr>
                      <w:pStyle w:val="Bibliography"/>
                    </w:pPr>
                    <w:r w:rsidRPr="00220681">
                      <w:t xml:space="preserve">[37] </w:t>
                    </w:r>
                  </w:p>
                </w:tc>
                <w:tc>
                  <w:tcPr>
                    <w:tcW w:w="0" w:type="auto"/>
                    <w:hideMark/>
                  </w:tcPr>
                  <w:p w14:paraId="18316CD5" w14:textId="77777777" w:rsidR="008D5FBB" w:rsidRPr="00883D6D" w:rsidRDefault="008D5FBB">
                    <w:pPr>
                      <w:pStyle w:val="Bibliography"/>
                      <w:rPr>
                        <w:lang w:val="en-US"/>
                      </w:rPr>
                    </w:pPr>
                    <w:r w:rsidRPr="00220681">
                      <w:t xml:space="preserve">Medium, “OpenCV e TensorFlow, o que são e o melhor modo de aplicar eles | by Diogo Goes Zanetti,” [Online]. </w:t>
                    </w:r>
                    <w:r w:rsidRPr="00883D6D">
                      <w:rPr>
                        <w:lang w:val="en-US"/>
                      </w:rPr>
                      <w:t>Available: https://omegadiogo.medium.com/opencv-e-tensorflow-o-que-s%C3%A3o-e-o-melhor-modo-de-aplicar-eles-71db48cc7f43.</w:t>
                    </w:r>
                  </w:p>
                </w:tc>
              </w:tr>
              <w:tr w:rsidR="008D5FBB" w:rsidRPr="00883D6D" w14:paraId="43E42BCC" w14:textId="77777777">
                <w:trPr>
                  <w:divId w:val="1319460009"/>
                  <w:tblCellSpacing w:w="15" w:type="dxa"/>
                </w:trPr>
                <w:tc>
                  <w:tcPr>
                    <w:tcW w:w="50" w:type="pct"/>
                    <w:hideMark/>
                  </w:tcPr>
                  <w:p w14:paraId="2DEA20FC" w14:textId="77777777" w:rsidR="008D5FBB" w:rsidRPr="00220681" w:rsidRDefault="008D5FBB">
                    <w:pPr>
                      <w:pStyle w:val="Bibliography"/>
                    </w:pPr>
                    <w:r w:rsidRPr="00220681">
                      <w:t xml:space="preserve">[38] </w:t>
                    </w:r>
                  </w:p>
                </w:tc>
                <w:tc>
                  <w:tcPr>
                    <w:tcW w:w="0" w:type="auto"/>
                    <w:hideMark/>
                  </w:tcPr>
                  <w:p w14:paraId="0A002DA8" w14:textId="77777777" w:rsidR="008D5FBB" w:rsidRPr="00883D6D" w:rsidRDefault="008D5FBB">
                    <w:pPr>
                      <w:pStyle w:val="Bibliography"/>
                      <w:rPr>
                        <w:lang w:val="en-US"/>
                      </w:rPr>
                    </w:pPr>
                    <w:r w:rsidRPr="00220681">
                      <w:t xml:space="preserve">Maicon Ramos, “O que é Redes Neurais (Neural Networks)? - Glossário de Automação,” [Online]. </w:t>
                    </w:r>
                    <w:r w:rsidRPr="00883D6D">
                      <w:rPr>
                        <w:lang w:val="en-US"/>
                      </w:rPr>
                      <w:t>Available: https://glossario.maiconramos.com/glossario/o-que-e-redes-neurais-neural-networks/.</w:t>
                    </w:r>
                  </w:p>
                </w:tc>
              </w:tr>
              <w:tr w:rsidR="008D5FBB" w:rsidRPr="00883D6D" w14:paraId="19289609" w14:textId="77777777">
                <w:trPr>
                  <w:divId w:val="1319460009"/>
                  <w:tblCellSpacing w:w="15" w:type="dxa"/>
                </w:trPr>
                <w:tc>
                  <w:tcPr>
                    <w:tcW w:w="50" w:type="pct"/>
                    <w:hideMark/>
                  </w:tcPr>
                  <w:p w14:paraId="2370F991" w14:textId="77777777" w:rsidR="008D5FBB" w:rsidRPr="00220681" w:rsidRDefault="008D5FBB">
                    <w:pPr>
                      <w:pStyle w:val="Bibliography"/>
                    </w:pPr>
                    <w:r w:rsidRPr="00220681">
                      <w:t xml:space="preserve">[39] </w:t>
                    </w:r>
                  </w:p>
                </w:tc>
                <w:tc>
                  <w:tcPr>
                    <w:tcW w:w="0" w:type="auto"/>
                    <w:hideMark/>
                  </w:tcPr>
                  <w:p w14:paraId="4022FBF4" w14:textId="77777777" w:rsidR="008D5FBB" w:rsidRPr="00883D6D" w:rsidRDefault="008D5FBB">
                    <w:pPr>
                      <w:pStyle w:val="Bibliography"/>
                      <w:rPr>
                        <w:lang w:val="en-US"/>
                      </w:rPr>
                    </w:pPr>
                    <w:r w:rsidRPr="00220681">
                      <w:t xml:space="preserve">Lucidchart, “O que é diagramação inteligente?,” [Online]. </w:t>
                    </w:r>
                    <w:r w:rsidRPr="00883D6D">
                      <w:rPr>
                        <w:lang w:val="en-US"/>
                      </w:rPr>
                      <w:t>Available: https://www.lucidchart.com/blog/pt/diagramas-inteligentes.</w:t>
                    </w:r>
                  </w:p>
                </w:tc>
              </w:tr>
              <w:tr w:rsidR="008D5FBB" w:rsidRPr="00883D6D" w14:paraId="388AE9AD" w14:textId="77777777">
                <w:trPr>
                  <w:divId w:val="1319460009"/>
                  <w:tblCellSpacing w:w="15" w:type="dxa"/>
                </w:trPr>
                <w:tc>
                  <w:tcPr>
                    <w:tcW w:w="50" w:type="pct"/>
                    <w:hideMark/>
                  </w:tcPr>
                  <w:p w14:paraId="45109B4E" w14:textId="77777777" w:rsidR="008D5FBB" w:rsidRPr="00220681" w:rsidRDefault="008D5FBB">
                    <w:pPr>
                      <w:pStyle w:val="Bibliography"/>
                    </w:pPr>
                    <w:r w:rsidRPr="00220681">
                      <w:t xml:space="preserve">[40] </w:t>
                    </w:r>
                  </w:p>
                </w:tc>
                <w:tc>
                  <w:tcPr>
                    <w:tcW w:w="0" w:type="auto"/>
                    <w:hideMark/>
                  </w:tcPr>
                  <w:p w14:paraId="2922D67B" w14:textId="77777777" w:rsidR="008D5FBB" w:rsidRPr="00883D6D" w:rsidRDefault="008D5FBB">
                    <w:pPr>
                      <w:pStyle w:val="Bibliography"/>
                      <w:rPr>
                        <w:lang w:val="en-US"/>
                      </w:rPr>
                    </w:pPr>
                    <w:r w:rsidRPr="00220681">
                      <w:t xml:space="preserve">INOVAPROJ, “NumPy: A Biblioteca Fundamental para Computação Científica em Python,” [Online]. </w:t>
                    </w:r>
                    <w:r w:rsidRPr="00883D6D">
                      <w:rPr>
                        <w:lang w:val="en-US"/>
                      </w:rPr>
                      <w:t>Available: https://www.inovaproj.com.br/engenharia/matem%C3%A1tica-computacional/artigos/numpy-a-biblioteca-fundamental-para-computa%C3%A7%C3%A3o-cient%C3%ADfica-em-python.</w:t>
                    </w:r>
                  </w:p>
                </w:tc>
              </w:tr>
              <w:tr w:rsidR="008D5FBB" w:rsidRPr="00883D6D" w14:paraId="40AA6E27" w14:textId="77777777">
                <w:trPr>
                  <w:divId w:val="1319460009"/>
                  <w:tblCellSpacing w:w="15" w:type="dxa"/>
                </w:trPr>
                <w:tc>
                  <w:tcPr>
                    <w:tcW w:w="50" w:type="pct"/>
                    <w:hideMark/>
                  </w:tcPr>
                  <w:p w14:paraId="44336624" w14:textId="77777777" w:rsidR="008D5FBB" w:rsidRPr="00220681" w:rsidRDefault="008D5FBB">
                    <w:pPr>
                      <w:pStyle w:val="Bibliography"/>
                    </w:pPr>
                    <w:r w:rsidRPr="00220681">
                      <w:lastRenderedPageBreak/>
                      <w:t xml:space="preserve">[41] </w:t>
                    </w:r>
                  </w:p>
                </w:tc>
                <w:tc>
                  <w:tcPr>
                    <w:tcW w:w="0" w:type="auto"/>
                    <w:hideMark/>
                  </w:tcPr>
                  <w:p w14:paraId="02E25A2F" w14:textId="77777777" w:rsidR="008D5FBB" w:rsidRPr="00883D6D" w:rsidRDefault="008D5FBB">
                    <w:pPr>
                      <w:pStyle w:val="Bibliography"/>
                      <w:rPr>
                        <w:lang w:val="en-US"/>
                      </w:rPr>
                    </w:pPr>
                    <w:r w:rsidRPr="00883D6D">
                      <w:rPr>
                        <w:lang w:val="en-US"/>
                      </w:rPr>
                      <w:t>GeeksforGeeks, “What is LSTM - Long Short Term Memory?,” [Online]. Available: https://www.geeksforgeeks.org/deep-learning-introduction-to-long-short-term-memory/.</w:t>
                    </w:r>
                  </w:p>
                </w:tc>
              </w:tr>
              <w:tr w:rsidR="008D5FBB" w:rsidRPr="00883D6D" w14:paraId="3B8F082A" w14:textId="77777777">
                <w:trPr>
                  <w:divId w:val="1319460009"/>
                  <w:tblCellSpacing w:w="15" w:type="dxa"/>
                </w:trPr>
                <w:tc>
                  <w:tcPr>
                    <w:tcW w:w="50" w:type="pct"/>
                    <w:hideMark/>
                  </w:tcPr>
                  <w:p w14:paraId="6550A709" w14:textId="77777777" w:rsidR="008D5FBB" w:rsidRPr="00220681" w:rsidRDefault="008D5FBB">
                    <w:pPr>
                      <w:pStyle w:val="Bibliography"/>
                    </w:pPr>
                    <w:r w:rsidRPr="00220681">
                      <w:t xml:space="preserve">[42] </w:t>
                    </w:r>
                  </w:p>
                </w:tc>
                <w:tc>
                  <w:tcPr>
                    <w:tcW w:w="0" w:type="auto"/>
                    <w:hideMark/>
                  </w:tcPr>
                  <w:p w14:paraId="6224DF15" w14:textId="77777777" w:rsidR="008D5FBB" w:rsidRPr="00883D6D" w:rsidRDefault="008D5FBB">
                    <w:pPr>
                      <w:pStyle w:val="Bibliography"/>
                      <w:rPr>
                        <w:lang w:val="en-US"/>
                      </w:rPr>
                    </w:pPr>
                    <w:r w:rsidRPr="00883D6D">
                      <w:rPr>
                        <w:lang w:val="en-US"/>
                      </w:rPr>
                      <w:t>GeeksforGeeks, “LSTM Full Form - Long Short-Term Memory,” [Online]. Available: https://www.geeksforgeeks.org/lstm-full-form-long-short-term-memory/.</w:t>
                    </w:r>
                  </w:p>
                </w:tc>
              </w:tr>
              <w:tr w:rsidR="008D5FBB" w:rsidRPr="00883D6D" w14:paraId="5D75D76D" w14:textId="77777777">
                <w:trPr>
                  <w:divId w:val="1319460009"/>
                  <w:tblCellSpacing w:w="15" w:type="dxa"/>
                </w:trPr>
                <w:tc>
                  <w:tcPr>
                    <w:tcW w:w="50" w:type="pct"/>
                    <w:hideMark/>
                  </w:tcPr>
                  <w:p w14:paraId="7938FD6F" w14:textId="77777777" w:rsidR="008D5FBB" w:rsidRPr="00220681" w:rsidRDefault="008D5FBB">
                    <w:pPr>
                      <w:pStyle w:val="Bibliography"/>
                    </w:pPr>
                    <w:r w:rsidRPr="00220681">
                      <w:t xml:space="preserve">[43] </w:t>
                    </w:r>
                  </w:p>
                </w:tc>
                <w:tc>
                  <w:tcPr>
                    <w:tcW w:w="0" w:type="auto"/>
                    <w:hideMark/>
                  </w:tcPr>
                  <w:p w14:paraId="1A5F84C9" w14:textId="77777777" w:rsidR="008D5FBB" w:rsidRPr="00883D6D" w:rsidRDefault="008D5FBB">
                    <w:pPr>
                      <w:pStyle w:val="Bibliography"/>
                      <w:rPr>
                        <w:lang w:val="en-US"/>
                      </w:rPr>
                    </w:pPr>
                    <w:r w:rsidRPr="00220681">
                      <w:t xml:space="preserve">Didática Tech, “Matplotlib na prática: códigos úteis e comandos essenciais,” [Online]. </w:t>
                    </w:r>
                    <w:r w:rsidRPr="00883D6D">
                      <w:rPr>
                        <w:lang w:val="en-US"/>
                      </w:rPr>
                      <w:t>Available: https://didatica.tech/matplotlib-na-pratica-codigos-uteis-e-comandos-essenciais/.</w:t>
                    </w:r>
                  </w:p>
                </w:tc>
              </w:tr>
              <w:tr w:rsidR="008D5FBB" w:rsidRPr="00220681" w14:paraId="249921E8" w14:textId="77777777">
                <w:trPr>
                  <w:divId w:val="1319460009"/>
                  <w:tblCellSpacing w:w="15" w:type="dxa"/>
                </w:trPr>
                <w:tc>
                  <w:tcPr>
                    <w:tcW w:w="50" w:type="pct"/>
                    <w:hideMark/>
                  </w:tcPr>
                  <w:p w14:paraId="0CD66A96" w14:textId="77777777" w:rsidR="008D5FBB" w:rsidRPr="00220681" w:rsidRDefault="008D5FBB">
                    <w:pPr>
                      <w:pStyle w:val="Bibliography"/>
                    </w:pPr>
                    <w:r w:rsidRPr="00220681">
                      <w:t xml:space="preserve">[44] </w:t>
                    </w:r>
                  </w:p>
                </w:tc>
                <w:tc>
                  <w:tcPr>
                    <w:tcW w:w="0" w:type="auto"/>
                    <w:hideMark/>
                  </w:tcPr>
                  <w:p w14:paraId="18C3A4E2" w14:textId="77777777" w:rsidR="008D5FBB" w:rsidRPr="00220681" w:rsidRDefault="008D5FBB">
                    <w:pPr>
                      <w:pStyle w:val="Bibliography"/>
                    </w:pPr>
                    <w:r w:rsidRPr="00220681">
                      <w:t>Brainly, “Nessa rede de deep learning a saída de um neurônio é aplicada como entrada no próprio neurônio,” [Online]. Available: https://brainly.com.br/tarefa/56827023.</w:t>
                    </w:r>
                  </w:p>
                </w:tc>
              </w:tr>
              <w:tr w:rsidR="008D5FBB" w:rsidRPr="00883D6D" w14:paraId="79E73D8D" w14:textId="77777777">
                <w:trPr>
                  <w:divId w:val="1319460009"/>
                  <w:tblCellSpacing w:w="15" w:type="dxa"/>
                </w:trPr>
                <w:tc>
                  <w:tcPr>
                    <w:tcW w:w="50" w:type="pct"/>
                    <w:hideMark/>
                  </w:tcPr>
                  <w:p w14:paraId="21B696C7" w14:textId="77777777" w:rsidR="008D5FBB" w:rsidRPr="00220681" w:rsidRDefault="008D5FBB">
                    <w:pPr>
                      <w:pStyle w:val="Bibliography"/>
                    </w:pPr>
                    <w:r w:rsidRPr="00220681">
                      <w:t xml:space="preserve">[45] </w:t>
                    </w:r>
                  </w:p>
                </w:tc>
                <w:tc>
                  <w:tcPr>
                    <w:tcW w:w="0" w:type="auto"/>
                    <w:hideMark/>
                  </w:tcPr>
                  <w:p w14:paraId="74C30D6E" w14:textId="77777777" w:rsidR="008D5FBB" w:rsidRPr="00883D6D" w:rsidRDefault="008D5FBB">
                    <w:pPr>
                      <w:pStyle w:val="Bibliography"/>
                      <w:rPr>
                        <w:lang w:val="en-US"/>
                      </w:rPr>
                    </w:pPr>
                    <w:r w:rsidRPr="00220681">
                      <w:t xml:space="preserve">Amazon, “O que é RNN? — Explicação sobre redes neurais recorrentes,” [Online]. </w:t>
                    </w:r>
                    <w:r w:rsidRPr="00883D6D">
                      <w:rPr>
                        <w:lang w:val="en-US"/>
                      </w:rPr>
                      <w:t>Available: https://aws.amazon.com/pt/what-is/recurrent-neural-network/.</w:t>
                    </w:r>
                  </w:p>
                </w:tc>
              </w:tr>
              <w:tr w:rsidR="008D5FBB" w:rsidRPr="00220681" w14:paraId="028475E5" w14:textId="77777777">
                <w:trPr>
                  <w:divId w:val="1319460009"/>
                  <w:tblCellSpacing w:w="15" w:type="dxa"/>
                </w:trPr>
                <w:tc>
                  <w:tcPr>
                    <w:tcW w:w="50" w:type="pct"/>
                    <w:hideMark/>
                  </w:tcPr>
                  <w:p w14:paraId="37314F85" w14:textId="77777777" w:rsidR="008D5FBB" w:rsidRPr="00220681" w:rsidRDefault="008D5FBB">
                    <w:pPr>
                      <w:pStyle w:val="Bibliography"/>
                    </w:pPr>
                    <w:r w:rsidRPr="00220681">
                      <w:t xml:space="preserve">[46] </w:t>
                    </w:r>
                  </w:p>
                </w:tc>
                <w:tc>
                  <w:tcPr>
                    <w:tcW w:w="0" w:type="auto"/>
                    <w:hideMark/>
                  </w:tcPr>
                  <w:p w14:paraId="79C4808C" w14:textId="77777777" w:rsidR="008D5FBB" w:rsidRPr="00220681" w:rsidRDefault="008D5FBB">
                    <w:pPr>
                      <w:pStyle w:val="Bibliography"/>
                    </w:pPr>
                    <w:r w:rsidRPr="00220681">
                      <w:t>Amazon, “O que é Python? – Explicação sobre a linguagem Python,” [Online]. Available: https://aws.amazon.com/pt/what-is/python/.</w:t>
                    </w:r>
                  </w:p>
                </w:tc>
              </w:tr>
              <w:tr w:rsidR="008D5FBB" w:rsidRPr="00883D6D" w14:paraId="0A136FB6" w14:textId="77777777">
                <w:trPr>
                  <w:divId w:val="1319460009"/>
                  <w:tblCellSpacing w:w="15" w:type="dxa"/>
                </w:trPr>
                <w:tc>
                  <w:tcPr>
                    <w:tcW w:w="50" w:type="pct"/>
                    <w:hideMark/>
                  </w:tcPr>
                  <w:p w14:paraId="2EAB8F8F" w14:textId="77777777" w:rsidR="008D5FBB" w:rsidRPr="00220681" w:rsidRDefault="008D5FBB">
                    <w:pPr>
                      <w:pStyle w:val="Bibliography"/>
                    </w:pPr>
                    <w:r w:rsidRPr="00220681">
                      <w:t xml:space="preserve">[47] </w:t>
                    </w:r>
                  </w:p>
                </w:tc>
                <w:tc>
                  <w:tcPr>
                    <w:tcW w:w="0" w:type="auto"/>
                    <w:hideMark/>
                  </w:tcPr>
                  <w:p w14:paraId="06AF31BA" w14:textId="77777777" w:rsidR="008D5FBB" w:rsidRPr="00883D6D" w:rsidRDefault="008D5FBB">
                    <w:pPr>
                      <w:pStyle w:val="Bibliography"/>
                      <w:rPr>
                        <w:lang w:val="en-US"/>
                      </w:rPr>
                    </w:pPr>
                    <w:r w:rsidRPr="00883D6D">
                      <w:rPr>
                        <w:lang w:val="en-US"/>
                      </w:rPr>
                      <w:t xml:space="preserve">Y. Cai, R. Zhao, H. Wang, L. Chen, Y. Lian e Y. Zhong, “CNN-LSTM Driving Style Classification Model Based on Driver Operation Time Series Data,” </w:t>
                    </w:r>
                    <w:r w:rsidRPr="00883D6D">
                      <w:rPr>
                        <w:i/>
                        <w:iCs/>
                        <w:lang w:val="en-US"/>
                      </w:rPr>
                      <w:t xml:space="preserve">IEEE Access, </w:t>
                    </w:r>
                    <w:r w:rsidRPr="00883D6D">
                      <w:rPr>
                        <w:lang w:val="en-US"/>
                      </w:rPr>
                      <w:t xml:space="preserve">vol. 11, pp. 16203-16212, 2023. </w:t>
                    </w:r>
                  </w:p>
                </w:tc>
              </w:tr>
              <w:tr w:rsidR="008D5FBB" w:rsidRPr="00883D6D" w14:paraId="16C8F637" w14:textId="77777777">
                <w:trPr>
                  <w:divId w:val="1319460009"/>
                  <w:tblCellSpacing w:w="15" w:type="dxa"/>
                </w:trPr>
                <w:tc>
                  <w:tcPr>
                    <w:tcW w:w="50" w:type="pct"/>
                    <w:hideMark/>
                  </w:tcPr>
                  <w:p w14:paraId="26B14301" w14:textId="77777777" w:rsidR="008D5FBB" w:rsidRPr="00220681" w:rsidRDefault="008D5FBB">
                    <w:pPr>
                      <w:pStyle w:val="Bibliography"/>
                    </w:pPr>
                    <w:r w:rsidRPr="00220681">
                      <w:t xml:space="preserve">[48] </w:t>
                    </w:r>
                  </w:p>
                </w:tc>
                <w:tc>
                  <w:tcPr>
                    <w:tcW w:w="0" w:type="auto"/>
                    <w:hideMark/>
                  </w:tcPr>
                  <w:p w14:paraId="79644571" w14:textId="77777777" w:rsidR="008D5FBB" w:rsidRPr="00883D6D" w:rsidRDefault="008D5FBB">
                    <w:pPr>
                      <w:pStyle w:val="Bibliography"/>
                      <w:rPr>
                        <w:lang w:val="en-US"/>
                      </w:rPr>
                    </w:pPr>
                    <w:r w:rsidRPr="00883D6D">
                      <w:rPr>
                        <w:lang w:val="en-US"/>
                      </w:rPr>
                      <w:t xml:space="preserve">A. M. Darsono, N. H. Mat Yazi, A. S. Ja’Afar, M. A. Othman e M. I. Ahmad, “Utilizing LSTM Networks for the Prediction of Driver Behavior,” </w:t>
                    </w:r>
                    <w:r w:rsidRPr="00883D6D">
                      <w:rPr>
                        <w:i/>
                        <w:iCs/>
                        <w:lang w:val="en-US"/>
                      </w:rPr>
                      <w:t xml:space="preserve">Przeglad Elektrotechniczny, </w:t>
                    </w:r>
                    <w:r w:rsidRPr="00883D6D">
                      <w:rPr>
                        <w:lang w:val="en-US"/>
                      </w:rPr>
                      <w:t xml:space="preserve">vol. 2024, nº 4, pp. 182-185, 2024. </w:t>
                    </w:r>
                  </w:p>
                </w:tc>
              </w:tr>
              <w:tr w:rsidR="008D5FBB" w:rsidRPr="00883D6D" w14:paraId="46347397" w14:textId="77777777">
                <w:trPr>
                  <w:divId w:val="1319460009"/>
                  <w:tblCellSpacing w:w="15" w:type="dxa"/>
                </w:trPr>
                <w:tc>
                  <w:tcPr>
                    <w:tcW w:w="50" w:type="pct"/>
                    <w:hideMark/>
                  </w:tcPr>
                  <w:p w14:paraId="369A60B1" w14:textId="77777777" w:rsidR="008D5FBB" w:rsidRPr="00220681" w:rsidRDefault="008D5FBB">
                    <w:pPr>
                      <w:pStyle w:val="Bibliography"/>
                    </w:pPr>
                    <w:r w:rsidRPr="00220681">
                      <w:t xml:space="preserve">[49] </w:t>
                    </w:r>
                  </w:p>
                </w:tc>
                <w:tc>
                  <w:tcPr>
                    <w:tcW w:w="0" w:type="auto"/>
                    <w:hideMark/>
                  </w:tcPr>
                  <w:p w14:paraId="5B7C2F6E" w14:textId="77777777" w:rsidR="008D5FBB" w:rsidRPr="00883D6D" w:rsidRDefault="008D5FBB">
                    <w:pPr>
                      <w:pStyle w:val="Bibliography"/>
                      <w:rPr>
                        <w:lang w:val="en-US"/>
                      </w:rPr>
                    </w:pPr>
                    <w:r w:rsidRPr="00883D6D">
                      <w:rPr>
                        <w:lang w:val="en-US"/>
                      </w:rPr>
                      <w:t xml:space="preserve">Y. Xing, C. Lv, H. Wang, D. Cao e E. Velenis, “An ensemble deep learning approach for driver lane change intention inference,” </w:t>
                    </w:r>
                    <w:r w:rsidRPr="00883D6D">
                      <w:rPr>
                        <w:i/>
                        <w:iCs/>
                        <w:lang w:val="en-US"/>
                      </w:rPr>
                      <w:t xml:space="preserve">Transportation Research Part C: Emerging Technologies, </w:t>
                    </w:r>
                    <w:r w:rsidRPr="00883D6D">
                      <w:rPr>
                        <w:lang w:val="en-US"/>
                      </w:rPr>
                      <w:t xml:space="preserve">vol. 115, p. 102615, 6 2020. </w:t>
                    </w:r>
                  </w:p>
                </w:tc>
              </w:tr>
              <w:tr w:rsidR="008D5FBB" w:rsidRPr="00883D6D" w14:paraId="7EF78CCD" w14:textId="77777777">
                <w:trPr>
                  <w:divId w:val="1319460009"/>
                  <w:tblCellSpacing w:w="15" w:type="dxa"/>
                </w:trPr>
                <w:tc>
                  <w:tcPr>
                    <w:tcW w:w="50" w:type="pct"/>
                    <w:hideMark/>
                  </w:tcPr>
                  <w:p w14:paraId="65433F85" w14:textId="77777777" w:rsidR="008D5FBB" w:rsidRPr="00220681" w:rsidRDefault="008D5FBB">
                    <w:pPr>
                      <w:pStyle w:val="Bibliography"/>
                    </w:pPr>
                    <w:r w:rsidRPr="00220681">
                      <w:lastRenderedPageBreak/>
                      <w:t xml:space="preserve">[50] </w:t>
                    </w:r>
                  </w:p>
                </w:tc>
                <w:tc>
                  <w:tcPr>
                    <w:tcW w:w="0" w:type="auto"/>
                    <w:hideMark/>
                  </w:tcPr>
                  <w:p w14:paraId="5FE8BF16" w14:textId="77777777" w:rsidR="008D5FBB" w:rsidRPr="00883D6D" w:rsidRDefault="008D5FBB">
                    <w:pPr>
                      <w:pStyle w:val="Bibliography"/>
                      <w:rPr>
                        <w:lang w:val="en-US"/>
                      </w:rPr>
                    </w:pPr>
                    <w:r w:rsidRPr="00883D6D">
                      <w:rPr>
                        <w:lang w:val="en-US"/>
                      </w:rPr>
                      <w:t xml:space="preserve">M. Shahverdy, M. Fathy, R. Berangi e M. Sabokrou, “Driver behavior detection and classification using deep convolutional neural networks,” </w:t>
                    </w:r>
                    <w:r w:rsidRPr="00883D6D">
                      <w:rPr>
                        <w:i/>
                        <w:iCs/>
                        <w:lang w:val="en-US"/>
                      </w:rPr>
                      <w:t xml:space="preserve">Expert Systems with Applications, </w:t>
                    </w:r>
                    <w:r w:rsidRPr="00883D6D">
                      <w:rPr>
                        <w:lang w:val="en-US"/>
                      </w:rPr>
                      <w:t xml:space="preserve">vol. 149, p. 113240, 7 2020. </w:t>
                    </w:r>
                  </w:p>
                </w:tc>
              </w:tr>
            </w:tbl>
            <w:p w14:paraId="79E17E31" w14:textId="77777777" w:rsidR="008D5FBB" w:rsidRPr="00883D6D" w:rsidRDefault="008D5FBB">
              <w:pPr>
                <w:divId w:val="1319460009"/>
                <w:rPr>
                  <w:rFonts w:eastAsia="Times New Roman"/>
                  <w:lang w:val="en-US"/>
                </w:rPr>
              </w:pPr>
            </w:p>
            <w:p w14:paraId="16BE9DA3" w14:textId="4EEFEE23" w:rsidR="00FA32CB" w:rsidRPr="00220681" w:rsidRDefault="00E7647E">
              <w:r w:rsidRPr="00220681">
                <w:fldChar w:fldCharType="end"/>
              </w:r>
            </w:p>
          </w:sdtContent>
        </w:sdt>
      </w:sdtContent>
    </w:sdt>
    <w:p w14:paraId="691CA4A3" w14:textId="00C47483" w:rsidR="00EA3552" w:rsidRPr="00220681" w:rsidRDefault="00EA3552" w:rsidP="00415796"/>
    <w:p w14:paraId="4E063BBE" w14:textId="77777777" w:rsidR="00EA3552" w:rsidRPr="00220681" w:rsidRDefault="00EA3552" w:rsidP="00EA3552">
      <w:pPr>
        <w:pStyle w:val="Heading1"/>
        <w:numPr>
          <w:ilvl w:val="0"/>
          <w:numId w:val="0"/>
        </w:numPr>
        <w:ind w:left="360" w:hanging="360"/>
      </w:pPr>
      <w:bookmarkStart w:id="331" w:name="_Toc357152326"/>
      <w:bookmarkStart w:id="332" w:name="_Toc357154532"/>
      <w:bookmarkStart w:id="333" w:name="_Toc530601452"/>
      <w:bookmarkStart w:id="334" w:name="_Toc170059523"/>
      <w:bookmarkStart w:id="335" w:name="_Toc176054359"/>
      <w:r w:rsidRPr="00220681">
        <w:lastRenderedPageBreak/>
        <w:t>Bibliografia</w:t>
      </w:r>
      <w:bookmarkEnd w:id="331"/>
      <w:bookmarkEnd w:id="332"/>
      <w:bookmarkEnd w:id="333"/>
      <w:r w:rsidRPr="00220681">
        <w:t xml:space="preserve"> Antiga</w:t>
      </w:r>
      <w:bookmarkEnd w:id="335"/>
      <w:r w:rsidRPr="00220681">
        <w:t xml:space="preserve"> </w:t>
      </w:r>
      <w:bookmarkEnd w:id="334"/>
    </w:p>
    <w:p w14:paraId="602ED4E5" w14:textId="77777777" w:rsidR="00EA3552" w:rsidRPr="00883D6D" w:rsidRDefault="00EA3552" w:rsidP="00EA3552">
      <w:pPr>
        <w:rPr>
          <w:lang w:val="en-US"/>
        </w:rPr>
      </w:pPr>
      <w:r w:rsidRPr="00220681">
        <w:t xml:space="preserve">[1] </w:t>
      </w:r>
      <w:r w:rsidRPr="00220681">
        <w:rPr>
          <w:i/>
          <w:iCs/>
        </w:rPr>
        <w:t>Processamento de Linguagem Natural com Deep Learning: Uma nova Era | by Savio Teles | Data Hackers | Medium</w:t>
      </w:r>
      <w:r w:rsidRPr="00220681">
        <w:t xml:space="preserve">. </w:t>
      </w:r>
      <w:r w:rsidRPr="00883D6D">
        <w:rPr>
          <w:lang w:val="en-US"/>
        </w:rPr>
        <w:t xml:space="preserve">(n.d.). Retrieved August 13, 2024, from </w:t>
      </w:r>
      <w:hyperlink r:id="rId60" w:history="1">
        <w:r w:rsidRPr="00883D6D">
          <w:rPr>
            <w:rStyle w:val="Hyperlink"/>
            <w:lang w:val="en-US"/>
          </w:rPr>
          <w:t>https://medium.com/data-hackers/a-revolu%C3%A7%C3%A3o-no-processamento-de-linguagem-natural-com-deep-learning-eba175f64c01</w:t>
        </w:r>
      </w:hyperlink>
    </w:p>
    <w:p w14:paraId="7FAA2C1B" w14:textId="77777777" w:rsidR="00EA3552" w:rsidRPr="00883D6D" w:rsidRDefault="00EA3552" w:rsidP="00EA3552">
      <w:pPr>
        <w:rPr>
          <w:lang w:val="en-US"/>
        </w:rPr>
      </w:pPr>
      <w:r w:rsidRPr="00220681">
        <w:t xml:space="preserve">[2] </w:t>
      </w:r>
      <w:r w:rsidRPr="00220681">
        <w:rPr>
          <w:i/>
          <w:iCs/>
        </w:rPr>
        <w:t>O que é Redes Neurais (Neural Networks)? - Glossário de Automação</w:t>
      </w:r>
      <w:r w:rsidRPr="00220681">
        <w:t xml:space="preserve">. </w:t>
      </w:r>
      <w:r w:rsidRPr="00883D6D">
        <w:rPr>
          <w:lang w:val="en-US"/>
        </w:rPr>
        <w:t>(n.d.). Retrieved August 13, 2024, from https://glossario.maiconramos.com/glossario/o-que-e-redes-neurais-neural-networks/</w:t>
      </w:r>
    </w:p>
    <w:p w14:paraId="3E6AFC9F" w14:textId="77777777" w:rsidR="00EA3552" w:rsidRPr="00883D6D" w:rsidRDefault="00EA3552" w:rsidP="00EA3552">
      <w:pPr>
        <w:rPr>
          <w:lang w:val="en-US"/>
        </w:rPr>
      </w:pPr>
      <w:r w:rsidRPr="00220681">
        <w:t xml:space="preserve">[3] </w:t>
      </w:r>
      <w:r w:rsidRPr="00220681">
        <w:rPr>
          <w:i/>
          <w:iCs/>
        </w:rPr>
        <w:t>O que é RNN? — Explicação sobre redes neurais recorrentes — AWS</w:t>
      </w:r>
      <w:r w:rsidRPr="00220681">
        <w:t xml:space="preserve">. </w:t>
      </w:r>
      <w:r w:rsidRPr="00883D6D">
        <w:rPr>
          <w:lang w:val="en-US"/>
        </w:rPr>
        <w:t>(n.d.). Retrieved August 13, 2024, from https://aws.amazon.com/pt/what-is/recurrent-neural-network/</w:t>
      </w:r>
    </w:p>
    <w:p w14:paraId="296A407F" w14:textId="77777777" w:rsidR="00EA3552" w:rsidRPr="00220681" w:rsidRDefault="00EA3552" w:rsidP="00EA3552">
      <w:r w:rsidRPr="00220681">
        <w:t xml:space="preserve">[4] </w:t>
      </w:r>
      <w:r w:rsidRPr="00220681">
        <w:rPr>
          <w:i/>
          <w:iCs/>
        </w:rPr>
        <w:t>Nessa rede de deep learning a saída de um neurônio é aplicada como entrada no próprio neurônio e/ou em - brainly.com.br</w:t>
      </w:r>
      <w:r w:rsidRPr="00220681">
        <w:t>. (n.d.). Retrieved August 13, 2024, from https://brainly.com.br/tarefa/56827023</w:t>
      </w:r>
    </w:p>
    <w:p w14:paraId="6C390EB8" w14:textId="77777777" w:rsidR="00EA3552" w:rsidRPr="00220681" w:rsidRDefault="00EA3552" w:rsidP="00EA3552">
      <w:r w:rsidRPr="00220681">
        <w:t xml:space="preserve">[5] Modesto, Á. G., Almeida, F. da C., Corrêa, W. da S., &amp; Fortes, M. Z. (2023). Mapeamento tecnológico da aplicação de redes neurais para eficiência energética de sistemas de bombeamento. Revista de Tecnologia Aplicada, 82–95. </w:t>
      </w:r>
      <w:hyperlink r:id="rId61" w:history="1">
        <w:r w:rsidRPr="00220681">
          <w:rPr>
            <w:rStyle w:val="Hyperlink"/>
          </w:rPr>
          <w:t>https://doi.org/10.48005/2237-3713RTA2022V11N3P8295</w:t>
        </w:r>
      </w:hyperlink>
    </w:p>
    <w:p w14:paraId="63F686BA" w14:textId="77777777" w:rsidR="00EA3552" w:rsidRPr="00883D6D" w:rsidRDefault="00EA3552" w:rsidP="00EA3552">
      <w:pPr>
        <w:rPr>
          <w:lang w:val="en-US"/>
        </w:rPr>
      </w:pPr>
      <w:r w:rsidRPr="00220681">
        <w:t>[6]</w:t>
      </w:r>
      <w:r w:rsidRPr="00220681">
        <w:rPr>
          <w:i/>
          <w:iCs/>
        </w:rPr>
        <w:t xml:space="preserve"> O que é Python? – Explicação sobre a linguagem Python – AWS</w:t>
      </w:r>
      <w:r w:rsidRPr="00220681">
        <w:t xml:space="preserve">. </w:t>
      </w:r>
      <w:r w:rsidRPr="00883D6D">
        <w:rPr>
          <w:lang w:val="en-US"/>
        </w:rPr>
        <w:t xml:space="preserve">(n.d.). Retrieved August 6, 2024, from </w:t>
      </w:r>
      <w:hyperlink r:id="rId62" w:history="1">
        <w:r w:rsidRPr="00883D6D">
          <w:rPr>
            <w:rStyle w:val="Hyperlink"/>
            <w:lang w:val="en-US"/>
          </w:rPr>
          <w:t>https://aws.amazon.com/pt/what-is/python/</w:t>
        </w:r>
      </w:hyperlink>
    </w:p>
    <w:p w14:paraId="039B7E57" w14:textId="77777777" w:rsidR="00EA3552" w:rsidRPr="00883D6D" w:rsidRDefault="00EA3552" w:rsidP="00EA3552">
      <w:pPr>
        <w:rPr>
          <w:lang w:val="en-US"/>
        </w:rPr>
      </w:pPr>
      <w:r w:rsidRPr="00883D6D">
        <w:rPr>
          <w:lang w:val="en-US"/>
        </w:rPr>
        <w:t xml:space="preserve">[7] </w:t>
      </w:r>
      <w:r w:rsidRPr="00883D6D">
        <w:rPr>
          <w:i/>
          <w:iCs/>
          <w:lang w:val="en-US"/>
        </w:rPr>
        <w:t>What is Python? it’s Uses and Applications - GeeksforGeeks</w:t>
      </w:r>
      <w:r w:rsidRPr="00883D6D">
        <w:rPr>
          <w:lang w:val="en-US"/>
        </w:rPr>
        <w:t xml:space="preserve">. (n.d.). Retrieved August 6, 2024, from </w:t>
      </w:r>
      <w:hyperlink r:id="rId63" w:history="1">
        <w:r w:rsidRPr="00883D6D">
          <w:rPr>
            <w:rStyle w:val="Hyperlink"/>
            <w:lang w:val="en-US"/>
          </w:rPr>
          <w:t>https://www.geeksforgeeks.org/what-is-python/</w:t>
        </w:r>
      </w:hyperlink>
    </w:p>
    <w:p w14:paraId="7F4A913D" w14:textId="77777777" w:rsidR="00EA3552" w:rsidRPr="00883D6D" w:rsidRDefault="00EA3552" w:rsidP="00EA3552">
      <w:pPr>
        <w:rPr>
          <w:lang w:val="en-US"/>
        </w:rPr>
      </w:pPr>
      <w:r w:rsidRPr="00220681">
        <w:t xml:space="preserve">[8]  </w:t>
      </w:r>
      <w:r w:rsidRPr="00220681">
        <w:rPr>
          <w:i/>
          <w:iCs/>
        </w:rPr>
        <w:t>NumPy: A Biblioteca Fundamental para Computação Científica em Python</w:t>
      </w:r>
      <w:r w:rsidRPr="00220681">
        <w:t xml:space="preserve">. </w:t>
      </w:r>
      <w:r w:rsidRPr="00883D6D">
        <w:rPr>
          <w:lang w:val="en-US"/>
        </w:rPr>
        <w:t xml:space="preserve">(n.d.). Retrieved August 15, 2024, from </w:t>
      </w:r>
      <w:hyperlink r:id="rId64" w:history="1">
        <w:r w:rsidRPr="00883D6D">
          <w:rPr>
            <w:rStyle w:val="Hyperlink"/>
            <w:lang w:val="en-US"/>
          </w:rPr>
          <w:t>https://www.inovaproj.com.br/engenharia/matem%C3%A1tica-computacional/artigos/numpy-a-biblioteca-fundamental-para-computa%C3%A7%C3%A3o-cient%C3%ADfica-em-python</w:t>
        </w:r>
      </w:hyperlink>
    </w:p>
    <w:p w14:paraId="6AB2D5DB" w14:textId="77777777" w:rsidR="00EA3552" w:rsidRPr="00883D6D" w:rsidRDefault="00EA3552" w:rsidP="00EA3552">
      <w:pPr>
        <w:rPr>
          <w:lang w:val="en-US"/>
        </w:rPr>
      </w:pPr>
    </w:p>
    <w:p w14:paraId="69C326C5" w14:textId="77777777" w:rsidR="00EA3552" w:rsidRPr="00883D6D" w:rsidRDefault="00EA3552" w:rsidP="00EA3552">
      <w:pPr>
        <w:rPr>
          <w:lang w:val="en-US"/>
        </w:rPr>
      </w:pPr>
      <w:r w:rsidRPr="00220681">
        <w:lastRenderedPageBreak/>
        <w:t xml:space="preserve">[9] Matplotlib na prática: códigos úteis e comandos essenciais - Didática Tech. </w:t>
      </w:r>
      <w:r w:rsidRPr="00883D6D">
        <w:rPr>
          <w:lang w:val="en-US"/>
        </w:rPr>
        <w:t xml:space="preserve">(n.d.). Retrieved August 15, 2024, from </w:t>
      </w:r>
      <w:hyperlink r:id="rId65" w:history="1">
        <w:r w:rsidRPr="00883D6D">
          <w:rPr>
            <w:rStyle w:val="Hyperlink"/>
            <w:lang w:val="en-US"/>
          </w:rPr>
          <w:t>https://didatica.tech/matplotlib-na-pratica-codigos-uteis-e-comandos-essenciais/</w:t>
        </w:r>
      </w:hyperlink>
    </w:p>
    <w:p w14:paraId="7EB34933" w14:textId="77777777" w:rsidR="00EA3552" w:rsidRPr="00883D6D" w:rsidRDefault="00EA3552" w:rsidP="00EA3552">
      <w:pPr>
        <w:rPr>
          <w:lang w:val="en-US"/>
        </w:rPr>
      </w:pPr>
      <w:r w:rsidRPr="00220681">
        <w:t xml:space="preserve">[10] Principais bibliotecas do Python para Ciência de Dados. </w:t>
      </w:r>
      <w:r w:rsidRPr="00883D6D">
        <w:rPr>
          <w:lang w:val="en-US"/>
        </w:rPr>
        <w:t xml:space="preserve">(n.d.). Retrieved August 15, 2024, from </w:t>
      </w:r>
      <w:hyperlink r:id="rId66" w:history="1">
        <w:r w:rsidRPr="00883D6D">
          <w:rPr>
            <w:rStyle w:val="Hyperlink"/>
            <w:lang w:val="en-US"/>
          </w:rPr>
          <w:t>https://www.dio.me/articles/principais-bibliotecas-do-python-para-ciencia-de-dados</w:t>
        </w:r>
      </w:hyperlink>
    </w:p>
    <w:p w14:paraId="3F0C3079" w14:textId="77777777" w:rsidR="00EA3552" w:rsidRPr="00883D6D" w:rsidRDefault="00EA3552" w:rsidP="00EA3552">
      <w:pPr>
        <w:rPr>
          <w:lang w:val="en-US"/>
        </w:rPr>
      </w:pPr>
      <w:r w:rsidRPr="00220681">
        <w:t xml:space="preserve">[11] OpenCV e TensorFlow, o que são e o melhor modo de aplicar eles | by Diogo Goes Zanetti | Medium. </w:t>
      </w:r>
      <w:r w:rsidRPr="00883D6D">
        <w:rPr>
          <w:lang w:val="en-US"/>
        </w:rPr>
        <w:t xml:space="preserve">(n.d.). Retrieved August 15, 2024, from </w:t>
      </w:r>
      <w:hyperlink r:id="rId67" w:history="1">
        <w:r w:rsidRPr="00883D6D">
          <w:rPr>
            <w:rStyle w:val="Hyperlink"/>
            <w:lang w:val="en-US"/>
          </w:rPr>
          <w:t>https://omegadiogo.medium.com/opencv-e-tensorflow-o-que-s%C3%A3o-e-o-melhor-modo-de-aplicar-eles-71db48cc7f43</w:t>
        </w:r>
      </w:hyperlink>
    </w:p>
    <w:p w14:paraId="51AC710A" w14:textId="77777777" w:rsidR="00EA3552" w:rsidRPr="00883D6D" w:rsidRDefault="00EA3552" w:rsidP="00EA3552">
      <w:pPr>
        <w:rPr>
          <w:rStyle w:val="Hyperlink"/>
          <w:lang w:val="en-US"/>
        </w:rPr>
      </w:pPr>
      <w:r w:rsidRPr="00220681">
        <w:t xml:space="preserve">[12] </w:t>
      </w:r>
      <w:r w:rsidRPr="00220681">
        <w:rPr>
          <w:i/>
          <w:iCs/>
        </w:rPr>
        <w:t xml:space="preserve">O que é diagramação inteligente?| </w:t>
      </w:r>
      <w:r w:rsidRPr="00883D6D">
        <w:rPr>
          <w:i/>
          <w:iCs/>
          <w:lang w:val="en-US"/>
        </w:rPr>
        <w:t>Lucidchart</w:t>
      </w:r>
      <w:r w:rsidRPr="00883D6D">
        <w:rPr>
          <w:lang w:val="en-US"/>
        </w:rPr>
        <w:t xml:space="preserve">. (n.d.). Retrieved August 7, 2024, from </w:t>
      </w:r>
      <w:hyperlink r:id="rId68" w:history="1">
        <w:r w:rsidRPr="00883D6D">
          <w:rPr>
            <w:rStyle w:val="Hyperlink"/>
            <w:lang w:val="en-US"/>
          </w:rPr>
          <w:t>https://www.lucidchart.com/blog/pt/diagramas-inteligentes</w:t>
        </w:r>
      </w:hyperlink>
    </w:p>
    <w:p w14:paraId="5F7979BA" w14:textId="77777777" w:rsidR="00EA3552" w:rsidRPr="00883D6D" w:rsidRDefault="00EA3552" w:rsidP="00EA3552">
      <w:pPr>
        <w:rPr>
          <w:lang w:val="en-US"/>
        </w:rPr>
      </w:pPr>
      <w:r w:rsidRPr="00220681">
        <w:t xml:space="preserve">[13] </w:t>
      </w:r>
      <w:r w:rsidRPr="00220681">
        <w:rPr>
          <w:i/>
          <w:iCs/>
        </w:rPr>
        <w:t>Introdução ao Microsoft Teams - Suporte da Microsoft</w:t>
      </w:r>
      <w:r w:rsidRPr="00220681">
        <w:t xml:space="preserve">. </w:t>
      </w:r>
      <w:r w:rsidRPr="00883D6D">
        <w:rPr>
          <w:lang w:val="en-US"/>
        </w:rPr>
        <w:t xml:space="preserve">(n.d.). Retrieved August 7, 2024, from </w:t>
      </w:r>
      <w:hyperlink r:id="rId69" w:history="1">
        <w:r w:rsidRPr="00883D6D">
          <w:rPr>
            <w:rStyle w:val="Hyperlink"/>
            <w:lang w:val="en-US"/>
          </w:rPr>
          <w:t>https://support.microsoft.com/pt-pt/office/introdu%C3%A7%C3%A3o-ao-microsoft-teams-b98d533f-118e-4bae-bf44-3df2470c2b12</w:t>
        </w:r>
      </w:hyperlink>
    </w:p>
    <w:p w14:paraId="523FC064" w14:textId="77777777" w:rsidR="00EA3552" w:rsidRPr="00883D6D" w:rsidRDefault="00EA3552" w:rsidP="00EA3552">
      <w:pPr>
        <w:rPr>
          <w:lang w:val="en-US"/>
        </w:rPr>
      </w:pPr>
      <w:r w:rsidRPr="00883D6D">
        <w:rPr>
          <w:lang w:val="en-US"/>
        </w:rPr>
        <w:t xml:space="preserve">[14] </w:t>
      </w:r>
      <w:r w:rsidRPr="00883D6D">
        <w:rPr>
          <w:i/>
          <w:iCs/>
          <w:lang w:val="en-US"/>
        </w:rPr>
        <w:t>Visual Studio Code Frequently Asked Questions</w:t>
      </w:r>
      <w:r w:rsidRPr="00883D6D">
        <w:rPr>
          <w:lang w:val="en-US"/>
        </w:rPr>
        <w:t xml:space="preserve">. (n.d.). Retrieved August 7, 2024, from </w:t>
      </w:r>
      <w:hyperlink r:id="rId70" w:history="1">
        <w:r w:rsidRPr="00883D6D">
          <w:rPr>
            <w:rStyle w:val="Hyperlink"/>
            <w:lang w:val="en-US"/>
          </w:rPr>
          <w:t>https://code.visualstudio.com/Docs/supporting/faq</w:t>
        </w:r>
      </w:hyperlink>
    </w:p>
    <w:p w14:paraId="72C4A4C6" w14:textId="77777777" w:rsidR="00EA3552" w:rsidRPr="00883D6D" w:rsidRDefault="00EA3552" w:rsidP="00EA3552">
      <w:pPr>
        <w:rPr>
          <w:lang w:val="en-US"/>
        </w:rPr>
      </w:pPr>
      <w:r w:rsidRPr="00883D6D">
        <w:rPr>
          <w:lang w:val="en-US"/>
        </w:rPr>
        <w:t xml:space="preserve">[15] Xing, Y., Lv, C., Wang, H., Cao, D., &amp; Velenis, E. (2020). An ensemble deep learning approach for driver lane change intention inference. </w:t>
      </w:r>
      <w:r w:rsidRPr="00883D6D">
        <w:rPr>
          <w:i/>
          <w:iCs/>
          <w:lang w:val="en-US"/>
        </w:rPr>
        <w:t>Transportation Research Part C: Emerging Technologies</w:t>
      </w:r>
      <w:r w:rsidRPr="00883D6D">
        <w:rPr>
          <w:lang w:val="en-US"/>
        </w:rPr>
        <w:t xml:space="preserve">, </w:t>
      </w:r>
      <w:r w:rsidRPr="00883D6D">
        <w:rPr>
          <w:i/>
          <w:iCs/>
          <w:lang w:val="en-US"/>
        </w:rPr>
        <w:t>115</w:t>
      </w:r>
      <w:r w:rsidRPr="00883D6D">
        <w:rPr>
          <w:lang w:val="en-US"/>
        </w:rPr>
        <w:t>, 102615. https://doi.org/10.1016/J.TRC.2020.102615</w:t>
      </w:r>
    </w:p>
    <w:p w14:paraId="7CF24812" w14:textId="77777777" w:rsidR="00EA3552" w:rsidRPr="00883D6D" w:rsidRDefault="00EA3552" w:rsidP="00EA3552">
      <w:pPr>
        <w:rPr>
          <w:lang w:val="en-US"/>
        </w:rPr>
      </w:pPr>
      <w:r w:rsidRPr="00883D6D">
        <w:rPr>
          <w:lang w:val="en-US"/>
        </w:rPr>
        <w:t xml:space="preserve">[16] Deo, N., &amp; Trivedi, M. M. (n.d.). </w:t>
      </w:r>
      <w:r w:rsidRPr="00883D6D">
        <w:rPr>
          <w:i/>
          <w:iCs/>
          <w:lang w:val="en-US"/>
        </w:rPr>
        <w:t>Multi-Modal Trajectory Prediction of Surrounding Vehicles with Maneuver based LSTM</w:t>
      </w:r>
      <w:r w:rsidRPr="00883D6D">
        <w:rPr>
          <w:lang w:val="en-US"/>
        </w:rPr>
        <w:t>.</w:t>
      </w:r>
    </w:p>
    <w:p w14:paraId="75C3DC63" w14:textId="77777777" w:rsidR="00EA3552" w:rsidRPr="00883D6D" w:rsidRDefault="00EA3552" w:rsidP="00EA3552">
      <w:pPr>
        <w:rPr>
          <w:lang w:val="en-US"/>
        </w:rPr>
      </w:pPr>
      <w:r w:rsidRPr="00883D6D">
        <w:rPr>
          <w:lang w:val="en-US"/>
        </w:rPr>
        <w:t xml:space="preserve">[17] Darsono, A. M., Mat Yazi, N. H., Ja’Afar, A. S., Othman, M. A., &amp; Ahmad, M. I. (2024). Utilizing LSTM Networks for the Prediction of Driver Behavior. </w:t>
      </w:r>
      <w:r w:rsidRPr="00883D6D">
        <w:rPr>
          <w:i/>
          <w:iCs/>
          <w:lang w:val="en-US"/>
        </w:rPr>
        <w:t>Przeglad Elektrotechniczny</w:t>
      </w:r>
      <w:r w:rsidRPr="00883D6D">
        <w:rPr>
          <w:lang w:val="en-US"/>
        </w:rPr>
        <w:t xml:space="preserve">, </w:t>
      </w:r>
      <w:r w:rsidRPr="00883D6D">
        <w:rPr>
          <w:i/>
          <w:iCs/>
          <w:lang w:val="en-US"/>
        </w:rPr>
        <w:t>2024</w:t>
      </w:r>
      <w:r w:rsidRPr="00883D6D">
        <w:rPr>
          <w:lang w:val="en-US"/>
        </w:rPr>
        <w:t>(4), 182–185. https://doi.org/10.15199/48.2024.04.34</w:t>
      </w:r>
    </w:p>
    <w:p w14:paraId="75EAB9EC" w14:textId="77777777" w:rsidR="00EA3552" w:rsidRPr="00883D6D" w:rsidRDefault="00EA3552" w:rsidP="00EA3552">
      <w:pPr>
        <w:rPr>
          <w:lang w:val="en-US"/>
        </w:rPr>
      </w:pPr>
      <w:r w:rsidRPr="00883D6D">
        <w:rPr>
          <w:lang w:val="en-US"/>
        </w:rPr>
        <w:t xml:space="preserve">[18] Shahverdy, M., Fathy, M., Berangi, R., &amp; Sabokrou, M. (2020). Driver behavior detection and classification using deep convolutional neural networks. </w:t>
      </w:r>
      <w:r w:rsidRPr="00883D6D">
        <w:rPr>
          <w:i/>
          <w:iCs/>
          <w:lang w:val="en-US"/>
        </w:rPr>
        <w:t>Expert Systems with Applications</w:t>
      </w:r>
      <w:r w:rsidRPr="00883D6D">
        <w:rPr>
          <w:lang w:val="en-US"/>
        </w:rPr>
        <w:t xml:space="preserve">, </w:t>
      </w:r>
      <w:r w:rsidRPr="00883D6D">
        <w:rPr>
          <w:i/>
          <w:iCs/>
          <w:lang w:val="en-US"/>
        </w:rPr>
        <w:t>149</w:t>
      </w:r>
      <w:r w:rsidRPr="00883D6D">
        <w:rPr>
          <w:lang w:val="en-US"/>
        </w:rPr>
        <w:t>, 113240. https://doi.org/10.1016/J.ESWA.2020.113240</w:t>
      </w:r>
    </w:p>
    <w:p w14:paraId="48EB8B98" w14:textId="77777777" w:rsidR="00EA3552" w:rsidRPr="00883D6D" w:rsidRDefault="00EA3552" w:rsidP="00EA3552">
      <w:pPr>
        <w:rPr>
          <w:lang w:val="en-US"/>
        </w:rPr>
      </w:pPr>
      <w:r w:rsidRPr="00883D6D">
        <w:rPr>
          <w:lang w:val="en-US"/>
        </w:rPr>
        <w:lastRenderedPageBreak/>
        <w:t xml:space="preserve">[19] Cai, Y., Zhao, R., Wang, H., Chen, L., Lian, Y., &amp; Zhong, Y. (2023). CNN-LSTM Driving Style Classification Model Based on Driver Operation Time Series Data. </w:t>
      </w:r>
      <w:r w:rsidRPr="00883D6D">
        <w:rPr>
          <w:i/>
          <w:iCs/>
          <w:lang w:val="en-US"/>
        </w:rPr>
        <w:t>IEEE Access</w:t>
      </w:r>
      <w:r w:rsidRPr="00883D6D">
        <w:rPr>
          <w:lang w:val="en-US"/>
        </w:rPr>
        <w:t xml:space="preserve">, </w:t>
      </w:r>
      <w:r w:rsidRPr="00883D6D">
        <w:rPr>
          <w:i/>
          <w:iCs/>
          <w:lang w:val="en-US"/>
        </w:rPr>
        <w:t>11</w:t>
      </w:r>
      <w:r w:rsidRPr="00883D6D">
        <w:rPr>
          <w:lang w:val="en-US"/>
        </w:rPr>
        <w:t>, 16203–16212. https://doi.org/10.1109/ACCESS.2023.3245146</w:t>
      </w:r>
    </w:p>
    <w:p w14:paraId="0F571F9D" w14:textId="77777777" w:rsidR="00EA3552" w:rsidRPr="00883D6D" w:rsidRDefault="00EA3552" w:rsidP="00EA3552">
      <w:pPr>
        <w:rPr>
          <w:lang w:val="en-US"/>
        </w:rPr>
      </w:pPr>
      <w:r w:rsidRPr="00883D6D">
        <w:rPr>
          <w:lang w:val="en-US"/>
        </w:rPr>
        <w:t xml:space="preserve">[20] </w:t>
      </w:r>
      <w:r w:rsidRPr="00883D6D">
        <w:rPr>
          <w:i/>
          <w:iCs/>
          <w:lang w:val="en-US"/>
        </w:rPr>
        <w:t>LSTM Full Form - Long Short-Term Memory - GeeksforGeeks</w:t>
      </w:r>
      <w:r w:rsidRPr="00883D6D">
        <w:rPr>
          <w:lang w:val="en-US"/>
        </w:rPr>
        <w:t>. (n.d.). Retrieved July 17, 2024, from https://www.geeksforgeeks.org/lstm-full-form-long-short-term-memory/</w:t>
      </w:r>
    </w:p>
    <w:p w14:paraId="1C6471E6" w14:textId="77777777" w:rsidR="00EA3552" w:rsidRPr="00883D6D" w:rsidRDefault="00EA3552" w:rsidP="00EA3552">
      <w:pPr>
        <w:rPr>
          <w:rStyle w:val="Hyperlink"/>
          <w:lang w:val="en-US"/>
        </w:rPr>
      </w:pPr>
      <w:r w:rsidRPr="00883D6D">
        <w:rPr>
          <w:lang w:val="en-US"/>
        </w:rPr>
        <w:t xml:space="preserve">[21] </w:t>
      </w:r>
      <w:r w:rsidRPr="00883D6D">
        <w:rPr>
          <w:i/>
          <w:iCs/>
          <w:lang w:val="en-US"/>
        </w:rPr>
        <w:t>What is LSTM - Long Short Term Memory? - GeeksforGeeks</w:t>
      </w:r>
      <w:r w:rsidRPr="00883D6D">
        <w:rPr>
          <w:lang w:val="en-US"/>
        </w:rPr>
        <w:t xml:space="preserve">. (n.d.). Retrieved July 17, 2024, from </w:t>
      </w:r>
      <w:hyperlink r:id="rId71" w:history="1">
        <w:r w:rsidRPr="00883D6D">
          <w:rPr>
            <w:rStyle w:val="Hyperlink"/>
            <w:lang w:val="en-US"/>
          </w:rPr>
          <w:t>https://www.geeksforgeeks.org/deep-learning-introduction-to-long-short-term-memory/</w:t>
        </w:r>
      </w:hyperlink>
    </w:p>
    <w:p w14:paraId="45BD0DBA" w14:textId="407FB2AD" w:rsidR="00F526FC" w:rsidRPr="00883D6D" w:rsidRDefault="00EA3552" w:rsidP="00EA3552">
      <w:pPr>
        <w:spacing w:line="276" w:lineRule="auto"/>
        <w:ind w:firstLine="0"/>
        <w:jc w:val="left"/>
        <w:rPr>
          <w:color w:val="0000FF" w:themeColor="hyperlink"/>
          <w:u w:val="single"/>
          <w:lang w:val="en-US"/>
        </w:rPr>
      </w:pPr>
      <w:r w:rsidRPr="00883D6D">
        <w:rPr>
          <w:rStyle w:val="Hyperlink"/>
          <w:lang w:val="en-US"/>
        </w:rPr>
        <w:br w:type="page"/>
      </w:r>
    </w:p>
    <w:p w14:paraId="0880A5D9" w14:textId="77777777" w:rsidR="00DD743C" w:rsidRPr="00220681" w:rsidRDefault="00DD743C" w:rsidP="00EC794C">
      <w:pPr>
        <w:pStyle w:val="Heading1"/>
        <w:numPr>
          <w:ilvl w:val="0"/>
          <w:numId w:val="0"/>
        </w:numPr>
        <w:ind w:left="360" w:hanging="360"/>
      </w:pPr>
      <w:bookmarkStart w:id="336" w:name="_Toc357152327"/>
      <w:bookmarkStart w:id="337" w:name="_Toc357154533"/>
      <w:bookmarkStart w:id="338" w:name="_Toc530601453"/>
      <w:bookmarkStart w:id="339" w:name="_Toc170059524"/>
      <w:bookmarkStart w:id="340" w:name="_Toc176054360"/>
      <w:r w:rsidRPr="00220681">
        <w:lastRenderedPageBreak/>
        <w:t>Anexos</w:t>
      </w:r>
      <w:bookmarkEnd w:id="336"/>
      <w:bookmarkEnd w:id="337"/>
      <w:bookmarkEnd w:id="338"/>
      <w:bookmarkEnd w:id="339"/>
      <w:bookmarkEnd w:id="340"/>
    </w:p>
    <w:p w14:paraId="3E917051" w14:textId="4F6BE3F5" w:rsidR="008D5FBB" w:rsidRPr="00220681" w:rsidRDefault="008D5FBB">
      <w:pPr>
        <w:pStyle w:val="TableofFigures"/>
        <w:tabs>
          <w:tab w:val="right" w:leader="dot" w:pos="8777"/>
        </w:tabs>
        <w:rPr>
          <w:rFonts w:asciiTheme="minorHAnsi" w:eastAsiaTheme="minorEastAsia" w:hAnsiTheme="minorHAnsi"/>
          <w:kern w:val="2"/>
          <w:sz w:val="24"/>
          <w:szCs w:val="24"/>
          <w14:ligatures w14:val="standardContextual"/>
        </w:rPr>
      </w:pPr>
      <w:r w:rsidRPr="00220681">
        <w:fldChar w:fldCharType="begin"/>
      </w:r>
      <w:r w:rsidRPr="00220681">
        <w:instrText xml:space="preserve"> TOC \h \z \c "Anexo" </w:instrText>
      </w:r>
      <w:r w:rsidRPr="00220681">
        <w:fldChar w:fldCharType="separate"/>
      </w:r>
      <w:hyperlink w:anchor="_Toc176009231" w:history="1">
        <w:r w:rsidRPr="00220681">
          <w:rPr>
            <w:rStyle w:val="Hyperlink"/>
          </w:rPr>
          <w:t>Anexo 1 - Artigo desenvolvido</w:t>
        </w:r>
        <w:r w:rsidRPr="00220681">
          <w:rPr>
            <w:webHidden/>
          </w:rPr>
          <w:tab/>
        </w:r>
        <w:r w:rsidRPr="00220681">
          <w:rPr>
            <w:webHidden/>
          </w:rPr>
          <w:fldChar w:fldCharType="begin"/>
        </w:r>
        <w:r w:rsidRPr="00220681">
          <w:rPr>
            <w:webHidden/>
          </w:rPr>
          <w:instrText xml:space="preserve"> PAGEREF _Toc176009231 \h </w:instrText>
        </w:r>
        <w:r w:rsidRPr="00220681">
          <w:rPr>
            <w:webHidden/>
          </w:rPr>
        </w:r>
        <w:r w:rsidRPr="00220681">
          <w:rPr>
            <w:webHidden/>
          </w:rPr>
          <w:fldChar w:fldCharType="separate"/>
        </w:r>
        <w:r w:rsidRPr="00220681">
          <w:rPr>
            <w:webHidden/>
          </w:rPr>
          <w:t>82</w:t>
        </w:r>
        <w:r w:rsidRPr="00220681">
          <w:rPr>
            <w:webHidden/>
          </w:rPr>
          <w:fldChar w:fldCharType="end"/>
        </w:r>
      </w:hyperlink>
    </w:p>
    <w:p w14:paraId="7249B1A3" w14:textId="6C8E96A2" w:rsidR="00EF5DEC" w:rsidRPr="00220681" w:rsidRDefault="008D5FBB" w:rsidP="00E853B5">
      <w:r w:rsidRPr="00220681">
        <w:fldChar w:fldCharType="end"/>
      </w:r>
    </w:p>
    <w:p w14:paraId="1030A883" w14:textId="77777777" w:rsidR="00DD743C" w:rsidRPr="00220681" w:rsidRDefault="00DD743C" w:rsidP="00976F94">
      <w:pPr>
        <w:rPr>
          <w:rFonts w:ascii="Arial" w:hAnsi="Arial" w:cs="Arial"/>
        </w:rPr>
      </w:pPr>
      <w:r w:rsidRPr="00220681">
        <w:rPr>
          <w:rFonts w:ascii="Arial" w:hAnsi="Arial" w:cs="Arial"/>
        </w:rPr>
        <w:br w:type="page"/>
      </w:r>
    </w:p>
    <w:p w14:paraId="35BD6B74" w14:textId="77777777" w:rsidR="00B77994" w:rsidRPr="00220681" w:rsidRDefault="0052198F" w:rsidP="00EC794C">
      <w:pPr>
        <w:pStyle w:val="Heading1"/>
        <w:numPr>
          <w:ilvl w:val="0"/>
          <w:numId w:val="0"/>
        </w:numPr>
        <w:ind w:left="360" w:hanging="360"/>
      </w:pPr>
      <w:bookmarkStart w:id="341" w:name="_Toc357152328"/>
      <w:bookmarkStart w:id="342" w:name="_Toc357154534"/>
      <w:bookmarkStart w:id="343" w:name="_Toc530601454"/>
      <w:bookmarkStart w:id="344" w:name="_Toc170059525"/>
      <w:bookmarkStart w:id="345" w:name="_Toc176054361"/>
      <w:r w:rsidRPr="00220681">
        <w:lastRenderedPageBreak/>
        <w:t>Glossário</w:t>
      </w:r>
      <w:bookmarkEnd w:id="341"/>
      <w:bookmarkEnd w:id="342"/>
      <w:bookmarkEnd w:id="343"/>
      <w:bookmarkEnd w:id="344"/>
      <w:bookmarkEnd w:id="345"/>
      <w:r w:rsidR="00AF145D" w:rsidRPr="00220681">
        <w:t xml:space="preserve"> </w:t>
      </w:r>
    </w:p>
    <w:p w14:paraId="3ED00E04" w14:textId="77777777" w:rsidR="00F62737" w:rsidRPr="00B27C71" w:rsidRDefault="00F62737" w:rsidP="00F62737">
      <w:r w:rsidRPr="00220681">
        <w:t xml:space="preserve">Elemento a figurar, </w:t>
      </w:r>
      <w:r w:rsidRPr="00220681">
        <w:rPr>
          <w:b/>
        </w:rPr>
        <w:t>quando aplicável</w:t>
      </w:r>
      <w:r w:rsidRPr="00220681">
        <w:t>.</w:t>
      </w:r>
    </w:p>
    <w:sectPr w:rsidR="00F62737" w:rsidRPr="00B27C71" w:rsidSect="00145C96">
      <w:headerReference w:type="even" r:id="rId72"/>
      <w:headerReference w:type="default" r:id="rId73"/>
      <w:footerReference w:type="default" r:id="rId74"/>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220681" w:rsidRDefault="00BA79B7" w:rsidP="00BA79B7">
      <w:pPr>
        <w:pStyle w:val="CommentText"/>
        <w:ind w:firstLine="0"/>
        <w:jc w:val="left"/>
      </w:pPr>
      <w:r w:rsidRPr="00220681">
        <w:rPr>
          <w:rStyle w:val="CommentReference"/>
        </w:rPr>
        <w:annotationRef/>
      </w:r>
      <w:r w:rsidRPr="00220681">
        <w:t>Isto deve estar no relatório - não se esqueçam de alterar</w:t>
      </w:r>
    </w:p>
  </w:comment>
  <w:comment w:id="37" w:author="Anabela Moreira Bernardino" w:date="2024-08-20T07:53:00Z" w:initials="AB">
    <w:p w14:paraId="790FF794" w14:textId="77777777" w:rsidR="00BA79B7" w:rsidRPr="00220681" w:rsidRDefault="00BA79B7" w:rsidP="00BA79B7">
      <w:pPr>
        <w:pStyle w:val="CommentText"/>
        <w:ind w:firstLine="0"/>
        <w:jc w:val="left"/>
      </w:pPr>
      <w:r w:rsidRPr="00220681">
        <w:rPr>
          <w:rStyle w:val="CommentReference"/>
        </w:rPr>
        <w:annotationRef/>
      </w:r>
      <w:r w:rsidRPr="00220681">
        <w:t>Faltam várias: ML, DL, ...</w:t>
      </w:r>
    </w:p>
  </w:comment>
  <w:comment w:id="51" w:author="Anabela Moreira Bernardino" w:date="2024-08-20T07:00:00Z" w:initials="AB">
    <w:p w14:paraId="4DC8D2F4" w14:textId="77777777" w:rsidR="00BA79B7" w:rsidRPr="00220681" w:rsidRDefault="00BA79B7" w:rsidP="00BA79B7">
      <w:pPr>
        <w:pStyle w:val="CommentText"/>
        <w:ind w:firstLine="0"/>
        <w:jc w:val="left"/>
      </w:pPr>
      <w:r w:rsidRPr="00220681">
        <w:rPr>
          <w:rStyle w:val="CommentReference"/>
        </w:rPr>
        <w:annotationRef/>
      </w:r>
      <w:r w:rsidRPr="00220681">
        <w:t>A metologia é ágil, baseada em alguma conhecida?</w:t>
      </w:r>
    </w:p>
  </w:comment>
  <w:comment w:id="52" w:author="Anabela Moreira Bernardino" w:date="2024-08-20T06:59:00Z" w:initials="AB">
    <w:p w14:paraId="046CE0B4" w14:textId="31F8EE53" w:rsidR="00BA79B7" w:rsidRPr="00220681" w:rsidRDefault="00BA79B7" w:rsidP="00BA79B7">
      <w:pPr>
        <w:pStyle w:val="CommentText"/>
        <w:ind w:firstLine="0"/>
        <w:jc w:val="left"/>
      </w:pPr>
      <w:r w:rsidRPr="00220681">
        <w:rPr>
          <w:rStyle w:val="CommentReference"/>
        </w:rPr>
        <w:annotationRef/>
      </w:r>
      <w:r w:rsidRPr="00220681">
        <w:t>incompleto</w:t>
      </w:r>
    </w:p>
  </w:comment>
  <w:comment w:id="56" w:author="Anabela Moreira Bernardino" w:date="2024-08-20T06:55:00Z" w:initials="AB">
    <w:p w14:paraId="77FC04C7" w14:textId="77777777" w:rsidR="004650DF" w:rsidRPr="00220681" w:rsidRDefault="004650DF" w:rsidP="004650DF">
      <w:pPr>
        <w:pStyle w:val="CommentText"/>
        <w:ind w:firstLine="0"/>
        <w:jc w:val="left"/>
      </w:pPr>
      <w:r w:rsidRPr="00220681">
        <w:rPr>
          <w:rStyle w:val="CommentReference"/>
        </w:rPr>
        <w:annotationRef/>
      </w:r>
      <w:r w:rsidRPr="00220681">
        <w:t>Isto são demasiados capítulos… 6 ou 7 seriam aceitáveis. Por exemplo a Metodologia pode ser uma subsecção da introdução</w:t>
      </w:r>
    </w:p>
  </w:comment>
  <w:comment w:id="57" w:author="Anabela Moreira Bernardino" w:date="2024-08-20T06:56:00Z" w:initials="AB">
    <w:p w14:paraId="1A5040A7" w14:textId="77777777" w:rsidR="004650DF" w:rsidRPr="00220681" w:rsidRDefault="004650DF" w:rsidP="004650DF">
      <w:pPr>
        <w:pStyle w:val="CommentText"/>
        <w:ind w:firstLine="0"/>
        <w:jc w:val="left"/>
      </w:pPr>
      <w:r w:rsidRPr="00220681">
        <w:rPr>
          <w:rStyle w:val="CommentReference"/>
        </w:rPr>
        <w:annotationRef/>
      </w:r>
      <w:r w:rsidRPr="00220681">
        <w:t>Isto não é estado da arte</w:t>
      </w:r>
    </w:p>
  </w:comment>
  <w:comment w:id="58" w:author="Anabela Moreira Bernardino" w:date="2024-08-20T06:56:00Z" w:initials="AB">
    <w:p w14:paraId="13CD11F9" w14:textId="77777777" w:rsidR="004650DF" w:rsidRPr="00220681" w:rsidRDefault="004650DF" w:rsidP="004650DF">
      <w:pPr>
        <w:pStyle w:val="CommentText"/>
        <w:ind w:firstLine="0"/>
        <w:jc w:val="left"/>
      </w:pPr>
      <w:r w:rsidRPr="00220681">
        <w:rPr>
          <w:rStyle w:val="CommentReference"/>
        </w:rPr>
        <w:annotationRef/>
      </w:r>
      <w:r w:rsidRPr="00220681">
        <w:t>Isto deveria ser uma subsecção da introdução</w:t>
      </w:r>
    </w:p>
  </w:comment>
  <w:comment w:id="64" w:author="Anabela Moreira Bernardino" w:date="2024-08-20T07:03:00Z" w:initials="AB">
    <w:p w14:paraId="47674B41" w14:textId="77777777" w:rsidR="00BA79B7" w:rsidRPr="00220681" w:rsidRDefault="00BA79B7" w:rsidP="00BA79B7">
      <w:pPr>
        <w:pStyle w:val="CommentText"/>
        <w:ind w:firstLine="0"/>
        <w:jc w:val="left"/>
      </w:pPr>
      <w:r w:rsidRPr="00220681">
        <w:rPr>
          <w:rStyle w:val="CommentReference"/>
        </w:rPr>
        <w:annotationRef/>
      </w:r>
      <w:r w:rsidRPr="00220681">
        <w:t>Têm de incluir referências bibliográficas - utilizem a norma IEEE [xx]</w:t>
      </w:r>
    </w:p>
  </w:comment>
  <w:comment w:id="65" w:author="Anabela Moreira Bernardino" w:date="2024-08-20T07:03:00Z" w:initials="AB">
    <w:p w14:paraId="1D8E98B7" w14:textId="77777777" w:rsidR="00BA79B7" w:rsidRPr="00220681" w:rsidRDefault="00BA79B7" w:rsidP="00BA79B7">
      <w:pPr>
        <w:pStyle w:val="CommentText"/>
        <w:ind w:firstLine="0"/>
        <w:jc w:val="left"/>
      </w:pPr>
      <w:r w:rsidRPr="00220681">
        <w:rPr>
          <w:rStyle w:val="CommentReference"/>
        </w:rPr>
        <w:annotationRef/>
      </w:r>
      <w:r w:rsidRPr="00220681">
        <w:t>regferências</w:t>
      </w:r>
    </w:p>
  </w:comment>
  <w:comment w:id="66" w:author="Anabela Moreira Bernardino" w:date="2024-08-20T07:05:00Z" w:initials="AB">
    <w:p w14:paraId="64862400" w14:textId="77777777" w:rsidR="00BA79B7" w:rsidRPr="00220681" w:rsidRDefault="00BA79B7" w:rsidP="00BA79B7">
      <w:pPr>
        <w:pStyle w:val="CommentText"/>
        <w:ind w:firstLine="0"/>
        <w:jc w:val="left"/>
      </w:pPr>
      <w:r w:rsidRPr="00220681">
        <w:rPr>
          <w:rStyle w:val="CommentReference"/>
        </w:rPr>
        <w:annotationRef/>
      </w:r>
      <w:r w:rsidRPr="00220681">
        <w:t>Referências bibliográficas</w:t>
      </w:r>
    </w:p>
  </w:comment>
  <w:comment w:id="67" w:author="Anabela Moreira Bernardino" w:date="2024-08-20T07:06:00Z" w:initials="AB">
    <w:p w14:paraId="31CB19F1" w14:textId="77777777" w:rsidR="00220681" w:rsidRPr="00D27212" w:rsidRDefault="00220681" w:rsidP="00220681">
      <w:pPr>
        <w:pStyle w:val="CommentText"/>
        <w:ind w:firstLine="0"/>
        <w:jc w:val="left"/>
      </w:pPr>
      <w:r w:rsidRPr="00D27212">
        <w:rPr>
          <w:rStyle w:val="CommentReference"/>
        </w:rPr>
        <w:annotationRef/>
      </w:r>
      <w:r w:rsidRPr="00D27212">
        <w:t>Referências bibliográficas</w:t>
      </w:r>
    </w:p>
  </w:comment>
  <w:comment w:id="72" w:author="Anabela Moreira Bernardino" w:date="2024-08-20T07:06:00Z" w:initials="AB">
    <w:p w14:paraId="6F989B89" w14:textId="77777777" w:rsidR="00BA79B7" w:rsidRPr="00220681" w:rsidRDefault="00BA79B7" w:rsidP="00BA79B7">
      <w:pPr>
        <w:pStyle w:val="CommentText"/>
        <w:ind w:firstLine="0"/>
        <w:jc w:val="left"/>
      </w:pPr>
      <w:r w:rsidRPr="00220681">
        <w:rPr>
          <w:rStyle w:val="CommentReference"/>
        </w:rPr>
        <w:annotationRef/>
      </w:r>
      <w:r w:rsidRPr="00220681">
        <w:t>Têm de incluir referências</w:t>
      </w:r>
    </w:p>
  </w:comment>
  <w:comment w:id="76" w:author="Anabela Moreira Bernardino" w:date="2024-08-20T07:09:00Z" w:initials="AB">
    <w:p w14:paraId="60E9A70D" w14:textId="77777777" w:rsidR="00BA79B7" w:rsidRPr="00220681" w:rsidRDefault="00BA79B7" w:rsidP="00BA79B7">
      <w:pPr>
        <w:pStyle w:val="CommentText"/>
        <w:ind w:firstLine="0"/>
        <w:jc w:val="left"/>
      </w:pPr>
      <w:r w:rsidRPr="00220681">
        <w:rPr>
          <w:rStyle w:val="CommentReference"/>
        </w:rPr>
        <w:annotationRef/>
      </w:r>
      <w:r w:rsidRPr="00220681">
        <w:t>Todas as Figuras e Tabelas têm de estar citadas no texto</w:t>
      </w:r>
    </w:p>
  </w:comment>
  <w:comment w:id="79" w:author="Anabela Moreira Bernardino" w:date="2024-08-20T07:11:00Z" w:initials="AB">
    <w:p w14:paraId="52261D07" w14:textId="77777777" w:rsidR="00BA79B7" w:rsidRPr="00220681" w:rsidRDefault="00BA79B7" w:rsidP="00BA79B7">
      <w:pPr>
        <w:pStyle w:val="CommentText"/>
        <w:ind w:firstLine="0"/>
        <w:jc w:val="left"/>
      </w:pPr>
      <w:r w:rsidRPr="00220681">
        <w:rPr>
          <w:rStyle w:val="CommentReference"/>
        </w:rPr>
        <w:annotationRef/>
      </w:r>
      <w:r w:rsidRPr="00220681">
        <w:t>Siglas em Portugal não têm plural - verifiquem o resto do documento</w:t>
      </w:r>
    </w:p>
  </w:comment>
  <w:comment w:id="80" w:author="Anabela Moreira Bernardino" w:date="2024-08-20T07:12:00Z" w:initials="AB">
    <w:p w14:paraId="147E6023" w14:textId="77777777" w:rsidR="00BA79B7" w:rsidRPr="00220681" w:rsidRDefault="00BA79B7" w:rsidP="00BA79B7">
      <w:pPr>
        <w:pStyle w:val="CommentText"/>
        <w:ind w:firstLine="0"/>
        <w:jc w:val="left"/>
      </w:pPr>
      <w:r w:rsidRPr="00220681">
        <w:rPr>
          <w:rStyle w:val="CommentReference"/>
        </w:rPr>
        <w:annotationRef/>
      </w:r>
      <w:r w:rsidRPr="00220681">
        <w:t>Verifiquem a formatação - isto parece-me muito estranho. Todas as secções com subsecções devem ter pelo menos um parágrafo inicial a descrever o que será apresentado nessa secção</w:t>
      </w:r>
    </w:p>
  </w:comment>
  <w:comment w:id="81" w:author="Anabela Moreira Bernardino" w:date="2024-08-20T07:13:00Z" w:initials="AB">
    <w:p w14:paraId="3FE09894" w14:textId="77777777" w:rsidR="00BA79B7" w:rsidRPr="00220681" w:rsidRDefault="00BA79B7" w:rsidP="00BA79B7">
      <w:pPr>
        <w:pStyle w:val="CommentText"/>
        <w:ind w:firstLine="0"/>
        <w:jc w:val="left"/>
      </w:pPr>
      <w:r w:rsidRPr="00220681">
        <w:rPr>
          <w:rStyle w:val="CommentReference"/>
        </w:rPr>
        <w:annotationRef/>
      </w:r>
      <w:r w:rsidRPr="00220681">
        <w:t>Confuso...</w:t>
      </w:r>
    </w:p>
  </w:comment>
  <w:comment w:id="82" w:author="Anabela Moreira Bernardino" w:date="2024-08-20T07:14:00Z" w:initials="AB">
    <w:p w14:paraId="4C9D1F3E" w14:textId="77777777" w:rsidR="00BA79B7" w:rsidRPr="00220681" w:rsidRDefault="00BA79B7" w:rsidP="00BA79B7">
      <w:pPr>
        <w:pStyle w:val="CommentText"/>
        <w:ind w:firstLine="0"/>
        <w:jc w:val="left"/>
      </w:pPr>
      <w:r w:rsidRPr="00220681">
        <w:rPr>
          <w:rStyle w:val="CommentReference"/>
        </w:rPr>
        <w:annotationRef/>
      </w:r>
      <w:r w:rsidRPr="00220681">
        <w:t>Rever a formatação</w:t>
      </w:r>
    </w:p>
  </w:comment>
  <w:comment w:id="83" w:author="Anabela Moreira Bernardino" w:date="2024-08-20T07:15:00Z" w:initials="AB">
    <w:p w14:paraId="32AB8380" w14:textId="77777777" w:rsidR="00BA79B7" w:rsidRPr="00220681" w:rsidRDefault="00BA79B7" w:rsidP="00BA79B7">
      <w:pPr>
        <w:pStyle w:val="CommentText"/>
        <w:ind w:firstLine="0"/>
        <w:jc w:val="left"/>
      </w:pPr>
      <w:r w:rsidRPr="00220681">
        <w:rPr>
          <w:rStyle w:val="CommentReference"/>
        </w:rPr>
        <w:annotationRef/>
      </w:r>
      <w:r w:rsidRPr="00220681">
        <w:t>Incluir referências para as várias aplicações</w:t>
      </w:r>
    </w:p>
  </w:comment>
  <w:comment w:id="84" w:author="Anabela Moreira Bernardino" w:date="2024-08-20T07:16:00Z" w:initials="AB">
    <w:p w14:paraId="47BC018F" w14:textId="77777777" w:rsidR="00BA79B7" w:rsidRPr="00220681" w:rsidRDefault="00BA79B7" w:rsidP="00BA79B7">
      <w:pPr>
        <w:pStyle w:val="CommentText"/>
        <w:ind w:firstLine="0"/>
        <w:jc w:val="left"/>
      </w:pPr>
      <w:r w:rsidRPr="00220681">
        <w:rPr>
          <w:rStyle w:val="CommentReference"/>
        </w:rPr>
        <w:annotationRef/>
      </w:r>
      <w:r w:rsidRPr="00220681">
        <w:t>Rever formatação</w:t>
      </w:r>
    </w:p>
  </w:comment>
  <w:comment w:id="85" w:author="Anabela Moreira Bernardino" w:date="2024-08-20T07:17:00Z" w:initials="AB">
    <w:p w14:paraId="45B819BB" w14:textId="77777777" w:rsidR="00BA79B7" w:rsidRPr="00220681" w:rsidRDefault="00BA79B7" w:rsidP="00BA79B7">
      <w:pPr>
        <w:pStyle w:val="CommentText"/>
        <w:ind w:firstLine="0"/>
        <w:jc w:val="left"/>
      </w:pPr>
      <w:r w:rsidRPr="00220681">
        <w:rPr>
          <w:rStyle w:val="CommentReference"/>
        </w:rPr>
        <w:annotationRef/>
      </w:r>
      <w:r w:rsidRPr="00220681">
        <w:t>Novamente faltam imensas referências bibliográficas ao longo de todo o documento</w:t>
      </w:r>
    </w:p>
  </w:comment>
  <w:comment w:id="88" w:author="Anabela Moreira Bernardino" w:date="2024-08-20T07:09:00Z" w:initials="AB">
    <w:p w14:paraId="73BCE4FA"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89" w:author="Anabela Moreira Bernardino" w:date="2024-08-20T07:19:00Z" w:initials="AB">
    <w:p w14:paraId="2BA3D310" w14:textId="77777777" w:rsidR="00BA79B7" w:rsidRPr="00220681" w:rsidRDefault="00BA79B7" w:rsidP="00BA79B7">
      <w:pPr>
        <w:pStyle w:val="CommentText"/>
        <w:ind w:firstLine="0"/>
        <w:jc w:val="left"/>
      </w:pPr>
      <w:r w:rsidRPr="00220681">
        <w:rPr>
          <w:rStyle w:val="CommentReference"/>
        </w:rPr>
        <w:annotationRef/>
      </w:r>
      <w:r w:rsidRPr="00220681">
        <w:t>Referências...</w:t>
      </w:r>
    </w:p>
  </w:comment>
  <w:comment w:id="93" w:author="Anabela Moreira Bernardino" w:date="2024-08-20T07:22:00Z" w:initials="AB">
    <w:p w14:paraId="0C182044" w14:textId="77777777" w:rsidR="00BA79B7" w:rsidRPr="00220681" w:rsidRDefault="00BA79B7" w:rsidP="00BA79B7">
      <w:pPr>
        <w:pStyle w:val="CommentText"/>
        <w:ind w:firstLine="0"/>
        <w:jc w:val="left"/>
      </w:pPr>
      <w:r w:rsidRPr="00220681">
        <w:rPr>
          <w:rStyle w:val="CommentReference"/>
        </w:rPr>
        <w:annotationRef/>
      </w:r>
      <w:r w:rsidRPr="00220681">
        <w:t>Todas as figuras têm de estar referenciadas no texto</w:t>
      </w:r>
    </w:p>
  </w:comment>
  <w:comment w:id="96" w:author="Anabela Moreira Bernardino" w:date="2024-08-20T07:09:00Z" w:initials="AB">
    <w:p w14:paraId="452CC46C"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98" w:author="Anabela Moreira Bernardino" w:date="2024-08-20T07:24:00Z" w:initials="AB">
    <w:p w14:paraId="726E3C89" w14:textId="77777777" w:rsidR="00BA79B7" w:rsidRPr="00220681" w:rsidRDefault="00BA79B7" w:rsidP="00BA79B7">
      <w:pPr>
        <w:pStyle w:val="CommentText"/>
        <w:ind w:firstLine="0"/>
        <w:jc w:val="left"/>
      </w:pPr>
      <w:r w:rsidRPr="00220681">
        <w:rPr>
          <w:rStyle w:val="CommentReference"/>
        </w:rPr>
        <w:annotationRef/>
      </w:r>
      <w:r w:rsidRPr="00220681">
        <w:t>Rever todas as referências a figuras e tabelas. Todas deven estar citadas no texto</w:t>
      </w:r>
    </w:p>
  </w:comment>
  <w:comment w:id="102" w:author="Anabela Moreira Bernardino" w:date="2024-08-20T07:09:00Z" w:initials="AB">
    <w:p w14:paraId="1D3D6BBB"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07" w:author="Anabela Moreira Bernardino" w:date="2024-08-20T07:09:00Z" w:initials="AB">
    <w:p w14:paraId="5A4BA0BE"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13" w:author="Anabela Moreira Bernardino" w:date="2024-08-20T07:30:00Z" w:initials="AB">
    <w:p w14:paraId="0FF28222" w14:textId="77777777" w:rsidR="00BA79B7" w:rsidRPr="00220681" w:rsidRDefault="00BA79B7" w:rsidP="00BA79B7">
      <w:pPr>
        <w:pStyle w:val="CommentText"/>
        <w:ind w:firstLine="0"/>
        <w:jc w:val="left"/>
      </w:pPr>
      <w:r w:rsidRPr="00220681">
        <w:rPr>
          <w:rStyle w:val="CommentReference"/>
        </w:rPr>
        <w:annotationRef/>
      </w:r>
      <w:r w:rsidRPr="00220681">
        <w:t>Faltam novamente referências nesta secção</w:t>
      </w:r>
    </w:p>
  </w:comment>
  <w:comment w:id="118" w:author="Anabela Moreira Bernardino" w:date="2024-08-20T07:32:00Z" w:initials="AB">
    <w:p w14:paraId="0944A675" w14:textId="77777777" w:rsidR="00BA79B7" w:rsidRPr="00220681" w:rsidRDefault="00BA79B7" w:rsidP="00BA79B7">
      <w:pPr>
        <w:pStyle w:val="CommentText"/>
        <w:ind w:firstLine="0"/>
        <w:jc w:val="left"/>
      </w:pPr>
      <w:r w:rsidRPr="00220681">
        <w:rPr>
          <w:rStyle w:val="CommentReference"/>
        </w:rPr>
        <w:annotationRef/>
      </w:r>
      <w:r w:rsidRPr="00220681">
        <w:t>Faltam referências nesta secção</w:t>
      </w:r>
    </w:p>
  </w:comment>
  <w:comment w:id="122" w:author="Anabela Moreira Bernardino" w:date="2024-08-20T07:33:00Z" w:initials="AB">
    <w:p w14:paraId="2BF7DAD8" w14:textId="77777777" w:rsidR="00BA79B7" w:rsidRPr="00220681" w:rsidRDefault="00BA79B7" w:rsidP="00BA79B7">
      <w:pPr>
        <w:pStyle w:val="CommentText"/>
        <w:ind w:firstLine="0"/>
        <w:jc w:val="left"/>
      </w:pPr>
      <w:r w:rsidRPr="00220681">
        <w:rPr>
          <w:rStyle w:val="CommentReference"/>
        </w:rPr>
        <w:annotationRef/>
      </w:r>
      <w:r w:rsidRPr="00220681">
        <w:t>Devia ter o número da referência bibliográfica . Exemplo: Fonte: [xx]</w:t>
      </w:r>
    </w:p>
  </w:comment>
  <w:comment w:id="126" w:author="Anabela Moreira Bernardino" w:date="2024-08-20T07:35:00Z" w:initials="AB">
    <w:p w14:paraId="10C57FE9" w14:textId="77777777" w:rsidR="00BA79B7" w:rsidRPr="00220681" w:rsidRDefault="00BA79B7" w:rsidP="00BA79B7">
      <w:pPr>
        <w:pStyle w:val="CommentText"/>
        <w:ind w:firstLine="0"/>
        <w:jc w:val="left"/>
      </w:pPr>
      <w:r w:rsidRPr="00220681">
        <w:rPr>
          <w:rStyle w:val="CommentReference"/>
        </w:rPr>
        <w:annotationRef/>
      </w:r>
      <w:r w:rsidRPr="00220681">
        <w:t>Faltam referências bibliográficas</w:t>
      </w:r>
    </w:p>
  </w:comment>
  <w:comment w:id="150" w:author="Anabela Moreira Bernardino" w:date="2024-08-20T07:57:00Z" w:initials="AB">
    <w:p w14:paraId="18194637" w14:textId="77777777" w:rsidR="00BA79B7" w:rsidRPr="00220681" w:rsidRDefault="00BA79B7" w:rsidP="00BA79B7">
      <w:pPr>
        <w:pStyle w:val="CommentText"/>
        <w:ind w:firstLine="0"/>
        <w:jc w:val="left"/>
      </w:pPr>
      <w:r w:rsidRPr="00220681">
        <w:rPr>
          <w:rStyle w:val="CommentReference"/>
        </w:rPr>
        <w:annotationRef/>
      </w:r>
      <w:r w:rsidRPr="00220681">
        <w:t>Têm de descrever a sigla e devia estar na lista de siglas</w:t>
      </w:r>
    </w:p>
  </w:comment>
  <w:comment w:id="151" w:author="Anabela Moreira Bernardino" w:date="2024-08-20T08:00:00Z" w:initials="AB">
    <w:p w14:paraId="7E93E9E9" w14:textId="77777777" w:rsidR="00BA79B7" w:rsidRPr="00220681" w:rsidRDefault="00BA79B7" w:rsidP="00BA79B7">
      <w:pPr>
        <w:pStyle w:val="CommentText"/>
        <w:ind w:firstLine="0"/>
        <w:jc w:val="left"/>
      </w:pPr>
      <w:r w:rsidRPr="00220681">
        <w:rPr>
          <w:rStyle w:val="CommentReference"/>
        </w:rPr>
        <w:annotationRef/>
      </w:r>
      <w:r w:rsidRPr="00220681">
        <w:t>Sigla deve estar descrita e deve estar na lista de siglas</w:t>
      </w:r>
    </w:p>
  </w:comment>
  <w:comment w:id="154" w:author="Anabela Moreira Bernardino" w:date="2024-08-20T08:06:00Z" w:initials="AB">
    <w:p w14:paraId="3FAB23B2" w14:textId="77777777" w:rsidR="00BA79B7" w:rsidRPr="00220681" w:rsidRDefault="00BA79B7" w:rsidP="00BA79B7">
      <w:pPr>
        <w:pStyle w:val="CommentText"/>
        <w:ind w:firstLine="0"/>
        <w:jc w:val="left"/>
      </w:pPr>
      <w:r w:rsidRPr="00220681">
        <w:rPr>
          <w:rStyle w:val="CommentReference"/>
        </w:rPr>
        <w:annotationRef/>
      </w:r>
      <w:r w:rsidRPr="00220681">
        <w:t>Na minha opinião este capítulo devua ser uma subsecção do capítulo 3… Isto para mim é que é o Estado da Arte</w:t>
      </w:r>
    </w:p>
  </w:comment>
  <w:comment w:id="155" w:author="Anabela Moreira Bernardino" w:date="2024-08-20T08:07:00Z" w:initials="AB">
    <w:p w14:paraId="6E1454DF" w14:textId="77777777" w:rsidR="00BA79B7" w:rsidRPr="00220681" w:rsidRDefault="00BA79B7" w:rsidP="00BA79B7">
      <w:pPr>
        <w:pStyle w:val="CommentText"/>
        <w:ind w:firstLine="0"/>
        <w:jc w:val="left"/>
      </w:pPr>
      <w:r w:rsidRPr="00220681">
        <w:rPr>
          <w:rStyle w:val="CommentReference"/>
        </w:rPr>
        <w:annotationRef/>
      </w:r>
      <w:r w:rsidRPr="00220681">
        <w:t>Devia começar por: Neste capítulo/secção serão apreesentados trabalhos relacionados com o projeto desenvolvido….</w:t>
      </w:r>
    </w:p>
  </w:comment>
  <w:comment w:id="165" w:author="Anabela Moreira Bernardino" w:date="2024-08-20T08:13:00Z" w:initials="AB">
    <w:p w14:paraId="22513D5E" w14:textId="77777777" w:rsidR="00BA79B7" w:rsidRPr="00220681" w:rsidRDefault="00BA79B7" w:rsidP="00BA79B7">
      <w:pPr>
        <w:pStyle w:val="CommentText"/>
        <w:ind w:firstLine="0"/>
        <w:jc w:val="left"/>
      </w:pPr>
      <w:r w:rsidRPr="00220681">
        <w:rPr>
          <w:rStyle w:val="CommentReference"/>
        </w:rPr>
        <w:annotationRef/>
      </w:r>
      <w:r w:rsidRPr="00220681">
        <w:t>Sem legenda???</w:t>
      </w:r>
    </w:p>
  </w:comment>
  <w:comment w:id="171" w:author="Anabela Moreira Bernardino" w:date="2024-08-20T08:16:00Z" w:initials="AB">
    <w:p w14:paraId="522EDEFF" w14:textId="77777777" w:rsidR="00BA79B7" w:rsidRDefault="00BA79B7" w:rsidP="00BA79B7">
      <w:pPr>
        <w:pStyle w:val="CommentText"/>
        <w:ind w:firstLine="0"/>
        <w:jc w:val="left"/>
      </w:pPr>
      <w:r w:rsidRPr="00220681">
        <w:rPr>
          <w:rStyle w:val="CommentReference"/>
        </w:rPr>
        <w:annotationRef/>
      </w:r>
      <w:r w:rsidRPr="0022068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1"/>
  <w15:commentEx w15:paraId="046CE0B4" w15:done="0"/>
  <w15:commentEx w15:paraId="77FC04C7" w15:done="1"/>
  <w15:commentEx w15:paraId="1A5040A7" w15:done="1"/>
  <w15:commentEx w15:paraId="13CD11F9" w15:done="1"/>
  <w15:commentEx w15:paraId="47674B41" w15:done="1"/>
  <w15:commentEx w15:paraId="1D8E98B7" w15:done="1"/>
  <w15:commentEx w15:paraId="64862400" w15:done="0"/>
  <w15:commentEx w15:paraId="31CB19F1"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1"/>
  <w15:commentEx w15:paraId="2BA3D310" w15:done="0"/>
  <w15:commentEx w15:paraId="0C182044" w15:done="1"/>
  <w15:commentEx w15:paraId="452CC46C" w15:done="1"/>
  <w15:commentEx w15:paraId="726E3C89" w15:done="1"/>
  <w15:commentEx w15:paraId="1D3D6BBB" w15:done="1"/>
  <w15:commentEx w15:paraId="5A4BA0BE" w15:done="1"/>
  <w15:commentEx w15:paraId="0FF28222" w15:done="0"/>
  <w15:commentEx w15:paraId="0944A675" w15:done="0"/>
  <w15:commentEx w15:paraId="2BF7DAD8" w15:done="0"/>
  <w15:commentEx w15:paraId="10C57FE9" w15:done="0"/>
  <w15:commentEx w15:paraId="18194637" w15:done="1"/>
  <w15:commentEx w15:paraId="7E93E9E9" w15:done="1"/>
  <w15:commentEx w15:paraId="3FAB23B2" w15:done="1"/>
  <w15:commentEx w15:paraId="6E1454DF" w15:done="1"/>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31CB19F1"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18194637" w16cid:durableId="57A5A084"/>
  <w16cid:commentId w16cid:paraId="7E93E9E9" w16cid:durableId="2818065B"/>
  <w16cid:commentId w16cid:paraId="3FAB23B2" w16cid:durableId="40F73A0E"/>
  <w16cid:commentId w16cid:paraId="6E1454DF" w16cid:durableId="0A6597B9"/>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1F0952" w14:textId="77777777" w:rsidR="00D4624E" w:rsidRPr="00220681" w:rsidRDefault="00D4624E" w:rsidP="00DD743C">
      <w:pPr>
        <w:spacing w:after="0" w:line="240" w:lineRule="auto"/>
      </w:pPr>
      <w:r w:rsidRPr="00220681">
        <w:separator/>
      </w:r>
    </w:p>
  </w:endnote>
  <w:endnote w:type="continuationSeparator" w:id="0">
    <w:p w14:paraId="18CFEFF6" w14:textId="77777777" w:rsidR="00D4624E" w:rsidRPr="00220681" w:rsidRDefault="00D4624E"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4186A5" w14:textId="77777777" w:rsidR="00D4624E" w:rsidRPr="00220681" w:rsidRDefault="00D4624E" w:rsidP="00DD743C">
      <w:pPr>
        <w:spacing w:after="0" w:line="240" w:lineRule="auto"/>
      </w:pPr>
      <w:r w:rsidRPr="00220681">
        <w:separator/>
      </w:r>
    </w:p>
  </w:footnote>
  <w:footnote w:type="continuationSeparator" w:id="0">
    <w:p w14:paraId="499F22E0" w14:textId="77777777" w:rsidR="00D4624E" w:rsidRPr="00220681" w:rsidRDefault="00D4624E"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AI Driving 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80" w:hanging="360"/>
      </w:pPr>
      <w:rPr>
        <w:rFonts w:ascii="Symbol" w:hAnsi="Symbol" w:hint="default"/>
      </w:rPr>
    </w:lvl>
    <w:lvl w:ilvl="1" w:tplc="08160003">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3"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6"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7"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8"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2"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4"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7"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9"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0"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1"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2" w15:restartNumberingAfterBreak="0">
    <w:nsid w:val="38D33323"/>
    <w:multiLevelType w:val="multilevel"/>
    <w:tmpl w:val="3E7C878C"/>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4"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0"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1"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2"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4"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3"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67F5323"/>
    <w:multiLevelType w:val="hybridMultilevel"/>
    <w:tmpl w:val="3DDA587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6"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7"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8"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9"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0"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1"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2"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3"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4"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5"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2"/>
  </w:num>
  <w:num w:numId="2" w16cid:durableId="1981494030">
    <w:abstractNumId w:val="31"/>
  </w:num>
  <w:num w:numId="3" w16cid:durableId="2059619999">
    <w:abstractNumId w:val="7"/>
  </w:num>
  <w:num w:numId="4" w16cid:durableId="765538966">
    <w:abstractNumId w:val="40"/>
  </w:num>
  <w:num w:numId="5" w16cid:durableId="1729986516">
    <w:abstractNumId w:val="18"/>
  </w:num>
  <w:num w:numId="6" w16cid:durableId="862670023">
    <w:abstractNumId w:val="2"/>
  </w:num>
  <w:num w:numId="7" w16cid:durableId="467479789">
    <w:abstractNumId w:val="50"/>
  </w:num>
  <w:num w:numId="8" w16cid:durableId="148794600">
    <w:abstractNumId w:val="29"/>
  </w:num>
  <w:num w:numId="9" w16cid:durableId="778836188">
    <w:abstractNumId w:val="39"/>
  </w:num>
  <w:num w:numId="10" w16cid:durableId="761024569">
    <w:abstractNumId w:val="45"/>
  </w:num>
  <w:num w:numId="11" w16cid:durableId="1552502825">
    <w:abstractNumId w:val="1"/>
  </w:num>
  <w:num w:numId="12" w16cid:durableId="1181433463">
    <w:abstractNumId w:val="11"/>
  </w:num>
  <w:num w:numId="13" w16cid:durableId="889150623">
    <w:abstractNumId w:val="4"/>
  </w:num>
  <w:num w:numId="14" w16cid:durableId="623268920">
    <w:abstractNumId w:val="20"/>
  </w:num>
  <w:num w:numId="15" w16cid:durableId="392582117">
    <w:abstractNumId w:val="21"/>
  </w:num>
  <w:num w:numId="16" w16cid:durableId="44109639">
    <w:abstractNumId w:val="30"/>
  </w:num>
  <w:num w:numId="17" w16cid:durableId="1955205444">
    <w:abstractNumId w:val="13"/>
  </w:num>
  <w:num w:numId="18" w16cid:durableId="978681293">
    <w:abstractNumId w:val="51"/>
  </w:num>
  <w:num w:numId="19" w16cid:durableId="397677916">
    <w:abstractNumId w:val="12"/>
  </w:num>
  <w:num w:numId="20" w16cid:durableId="1324236510">
    <w:abstractNumId w:val="5"/>
  </w:num>
  <w:num w:numId="21" w16cid:durableId="1642080606">
    <w:abstractNumId w:val="19"/>
  </w:num>
  <w:num w:numId="22" w16cid:durableId="399332744">
    <w:abstractNumId w:val="55"/>
  </w:num>
  <w:num w:numId="23" w16cid:durableId="624868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5"/>
  </w:num>
  <w:num w:numId="25" w16cid:durableId="592082472">
    <w:abstractNumId w:val="25"/>
  </w:num>
  <w:num w:numId="26" w16cid:durableId="829056014">
    <w:abstractNumId w:val="24"/>
  </w:num>
  <w:num w:numId="27" w16cid:durableId="2054773083">
    <w:abstractNumId w:val="17"/>
  </w:num>
  <w:num w:numId="28" w16cid:durableId="1606310153">
    <w:abstractNumId w:val="46"/>
  </w:num>
  <w:num w:numId="29" w16cid:durableId="64299819">
    <w:abstractNumId w:val="48"/>
  </w:num>
  <w:num w:numId="30" w16cid:durableId="465975869">
    <w:abstractNumId w:val="53"/>
  </w:num>
  <w:num w:numId="31" w16cid:durableId="1443988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6"/>
  </w:num>
  <w:num w:numId="35" w16cid:durableId="985473495">
    <w:abstractNumId w:val="27"/>
  </w:num>
  <w:num w:numId="36" w16cid:durableId="1133911156">
    <w:abstractNumId w:val="34"/>
  </w:num>
  <w:num w:numId="37" w16cid:durableId="1003436312">
    <w:abstractNumId w:val="3"/>
  </w:num>
  <w:num w:numId="38" w16cid:durableId="109158439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8"/>
  </w:num>
  <w:num w:numId="40" w16cid:durableId="1415277711">
    <w:abstractNumId w:val="47"/>
  </w:num>
  <w:num w:numId="41" w16cid:durableId="25659828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5"/>
  </w:num>
  <w:num w:numId="43" w16cid:durableId="1025521559">
    <w:abstractNumId w:val="38"/>
  </w:num>
  <w:num w:numId="44" w16cid:durableId="922567519">
    <w:abstractNumId w:val="28"/>
  </w:num>
  <w:num w:numId="45" w16cid:durableId="1068187402">
    <w:abstractNumId w:val="10"/>
  </w:num>
  <w:num w:numId="46" w16cid:durableId="1031689707">
    <w:abstractNumId w:val="32"/>
  </w:num>
  <w:num w:numId="47" w16cid:durableId="183672398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6"/>
  </w:num>
  <w:num w:numId="50" w16cid:durableId="537932622">
    <w:abstractNumId w:val="43"/>
  </w:num>
  <w:num w:numId="51" w16cid:durableId="1542671567">
    <w:abstractNumId w:val="33"/>
  </w:num>
  <w:num w:numId="52" w16cid:durableId="496960295">
    <w:abstractNumId w:val="6"/>
  </w:num>
  <w:num w:numId="53" w16cid:durableId="1643731247">
    <w:abstractNumId w:val="16"/>
  </w:num>
  <w:num w:numId="54" w16cid:durableId="1417283111">
    <w:abstractNumId w:val="14"/>
  </w:num>
  <w:num w:numId="55" w16cid:durableId="1800302054">
    <w:abstractNumId w:val="42"/>
  </w:num>
  <w:num w:numId="56" w16cid:durableId="6085146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1"/>
  </w:num>
  <w:num w:numId="58" w16cid:durableId="4502457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3"/>
  </w:num>
  <w:num w:numId="62" w16cid:durableId="122113645">
    <w:abstractNumId w:val="49"/>
  </w:num>
  <w:num w:numId="63" w16cid:durableId="489489023">
    <w:abstractNumId w:val="52"/>
  </w:num>
  <w:num w:numId="64" w16cid:durableId="1901746372">
    <w:abstractNumId w:val="9"/>
  </w:num>
  <w:num w:numId="65" w16cid:durableId="459805345">
    <w:abstractNumId w:val="37"/>
  </w:num>
  <w:num w:numId="66" w16cid:durableId="1147743354">
    <w:abstractNumId w:val="54"/>
  </w:num>
  <w:num w:numId="67" w16cid:durableId="216212771">
    <w:abstractNumId w:val="44"/>
  </w:num>
  <w:num w:numId="68" w16cid:durableId="6639190">
    <w:abstractNumId w:val="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485F"/>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BAA"/>
    <w:rsid w:val="00074D65"/>
    <w:rsid w:val="00075A16"/>
    <w:rsid w:val="00075D01"/>
    <w:rsid w:val="0007635C"/>
    <w:rsid w:val="00076613"/>
    <w:rsid w:val="00076876"/>
    <w:rsid w:val="000814C2"/>
    <w:rsid w:val="000828CC"/>
    <w:rsid w:val="00085098"/>
    <w:rsid w:val="00087787"/>
    <w:rsid w:val="0009020F"/>
    <w:rsid w:val="000911A2"/>
    <w:rsid w:val="00091C00"/>
    <w:rsid w:val="000A07DD"/>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2B89"/>
    <w:rsid w:val="000F62AD"/>
    <w:rsid w:val="000F66BA"/>
    <w:rsid w:val="00102AC5"/>
    <w:rsid w:val="00103DD9"/>
    <w:rsid w:val="00104424"/>
    <w:rsid w:val="00104860"/>
    <w:rsid w:val="00105D86"/>
    <w:rsid w:val="001068DB"/>
    <w:rsid w:val="00107027"/>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5E45"/>
    <w:rsid w:val="00145206"/>
    <w:rsid w:val="00145C96"/>
    <w:rsid w:val="00150947"/>
    <w:rsid w:val="001536ED"/>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101EC"/>
    <w:rsid w:val="00211457"/>
    <w:rsid w:val="00211CDE"/>
    <w:rsid w:val="00216245"/>
    <w:rsid w:val="00220681"/>
    <w:rsid w:val="00220F3A"/>
    <w:rsid w:val="002210D0"/>
    <w:rsid w:val="0022172D"/>
    <w:rsid w:val="00221AFF"/>
    <w:rsid w:val="00223EBB"/>
    <w:rsid w:val="002245BD"/>
    <w:rsid w:val="002264BF"/>
    <w:rsid w:val="002267B0"/>
    <w:rsid w:val="00226F75"/>
    <w:rsid w:val="002323A2"/>
    <w:rsid w:val="00232656"/>
    <w:rsid w:val="002327BE"/>
    <w:rsid w:val="0023463F"/>
    <w:rsid w:val="00234D7E"/>
    <w:rsid w:val="00235602"/>
    <w:rsid w:val="00237A91"/>
    <w:rsid w:val="00242876"/>
    <w:rsid w:val="00243CC9"/>
    <w:rsid w:val="002449B7"/>
    <w:rsid w:val="002449DA"/>
    <w:rsid w:val="00252396"/>
    <w:rsid w:val="0025412B"/>
    <w:rsid w:val="0025768F"/>
    <w:rsid w:val="00262EBB"/>
    <w:rsid w:val="002635E0"/>
    <w:rsid w:val="00264498"/>
    <w:rsid w:val="002645AB"/>
    <w:rsid w:val="00264EB3"/>
    <w:rsid w:val="00265321"/>
    <w:rsid w:val="00266191"/>
    <w:rsid w:val="00272479"/>
    <w:rsid w:val="00272F6D"/>
    <w:rsid w:val="00277DC4"/>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FE"/>
    <w:rsid w:val="002E33DB"/>
    <w:rsid w:val="002E3B95"/>
    <w:rsid w:val="002E68EA"/>
    <w:rsid w:val="002F7121"/>
    <w:rsid w:val="00300CAC"/>
    <w:rsid w:val="00300FBB"/>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32EA"/>
    <w:rsid w:val="00344DBF"/>
    <w:rsid w:val="003457B2"/>
    <w:rsid w:val="00346557"/>
    <w:rsid w:val="003473D6"/>
    <w:rsid w:val="0034747C"/>
    <w:rsid w:val="00351DD7"/>
    <w:rsid w:val="003533D7"/>
    <w:rsid w:val="00355E16"/>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2ADB"/>
    <w:rsid w:val="003A2DDA"/>
    <w:rsid w:val="003A48D9"/>
    <w:rsid w:val="003A677A"/>
    <w:rsid w:val="003A7979"/>
    <w:rsid w:val="003B27EB"/>
    <w:rsid w:val="003B693F"/>
    <w:rsid w:val="003B71FD"/>
    <w:rsid w:val="003B736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0B"/>
    <w:rsid w:val="00413F9A"/>
    <w:rsid w:val="00414B7D"/>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370CA"/>
    <w:rsid w:val="00441DEF"/>
    <w:rsid w:val="004426AF"/>
    <w:rsid w:val="00442BDD"/>
    <w:rsid w:val="004444BF"/>
    <w:rsid w:val="00444D81"/>
    <w:rsid w:val="00445253"/>
    <w:rsid w:val="0044606D"/>
    <w:rsid w:val="00446745"/>
    <w:rsid w:val="00447097"/>
    <w:rsid w:val="0044778E"/>
    <w:rsid w:val="00447891"/>
    <w:rsid w:val="00450D2D"/>
    <w:rsid w:val="004540EF"/>
    <w:rsid w:val="00454290"/>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2DDA"/>
    <w:rsid w:val="004B0BD5"/>
    <w:rsid w:val="004B12E2"/>
    <w:rsid w:val="004B23D5"/>
    <w:rsid w:val="004B2636"/>
    <w:rsid w:val="004B7012"/>
    <w:rsid w:val="004C0FB4"/>
    <w:rsid w:val="004C2304"/>
    <w:rsid w:val="004C42EE"/>
    <w:rsid w:val="004D21DC"/>
    <w:rsid w:val="004D45D3"/>
    <w:rsid w:val="004E079A"/>
    <w:rsid w:val="004E218F"/>
    <w:rsid w:val="004E2E86"/>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622B"/>
    <w:rsid w:val="005177DF"/>
    <w:rsid w:val="005201F8"/>
    <w:rsid w:val="0052079F"/>
    <w:rsid w:val="0052198F"/>
    <w:rsid w:val="0052226B"/>
    <w:rsid w:val="00525EA7"/>
    <w:rsid w:val="0052758F"/>
    <w:rsid w:val="00530299"/>
    <w:rsid w:val="005317E2"/>
    <w:rsid w:val="00535D7F"/>
    <w:rsid w:val="00536404"/>
    <w:rsid w:val="00536BB6"/>
    <w:rsid w:val="00536D3F"/>
    <w:rsid w:val="00542342"/>
    <w:rsid w:val="00543D9E"/>
    <w:rsid w:val="00544DA2"/>
    <w:rsid w:val="00544EA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48BC"/>
    <w:rsid w:val="0057669E"/>
    <w:rsid w:val="00581144"/>
    <w:rsid w:val="00583A95"/>
    <w:rsid w:val="00585A60"/>
    <w:rsid w:val="00586AF6"/>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7945"/>
    <w:rsid w:val="00630711"/>
    <w:rsid w:val="006312F4"/>
    <w:rsid w:val="00632B09"/>
    <w:rsid w:val="00634C23"/>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C9D"/>
    <w:rsid w:val="006B2446"/>
    <w:rsid w:val="006C034F"/>
    <w:rsid w:val="006C192A"/>
    <w:rsid w:val="006C2F3D"/>
    <w:rsid w:val="006C74C1"/>
    <w:rsid w:val="006C770F"/>
    <w:rsid w:val="006D1148"/>
    <w:rsid w:val="006D13CF"/>
    <w:rsid w:val="006D15D3"/>
    <w:rsid w:val="006D567C"/>
    <w:rsid w:val="006D7381"/>
    <w:rsid w:val="006E0E40"/>
    <w:rsid w:val="006E2C97"/>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54C7"/>
    <w:rsid w:val="00706000"/>
    <w:rsid w:val="007064EF"/>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0C43"/>
    <w:rsid w:val="007B1DA8"/>
    <w:rsid w:val="007B2A67"/>
    <w:rsid w:val="007B3511"/>
    <w:rsid w:val="007B36EC"/>
    <w:rsid w:val="007B56C4"/>
    <w:rsid w:val="007B6F73"/>
    <w:rsid w:val="007C0127"/>
    <w:rsid w:val="007C2204"/>
    <w:rsid w:val="007C2FFC"/>
    <w:rsid w:val="007C597E"/>
    <w:rsid w:val="007C7909"/>
    <w:rsid w:val="007D210B"/>
    <w:rsid w:val="007D31C2"/>
    <w:rsid w:val="007D4ACB"/>
    <w:rsid w:val="007D7E4B"/>
    <w:rsid w:val="007E02CE"/>
    <w:rsid w:val="007E0D8F"/>
    <w:rsid w:val="007E2711"/>
    <w:rsid w:val="007E4705"/>
    <w:rsid w:val="007E4854"/>
    <w:rsid w:val="007E5F13"/>
    <w:rsid w:val="007E6EDE"/>
    <w:rsid w:val="007E72DA"/>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5F1C"/>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251"/>
    <w:rsid w:val="009053AB"/>
    <w:rsid w:val="009072E7"/>
    <w:rsid w:val="009100C2"/>
    <w:rsid w:val="00916ADC"/>
    <w:rsid w:val="00916FC5"/>
    <w:rsid w:val="00921069"/>
    <w:rsid w:val="00921725"/>
    <w:rsid w:val="0092175D"/>
    <w:rsid w:val="00921DA9"/>
    <w:rsid w:val="009241D9"/>
    <w:rsid w:val="00927F04"/>
    <w:rsid w:val="0093219D"/>
    <w:rsid w:val="00932E0E"/>
    <w:rsid w:val="00935147"/>
    <w:rsid w:val="00935A64"/>
    <w:rsid w:val="00941D6C"/>
    <w:rsid w:val="00943ACF"/>
    <w:rsid w:val="009440B8"/>
    <w:rsid w:val="009473BB"/>
    <w:rsid w:val="0094741E"/>
    <w:rsid w:val="009475BE"/>
    <w:rsid w:val="00947CE7"/>
    <w:rsid w:val="00950908"/>
    <w:rsid w:val="00951D6C"/>
    <w:rsid w:val="009529F7"/>
    <w:rsid w:val="00952FF7"/>
    <w:rsid w:val="009530E7"/>
    <w:rsid w:val="00953C16"/>
    <w:rsid w:val="00957846"/>
    <w:rsid w:val="009603F8"/>
    <w:rsid w:val="00962836"/>
    <w:rsid w:val="0096413F"/>
    <w:rsid w:val="00964289"/>
    <w:rsid w:val="0096457C"/>
    <w:rsid w:val="009669FB"/>
    <w:rsid w:val="00970AA9"/>
    <w:rsid w:val="00971663"/>
    <w:rsid w:val="00975EFE"/>
    <w:rsid w:val="0097643B"/>
    <w:rsid w:val="00976F94"/>
    <w:rsid w:val="009774B8"/>
    <w:rsid w:val="0097780B"/>
    <w:rsid w:val="00980430"/>
    <w:rsid w:val="00980B8C"/>
    <w:rsid w:val="009814FA"/>
    <w:rsid w:val="00982CDB"/>
    <w:rsid w:val="00987191"/>
    <w:rsid w:val="00987758"/>
    <w:rsid w:val="00987B31"/>
    <w:rsid w:val="00993974"/>
    <w:rsid w:val="00995162"/>
    <w:rsid w:val="00995221"/>
    <w:rsid w:val="00995472"/>
    <w:rsid w:val="00995851"/>
    <w:rsid w:val="009A1585"/>
    <w:rsid w:val="009A31DD"/>
    <w:rsid w:val="009A6BC3"/>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35AA"/>
    <w:rsid w:val="009D5B34"/>
    <w:rsid w:val="009D7D88"/>
    <w:rsid w:val="009E2060"/>
    <w:rsid w:val="009E3B85"/>
    <w:rsid w:val="009E4449"/>
    <w:rsid w:val="009E4CE7"/>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2CC"/>
    <w:rsid w:val="00A44BAA"/>
    <w:rsid w:val="00A4506C"/>
    <w:rsid w:val="00A4640D"/>
    <w:rsid w:val="00A50E35"/>
    <w:rsid w:val="00A541D7"/>
    <w:rsid w:val="00A570CD"/>
    <w:rsid w:val="00A61101"/>
    <w:rsid w:val="00A627A6"/>
    <w:rsid w:val="00A62930"/>
    <w:rsid w:val="00A62C55"/>
    <w:rsid w:val="00A64F48"/>
    <w:rsid w:val="00A67FF9"/>
    <w:rsid w:val="00A72FD4"/>
    <w:rsid w:val="00A73C54"/>
    <w:rsid w:val="00A74086"/>
    <w:rsid w:val="00A76578"/>
    <w:rsid w:val="00A80093"/>
    <w:rsid w:val="00A817BD"/>
    <w:rsid w:val="00A81FA5"/>
    <w:rsid w:val="00A823F4"/>
    <w:rsid w:val="00A8513A"/>
    <w:rsid w:val="00A8558F"/>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B7B1B"/>
    <w:rsid w:val="00AC05CB"/>
    <w:rsid w:val="00AC0766"/>
    <w:rsid w:val="00AC2635"/>
    <w:rsid w:val="00AC2F67"/>
    <w:rsid w:val="00AC453B"/>
    <w:rsid w:val="00AC49A0"/>
    <w:rsid w:val="00AC5A13"/>
    <w:rsid w:val="00AC7B9E"/>
    <w:rsid w:val="00AD0316"/>
    <w:rsid w:val="00AD13A2"/>
    <w:rsid w:val="00AD18DD"/>
    <w:rsid w:val="00AD23B0"/>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912"/>
    <w:rsid w:val="00BA3993"/>
    <w:rsid w:val="00BA3E50"/>
    <w:rsid w:val="00BA6DF6"/>
    <w:rsid w:val="00BA79B7"/>
    <w:rsid w:val="00BB093B"/>
    <w:rsid w:val="00BB0FF6"/>
    <w:rsid w:val="00BC092B"/>
    <w:rsid w:val="00BC1A54"/>
    <w:rsid w:val="00BC4079"/>
    <w:rsid w:val="00BC67D7"/>
    <w:rsid w:val="00BD25AA"/>
    <w:rsid w:val="00BD3643"/>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098D"/>
    <w:rsid w:val="00C11B99"/>
    <w:rsid w:val="00C1361A"/>
    <w:rsid w:val="00C178D7"/>
    <w:rsid w:val="00C20049"/>
    <w:rsid w:val="00C21138"/>
    <w:rsid w:val="00C2134F"/>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3E0D"/>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3A33"/>
    <w:rsid w:val="00CD6F91"/>
    <w:rsid w:val="00CD6FF9"/>
    <w:rsid w:val="00CE00C1"/>
    <w:rsid w:val="00CE1A9B"/>
    <w:rsid w:val="00CE412D"/>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3AC2"/>
    <w:rsid w:val="00D26F17"/>
    <w:rsid w:val="00D27212"/>
    <w:rsid w:val="00D277A1"/>
    <w:rsid w:val="00D27A4D"/>
    <w:rsid w:val="00D304B8"/>
    <w:rsid w:val="00D32D35"/>
    <w:rsid w:val="00D33A6E"/>
    <w:rsid w:val="00D347CC"/>
    <w:rsid w:val="00D37712"/>
    <w:rsid w:val="00D37B01"/>
    <w:rsid w:val="00D42D4B"/>
    <w:rsid w:val="00D42D9D"/>
    <w:rsid w:val="00D44C8D"/>
    <w:rsid w:val="00D4563E"/>
    <w:rsid w:val="00D45AD6"/>
    <w:rsid w:val="00D4612D"/>
    <w:rsid w:val="00D4624E"/>
    <w:rsid w:val="00D462C2"/>
    <w:rsid w:val="00D546C7"/>
    <w:rsid w:val="00D54D92"/>
    <w:rsid w:val="00D55431"/>
    <w:rsid w:val="00D57151"/>
    <w:rsid w:val="00D60520"/>
    <w:rsid w:val="00D65C2A"/>
    <w:rsid w:val="00D717AF"/>
    <w:rsid w:val="00D718BD"/>
    <w:rsid w:val="00D71936"/>
    <w:rsid w:val="00D737A2"/>
    <w:rsid w:val="00D748B4"/>
    <w:rsid w:val="00D765EF"/>
    <w:rsid w:val="00D77130"/>
    <w:rsid w:val="00D808C9"/>
    <w:rsid w:val="00D810A1"/>
    <w:rsid w:val="00D8119F"/>
    <w:rsid w:val="00D834E8"/>
    <w:rsid w:val="00D8383D"/>
    <w:rsid w:val="00D83E47"/>
    <w:rsid w:val="00D87C46"/>
    <w:rsid w:val="00D9045D"/>
    <w:rsid w:val="00D91CCB"/>
    <w:rsid w:val="00D964F0"/>
    <w:rsid w:val="00D97601"/>
    <w:rsid w:val="00DA0CA9"/>
    <w:rsid w:val="00DA1CBD"/>
    <w:rsid w:val="00DA5D9E"/>
    <w:rsid w:val="00DA746C"/>
    <w:rsid w:val="00DB07AC"/>
    <w:rsid w:val="00DB1389"/>
    <w:rsid w:val="00DB173D"/>
    <w:rsid w:val="00DB4887"/>
    <w:rsid w:val="00DB6C37"/>
    <w:rsid w:val="00DB7D59"/>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14FD"/>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51467"/>
    <w:rsid w:val="00E514E8"/>
    <w:rsid w:val="00E516F6"/>
    <w:rsid w:val="00E546F8"/>
    <w:rsid w:val="00E552F4"/>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4463"/>
    <w:rsid w:val="00EE559A"/>
    <w:rsid w:val="00EE75C2"/>
    <w:rsid w:val="00EE770E"/>
    <w:rsid w:val="00EE7756"/>
    <w:rsid w:val="00EF07C8"/>
    <w:rsid w:val="00EF1000"/>
    <w:rsid w:val="00EF1043"/>
    <w:rsid w:val="00EF39F2"/>
    <w:rsid w:val="00EF46FF"/>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3085"/>
    <w:rsid w:val="00F5552D"/>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C79"/>
    <w:rsid w:val="00FD0D48"/>
    <w:rsid w:val="00FD3A11"/>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4E2E86"/>
    <w:pPr>
      <w:numPr>
        <w:ilvl w:val="3"/>
      </w:numPr>
      <w:spacing w:line="48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4E2E86"/>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jpe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hyperlink" Target="https://www.geeksforgeeks.org/what-is-python/" TargetMode="External"/><Relationship Id="rId68" Type="http://schemas.openxmlformats.org/officeDocument/2006/relationships/hyperlink" Target="https://www.lucidchart.com/blog/pt/diagramas-inteligentes" TargetMode="External"/><Relationship Id="rId16" Type="http://schemas.microsoft.com/office/2016/09/relationships/commentsIds" Target="commentsIds.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emf"/><Relationship Id="rId66" Type="http://schemas.openxmlformats.org/officeDocument/2006/relationships/hyperlink" Target="https://www.dio.me/articles/principais-bibliotecas-do-python-para-ciencia-de-dados" TargetMode="External"/><Relationship Id="rId74" Type="http://schemas.openxmlformats.org/officeDocument/2006/relationships/footer" Target="footer3.xml"/><Relationship Id="rId5" Type="http://schemas.openxmlformats.org/officeDocument/2006/relationships/customXml" Target="../customXml/item5.xml"/><Relationship Id="rId61" Type="http://schemas.openxmlformats.org/officeDocument/2006/relationships/hyperlink" Target="https://doi.org/10.48005/2237-3713RTA2022V11N3P8295" TargetMode="External"/><Relationship Id="rId19" Type="http://schemas.openxmlformats.org/officeDocument/2006/relationships/image" Target="media/image2.gif"/><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hyperlink" Target="https://www.sciencedirect.com/science/article/pii/S0306457309000259"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s://www.inovaproj.com.br/engenharia/matem%C3%A1tica-computacional/artigos/numpy-a-biblioteca-fundamental-para-computa%C3%A7%C3%A3o-cient%C3%ADfica-em-python" TargetMode="External"/><Relationship Id="rId69" Type="http://schemas.openxmlformats.org/officeDocument/2006/relationships/hyperlink" Target="https://support.microsoft.com/pt-pt/office/introdu%C3%A7%C3%A3o-ao-microsoft-teams-b98d533f-118e-4bae-bf44-3df2470c2b12" TargetMode="External"/><Relationship Id="rId77"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3.png"/><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oleObject" Target="embeddings/oleObject1.bin"/><Relationship Id="rId67" Type="http://schemas.openxmlformats.org/officeDocument/2006/relationships/hyperlink" Target="https://omegadiogo.medium.com/opencv-e-tensorflow-o-que-s%C3%A3o-e-o-melhor-modo-de-aplicar-eles-71db48cc7f43" TargetMode="External"/><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hyperlink" Target="https://aws.amazon.com/pt/what-is/python/" TargetMode="External"/><Relationship Id="rId70" Type="http://schemas.openxmlformats.org/officeDocument/2006/relationships/hyperlink" Target="https://code.visualstudio.com/Docs/supporting/faq"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jpe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hyperlink" Target="https://medium.com/data-hackers/a-revolu%C3%A7%C3%A3o-no-processamento-de-linguagem-natural-com-deep-learning-eba175f64c01" TargetMode="External"/><Relationship Id="rId65" Type="http://schemas.openxmlformats.org/officeDocument/2006/relationships/hyperlink" Target="https://didatica.tech/matplotlib-na-pratica-codigos-uteis-e-comandos-essenciais/" TargetMode="External"/><Relationship Id="rId73"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microsoft.com/office/2011/relationships/people" Target="people.xml"/><Relationship Id="rId7" Type="http://schemas.openxmlformats.org/officeDocument/2006/relationships/styles" Target="styles.xml"/><Relationship Id="rId71" Type="http://schemas.openxmlformats.org/officeDocument/2006/relationships/hyperlink" Target="https://www.geeksforgeeks.org/deep-learning-introduction-to-long-short-term-memory/" TargetMode="External"/><Relationship Id="rId2" Type="http://schemas.openxmlformats.org/officeDocument/2006/relationships/customXml" Target="../customXml/item2.xml"/><Relationship Id="rId29" Type="http://schemas.openxmlformats.org/officeDocument/2006/relationships/image" Target="media/image1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3.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31</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32</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33</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34</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35</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36</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37</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38</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39</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40</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41</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42</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43</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44</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45</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46</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47</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48</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49</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50</b:RefOrder>
  </b:Source>
  <b:Source>
    <b:SourceType>InternetSite</b:SourceType>
    <b:Title>seaborn documentation</b:Title>
    <b:Author>
      <b:Author>
        <b:NameList>
          <b:Person>
            <b:Last>seaborn</b:Last>
          </b:Person>
        </b:NameList>
      </b:Author>
    </b:Author>
    <b:URL>https://seaborn.pydata.org/</b:URL>
    <b:Tag>sea</b:Tag>
    <b:Guid>{A83C6D1B-5A4E-45FD-83E3-8B3DA97A3A4D}</b:Guid>
    <b:RefOrder>20</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23</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18</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15</b:RefOrder>
  </b:Source>
  <b:Source>
    <b:SourceType>InternetSite</b:SourceType>
    <b:Title>NumPy documentation</b:Title>
    <b:Author>
      <b:Author>
        <b:NameList>
          <b:Person>
            <b:Last>NumPy</b:Last>
          </b:Person>
        </b:NameList>
      </b:Author>
    </b:Author>
    <b:URL>https://numpy.org/doc/stable/</b:URL>
    <b:Tag>Num</b:Tag>
    <b:Guid>{3FEB710B-E502-4FFE-940C-B22A9EBCA7B2}</b:Guid>
    <b:RefOrder>17</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19</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16</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24</b:RefOrder>
  </b:Source>
  <b:Source>
    <b:SourceType>InternetSite</b:SourceType>
    <b:Title>About TensorFlow</b:Title>
    <b:Author>
      <b:Author>
        <b:NameList>
          <b:Person>
            <b:Last>TensorFlow</b:Last>
          </b:Person>
        </b:NameList>
      </b:Author>
    </b:Author>
    <b:URL>https://www.tensorflow.org/about</b:URL>
    <b:Tag>Ten</b:Tag>
    <b:Guid>{5754C6F0-A53A-416E-9861-CB87B16C0EFA}</b:Guid>
    <b:RefOrder>21</b:RefOrder>
  </b:Source>
  <b:Source>
    <b:SourceType>InternetSite</b:SourceType>
    <b:Title>About Keras</b:Title>
    <b:Author>
      <b:Author>
        <b:NameList>
          <b:Person>
            <b:Last>Keras</b:Last>
          </b:Person>
        </b:NameList>
      </b:Author>
    </b:Author>
    <b:URL>https://keras.io/about/</b:URL>
    <b:Tag>Ker</b:Tag>
    <b:Guid>{D0A7461F-205C-4CB4-A8C8-8FBE1B099506}</b:Guid>
    <b:RefOrder>22</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29</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30</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28</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11</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12</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6</b:RefOrder>
  </b:Source>
  <b:Source>
    <b:Tag>Oqu</b:Tag>
    <b:SourceType>InternetSite</b:SourceType>
    <b:Guid>{2FB9432D-994A-4F89-95C5-789D84D3CB70}</b:Guid>
    <b:Title>O que é Redes Neurais (Neural Networks)? - Glossário de Automação</b:Title>
    <b:URL>https://glossario.maiconramos.com/glossario/o-que-e-redes-neurais-neural-networks/</b:URL>
    <b:RefOrder>7</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8</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9</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0</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13</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14</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25</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26</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27</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3</b:RefOrder>
  </b:Source>
  <b:Source>
    <b:Tag>IBM1</b:Tag>
    <b:SourceType>InternetSite</b:SourceType>
    <b:Guid>{0B144F76-8740-43F3-903B-0841DF37CFBC}</b:Guid>
    <b:Author>
      <b:Author>
        <b:Corporate>IBM</b:Corporate>
      </b:Author>
    </b:Author>
    <b:Title> What is deep learning? </b:Title>
    <b:URL>https://www.ibm.com/topics/deep-learning</b:URL>
    <b:RefOrder>4</b:RefOrder>
  </b:Source>
  <b:Source>
    <b:Tag>Nvi</b:Tag>
    <b:SourceType>InternetSite</b:SourceType>
    <b:Guid>{FCE88D54-7453-4889-B398-9E3F45773F93}</b:Guid>
    <b:Author>
      <b:Author>
        <b:Corporate>Nvidia</b:Corporate>
      </b:Author>
    </b:Author>
    <b:Title>Deep Learning</b:Title>
    <b:URL>https://developer.nvidia.com/deep-learning</b:URL>
    <b:RefOrder>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5BE40977-15C1-4F89-8625-D3B696DD90BF}">
  <ds:schemaRefs/>
</ds:datastoreItem>
</file>

<file path=customXml/itemProps3.xml><?xml version="1.0" encoding="utf-8"?>
<ds:datastoreItem xmlns:ds="http://schemas.openxmlformats.org/officeDocument/2006/customXml" ds:itemID="{DE0918DB-912D-47AD-8478-9891DC19D153}">
  <ds:schemaRefs>
    <ds:schemaRef ds:uri="http://schemas.openxmlformats.org/officeDocument/2006/bibliography"/>
  </ds:schemaRefs>
</ds:datastoreItem>
</file>

<file path=customXml/itemProps4.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5.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2644</TotalTime>
  <Pages>116</Pages>
  <Words>22487</Words>
  <Characters>121433</Characters>
  <Application>Microsoft Office Word</Application>
  <DocSecurity>0</DocSecurity>
  <Lines>1011</Lines>
  <Paragraphs>287</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219</cp:revision>
  <cp:lastPrinted>2024-08-25T17:39:00Z</cp:lastPrinted>
  <dcterms:created xsi:type="dcterms:W3CDTF">2024-08-24T14:58:00Z</dcterms:created>
  <dcterms:modified xsi:type="dcterms:W3CDTF">2024-09-0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